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243B85" w14:textId="5FF90487" w:rsidR="00E975A8" w:rsidRDefault="00E975A8" w:rsidP="00E975A8">
      <w:pPr>
        <w:jc w:val="center"/>
        <w:rPr>
          <w:b/>
          <w:bCs/>
          <w:lang w:val="pt-PT"/>
        </w:rPr>
      </w:pPr>
      <w:bookmarkStart w:id="0" w:name="capítulo-1-introdução-ao-azure-devops"/>
    </w:p>
    <w:p w14:paraId="1B73F38F" w14:textId="53EF2217" w:rsidR="00E975A8" w:rsidRPr="00E975A8" w:rsidRDefault="00E975A8" w:rsidP="00E975A8">
      <w:pPr>
        <w:jc w:val="center"/>
        <w:rPr>
          <w:b/>
          <w:bCs/>
          <w:sz w:val="36"/>
          <w:szCs w:val="36"/>
          <w:lang w:val="pt-PT"/>
        </w:rPr>
      </w:pPr>
      <w:r w:rsidRPr="00E975A8">
        <w:rPr>
          <w:b/>
          <w:bCs/>
          <w:sz w:val="36"/>
          <w:szCs w:val="36"/>
          <w:lang w:val="pt-PT"/>
        </w:rPr>
        <w:t xml:space="preserve">Tutorial de Introdução ao </w:t>
      </w:r>
      <w:proofErr w:type="spellStart"/>
      <w:r w:rsidRPr="00E975A8">
        <w:rPr>
          <w:b/>
          <w:bCs/>
          <w:sz w:val="36"/>
          <w:szCs w:val="36"/>
          <w:lang w:val="pt-PT"/>
        </w:rPr>
        <w:t>Azure</w:t>
      </w:r>
      <w:proofErr w:type="spellEnd"/>
      <w:r w:rsidRPr="00E975A8">
        <w:rPr>
          <w:b/>
          <w:bCs/>
          <w:sz w:val="36"/>
          <w:szCs w:val="36"/>
          <w:lang w:val="pt-PT"/>
        </w:rPr>
        <w:t xml:space="preserve"> </w:t>
      </w:r>
      <w:proofErr w:type="spellStart"/>
      <w:r w:rsidRPr="00E975A8">
        <w:rPr>
          <w:b/>
          <w:bCs/>
          <w:sz w:val="36"/>
          <w:szCs w:val="36"/>
          <w:lang w:val="pt-PT"/>
        </w:rPr>
        <w:t>DevOps</w:t>
      </w:r>
      <w:proofErr w:type="spellEnd"/>
    </w:p>
    <w:p w14:paraId="1705796D" w14:textId="42EF0E00" w:rsidR="00D60984" w:rsidRDefault="00E975A8" w:rsidP="00E975A8">
      <w:pPr>
        <w:jc w:val="center"/>
        <w:rPr>
          <w:sz w:val="32"/>
          <w:szCs w:val="32"/>
          <w:lang w:val="pt-PT"/>
        </w:rPr>
      </w:pPr>
      <w:r w:rsidRPr="00E975A8">
        <w:rPr>
          <w:sz w:val="32"/>
          <w:szCs w:val="32"/>
          <w:lang w:val="pt-PT"/>
        </w:rPr>
        <w:t>Da Configuração Inicial à Automação do Ciclo de Desenvolvimento</w:t>
      </w:r>
    </w:p>
    <w:p w14:paraId="3D610D66" w14:textId="2D61EC32" w:rsidR="000147B3" w:rsidRDefault="000147B3" w:rsidP="00E975A8">
      <w:pPr>
        <w:jc w:val="center"/>
        <w:rPr>
          <w:sz w:val="32"/>
          <w:szCs w:val="32"/>
          <w:lang w:val="pt-PT"/>
        </w:rPr>
      </w:pPr>
    </w:p>
    <w:p w14:paraId="5B846013" w14:textId="7E8DBDD7" w:rsidR="000147B3" w:rsidRDefault="000147B3" w:rsidP="00E975A8">
      <w:pPr>
        <w:jc w:val="center"/>
        <w:rPr>
          <w:sz w:val="32"/>
          <w:szCs w:val="32"/>
          <w:lang w:val="pt-PT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CAB5F6E" wp14:editId="656C9294">
            <wp:simplePos x="0" y="0"/>
            <wp:positionH relativeFrom="column">
              <wp:posOffset>952500</wp:posOffset>
            </wp:positionH>
            <wp:positionV relativeFrom="paragraph">
              <wp:posOffset>113030</wp:posOffset>
            </wp:positionV>
            <wp:extent cx="4946650" cy="4946650"/>
            <wp:effectExtent l="0" t="0" r="0" b="0"/>
            <wp:wrapNone/>
            <wp:docPr id="102670933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709335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665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6B59EC" w14:textId="27C9AA0F" w:rsidR="000147B3" w:rsidRDefault="000147B3" w:rsidP="00E975A8">
      <w:pPr>
        <w:jc w:val="center"/>
        <w:rPr>
          <w:sz w:val="32"/>
          <w:szCs w:val="32"/>
          <w:lang w:val="pt-PT"/>
        </w:rPr>
      </w:pPr>
    </w:p>
    <w:p w14:paraId="42C87E2E" w14:textId="77777777" w:rsidR="000147B3" w:rsidRDefault="000147B3">
      <w:pPr>
        <w:rPr>
          <w:sz w:val="32"/>
          <w:szCs w:val="32"/>
          <w:lang w:val="pt-PT"/>
        </w:rPr>
      </w:pPr>
    </w:p>
    <w:p w14:paraId="01791A0E" w14:textId="148179E2" w:rsidR="000147B3" w:rsidRDefault="000147B3">
      <w:pPr>
        <w:rPr>
          <w:sz w:val="32"/>
          <w:szCs w:val="32"/>
          <w:lang w:val="pt-PT"/>
        </w:rPr>
      </w:pPr>
    </w:p>
    <w:p w14:paraId="15C1C6A1" w14:textId="77777777" w:rsidR="000147B3" w:rsidRDefault="000147B3">
      <w:pPr>
        <w:rPr>
          <w:sz w:val="32"/>
          <w:szCs w:val="32"/>
          <w:lang w:val="pt-PT"/>
        </w:rPr>
      </w:pPr>
    </w:p>
    <w:p w14:paraId="75272FBC" w14:textId="4810015F" w:rsidR="00E975A8" w:rsidRPr="00E975A8" w:rsidRDefault="00E975A8" w:rsidP="00E975A8">
      <w:pPr>
        <w:jc w:val="center"/>
        <w:rPr>
          <w:sz w:val="32"/>
          <w:szCs w:val="32"/>
          <w:lang w:val="pt-PT"/>
        </w:rPr>
      </w:pPr>
      <w:r w:rsidRPr="00E975A8">
        <w:rPr>
          <w:sz w:val="32"/>
          <w:szCs w:val="32"/>
          <w:lang w:val="pt-PT"/>
        </w:rPr>
        <w:br/>
      </w:r>
    </w:p>
    <w:p w14:paraId="06E53E31" w14:textId="77777777" w:rsidR="000147B3" w:rsidRDefault="000147B3">
      <w:pPr>
        <w:rPr>
          <w:b/>
          <w:bCs/>
          <w:lang w:val="pt-PT"/>
        </w:rPr>
      </w:pPr>
    </w:p>
    <w:p w14:paraId="5391BBD0" w14:textId="77777777" w:rsidR="000147B3" w:rsidRDefault="000147B3">
      <w:pPr>
        <w:rPr>
          <w:b/>
          <w:bCs/>
          <w:lang w:val="pt-PT"/>
        </w:rPr>
      </w:pPr>
    </w:p>
    <w:p w14:paraId="3C92223F" w14:textId="77777777" w:rsidR="000147B3" w:rsidRDefault="000147B3">
      <w:pPr>
        <w:rPr>
          <w:b/>
          <w:bCs/>
          <w:lang w:val="pt-PT"/>
        </w:rPr>
      </w:pPr>
    </w:p>
    <w:p w14:paraId="0EEC5E13" w14:textId="77777777" w:rsidR="000147B3" w:rsidRDefault="000147B3">
      <w:pPr>
        <w:rPr>
          <w:b/>
          <w:bCs/>
          <w:lang w:val="pt-PT"/>
        </w:rPr>
      </w:pPr>
    </w:p>
    <w:p w14:paraId="1D0B9C4E" w14:textId="77777777" w:rsidR="000147B3" w:rsidRDefault="000147B3">
      <w:pPr>
        <w:rPr>
          <w:b/>
          <w:bCs/>
          <w:lang w:val="pt-PT"/>
        </w:rPr>
      </w:pPr>
    </w:p>
    <w:p w14:paraId="577EDF2A" w14:textId="77777777" w:rsidR="000147B3" w:rsidRDefault="000147B3">
      <w:pPr>
        <w:rPr>
          <w:b/>
          <w:bCs/>
          <w:lang w:val="pt-PT"/>
        </w:rPr>
      </w:pPr>
    </w:p>
    <w:p w14:paraId="05A9656F" w14:textId="77777777" w:rsidR="000147B3" w:rsidRDefault="000147B3">
      <w:pPr>
        <w:rPr>
          <w:b/>
          <w:bCs/>
          <w:lang w:val="pt-PT"/>
        </w:rPr>
      </w:pPr>
    </w:p>
    <w:p w14:paraId="2939D838" w14:textId="77777777" w:rsidR="000147B3" w:rsidRDefault="000147B3">
      <w:pPr>
        <w:rPr>
          <w:b/>
          <w:bCs/>
          <w:lang w:val="pt-PT"/>
        </w:rPr>
      </w:pPr>
    </w:p>
    <w:p w14:paraId="51BFD351" w14:textId="77777777" w:rsidR="000147B3" w:rsidRDefault="000147B3">
      <w:pPr>
        <w:rPr>
          <w:b/>
          <w:bCs/>
          <w:lang w:val="pt-PT"/>
        </w:rPr>
      </w:pPr>
    </w:p>
    <w:p w14:paraId="6666FBFE" w14:textId="77777777" w:rsidR="000147B3" w:rsidRDefault="000147B3">
      <w:pPr>
        <w:rPr>
          <w:b/>
          <w:bCs/>
          <w:lang w:val="pt-PT"/>
        </w:rPr>
      </w:pPr>
    </w:p>
    <w:p w14:paraId="02BA6E20" w14:textId="5A490D65" w:rsidR="00E975A8" w:rsidRDefault="000147B3" w:rsidP="000147B3">
      <w:pPr>
        <w:jc w:val="center"/>
        <w:rPr>
          <w:b/>
          <w:bCs/>
          <w:lang w:val="pt-PT"/>
        </w:rPr>
      </w:pPr>
      <w:r>
        <w:rPr>
          <w:noProof/>
        </w:rPr>
        <w:drawing>
          <wp:anchor distT="0" distB="0" distL="0" distR="0" simplePos="0" relativeHeight="251668480" behindDoc="0" locked="0" layoutInCell="1" allowOverlap="0" wp14:anchorId="37FBBF2B" wp14:editId="0B9F338A">
            <wp:simplePos x="0" y="0"/>
            <wp:positionH relativeFrom="column">
              <wp:posOffset>2870200</wp:posOffset>
            </wp:positionH>
            <wp:positionV relativeFrom="line">
              <wp:posOffset>347345</wp:posOffset>
            </wp:positionV>
            <wp:extent cx="1114425" cy="390525"/>
            <wp:effectExtent l="0" t="0" r="0" b="0"/>
            <wp:wrapSquare wrapText="bothSides"/>
            <wp:docPr id="170607900" name="Imagem 4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0790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lang w:val="pt-PT"/>
        </w:rPr>
        <w:t>Luís Simões da Cunha (2025)</w:t>
      </w:r>
      <w:r w:rsidR="00E975A8">
        <w:rPr>
          <w:b/>
          <w:bCs/>
          <w:lang w:val="pt-PT"/>
        </w:rPr>
        <w:br w:type="page"/>
      </w:r>
    </w:p>
    <w:p w14:paraId="095F6141" w14:textId="77777777" w:rsidR="000147B3" w:rsidRDefault="000147B3">
      <w:pPr>
        <w:rPr>
          <w:b/>
          <w:bCs/>
          <w:lang w:val="pt-PT"/>
        </w:rPr>
      </w:pPr>
    </w:p>
    <w:sdt>
      <w:sdtPr>
        <w:rPr>
          <w:lang w:val="pt-PT"/>
        </w:rPr>
        <w:id w:val="-57358908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6DEF6B13" w14:textId="71373B3B" w:rsidR="00E975A8" w:rsidRDefault="00E975A8">
          <w:pPr>
            <w:pStyle w:val="Cabealhodondice"/>
          </w:pPr>
          <w:r>
            <w:rPr>
              <w:lang w:val="pt-PT"/>
            </w:rPr>
            <w:t>Índice</w:t>
          </w:r>
        </w:p>
        <w:p w14:paraId="409F66EB" w14:textId="24506F46" w:rsidR="00D60984" w:rsidRDefault="00E975A8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1579276" w:history="1">
            <w:r w:rsidR="00D60984" w:rsidRPr="00CF5F1C">
              <w:rPr>
                <w:rStyle w:val="Hiperligao"/>
                <w:b/>
                <w:bCs/>
                <w:noProof/>
                <w:lang w:val="pt-PT"/>
              </w:rPr>
              <w:t>Capítulo 1 – Introdução ao Azure DevOps</w:t>
            </w:r>
            <w:r w:rsidR="00D60984">
              <w:rPr>
                <w:noProof/>
                <w:webHidden/>
              </w:rPr>
              <w:tab/>
            </w:r>
            <w:r w:rsidR="00D60984">
              <w:rPr>
                <w:noProof/>
                <w:webHidden/>
              </w:rPr>
              <w:fldChar w:fldCharType="begin"/>
            </w:r>
            <w:r w:rsidR="00D60984">
              <w:rPr>
                <w:noProof/>
                <w:webHidden/>
              </w:rPr>
              <w:instrText xml:space="preserve"> PAGEREF _Toc191579276 \h </w:instrText>
            </w:r>
            <w:r w:rsidR="00D60984">
              <w:rPr>
                <w:noProof/>
                <w:webHidden/>
              </w:rPr>
            </w:r>
            <w:r w:rsidR="00D60984"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6</w:t>
            </w:r>
            <w:r w:rsidR="00D60984">
              <w:rPr>
                <w:noProof/>
                <w:webHidden/>
              </w:rPr>
              <w:fldChar w:fldCharType="end"/>
            </w:r>
          </w:hyperlink>
        </w:p>
        <w:p w14:paraId="3E3C23A2" w14:textId="05EFD50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7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Da Ideia ao Software Funcional: Como o Azure DevOps Facilita 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FC4A9" w14:textId="1BBA29E8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7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1.1 O que é o Azure DevOp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853D2" w14:textId="57E25DB6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79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1.2 Benefícios do Azure DevOps para equipa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4839F" w14:textId="704CCA7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1.3 Principais componentes d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A268E" w14:textId="1B643A32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1.4 Conceitos básicos d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5ED7A" w14:textId="399D8139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2" w:history="1">
            <w:r w:rsidRPr="00CF5F1C">
              <w:rPr>
                <w:rStyle w:val="Hiperligao"/>
                <w:b/>
                <w:bCs/>
                <w:noProof/>
              </w:rPr>
              <w:t>Resum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43DA2" w14:textId="6000080D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O que vem a segui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D414D" w14:textId="01ACF37C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4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2 – Configuração Inicial e Primeiros Pas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EEB75" w14:textId="6914C5B2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a Conta e Explorando o Ambiente d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BC217" w14:textId="299DD056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6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2.1 Criar uma Conta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1DD5A" w14:textId="2338241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Passo a passo para criar a con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575E0" w14:textId="4DA035FD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2.2 Criar um Novo Projeto e Configurar Permissõe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7E459" w14:textId="489CC0C3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89" w:history="1">
            <w:r w:rsidRPr="00CF5F1C">
              <w:rPr>
                <w:rStyle w:val="Hiperligao"/>
                <w:b/>
                <w:bCs/>
                <w:noProof/>
              </w:rPr>
              <w:t>Criar um nov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FF93C" w14:textId="3347A1E5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0" w:history="1">
            <w:r w:rsidRPr="00CF5F1C">
              <w:rPr>
                <w:rStyle w:val="Hiperligao"/>
                <w:b/>
                <w:bCs/>
                <w:noProof/>
              </w:rPr>
              <w:t>Configurar permissõe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9308A" w14:textId="3E683B31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2.3 Visão Geral do Ambiente d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7EB63" w14:textId="69E15CD7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2.4 Interface Principal e Nave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DF2DC" w14:textId="57BBDBFB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1</w:t>
            </w:r>
            <w:r w:rsidRPr="00CF5F1C">
              <w:rPr>
                <w:rStyle w:val="Hiperligao"/>
                <w:b/>
                <w:bCs/>
                <w:noProof/>
              </w:rPr>
              <w:t>️</w:t>
            </w:r>
            <w:r w:rsidRPr="00CF5F1C">
              <w:rPr>
                <w:rStyle w:val="Hiperligao"/>
                <w:rFonts w:ascii="Segoe UI Symbol" w:hAnsi="Segoe UI Symbol" w:cs="Segoe UI Symbol"/>
                <w:b/>
                <w:bCs/>
                <w:noProof/>
                <w:lang w:val="pt-PT"/>
              </w:rPr>
              <w:t>⃣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Barra sup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A96BF" w14:textId="760F19C0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4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2</w:t>
            </w:r>
            <w:r w:rsidRPr="00CF5F1C">
              <w:rPr>
                <w:rStyle w:val="Hiperligao"/>
                <w:b/>
                <w:bCs/>
                <w:noProof/>
              </w:rPr>
              <w:t>️</w:t>
            </w:r>
            <w:r w:rsidRPr="00CF5F1C">
              <w:rPr>
                <w:rStyle w:val="Hiperligao"/>
                <w:rFonts w:ascii="Segoe UI Symbol" w:hAnsi="Segoe UI Symbol" w:cs="Segoe UI Symbol"/>
                <w:b/>
                <w:bCs/>
                <w:noProof/>
                <w:lang w:val="pt-PT"/>
              </w:rPr>
              <w:t>⃣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Menu lateral (Esquer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5F966" w14:textId="2739DF03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5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Menu "Repos"</w:t>
            </w:r>
            <w:r w:rsidRPr="00CF5F1C">
              <w:rPr>
                <w:rStyle w:val="Hiperligao"/>
                <w:noProof/>
                <w:lang w:val="pt-PT"/>
              </w:rPr>
              <w:t xml:space="preserve"> (Repositórios de códig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D99FE" w14:textId="4D9CE370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6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Menu "Boards"</w:t>
            </w:r>
            <w:r w:rsidRPr="00CF5F1C">
              <w:rPr>
                <w:rStyle w:val="Hiperligao"/>
                <w:noProof/>
                <w:lang w:val="pt-PT"/>
              </w:rPr>
              <w:t xml:space="preserve"> (Gestão de taref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97A3E" w14:textId="7AE16B48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7" w:history="1">
            <w:r w:rsidRPr="00CF5F1C">
              <w:rPr>
                <w:rStyle w:val="Hiperligao"/>
                <w:b/>
                <w:bCs/>
                <w:noProof/>
              </w:rPr>
              <w:t>Resum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3759D" w14:textId="365B044F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3 – Fundamentos de Controle de Versões com Git (para quem nunca usou G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3E0BF" w14:textId="7661CDCC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299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Gerindo Código de Forma Inteligente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201FC" w14:textId="0951C98B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1 O que é Git e por que usá-l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31177" w14:textId="1A819892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2 Conceitos básicos do Git: Repositórios, Commits, Branches e Mer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1D1CE" w14:textId="7FBFFD2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2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Repositório (Rep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AA1EF" w14:textId="31FC7073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3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2F5FD" w14:textId="16625A9F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Branch (Ramificaçã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3AC2D" w14:textId="3AF574FA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5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Me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037B" w14:textId="00B4F410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6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3 Configuração inicial do Git no Azure Re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F43F2" w14:textId="6033C989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4 Clonar um Repositório do Azure DevOps para o Comput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E98F3" w14:textId="2952F6D5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5 Criar, Modificar e Enviar Código para o Reposi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E4379" w14:textId="5880ADBC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09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3.6 Resolvendo Conflitos de Merge Bá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F3E57" w14:textId="20954844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0" w:history="1">
            <w:r w:rsidRPr="00CF5F1C">
              <w:rPr>
                <w:rStyle w:val="Hiperligao"/>
                <w:b/>
                <w:bCs/>
                <w:noProof/>
              </w:rPr>
              <w:t>Como resolver conflit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77117" w14:textId="5FE9E0B8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A3EE4" w14:textId="161DB65D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4 – Gerindo o Desenvolvimento com Azure Re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BB23B" w14:textId="00DB5FAB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Organizando e Colaborando no Código de Forma Efic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14F97" w14:textId="2A60C1A7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4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4.1 Trabalhando com Branches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6F246" w14:textId="4A40F9C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5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O que são Branch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95DE4" w14:textId="5C29590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6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riando uma Branch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3DFF3" w14:textId="73EF4729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4.2 Estratégias de Branching: Feature Branches e Git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34B3D" w14:textId="6E2ED373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8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1</w:t>
            </w:r>
            <w:r w:rsidRPr="00CF5F1C">
              <w:rPr>
                <w:rStyle w:val="Hiperligao"/>
                <w:b/>
                <w:bCs/>
                <w:noProof/>
              </w:rPr>
              <w:t>️</w:t>
            </w:r>
            <w:r w:rsidRPr="00CF5F1C">
              <w:rPr>
                <w:rStyle w:val="Hiperligao"/>
                <w:rFonts w:ascii="Segoe UI Symbol" w:hAnsi="Segoe UI Symbol" w:cs="Segoe UI Symbol"/>
                <w:b/>
                <w:bCs/>
                <w:noProof/>
                <w:lang w:val="pt-PT"/>
              </w:rPr>
              <w:t>⃣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Feature Branches (Mais Simp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A3475" w14:textId="7166C0E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19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2</w:t>
            </w:r>
            <w:r w:rsidRPr="00CF5F1C">
              <w:rPr>
                <w:rStyle w:val="Hiperligao"/>
                <w:b/>
                <w:bCs/>
                <w:noProof/>
              </w:rPr>
              <w:t>️</w:t>
            </w:r>
            <w:r w:rsidRPr="00CF5F1C">
              <w:rPr>
                <w:rStyle w:val="Hiperligao"/>
                <w:rFonts w:ascii="Segoe UI Symbol" w:hAnsi="Segoe UI Symbol" w:cs="Segoe UI Symbol"/>
                <w:b/>
                <w:bCs/>
                <w:noProof/>
                <w:lang w:val="pt-PT"/>
              </w:rPr>
              <w:t>⃣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GitFlow (Mais Complet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B496B" w14:textId="5607A0EC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4.3 Criando e Revisando Pull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C4A57" w14:textId="30EA9434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1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riando um Pull Request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CB57C" w14:textId="06025925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2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Revisando um Pull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B33A3" w14:textId="7E5E0963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4.4 Implementação de Políticas de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8A2AC" w14:textId="71AD4F85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omo Configurar Políticas no Azure DevOp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56BA4" w14:textId="7DB789BC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F2D2B" w14:textId="001F0139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6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5 – Gestão de Projetos Ágeis com Azure Bo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4CC79" w14:textId="520063AC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Organizando o Trabalho e Acompanhando o Progresso de Forma Efic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50F8E" w14:textId="3DA1ED2D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5.1 Criando e Gerindo Backlogs e Spr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28D03" w14:textId="1CD2D0A1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29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O que é um Backlo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85812" w14:textId="6660F0B9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0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O que é um Spri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79C48" w14:textId="07AA32D2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um Sprint no Azure Bo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345CF" w14:textId="0211D2A8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5.2 Trabalhando com Work Items: Epics, Features 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9CCE5" w14:textId="0B0E2738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3" w:history="1">
            <w:r w:rsidRPr="00CF5F1C">
              <w:rPr>
                <w:rStyle w:val="Hiperligao"/>
                <w:b/>
                <w:bCs/>
                <w:noProof/>
              </w:rPr>
              <w:t>Criando Work Items no Azure Bo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65DF5" w14:textId="4BE7F8D4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4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5.3 Criando Boards e Personalizando Fluxos de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F6801" w14:textId="7BE8AE8C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um Board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5CCB2" w14:textId="661DA124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6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Personalizando Fluxos de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ABCCE" w14:textId="54BCFA2B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5.4 Utilizando Queries para Rastrear Progr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9F34A" w14:textId="6234DE07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75086" w14:textId="472CC0D2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39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6 – Introdução a CI/CD com Azure Pip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8FB3A" w14:textId="3C457620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Automatizando Builds e Deploys para um Desenvolvimento Efic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A8BAE" w14:textId="30716326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6.1 O que é CI/CD e por que é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D611C" w14:textId="4D348A87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6.2 Criando o Primeiro Pipeline de Bui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35348" w14:textId="3DB4C91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um Pipeline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E980C" w14:textId="6694E50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Exemplo de um pipeline básico para um projeto .N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BC241" w14:textId="7B29C544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6.3 Executando Testes Automáticos no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7EC71" w14:textId="67944310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6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Exemplo de Pipeline com Testes (.NET Co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660B4" w14:textId="7BBAD5E0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6.4 Criando um Pipeline de Release para Deploy Automat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88EF6" w14:textId="64AB47C1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um Pipeline de Release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16EB3" w14:textId="26E8AB21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49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Exemplo de Deploy para Azure App Service (Web Ap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0A244" w14:textId="79799DCD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DF15C" w14:textId="42B287B2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7 – Testes e Qualidade com Azure Test Plans (Introdução Bás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1040D" w14:textId="3D2DDCE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Garantindo Qualidade com Testes Manuais e Automat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55850" w14:textId="1096AE9B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7.1 Criando Planos de Teste Manu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9DCFD" w14:textId="666F220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O que são Test Plan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FAD5A" w14:textId="03190168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um Plano de Teste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A2E90" w14:textId="497E1011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6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riando um Test Case (Caso de Tes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90E1F" w14:textId="6E044F97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7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7.2 Automatizando Testes dentro do Azure Pip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FA3DE" w14:textId="3DECBF9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8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Tipos de Testes Automat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E1EA4" w14:textId="48DD3F47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59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riando Testes Automatizados no Azure Pip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A4CBF" w14:textId="7C07E8F2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0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F2D0D" w14:textId="1A6FC4F6" w:rsidR="00D60984" w:rsidRDefault="00D60984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Capítulo 9 – Melhores Práticas e Próximos Pas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03AB0" w14:textId="5B1CEBF5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2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Elevando a Eficiência no Uso d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87283" w14:textId="0F2F69BD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3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9.1 Boas Práticas para Equipas que Usam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E001A" w14:textId="564D9059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Gestão de Código e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6D098" w14:textId="4E1D9BF2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5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Gestão de Tarefas com Azure Bo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D2752" w14:textId="1F7251F4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6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Pipelines e Auto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A2EF0" w14:textId="56CDA1D2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7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Segurança e Permis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75EDE" w14:textId="26B8DEDE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8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9.2 Recursos para Aprofundamento e Documentação Of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F3CE7" w14:textId="53E8B48E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69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Documentação Of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03632" w14:textId="00870958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0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Cursos Online e Víde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BF28F" w14:textId="1ED9A3F8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1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9.3 Próximos Desafios: Infraestrutura como Código, Monitorização 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51BFC" w14:textId="668DD37A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2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Infraestrutura como Código (Ia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F69B0" w14:textId="3D4D8785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3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Monitorização e 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6684C" w14:textId="6D26C0D4" w:rsidR="00D60984" w:rsidRDefault="00D60984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4" w:history="1"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📌</w:t>
            </w:r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 Segurança no Azure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BD98A" w14:textId="2B56CE9D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5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>Resum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56A3B" w14:textId="27CCF2A3" w:rsidR="00D60984" w:rsidRDefault="00D60984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1579376" w:history="1">
            <w:r w:rsidRPr="00CF5F1C">
              <w:rPr>
                <w:rStyle w:val="Hiperligao"/>
                <w:b/>
                <w:bCs/>
                <w:noProof/>
                <w:lang w:val="pt-PT"/>
              </w:rPr>
              <w:t xml:space="preserve">Conclusão do Tutorial </w:t>
            </w:r>
            <w:r w:rsidRPr="00CF5F1C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79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7B3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BB184" w14:textId="04C9573E" w:rsidR="00E975A8" w:rsidRDefault="00E975A8">
          <w:r>
            <w:rPr>
              <w:b/>
              <w:bCs/>
            </w:rPr>
            <w:fldChar w:fldCharType="end"/>
          </w:r>
        </w:p>
      </w:sdtContent>
    </w:sdt>
    <w:p w14:paraId="0D734183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r>
        <w:rPr>
          <w:b/>
          <w:bCs/>
          <w:lang w:val="pt-PT"/>
        </w:rPr>
        <w:br w:type="page"/>
      </w:r>
    </w:p>
    <w:p w14:paraId="24198706" w14:textId="7B5F2DF6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" w:name="_Toc191579276"/>
      <w:r w:rsidRPr="00E975A8">
        <w:rPr>
          <w:b/>
          <w:bCs/>
          <w:lang w:val="pt-PT"/>
        </w:rPr>
        <w:lastRenderedPageBreak/>
        <w:t xml:space="preserve">Capítulo 1 – Introdução a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"/>
      <w:proofErr w:type="spellEnd"/>
    </w:p>
    <w:p w14:paraId="025DB91D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2" w:name="X82dff59ba6b9624964b81f0fa645525a5656623"/>
      <w:bookmarkStart w:id="3" w:name="_Toc191579277"/>
      <w:r w:rsidRPr="00E975A8">
        <w:rPr>
          <w:b/>
          <w:bCs/>
          <w:lang w:val="pt-PT"/>
        </w:rPr>
        <w:t xml:space="preserve">Da Ideia ao Software Funcional: Como 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Facilita o Processo</w:t>
      </w:r>
      <w:bookmarkEnd w:id="3"/>
    </w:p>
    <w:p w14:paraId="60934F65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4" w:name="o-que-é-o-azure-devops"/>
      <w:bookmarkStart w:id="5" w:name="_Toc191579278"/>
      <w:bookmarkEnd w:id="2"/>
      <w:r w:rsidRPr="00E975A8">
        <w:rPr>
          <w:b/>
          <w:bCs/>
          <w:lang w:val="pt-PT"/>
        </w:rPr>
        <w:t xml:space="preserve">1.1 O que é 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>?</w:t>
      </w:r>
      <w:bookmarkEnd w:id="5"/>
    </w:p>
    <w:p w14:paraId="0E59C8F0" w14:textId="77777777" w:rsidR="00131CEC" w:rsidRDefault="00000000" w:rsidP="00E975A8">
      <w:pPr>
        <w:pStyle w:val="FirstParagraph"/>
        <w:spacing w:line="360" w:lineRule="auto"/>
      </w:pPr>
      <w:r w:rsidRPr="00E975A8">
        <w:rPr>
          <w:lang w:val="pt-PT"/>
        </w:rPr>
        <w:t xml:space="preserve">Imagine que uma equipa de desenvolvimento de software está a trabalhar num novo projeto. </w:t>
      </w:r>
      <w:r>
        <w:t xml:space="preserve">Para que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funcion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, </w:t>
      </w:r>
      <w:proofErr w:type="spellStart"/>
      <w:r>
        <w:t>ele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257E513E" w14:textId="77777777" w:rsidR="00131CEC" w:rsidRPr="00E975A8" w:rsidRDefault="00000000" w:rsidP="00E975A8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Um local para armazenar o código-fonte</w:t>
      </w:r>
      <w:r w:rsidRPr="00E975A8">
        <w:rPr>
          <w:lang w:val="pt-PT"/>
        </w:rPr>
        <w:t>, garantindo que todos os programadores têm a versão mais atualizada do projeto.</w:t>
      </w:r>
    </w:p>
    <w:p w14:paraId="79FF77E2" w14:textId="77777777" w:rsidR="00131CEC" w:rsidRPr="00E975A8" w:rsidRDefault="00000000" w:rsidP="00E975A8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Ferramentas para organizar tarefas</w:t>
      </w:r>
      <w:r w:rsidRPr="00E975A8">
        <w:rPr>
          <w:lang w:val="pt-PT"/>
        </w:rPr>
        <w:t>, como definir quais funcionalidades serão desenvolvidas e acompanhar o progresso.</w:t>
      </w:r>
    </w:p>
    <w:p w14:paraId="58A71A6D" w14:textId="77777777" w:rsidR="00131CEC" w:rsidRPr="00E975A8" w:rsidRDefault="00000000" w:rsidP="00E975A8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Mecanismos para testar e publicar o software automaticamente</w:t>
      </w:r>
      <w:r w:rsidRPr="00E975A8">
        <w:rPr>
          <w:lang w:val="pt-PT"/>
        </w:rPr>
        <w:t>, sem precisar de instalar manualmente em cada servidor.</w:t>
      </w:r>
    </w:p>
    <w:p w14:paraId="1DADB538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 é uma plataforma da Microsoft que </w:t>
      </w:r>
      <w:r w:rsidRPr="00E975A8">
        <w:rPr>
          <w:b/>
          <w:bCs/>
          <w:lang w:val="pt-PT"/>
        </w:rPr>
        <w:t>centraliza todas essas funcionalidades num único lugar</w:t>
      </w:r>
      <w:r w:rsidRPr="00E975A8">
        <w:rPr>
          <w:lang w:val="pt-PT"/>
        </w:rPr>
        <w:t xml:space="preserve">. Ele é como uma </w:t>
      </w:r>
      <w:r w:rsidRPr="00E975A8">
        <w:rPr>
          <w:b/>
          <w:bCs/>
          <w:lang w:val="pt-PT"/>
        </w:rPr>
        <w:t>"fábrica digital"</w:t>
      </w:r>
      <w:r w:rsidRPr="00E975A8">
        <w:rPr>
          <w:lang w:val="pt-PT"/>
        </w:rPr>
        <w:t xml:space="preserve"> onde as equipas podem planear, desenvolver, testar e lançar software de forma eficiente.</w:t>
      </w:r>
    </w:p>
    <w:p w14:paraId="2C0DF538" w14:textId="77777777" w:rsidR="00131CEC" w:rsidRDefault="00000000" w:rsidP="00E975A8">
      <w:pPr>
        <w:spacing w:line="360" w:lineRule="auto"/>
      </w:pPr>
      <w:r>
        <w:pict w14:anchorId="4626EDD8">
          <v:rect id="_x0000_i4010" style="width:0;height:1.5pt" o:hralign="center" o:hrstd="t" o:hr="t"/>
        </w:pict>
      </w:r>
    </w:p>
    <w:p w14:paraId="2E8530F3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6" w:name="Xd8b6afc825a47f01e5b0ef277ea5ff6d913a0e8"/>
      <w:bookmarkStart w:id="7" w:name="_Toc191579279"/>
      <w:bookmarkEnd w:id="4"/>
      <w:r w:rsidRPr="00E975A8">
        <w:rPr>
          <w:b/>
          <w:bCs/>
          <w:lang w:val="pt-PT"/>
        </w:rPr>
        <w:t xml:space="preserve">1.2 Benefícios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para equipas de desenvolvimento</w:t>
      </w:r>
      <w:bookmarkEnd w:id="7"/>
    </w:p>
    <w:p w14:paraId="46B3985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 razão pela qual as empresas e programadores usam 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é simples: </w:t>
      </w:r>
      <w:r w:rsidRPr="00E975A8">
        <w:rPr>
          <w:b/>
          <w:bCs/>
          <w:lang w:val="pt-PT"/>
        </w:rPr>
        <w:t>ele ajuda a entregar software de forma mais rápida, organizada e confiável</w:t>
      </w:r>
      <w:r w:rsidRPr="00E975A8">
        <w:rPr>
          <w:lang w:val="pt-PT"/>
        </w:rPr>
        <w:t>. Eis alguns benefícios:</w:t>
      </w:r>
    </w:p>
    <w:p w14:paraId="72E7448C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>Colaboração eficiente</w:t>
      </w:r>
      <w:r w:rsidRPr="00E975A8">
        <w:rPr>
          <w:lang w:val="pt-PT"/>
        </w:rPr>
        <w:t xml:space="preserve"> – Permite que todos os membros da equipa trabalhem juntos no mesmo projeto, sem perder versões antigas do código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Automação</w:t>
      </w:r>
      <w:r w:rsidRPr="00E975A8">
        <w:rPr>
          <w:lang w:val="pt-PT"/>
        </w:rPr>
        <w:t xml:space="preserve"> – Processos repetitivos, como testes e publicações, podem ser automatizados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Flexibilidade</w:t>
      </w:r>
      <w:r w:rsidRPr="00E975A8">
        <w:rPr>
          <w:lang w:val="pt-PT"/>
        </w:rPr>
        <w:t xml:space="preserve"> – Funciona com diferentes linguagens de programação e tipos de projetos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Rastreamento e organização</w:t>
      </w:r>
      <w:r w:rsidRPr="00E975A8">
        <w:rPr>
          <w:lang w:val="pt-PT"/>
        </w:rPr>
        <w:t xml:space="preserve"> – Ferramentas para acompanhar tarefas e garantir que nada fica esquecido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Integração com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 xml:space="preserve"> – Ajuda a gerir o código-fonte e diferentes versões do software.</w:t>
      </w:r>
    </w:p>
    <w:p w14:paraId="2D3DA8FE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>✍</w:t>
      </w:r>
      <w:r>
        <w:t>️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prático:</w:t>
      </w:r>
      <w:r w:rsidRPr="00E975A8">
        <w:rPr>
          <w:lang w:val="pt-PT"/>
        </w:rPr>
        <w:br/>
        <w:t xml:space="preserve">Imagina que uma equipa está a criar uma aplicação web. </w:t>
      </w:r>
      <w:r>
        <w:t xml:space="preserve">O Azure DevOps </w:t>
      </w:r>
      <w:proofErr w:type="spellStart"/>
      <w:r>
        <w:t>permite</w:t>
      </w:r>
      <w:proofErr w:type="spellEnd"/>
      <w:r>
        <w:t xml:space="preserve"> que:</w:t>
      </w:r>
    </w:p>
    <w:p w14:paraId="3188F51C" w14:textId="77777777" w:rsidR="00131CEC" w:rsidRPr="00E975A8" w:rsidRDefault="00000000" w:rsidP="00E975A8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>O código esteja sempre disponível para todos os programadores.</w:t>
      </w:r>
    </w:p>
    <w:p w14:paraId="6E300F08" w14:textId="77777777" w:rsidR="00131CEC" w:rsidRPr="00E975A8" w:rsidRDefault="00000000" w:rsidP="00E975A8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E975A8">
        <w:rPr>
          <w:lang w:val="pt-PT"/>
        </w:rPr>
        <w:t>O progresso seja acompanhado num quadro visual.</w:t>
      </w:r>
    </w:p>
    <w:p w14:paraId="44BD9A45" w14:textId="77777777" w:rsidR="00131CEC" w:rsidRPr="00E975A8" w:rsidRDefault="00000000" w:rsidP="00E975A8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E975A8">
        <w:rPr>
          <w:lang w:val="pt-PT"/>
        </w:rPr>
        <w:t>Cada vez que alguém faz uma alteração no código, ele seja testado automaticamente.</w:t>
      </w:r>
    </w:p>
    <w:p w14:paraId="38D4265A" w14:textId="77777777" w:rsidR="00131CEC" w:rsidRPr="00E975A8" w:rsidRDefault="00000000" w:rsidP="00E975A8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E975A8">
        <w:rPr>
          <w:lang w:val="pt-PT"/>
        </w:rPr>
        <w:t>Quando a aplicação estiver pronta, seja publicada automaticamente sem complicações.</w:t>
      </w:r>
    </w:p>
    <w:p w14:paraId="3DD02A01" w14:textId="77777777" w:rsidR="00131CEC" w:rsidRDefault="00000000" w:rsidP="00E975A8">
      <w:pPr>
        <w:spacing w:line="360" w:lineRule="auto"/>
      </w:pPr>
      <w:r>
        <w:pict w14:anchorId="5E7F41B9">
          <v:rect id="_x0000_i4011" style="width:0;height:1.5pt" o:hralign="center" o:hrstd="t" o:hr="t"/>
        </w:pict>
      </w:r>
    </w:p>
    <w:p w14:paraId="75E843FF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8" w:name="principais-componentes-do-azure-devops"/>
      <w:bookmarkStart w:id="9" w:name="_Toc191579280"/>
      <w:bookmarkEnd w:id="6"/>
      <w:r w:rsidRPr="00E975A8">
        <w:rPr>
          <w:b/>
          <w:bCs/>
          <w:lang w:val="pt-PT"/>
        </w:rPr>
        <w:t xml:space="preserve">1.3 Principais componentes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9"/>
      <w:proofErr w:type="spellEnd"/>
    </w:p>
    <w:p w14:paraId="6A85937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é composto por </w:t>
      </w:r>
      <w:r w:rsidRPr="00E975A8">
        <w:rPr>
          <w:b/>
          <w:bCs/>
          <w:lang w:val="pt-PT"/>
        </w:rPr>
        <w:t>cinco ferramentas principais</w:t>
      </w:r>
      <w:r w:rsidRPr="00E975A8">
        <w:rPr>
          <w:lang w:val="pt-PT"/>
        </w:rPr>
        <w:t>, cada uma com uma função específica.</w:t>
      </w:r>
    </w:p>
    <w:p w14:paraId="2176D93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– Gestão do código-fonte com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r w:rsidRPr="00E975A8">
        <w:rPr>
          <w:lang w:val="pt-PT"/>
        </w:rPr>
        <w:t xml:space="preserve"> – Automação de testes e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 xml:space="preserve"> (CI/CD)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 – Gestão ágil de tarefas e projetos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lang w:val="pt-PT"/>
        </w:rPr>
        <w:t xml:space="preserve"> – Planeamento e execução de testes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rtifacts</w:t>
      </w:r>
      <w:proofErr w:type="spellEnd"/>
      <w:r w:rsidRPr="00E975A8">
        <w:rPr>
          <w:lang w:val="pt-PT"/>
        </w:rPr>
        <w:t xml:space="preserve"> – Gestão de dependências e pacotes.</w:t>
      </w:r>
    </w:p>
    <w:p w14:paraId="67786B39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>✍</w:t>
      </w:r>
      <w:r>
        <w:t>️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nalogia simples:</w:t>
      </w:r>
      <w:r w:rsidRPr="00E975A8">
        <w:rPr>
          <w:lang w:val="pt-PT"/>
        </w:rPr>
        <w:br/>
        <w:t xml:space="preserve">Pensa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como uma </w:t>
      </w:r>
      <w:r w:rsidRPr="00E975A8">
        <w:rPr>
          <w:b/>
          <w:bCs/>
          <w:lang w:val="pt-PT"/>
        </w:rPr>
        <w:t>grande caixa de ferramentas</w:t>
      </w:r>
      <w:r w:rsidRPr="00E975A8">
        <w:rPr>
          <w:lang w:val="pt-PT"/>
        </w:rPr>
        <w:t xml:space="preserve"> para programadores. </w:t>
      </w:r>
      <w:r>
        <w:t xml:space="preserve">Cada ferramenta </w:t>
      </w:r>
      <w:proofErr w:type="spellStart"/>
      <w:r>
        <w:t>tem</w:t>
      </w:r>
      <w:proofErr w:type="spellEnd"/>
      <w:r>
        <w:t xml:space="preserve"> um </w:t>
      </w:r>
      <w:proofErr w:type="spellStart"/>
      <w:r>
        <w:t>propósito</w:t>
      </w:r>
      <w:proofErr w:type="spellEnd"/>
      <w:r>
        <w:t xml:space="preserve">, mas </w:t>
      </w:r>
      <w:proofErr w:type="spellStart"/>
      <w:r>
        <w:t>todas</w:t>
      </w:r>
      <w:proofErr w:type="spellEnd"/>
      <w:r>
        <w:t xml:space="preserve"> </w:t>
      </w:r>
      <w:proofErr w:type="spellStart"/>
      <w:r>
        <w:t>funcionam</w:t>
      </w:r>
      <w:proofErr w:type="spellEnd"/>
      <w:r>
        <w:t xml:space="preserve"> junta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2"/>
        <w:gridCol w:w="3387"/>
        <w:gridCol w:w="5917"/>
      </w:tblGrid>
      <w:tr w:rsidR="00131CEC" w14:paraId="3AB063A4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B64BCB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Ferramenta</w:t>
            </w:r>
          </w:p>
        </w:tc>
        <w:tc>
          <w:tcPr>
            <w:tcW w:w="0" w:type="auto"/>
          </w:tcPr>
          <w:p w14:paraId="1986554F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O que </w:t>
            </w:r>
            <w:proofErr w:type="spellStart"/>
            <w:r>
              <w:rPr>
                <w:b/>
                <w:bCs/>
              </w:rPr>
              <w:t>faz</w:t>
            </w:r>
            <w:proofErr w:type="spellEnd"/>
            <w:r>
              <w:rPr>
                <w:b/>
                <w:bCs/>
              </w:rPr>
              <w:t>?</w:t>
            </w:r>
          </w:p>
        </w:tc>
        <w:tc>
          <w:tcPr>
            <w:tcW w:w="0" w:type="auto"/>
          </w:tcPr>
          <w:p w14:paraId="518371C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xemp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rático</w:t>
            </w:r>
            <w:proofErr w:type="spellEnd"/>
          </w:p>
        </w:tc>
      </w:tr>
      <w:tr w:rsidR="00131CEC" w:rsidRPr="00E975A8" w14:paraId="7F78396E" w14:textId="77777777">
        <w:tc>
          <w:tcPr>
            <w:tcW w:w="0" w:type="auto"/>
          </w:tcPr>
          <w:p w14:paraId="1BEB5296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zure Repos</w:t>
            </w:r>
          </w:p>
        </w:tc>
        <w:tc>
          <w:tcPr>
            <w:tcW w:w="0" w:type="auto"/>
          </w:tcPr>
          <w:p w14:paraId="2DCC0D53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Armazena e controla versões do código.</w:t>
            </w:r>
          </w:p>
        </w:tc>
        <w:tc>
          <w:tcPr>
            <w:tcW w:w="0" w:type="auto"/>
          </w:tcPr>
          <w:p w14:paraId="0827F1E9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Um programador faz alterações no código sem perder a versão anterior.</w:t>
            </w:r>
          </w:p>
        </w:tc>
      </w:tr>
      <w:tr w:rsidR="00131CEC" w:rsidRPr="00E975A8" w14:paraId="46701560" w14:textId="77777777">
        <w:tc>
          <w:tcPr>
            <w:tcW w:w="0" w:type="auto"/>
          </w:tcPr>
          <w:p w14:paraId="42401D3C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zure Pipelines</w:t>
            </w:r>
          </w:p>
        </w:tc>
        <w:tc>
          <w:tcPr>
            <w:tcW w:w="0" w:type="auto"/>
          </w:tcPr>
          <w:p w14:paraId="30AE4C68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Automatiza testes e publicação do software.</w:t>
            </w:r>
          </w:p>
        </w:tc>
        <w:tc>
          <w:tcPr>
            <w:tcW w:w="0" w:type="auto"/>
          </w:tcPr>
          <w:p w14:paraId="29B601CE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Sempre que há uma alteração no código, os testes são executados automaticamente.</w:t>
            </w:r>
          </w:p>
        </w:tc>
      </w:tr>
      <w:tr w:rsidR="00131CEC" w:rsidRPr="00E975A8" w14:paraId="642B3E75" w14:textId="77777777">
        <w:tc>
          <w:tcPr>
            <w:tcW w:w="0" w:type="auto"/>
          </w:tcPr>
          <w:p w14:paraId="54F0E009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zure Boards</w:t>
            </w:r>
          </w:p>
        </w:tc>
        <w:tc>
          <w:tcPr>
            <w:tcW w:w="0" w:type="auto"/>
          </w:tcPr>
          <w:p w14:paraId="37CFA325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Ajuda a organizar tarefas e acompanhar progresso.</w:t>
            </w:r>
          </w:p>
        </w:tc>
        <w:tc>
          <w:tcPr>
            <w:tcW w:w="0" w:type="auto"/>
          </w:tcPr>
          <w:p w14:paraId="33B28F2B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A equipa define o que deve ser feito nesta semana e acompanha o andamento.</w:t>
            </w:r>
          </w:p>
        </w:tc>
      </w:tr>
      <w:tr w:rsidR="00131CEC" w:rsidRPr="00E975A8" w14:paraId="6783C708" w14:textId="77777777">
        <w:tc>
          <w:tcPr>
            <w:tcW w:w="0" w:type="auto"/>
          </w:tcPr>
          <w:p w14:paraId="6A080689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zure Test Plans</w:t>
            </w:r>
          </w:p>
        </w:tc>
        <w:tc>
          <w:tcPr>
            <w:tcW w:w="0" w:type="auto"/>
          </w:tcPr>
          <w:p w14:paraId="50EFB586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Criação e gestão de testes manuais e automáticos.</w:t>
            </w:r>
          </w:p>
        </w:tc>
        <w:tc>
          <w:tcPr>
            <w:tcW w:w="0" w:type="auto"/>
          </w:tcPr>
          <w:p w14:paraId="1713A3E8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Um gestor quer garantir que todas as funcionalidades foram testadas antes de publicar a aplicação.</w:t>
            </w:r>
          </w:p>
        </w:tc>
      </w:tr>
      <w:tr w:rsidR="00131CEC" w:rsidRPr="00E975A8" w14:paraId="6AF69CA2" w14:textId="77777777">
        <w:tc>
          <w:tcPr>
            <w:tcW w:w="0" w:type="auto"/>
          </w:tcPr>
          <w:p w14:paraId="4577703F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zure Artifacts</w:t>
            </w:r>
          </w:p>
        </w:tc>
        <w:tc>
          <w:tcPr>
            <w:tcW w:w="0" w:type="auto"/>
          </w:tcPr>
          <w:p w14:paraId="121A01C6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Gestão de bibliotecas e dependências.</w:t>
            </w:r>
          </w:p>
        </w:tc>
        <w:tc>
          <w:tcPr>
            <w:tcW w:w="0" w:type="auto"/>
          </w:tcPr>
          <w:p w14:paraId="0AC2B717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Uma equipa usa pacotes de código reutilizáveis para não precisar programar tudo do zero.</w:t>
            </w:r>
          </w:p>
        </w:tc>
      </w:tr>
    </w:tbl>
    <w:p w14:paraId="11E3E44C" w14:textId="77777777" w:rsidR="00131CEC" w:rsidRDefault="00000000" w:rsidP="00E975A8">
      <w:pPr>
        <w:spacing w:line="360" w:lineRule="auto"/>
      </w:pPr>
      <w:r>
        <w:pict w14:anchorId="53093045">
          <v:rect id="_x0000_i4012" style="width:0;height:1.5pt" o:hralign="center" o:hrstd="t" o:hr="t"/>
        </w:pict>
      </w:r>
    </w:p>
    <w:p w14:paraId="6EB9EB62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0" w:name="conceitos-básicos-de-devops"/>
      <w:bookmarkStart w:id="11" w:name="_Toc191579281"/>
      <w:bookmarkEnd w:id="8"/>
      <w:r w:rsidRPr="00E975A8">
        <w:rPr>
          <w:b/>
          <w:bCs/>
          <w:lang w:val="pt-PT"/>
        </w:rPr>
        <w:lastRenderedPageBreak/>
        <w:t xml:space="preserve">1.4 Conceitos básicos de </w:t>
      </w:r>
      <w:proofErr w:type="spellStart"/>
      <w:r w:rsidRPr="00E975A8">
        <w:rPr>
          <w:b/>
          <w:bCs/>
          <w:lang w:val="pt-PT"/>
        </w:rPr>
        <w:t>DevOps</w:t>
      </w:r>
      <w:bookmarkEnd w:id="11"/>
      <w:proofErr w:type="spellEnd"/>
    </w:p>
    <w:p w14:paraId="6D87FC2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O nome "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" vem da junção de duas palavras: </w:t>
      </w:r>
      <w:r w:rsidRPr="00E975A8">
        <w:rPr>
          <w:b/>
          <w:bCs/>
          <w:lang w:val="pt-PT"/>
        </w:rPr>
        <w:t>Desenvolvimento (</w:t>
      </w:r>
      <w:proofErr w:type="spellStart"/>
      <w:r w:rsidRPr="00E975A8">
        <w:rPr>
          <w:b/>
          <w:bCs/>
          <w:lang w:val="pt-PT"/>
        </w:rPr>
        <w:t>Dev</w:t>
      </w:r>
      <w:proofErr w:type="spellEnd"/>
      <w:r w:rsidRPr="00E975A8">
        <w:rPr>
          <w:b/>
          <w:bCs/>
          <w:lang w:val="pt-PT"/>
        </w:rPr>
        <w:t>) + Operações (Ops)</w:t>
      </w:r>
      <w:r w:rsidRPr="00E975A8">
        <w:rPr>
          <w:lang w:val="pt-PT"/>
        </w:rPr>
        <w:t>.</w:t>
      </w:r>
    </w:p>
    <w:p w14:paraId="14E106D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é uma </w:t>
      </w:r>
      <w:r w:rsidRPr="00E975A8">
        <w:rPr>
          <w:b/>
          <w:bCs/>
          <w:lang w:val="pt-PT"/>
        </w:rPr>
        <w:t>cultura de trabalho</w:t>
      </w:r>
      <w:r w:rsidRPr="00E975A8">
        <w:rPr>
          <w:lang w:val="pt-PT"/>
        </w:rPr>
        <w:t xml:space="preserve"> que une programadores e administradores de sistemas para que o software seja </w:t>
      </w:r>
      <w:r w:rsidRPr="00E975A8">
        <w:rPr>
          <w:b/>
          <w:bCs/>
          <w:lang w:val="pt-PT"/>
        </w:rPr>
        <w:t>desenvolvido, testado e publicado rapidamente, sem erros e sem atrasos</w:t>
      </w:r>
      <w:r w:rsidRPr="00E975A8">
        <w:rPr>
          <w:lang w:val="pt-PT"/>
        </w:rPr>
        <w:t>.</w:t>
      </w:r>
    </w:p>
    <w:p w14:paraId="17D103A9" w14:textId="77777777" w:rsidR="00131CEC" w:rsidRDefault="00000000" w:rsidP="00E975A8">
      <w:pPr>
        <w:pStyle w:val="Corpodetexto"/>
        <w:spacing w:line="360" w:lineRule="auto"/>
      </w:pPr>
      <w:r>
        <w:t xml:space="preserve">⏳ </w:t>
      </w:r>
      <w:r>
        <w:rPr>
          <w:b/>
          <w:bCs/>
        </w:rPr>
        <w:t>Antes do DevOps:</w:t>
      </w:r>
    </w:p>
    <w:p w14:paraId="488626C9" w14:textId="77777777" w:rsidR="00131CEC" w:rsidRPr="00E975A8" w:rsidRDefault="00000000" w:rsidP="00E975A8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E975A8">
        <w:rPr>
          <w:lang w:val="pt-PT"/>
        </w:rPr>
        <w:t>O programador escrevia o código e passava para outra equipa testar.</w:t>
      </w:r>
    </w:p>
    <w:p w14:paraId="5D8AD64B" w14:textId="77777777" w:rsidR="00131CEC" w:rsidRPr="00E975A8" w:rsidRDefault="00000000" w:rsidP="00E975A8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E975A8">
        <w:rPr>
          <w:lang w:val="pt-PT"/>
        </w:rPr>
        <w:t>A equipa de operações só publicava o software depois de muito tempo, criando atrasos.</w:t>
      </w:r>
    </w:p>
    <w:p w14:paraId="324BDCF4" w14:textId="77777777" w:rsidR="00131CEC" w:rsidRPr="00E975A8" w:rsidRDefault="00000000" w:rsidP="00E975A8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E975A8">
        <w:rPr>
          <w:lang w:val="pt-PT"/>
        </w:rPr>
        <w:t>Pequenos erros atrasavam todo o processo.</w:t>
      </w:r>
    </w:p>
    <w:p w14:paraId="23685116" w14:textId="77777777" w:rsidR="00131CEC" w:rsidRDefault="00000000" w:rsidP="00E975A8">
      <w:pPr>
        <w:pStyle w:val="FirstParagraph"/>
        <w:spacing w:line="360" w:lineRule="auto"/>
      </w:pPr>
      <w:r>
        <w:t xml:space="preserve">⚡ </w:t>
      </w:r>
      <w:r>
        <w:rPr>
          <w:b/>
          <w:bCs/>
        </w:rPr>
        <w:t>Com DevOps:</w:t>
      </w:r>
    </w:p>
    <w:p w14:paraId="73FB87AA" w14:textId="77777777" w:rsidR="00131CEC" w:rsidRPr="00E975A8" w:rsidRDefault="00000000" w:rsidP="00E975A8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E975A8">
        <w:rPr>
          <w:lang w:val="pt-PT"/>
        </w:rPr>
        <w:t>O código é testado e publicado automaticamente.</w:t>
      </w:r>
    </w:p>
    <w:p w14:paraId="13907A53" w14:textId="77777777" w:rsidR="00131CEC" w:rsidRPr="00E975A8" w:rsidRDefault="00000000" w:rsidP="00E975A8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E975A8">
        <w:rPr>
          <w:lang w:val="pt-PT"/>
        </w:rPr>
        <w:t>Pequenas alterações são feitas e testadas sem grandes complicações.</w:t>
      </w:r>
    </w:p>
    <w:p w14:paraId="28B1757B" w14:textId="77777777" w:rsidR="00131CEC" w:rsidRPr="00E975A8" w:rsidRDefault="00000000" w:rsidP="00E975A8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E975A8">
        <w:rPr>
          <w:lang w:val="pt-PT"/>
        </w:rPr>
        <w:t>O software chega aos utilizadores muito mais rápido e com menos erros.</w:t>
      </w:r>
    </w:p>
    <w:p w14:paraId="3AF4B36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✍</w:t>
      </w:r>
      <w:r>
        <w:t>️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do mundo real:</w:t>
      </w:r>
      <w:r w:rsidRPr="00E975A8">
        <w:rPr>
          <w:lang w:val="pt-PT"/>
        </w:rPr>
        <w:br/>
        <w:t xml:space="preserve">Imagina um </w:t>
      </w:r>
      <w:r w:rsidRPr="00E975A8">
        <w:rPr>
          <w:b/>
          <w:bCs/>
          <w:lang w:val="pt-PT"/>
        </w:rPr>
        <w:t>banco</w:t>
      </w:r>
      <w:r w:rsidRPr="00E975A8">
        <w:rPr>
          <w:lang w:val="pt-PT"/>
        </w:rPr>
        <w:t xml:space="preserve"> que está a </w:t>
      </w:r>
      <w:proofErr w:type="gramStart"/>
      <w:r w:rsidRPr="00E975A8">
        <w:rPr>
          <w:lang w:val="pt-PT"/>
        </w:rPr>
        <w:t>criar uma nova</w:t>
      </w:r>
      <w:proofErr w:type="gramEnd"/>
      <w:r w:rsidRPr="00E975A8">
        <w:rPr>
          <w:lang w:val="pt-PT"/>
        </w:rPr>
        <w:t xml:space="preserve"> funcionalidade para a sua app. Se não usar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, a equipa pode levar </w:t>
      </w:r>
      <w:r w:rsidRPr="00E975A8">
        <w:rPr>
          <w:b/>
          <w:bCs/>
          <w:lang w:val="pt-PT"/>
        </w:rPr>
        <w:t>semanas ou meses</w:t>
      </w:r>
      <w:r w:rsidRPr="00E975A8">
        <w:rPr>
          <w:lang w:val="pt-PT"/>
        </w:rPr>
        <w:t xml:space="preserve"> até lançar a atualização. Com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, o código pode ser escrito, testado e publicado </w:t>
      </w:r>
      <w:r w:rsidRPr="00E975A8">
        <w:rPr>
          <w:b/>
          <w:bCs/>
          <w:lang w:val="pt-PT"/>
        </w:rPr>
        <w:t>em poucos dias</w:t>
      </w:r>
      <w:r w:rsidRPr="00E975A8">
        <w:rPr>
          <w:lang w:val="pt-PT"/>
        </w:rPr>
        <w:t>, garantindo que os clientes recebam as novidades rapidamente.</w:t>
      </w:r>
    </w:p>
    <w:p w14:paraId="5893F180" w14:textId="77777777" w:rsidR="00131CEC" w:rsidRDefault="00000000" w:rsidP="00E975A8">
      <w:pPr>
        <w:spacing w:line="360" w:lineRule="auto"/>
      </w:pPr>
      <w:r>
        <w:pict w14:anchorId="228DADA5">
          <v:rect id="_x0000_i4013" style="width:0;height:1.5pt" o:hralign="center" o:hrstd="t" o:hr="t"/>
        </w:pict>
      </w:r>
    </w:p>
    <w:p w14:paraId="3EA4AF57" w14:textId="77777777" w:rsidR="00131CEC" w:rsidRDefault="00000000" w:rsidP="00E975A8">
      <w:pPr>
        <w:pStyle w:val="Ttulo2"/>
        <w:spacing w:line="360" w:lineRule="auto"/>
      </w:pPr>
      <w:bookmarkStart w:id="12" w:name="resumo-do-capítulo-1"/>
      <w:bookmarkStart w:id="13" w:name="_Toc191579282"/>
      <w:bookmarkEnd w:id="10"/>
      <w:proofErr w:type="spellStart"/>
      <w:r>
        <w:rPr>
          <w:b/>
          <w:bCs/>
        </w:rPr>
        <w:t>Resumo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Capítulo</w:t>
      </w:r>
      <w:proofErr w:type="spellEnd"/>
      <w:r>
        <w:rPr>
          <w:b/>
          <w:bCs/>
        </w:rPr>
        <w:t xml:space="preserve"> 1</w:t>
      </w:r>
      <w:bookmarkEnd w:id="13"/>
    </w:p>
    <w:p w14:paraId="4EE76F67" w14:textId="77777777" w:rsidR="00131CEC" w:rsidRPr="00E975A8" w:rsidRDefault="00000000" w:rsidP="00E975A8">
      <w:pPr>
        <w:pStyle w:val="Compact"/>
        <w:numPr>
          <w:ilvl w:val="0"/>
          <w:numId w:val="17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 é uma plataforma que centraliza ferramentas essenciais para desenvolvimento de software.</w:t>
      </w:r>
    </w:p>
    <w:p w14:paraId="1FA9913F" w14:textId="77777777" w:rsidR="00131CEC" w:rsidRPr="00E975A8" w:rsidRDefault="00000000" w:rsidP="00E975A8">
      <w:pPr>
        <w:pStyle w:val="Compact"/>
        <w:numPr>
          <w:ilvl w:val="0"/>
          <w:numId w:val="17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le ajuda as equipas a </w:t>
      </w:r>
      <w:r w:rsidRPr="00E975A8">
        <w:rPr>
          <w:b/>
          <w:bCs/>
          <w:lang w:val="pt-PT"/>
        </w:rPr>
        <w:t>colaborar, automatizar e entregar software com qualidade</w:t>
      </w:r>
      <w:r w:rsidRPr="00E975A8">
        <w:rPr>
          <w:lang w:val="pt-PT"/>
        </w:rPr>
        <w:t>.</w:t>
      </w:r>
    </w:p>
    <w:p w14:paraId="4735D4A9" w14:textId="77777777" w:rsidR="00131CEC" w:rsidRDefault="00000000" w:rsidP="00E975A8">
      <w:pPr>
        <w:pStyle w:val="Compact"/>
        <w:numPr>
          <w:ilvl w:val="0"/>
          <w:numId w:val="172"/>
        </w:numPr>
        <w:spacing w:line="360" w:lineRule="auto"/>
      </w:pPr>
      <w:r>
        <w:t xml:space="preserve">Suas </w:t>
      </w:r>
      <w:proofErr w:type="spellStart"/>
      <w:r>
        <w:t>principais</w:t>
      </w:r>
      <w:proofErr w:type="spellEnd"/>
      <w:r>
        <w:t xml:space="preserve"> ferramentas </w:t>
      </w:r>
      <w:proofErr w:type="spellStart"/>
      <w:r>
        <w:t>incluem</w:t>
      </w:r>
      <w:proofErr w:type="spellEnd"/>
      <w:r>
        <w:t>:</w:t>
      </w:r>
    </w:p>
    <w:p w14:paraId="772C28C3" w14:textId="77777777" w:rsidR="00131CEC" w:rsidRDefault="00000000" w:rsidP="00E975A8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t>Azure Repos</w:t>
      </w:r>
      <w:r>
        <w:t xml:space="preserve"> (</w:t>
      </w:r>
      <w:proofErr w:type="spellStart"/>
      <w:r>
        <w:t>código-fonte</w:t>
      </w:r>
      <w:proofErr w:type="spellEnd"/>
      <w:r>
        <w:t>),</w:t>
      </w:r>
    </w:p>
    <w:p w14:paraId="7424CB14" w14:textId="77777777" w:rsidR="00131CEC" w:rsidRDefault="00000000" w:rsidP="00E975A8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t>Azure Pipelines</w:t>
      </w:r>
      <w:r>
        <w:t xml:space="preserve"> (</w:t>
      </w:r>
      <w:proofErr w:type="spellStart"/>
      <w:r>
        <w:t>automação</w:t>
      </w:r>
      <w:proofErr w:type="spellEnd"/>
      <w:r>
        <w:t>),</w:t>
      </w:r>
    </w:p>
    <w:p w14:paraId="428FC36A" w14:textId="77777777" w:rsidR="00131CEC" w:rsidRPr="00E975A8" w:rsidRDefault="00000000" w:rsidP="00E975A8">
      <w:pPr>
        <w:pStyle w:val="Compact"/>
        <w:numPr>
          <w:ilvl w:val="1"/>
          <w:numId w:val="173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 (gestão de projetos),</w:t>
      </w:r>
    </w:p>
    <w:p w14:paraId="20488ACF" w14:textId="77777777" w:rsidR="00131CEC" w:rsidRDefault="00000000" w:rsidP="00E975A8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t>Azure Test Plans</w:t>
      </w:r>
      <w:r>
        <w:t xml:space="preserve"> (testes) e</w:t>
      </w:r>
    </w:p>
    <w:p w14:paraId="1A01DDC0" w14:textId="77777777" w:rsidR="00131CEC" w:rsidRPr="00E975A8" w:rsidRDefault="00000000" w:rsidP="00E975A8">
      <w:pPr>
        <w:pStyle w:val="Compact"/>
        <w:numPr>
          <w:ilvl w:val="1"/>
          <w:numId w:val="173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rtifacts</w:t>
      </w:r>
      <w:proofErr w:type="spellEnd"/>
      <w:r w:rsidRPr="00E975A8">
        <w:rPr>
          <w:lang w:val="pt-PT"/>
        </w:rPr>
        <w:t xml:space="preserve"> (gestão de pacotes).</w:t>
      </w:r>
    </w:p>
    <w:p w14:paraId="54A4CB37" w14:textId="77777777" w:rsidR="00131CEC" w:rsidRPr="00E975A8" w:rsidRDefault="00000000" w:rsidP="00E975A8">
      <w:pPr>
        <w:pStyle w:val="Compact"/>
        <w:numPr>
          <w:ilvl w:val="0"/>
          <w:numId w:val="172"/>
        </w:numPr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 xml:space="preserve">O conceito de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 permite que as equipas desenvolvam e publiquem software de forma mais rápida e confiável.</w:t>
      </w:r>
    </w:p>
    <w:p w14:paraId="5114ED39" w14:textId="77777777" w:rsidR="00131CEC" w:rsidRDefault="00000000" w:rsidP="00E975A8">
      <w:pPr>
        <w:spacing w:line="360" w:lineRule="auto"/>
      </w:pPr>
      <w:r>
        <w:pict w14:anchorId="304B5FF8">
          <v:rect id="_x0000_i4014" style="width:0;height:1.5pt" o:hralign="center" o:hrstd="t" o:hr="t"/>
        </w:pict>
      </w:r>
    </w:p>
    <w:p w14:paraId="2ADD814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4" w:name="o-que-vem-a-seguir"/>
      <w:bookmarkStart w:id="15" w:name="_Toc191579283"/>
      <w:r w:rsidRPr="00E975A8">
        <w:rPr>
          <w:b/>
          <w:bCs/>
          <w:lang w:val="pt-PT"/>
        </w:rPr>
        <w:t>O que vem a seguir?</w:t>
      </w:r>
      <w:bookmarkEnd w:id="15"/>
    </w:p>
    <w:p w14:paraId="0EB5EF11" w14:textId="52482CCC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compreendemos o que é 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e por que ele é útil, o </w:t>
      </w:r>
      <w:r w:rsidRPr="00E975A8">
        <w:rPr>
          <w:b/>
          <w:bCs/>
          <w:lang w:val="pt-PT"/>
        </w:rPr>
        <w:t>Capítulo 2</w:t>
      </w:r>
      <w:r w:rsidRPr="00E975A8">
        <w:rPr>
          <w:lang w:val="pt-PT"/>
        </w:rPr>
        <w:t xml:space="preserve"> ensinará </w:t>
      </w:r>
      <w:r w:rsidRPr="00E975A8">
        <w:rPr>
          <w:b/>
          <w:bCs/>
          <w:lang w:val="pt-PT"/>
        </w:rPr>
        <w:t xml:space="preserve">como criar uma conta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e configurar o primeiro projeto</w:t>
      </w:r>
      <w:r w:rsidRPr="00E975A8">
        <w:rPr>
          <w:lang w:val="pt-PT"/>
        </w:rPr>
        <w:t xml:space="preserve">. Vamos colocar a teoria em prática! </w:t>
      </w:r>
      <w:r>
        <w:t>🚀</w:t>
      </w:r>
      <w:r w:rsidRPr="00E975A8">
        <w:rPr>
          <w:lang w:val="pt-PT"/>
        </w:rPr>
        <w:br/>
      </w:r>
    </w:p>
    <w:p w14:paraId="26B71C25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bookmarkStart w:id="16" w:name="Xd9d04f63eef6adda1dc3bb121e03e84636215e1"/>
      <w:bookmarkEnd w:id="0"/>
      <w:bookmarkEnd w:id="12"/>
      <w:bookmarkEnd w:id="14"/>
      <w:r>
        <w:rPr>
          <w:b/>
          <w:bCs/>
          <w:lang w:val="pt-PT"/>
        </w:rPr>
        <w:br w:type="page"/>
      </w:r>
    </w:p>
    <w:p w14:paraId="74A12A53" w14:textId="35EB80C0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7" w:name="_Toc191579284"/>
      <w:r w:rsidRPr="00E975A8">
        <w:rPr>
          <w:b/>
          <w:bCs/>
          <w:lang w:val="pt-PT"/>
        </w:rPr>
        <w:lastRenderedPageBreak/>
        <w:t>Capítulo 2 – Configuração Inicial e Primeiros Passos</w:t>
      </w:r>
      <w:bookmarkEnd w:id="17"/>
    </w:p>
    <w:p w14:paraId="65E1B979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8" w:name="Xa3d917d005f455a1b70f1e0e1c9181b5fd7e021"/>
      <w:bookmarkStart w:id="19" w:name="_Toc191579285"/>
      <w:r w:rsidRPr="00E975A8">
        <w:rPr>
          <w:b/>
          <w:bCs/>
          <w:lang w:val="pt-PT"/>
        </w:rPr>
        <w:t xml:space="preserve">Criando a Conta e Explorando o Ambiente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9"/>
      <w:proofErr w:type="spellEnd"/>
    </w:p>
    <w:p w14:paraId="1F95329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compreendes o que é 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 e para que serve, está na hora de colocares as mãos na massa! </w:t>
      </w:r>
      <w:r>
        <w:t>🚀</w:t>
      </w:r>
      <w:r w:rsidRPr="00E975A8">
        <w:rPr>
          <w:lang w:val="pt-PT"/>
        </w:rPr>
        <w:br/>
        <w:t>Neste capítulo, vamos: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uma conta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o primeiro projet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Explorar a interface e os principais menus.</w:t>
      </w:r>
    </w:p>
    <w:p w14:paraId="39C2D0AE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 xml:space="preserve">Se nunca usaste ferramentas da Microsoft antes, não te preocupes! </w:t>
      </w:r>
      <w:r>
        <w:t xml:space="preserve">Vamos </w:t>
      </w:r>
      <w:proofErr w:type="spellStart"/>
      <w:r>
        <w:t>guiar-te</w:t>
      </w:r>
      <w:proofErr w:type="spellEnd"/>
      <w:r>
        <w:t xml:space="preserve"> </w:t>
      </w:r>
      <w:proofErr w:type="spellStart"/>
      <w:r>
        <w:t>passo</w:t>
      </w:r>
      <w:proofErr w:type="spellEnd"/>
      <w:r>
        <w:t xml:space="preserve"> a </w:t>
      </w:r>
      <w:proofErr w:type="spellStart"/>
      <w:r>
        <w:t>passo</w:t>
      </w:r>
      <w:proofErr w:type="spellEnd"/>
      <w:r>
        <w:t>.</w:t>
      </w:r>
    </w:p>
    <w:p w14:paraId="01CC666D" w14:textId="77777777" w:rsidR="00131CEC" w:rsidRDefault="00000000" w:rsidP="00E975A8">
      <w:pPr>
        <w:spacing w:line="360" w:lineRule="auto"/>
      </w:pPr>
      <w:r>
        <w:pict w14:anchorId="56AD7C71">
          <v:rect id="_x0000_i4015" style="width:0;height:1.5pt" o:hralign="center" o:hrstd="t" o:hr="t"/>
        </w:pict>
      </w:r>
    </w:p>
    <w:p w14:paraId="19821474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20" w:name="criar-uma-conta-no-azure-devops"/>
      <w:bookmarkStart w:id="21" w:name="_Toc191579286"/>
      <w:bookmarkEnd w:id="18"/>
      <w:r w:rsidRPr="00E975A8">
        <w:rPr>
          <w:b/>
          <w:bCs/>
          <w:lang w:val="pt-PT"/>
        </w:rPr>
        <w:t xml:space="preserve">2.1 Criar uma Conta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21"/>
      <w:proofErr w:type="spellEnd"/>
    </w:p>
    <w:p w14:paraId="2E576A1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Para começares, precisas de uma </w:t>
      </w:r>
      <w:r w:rsidRPr="00E975A8">
        <w:rPr>
          <w:b/>
          <w:bCs/>
          <w:lang w:val="pt-PT"/>
        </w:rPr>
        <w:t>conta da Microsoft</w:t>
      </w:r>
      <w:r w:rsidRPr="00E975A8">
        <w:rPr>
          <w:lang w:val="pt-PT"/>
        </w:rPr>
        <w:t>. Se já tens uma (como um e-mail do Outlook, Hotmail ou uma conta do Office 365), podes usá-la. Caso contrário, poderás criar uma nova gratuitamente.</w:t>
      </w:r>
    </w:p>
    <w:p w14:paraId="6A8E4E9F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22" w:name="passo-a-passo-para-criar-a-conta"/>
      <w:bookmarkStart w:id="23" w:name="_Toc191579287"/>
      <w:r w:rsidRPr="00E975A8">
        <w:rPr>
          <w:b/>
          <w:bCs/>
          <w:lang w:val="pt-PT"/>
        </w:rPr>
        <w:t>Passo a passo para criar a conta:</w:t>
      </w:r>
      <w:bookmarkEnd w:id="23"/>
    </w:p>
    <w:p w14:paraId="706B082B" w14:textId="77777777" w:rsidR="00131CEC" w:rsidRPr="00E975A8" w:rsidRDefault="00000000" w:rsidP="00E975A8">
      <w:pPr>
        <w:pStyle w:val="Compact"/>
        <w:numPr>
          <w:ilvl w:val="0"/>
          <w:numId w:val="17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Abre um navegador e vai para </w:t>
      </w:r>
      <w:hyperlink r:id="rId11">
        <w:r w:rsidRPr="00E975A8">
          <w:rPr>
            <w:rStyle w:val="Hiperligao"/>
            <w:b/>
            <w:bCs/>
            <w:lang w:val="pt-PT"/>
          </w:rPr>
          <w:t>https://azure.microsoft.com/pt-pt/products/devops/</w:t>
        </w:r>
      </w:hyperlink>
    </w:p>
    <w:p w14:paraId="552554BA" w14:textId="77777777" w:rsidR="00131CEC" w:rsidRPr="00E975A8" w:rsidRDefault="00000000" w:rsidP="00E975A8">
      <w:pPr>
        <w:pStyle w:val="Compact"/>
        <w:numPr>
          <w:ilvl w:val="0"/>
          <w:numId w:val="17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lica no botão </w:t>
      </w:r>
      <w:r w:rsidRPr="00E975A8">
        <w:rPr>
          <w:b/>
          <w:bCs/>
          <w:lang w:val="pt-PT"/>
        </w:rPr>
        <w:t>"Iniciar gratuitamente"</w:t>
      </w:r>
      <w:r w:rsidRPr="00E975A8">
        <w:rPr>
          <w:lang w:val="pt-PT"/>
        </w:rPr>
        <w:t>.</w:t>
      </w:r>
    </w:p>
    <w:p w14:paraId="14304E32" w14:textId="77777777" w:rsidR="00131CEC" w:rsidRPr="00E975A8" w:rsidRDefault="00000000" w:rsidP="00E975A8">
      <w:pPr>
        <w:pStyle w:val="Compact"/>
        <w:numPr>
          <w:ilvl w:val="0"/>
          <w:numId w:val="17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scolhe </w:t>
      </w:r>
      <w:r w:rsidRPr="00E975A8">
        <w:rPr>
          <w:b/>
          <w:bCs/>
          <w:lang w:val="pt-PT"/>
        </w:rPr>
        <w:t>"Começar gratuitamente"</w:t>
      </w:r>
      <w:r w:rsidRPr="00E975A8">
        <w:rPr>
          <w:lang w:val="pt-PT"/>
        </w:rPr>
        <w:t xml:space="preserve"> na opçã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ervices</w:t>
      </w:r>
      <w:proofErr w:type="spellEnd"/>
      <w:r w:rsidRPr="00E975A8">
        <w:rPr>
          <w:lang w:val="pt-PT"/>
        </w:rPr>
        <w:t>.</w:t>
      </w:r>
    </w:p>
    <w:p w14:paraId="1C3499DA" w14:textId="77777777" w:rsidR="00131CEC" w:rsidRPr="00E975A8" w:rsidRDefault="00000000" w:rsidP="00E975A8">
      <w:pPr>
        <w:pStyle w:val="Compact"/>
        <w:numPr>
          <w:ilvl w:val="0"/>
          <w:numId w:val="17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Se já tiveres uma conta Microsoft, faz login. Se não, clica em </w:t>
      </w:r>
      <w:r w:rsidRPr="00E975A8">
        <w:rPr>
          <w:b/>
          <w:bCs/>
          <w:lang w:val="pt-PT"/>
        </w:rPr>
        <w:t>"Criar conta"</w:t>
      </w:r>
      <w:r w:rsidRPr="00E975A8">
        <w:rPr>
          <w:lang w:val="pt-PT"/>
        </w:rPr>
        <w:t xml:space="preserve"> e segue as instruções para criar uma nova.</w:t>
      </w:r>
    </w:p>
    <w:p w14:paraId="28FEF0D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O plano gratuito d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já oferece o suficiente para projetos individuais e pequenas equipas!</w:t>
      </w:r>
    </w:p>
    <w:p w14:paraId="5769A412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 xml:space="preserve">Após o login, serás direcionado para a página principal d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. </w:t>
      </w:r>
      <w:r>
        <w:t xml:space="preserve">Agora,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>!</w:t>
      </w:r>
    </w:p>
    <w:p w14:paraId="0AC82314" w14:textId="77777777" w:rsidR="00131CEC" w:rsidRDefault="00000000" w:rsidP="00E975A8">
      <w:pPr>
        <w:spacing w:line="360" w:lineRule="auto"/>
      </w:pPr>
      <w:r>
        <w:pict w14:anchorId="588BE29A">
          <v:rect id="_x0000_i4016" style="width:0;height:1.5pt" o:hralign="center" o:hrstd="t" o:hr="t"/>
        </w:pict>
      </w:r>
    </w:p>
    <w:p w14:paraId="3AF67641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24" w:name="Xaa1493db2e4556534d9d3d8c8dc02f371da1f98"/>
      <w:bookmarkStart w:id="25" w:name="_Toc191579288"/>
      <w:bookmarkEnd w:id="20"/>
      <w:bookmarkEnd w:id="22"/>
      <w:r w:rsidRPr="00E975A8">
        <w:rPr>
          <w:b/>
          <w:bCs/>
          <w:lang w:val="pt-PT"/>
        </w:rPr>
        <w:lastRenderedPageBreak/>
        <w:t>2.2 Criar um Novo Projeto e Configurar Permissões Básicas</w:t>
      </w:r>
      <w:bookmarkEnd w:id="25"/>
    </w:p>
    <w:p w14:paraId="1C237A1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 </w:t>
      </w:r>
      <w:r w:rsidRPr="00E975A8">
        <w:rPr>
          <w:b/>
          <w:bCs/>
          <w:lang w:val="pt-PT"/>
        </w:rPr>
        <w:t>projeto</w:t>
      </w:r>
      <w:r w:rsidRPr="00E975A8">
        <w:rPr>
          <w:lang w:val="pt-PT"/>
        </w:rPr>
        <w:t xml:space="preserve">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é como uma </w:t>
      </w:r>
      <w:r w:rsidRPr="00E975A8">
        <w:rPr>
          <w:b/>
          <w:bCs/>
          <w:lang w:val="pt-PT"/>
        </w:rPr>
        <w:t>pasta organizadora</w:t>
      </w:r>
      <w:r w:rsidRPr="00E975A8">
        <w:rPr>
          <w:lang w:val="pt-PT"/>
        </w:rPr>
        <w:t xml:space="preserve"> para tudo o que estiver relacionado ao teu software: código, tarefas, testes, automação, etc.</w:t>
      </w:r>
    </w:p>
    <w:p w14:paraId="180FECCC" w14:textId="77777777" w:rsidR="00131CEC" w:rsidRDefault="00000000" w:rsidP="00E975A8">
      <w:pPr>
        <w:pStyle w:val="Ttulo3"/>
        <w:spacing w:line="360" w:lineRule="auto"/>
      </w:pPr>
      <w:bookmarkStart w:id="26" w:name="criar-um-novo-projeto"/>
      <w:bookmarkStart w:id="27" w:name="_Toc191579289"/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 xml:space="preserve"> um novo </w:t>
      </w:r>
      <w:proofErr w:type="spellStart"/>
      <w:r>
        <w:rPr>
          <w:b/>
          <w:bCs/>
        </w:rPr>
        <w:t>projeto</w:t>
      </w:r>
      <w:bookmarkEnd w:id="27"/>
      <w:proofErr w:type="spellEnd"/>
    </w:p>
    <w:p w14:paraId="35FC0E2D" w14:textId="77777777" w:rsidR="00131CEC" w:rsidRPr="00E975A8" w:rsidRDefault="00000000" w:rsidP="00E975A8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Depois de fazer login, clica em </w:t>
      </w:r>
      <w:r w:rsidRPr="00E975A8">
        <w:rPr>
          <w:b/>
          <w:bCs/>
          <w:lang w:val="pt-PT"/>
        </w:rPr>
        <w:t>"Criar novo projeto"</w:t>
      </w:r>
      <w:r w:rsidRPr="00E975A8">
        <w:rPr>
          <w:lang w:val="pt-PT"/>
        </w:rPr>
        <w:t>.</w:t>
      </w:r>
    </w:p>
    <w:p w14:paraId="21B89371" w14:textId="77777777" w:rsidR="00131CEC" w:rsidRPr="00E975A8" w:rsidRDefault="00000000" w:rsidP="00E975A8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scolhe um nome para o projeto, por exemplo, </w:t>
      </w:r>
      <w:r w:rsidRPr="00E975A8">
        <w:rPr>
          <w:b/>
          <w:bCs/>
          <w:lang w:val="pt-PT"/>
        </w:rPr>
        <w:t>"Meu Primeiro Projeto"</w:t>
      </w:r>
      <w:r w:rsidRPr="00E975A8">
        <w:rPr>
          <w:lang w:val="pt-PT"/>
        </w:rPr>
        <w:t>.</w:t>
      </w:r>
    </w:p>
    <w:p w14:paraId="40FD0747" w14:textId="77777777" w:rsidR="00131CEC" w:rsidRDefault="00000000" w:rsidP="00E975A8">
      <w:pPr>
        <w:pStyle w:val="Compact"/>
        <w:numPr>
          <w:ilvl w:val="0"/>
          <w:numId w:val="175"/>
        </w:numPr>
        <w:spacing w:line="360" w:lineRule="auto"/>
      </w:pPr>
      <w:proofErr w:type="spellStart"/>
      <w:r>
        <w:t>Escolh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descrição</w:t>
      </w:r>
      <w:proofErr w:type="spellEnd"/>
      <w:r>
        <w:t xml:space="preserve"> (</w:t>
      </w:r>
      <w:proofErr w:type="spellStart"/>
      <w:r>
        <w:t>opcional</w:t>
      </w:r>
      <w:proofErr w:type="spellEnd"/>
      <w:r>
        <w:t>).</w:t>
      </w:r>
    </w:p>
    <w:p w14:paraId="460D1598" w14:textId="77777777" w:rsidR="00131CEC" w:rsidRPr="00E975A8" w:rsidRDefault="00000000" w:rsidP="00E975A8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No campo </w:t>
      </w:r>
      <w:r w:rsidRPr="00E975A8">
        <w:rPr>
          <w:b/>
          <w:bCs/>
          <w:lang w:val="pt-PT"/>
        </w:rPr>
        <w:t>"Visibilidade"</w:t>
      </w:r>
      <w:r w:rsidRPr="00E975A8">
        <w:rPr>
          <w:lang w:val="pt-PT"/>
        </w:rPr>
        <w:t>, podes escolher entre:</w:t>
      </w:r>
    </w:p>
    <w:p w14:paraId="7F024A26" w14:textId="77777777" w:rsidR="00131CEC" w:rsidRPr="00E975A8" w:rsidRDefault="00000000" w:rsidP="00E975A8">
      <w:pPr>
        <w:pStyle w:val="Compact"/>
        <w:numPr>
          <w:ilvl w:val="1"/>
          <w:numId w:val="176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Privado</w:t>
      </w:r>
      <w:r w:rsidRPr="00E975A8">
        <w:rPr>
          <w:lang w:val="pt-PT"/>
        </w:rPr>
        <w:t xml:space="preserve"> (só tu e a tua equipa podem ver).</w:t>
      </w:r>
    </w:p>
    <w:p w14:paraId="15E37D28" w14:textId="77777777" w:rsidR="00131CEC" w:rsidRPr="00E975A8" w:rsidRDefault="00000000" w:rsidP="00E975A8">
      <w:pPr>
        <w:pStyle w:val="Compact"/>
        <w:numPr>
          <w:ilvl w:val="1"/>
          <w:numId w:val="176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Público</w:t>
      </w:r>
      <w:r w:rsidRPr="00E975A8">
        <w:rPr>
          <w:lang w:val="pt-PT"/>
        </w:rPr>
        <w:t xml:space="preserve"> (qualquer pessoa pode ver, útil para projetos open-</w:t>
      </w:r>
      <w:proofErr w:type="spellStart"/>
      <w:r w:rsidRPr="00E975A8">
        <w:rPr>
          <w:lang w:val="pt-PT"/>
        </w:rPr>
        <w:t>source</w:t>
      </w:r>
      <w:proofErr w:type="spellEnd"/>
      <w:r w:rsidRPr="00E975A8">
        <w:rPr>
          <w:lang w:val="pt-PT"/>
        </w:rPr>
        <w:t>).</w:t>
      </w:r>
    </w:p>
    <w:p w14:paraId="534529FE" w14:textId="77777777" w:rsidR="00131CEC" w:rsidRPr="00E975A8" w:rsidRDefault="00000000" w:rsidP="00E975A8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No campo </w:t>
      </w:r>
      <w:r w:rsidRPr="00E975A8">
        <w:rPr>
          <w:b/>
          <w:bCs/>
          <w:lang w:val="pt-PT"/>
        </w:rPr>
        <w:t>"Controle de Versão"</w:t>
      </w:r>
      <w:r w:rsidRPr="00E975A8">
        <w:rPr>
          <w:lang w:val="pt-PT"/>
        </w:rPr>
        <w:t xml:space="preserve">, escolhe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>.</w:t>
      </w:r>
    </w:p>
    <w:p w14:paraId="1F68D389" w14:textId="77777777" w:rsidR="00131CEC" w:rsidRPr="00E975A8" w:rsidRDefault="00000000" w:rsidP="00E975A8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m </w:t>
      </w:r>
      <w:r w:rsidRPr="00E975A8">
        <w:rPr>
          <w:b/>
          <w:bCs/>
          <w:lang w:val="pt-PT"/>
        </w:rPr>
        <w:t>"Processo"</w:t>
      </w:r>
      <w:r w:rsidRPr="00E975A8">
        <w:rPr>
          <w:lang w:val="pt-PT"/>
        </w:rPr>
        <w:t xml:space="preserve">, deixa a opção padrão </w:t>
      </w:r>
      <w:r w:rsidRPr="00E975A8">
        <w:rPr>
          <w:b/>
          <w:bCs/>
          <w:lang w:val="pt-PT"/>
        </w:rPr>
        <w:t>"Basic"</w:t>
      </w:r>
      <w:r w:rsidRPr="00E975A8">
        <w:rPr>
          <w:lang w:val="pt-PT"/>
        </w:rPr>
        <w:t xml:space="preserve"> (mais fácil para quem está a começar).</w:t>
      </w:r>
    </w:p>
    <w:p w14:paraId="1387F594" w14:textId="77777777" w:rsidR="00131CEC" w:rsidRDefault="00000000" w:rsidP="00E975A8">
      <w:pPr>
        <w:pStyle w:val="Compact"/>
        <w:numPr>
          <w:ilvl w:val="0"/>
          <w:numId w:val="175"/>
        </w:numPr>
        <w:spacing w:line="360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"</w:t>
      </w:r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>"</w:t>
      </w:r>
      <w:r>
        <w:t>.</w:t>
      </w:r>
    </w:p>
    <w:p w14:paraId="61E4FB31" w14:textId="77777777" w:rsidR="00131CEC" w:rsidRDefault="00000000" w:rsidP="00E975A8">
      <w:pPr>
        <w:pStyle w:val="Ttulo3"/>
        <w:spacing w:line="360" w:lineRule="auto"/>
      </w:pPr>
      <w:bookmarkStart w:id="28" w:name="configurar-permissões-básicas"/>
      <w:bookmarkStart w:id="29" w:name="_Toc191579290"/>
      <w:bookmarkEnd w:id="26"/>
      <w:proofErr w:type="spellStart"/>
      <w:r>
        <w:rPr>
          <w:b/>
          <w:bCs/>
        </w:rPr>
        <w:t>Configur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missõ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ásicas</w:t>
      </w:r>
      <w:bookmarkEnd w:id="29"/>
      <w:proofErr w:type="spellEnd"/>
    </w:p>
    <w:p w14:paraId="28856B22" w14:textId="77777777" w:rsidR="00131CEC" w:rsidRDefault="00000000" w:rsidP="00E975A8">
      <w:pPr>
        <w:pStyle w:val="FirstParagraph"/>
        <w:spacing w:line="360" w:lineRule="auto"/>
      </w:pPr>
      <w:r w:rsidRPr="00E975A8">
        <w:rPr>
          <w:lang w:val="pt-PT"/>
        </w:rPr>
        <w:t xml:space="preserve">Se estiveres a trabalhar sozinho, não precisas de configurar permissões. </w:t>
      </w:r>
      <w:r>
        <w:t xml:space="preserve">Mas se </w:t>
      </w:r>
      <w:proofErr w:type="spellStart"/>
      <w:r>
        <w:t>quiseres</w:t>
      </w:r>
      <w:proofErr w:type="spellEnd"/>
      <w:r>
        <w:t xml:space="preserve">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colegas</w:t>
      </w:r>
      <w:proofErr w:type="spellEnd"/>
      <w:r>
        <w:t xml:space="preserve"> à </w:t>
      </w:r>
      <w:proofErr w:type="spellStart"/>
      <w:r>
        <w:t>equipa</w:t>
      </w:r>
      <w:proofErr w:type="spellEnd"/>
      <w:r>
        <w:t>:</w:t>
      </w:r>
    </w:p>
    <w:p w14:paraId="216BB326" w14:textId="77777777" w:rsidR="00131CEC" w:rsidRPr="00E975A8" w:rsidRDefault="00000000" w:rsidP="00E975A8">
      <w:pPr>
        <w:pStyle w:val="Compact"/>
        <w:numPr>
          <w:ilvl w:val="0"/>
          <w:numId w:val="177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No menu lateral esquerdo, clica em </w:t>
      </w:r>
      <w:r w:rsidRPr="00E975A8">
        <w:rPr>
          <w:b/>
          <w:bCs/>
          <w:lang w:val="pt-PT"/>
        </w:rPr>
        <w:t xml:space="preserve">"Project </w:t>
      </w:r>
      <w:proofErr w:type="spellStart"/>
      <w:r w:rsidRPr="00E975A8">
        <w:rPr>
          <w:b/>
          <w:bCs/>
          <w:lang w:val="pt-PT"/>
        </w:rPr>
        <w:t>Settings</w:t>
      </w:r>
      <w:proofErr w:type="spellEnd"/>
      <w:r w:rsidRPr="00E975A8">
        <w:rPr>
          <w:b/>
          <w:bCs/>
          <w:lang w:val="pt-PT"/>
        </w:rPr>
        <w:t>" (Configurações do Projeto)</w:t>
      </w:r>
      <w:r w:rsidRPr="00E975A8">
        <w:rPr>
          <w:lang w:val="pt-PT"/>
        </w:rPr>
        <w:t>.</w:t>
      </w:r>
    </w:p>
    <w:p w14:paraId="3BC46A55" w14:textId="77777777" w:rsidR="00131CEC" w:rsidRPr="00E975A8" w:rsidRDefault="00000000" w:rsidP="00E975A8">
      <w:pPr>
        <w:pStyle w:val="Compact"/>
        <w:numPr>
          <w:ilvl w:val="0"/>
          <w:numId w:val="177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m </w:t>
      </w:r>
      <w:r w:rsidRPr="00E975A8">
        <w:rPr>
          <w:b/>
          <w:bCs/>
          <w:lang w:val="pt-PT"/>
        </w:rPr>
        <w:t>"</w:t>
      </w:r>
      <w:proofErr w:type="spellStart"/>
      <w:r w:rsidRPr="00E975A8">
        <w:rPr>
          <w:b/>
          <w:bCs/>
          <w:lang w:val="pt-PT"/>
        </w:rPr>
        <w:t>Permissions</w:t>
      </w:r>
      <w:proofErr w:type="spellEnd"/>
      <w:r w:rsidRPr="00E975A8">
        <w:rPr>
          <w:b/>
          <w:bCs/>
          <w:lang w:val="pt-PT"/>
        </w:rPr>
        <w:t>" (Permissões)</w:t>
      </w:r>
      <w:r w:rsidRPr="00E975A8">
        <w:rPr>
          <w:lang w:val="pt-PT"/>
        </w:rPr>
        <w:t xml:space="preserve">, clica em </w:t>
      </w:r>
      <w:r w:rsidRPr="00E975A8">
        <w:rPr>
          <w:b/>
          <w:bCs/>
          <w:lang w:val="pt-PT"/>
        </w:rPr>
        <w:t>"</w:t>
      </w:r>
      <w:proofErr w:type="spellStart"/>
      <w:r w:rsidRPr="00E975A8">
        <w:rPr>
          <w:b/>
          <w:bCs/>
          <w:lang w:val="pt-PT"/>
        </w:rPr>
        <w:t>Users</w:t>
      </w:r>
      <w:proofErr w:type="spellEnd"/>
      <w:r w:rsidRPr="00E975A8">
        <w:rPr>
          <w:b/>
          <w:bCs/>
          <w:lang w:val="pt-PT"/>
        </w:rPr>
        <w:t>" (Utilizadores)</w:t>
      </w:r>
      <w:r w:rsidRPr="00E975A8">
        <w:rPr>
          <w:lang w:val="pt-PT"/>
        </w:rPr>
        <w:t>.</w:t>
      </w:r>
    </w:p>
    <w:p w14:paraId="79301B30" w14:textId="77777777" w:rsidR="00131CEC" w:rsidRPr="00E975A8" w:rsidRDefault="00000000" w:rsidP="00E975A8">
      <w:pPr>
        <w:pStyle w:val="Compact"/>
        <w:numPr>
          <w:ilvl w:val="0"/>
          <w:numId w:val="177"/>
        </w:numPr>
        <w:spacing w:line="360" w:lineRule="auto"/>
        <w:rPr>
          <w:lang w:val="pt-PT"/>
        </w:rPr>
      </w:pPr>
      <w:r w:rsidRPr="00E975A8">
        <w:rPr>
          <w:lang w:val="pt-PT"/>
        </w:rPr>
        <w:t>Adiciona os e-mails dos teus colegas e define as permissões:</w:t>
      </w:r>
    </w:p>
    <w:p w14:paraId="458FF83F" w14:textId="77777777" w:rsidR="00131CEC" w:rsidRPr="00E975A8" w:rsidRDefault="00000000" w:rsidP="00E975A8">
      <w:pPr>
        <w:pStyle w:val="Compact"/>
        <w:numPr>
          <w:ilvl w:val="1"/>
          <w:numId w:val="17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Leitor</w:t>
      </w:r>
      <w:r w:rsidRPr="00E975A8">
        <w:rPr>
          <w:lang w:val="pt-PT"/>
        </w:rPr>
        <w:t>: pode ver o código, mas não alterar nada.</w:t>
      </w:r>
    </w:p>
    <w:p w14:paraId="3F3373CF" w14:textId="77777777" w:rsidR="00131CEC" w:rsidRPr="00E975A8" w:rsidRDefault="00000000" w:rsidP="00E975A8">
      <w:pPr>
        <w:pStyle w:val="Compact"/>
        <w:numPr>
          <w:ilvl w:val="1"/>
          <w:numId w:val="17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Colaborador</w:t>
      </w:r>
      <w:r w:rsidRPr="00E975A8">
        <w:rPr>
          <w:lang w:val="pt-PT"/>
        </w:rPr>
        <w:t>: pode contribuir com código.</w:t>
      </w:r>
    </w:p>
    <w:p w14:paraId="33EEADC2" w14:textId="77777777" w:rsidR="00131CEC" w:rsidRPr="00E975A8" w:rsidRDefault="00000000" w:rsidP="00E975A8">
      <w:pPr>
        <w:pStyle w:val="Compact"/>
        <w:numPr>
          <w:ilvl w:val="1"/>
          <w:numId w:val="178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Administrador</w:t>
      </w:r>
      <w:r w:rsidRPr="00E975A8">
        <w:rPr>
          <w:lang w:val="pt-PT"/>
        </w:rPr>
        <w:t>: pode alterar configurações do projeto.</w:t>
      </w:r>
    </w:p>
    <w:p w14:paraId="668CB1F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Para projetos pequenos, podes simplesmente adicionar os teus colegas como </w:t>
      </w:r>
      <w:r w:rsidRPr="00E975A8">
        <w:rPr>
          <w:b/>
          <w:bCs/>
          <w:lang w:val="pt-PT"/>
        </w:rPr>
        <w:t>Colaboradores</w:t>
      </w:r>
      <w:r w:rsidRPr="00E975A8">
        <w:rPr>
          <w:lang w:val="pt-PT"/>
        </w:rPr>
        <w:t>.</w:t>
      </w:r>
    </w:p>
    <w:p w14:paraId="3E94E777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Agora que o projeto está criado, vamos explorar o ambiente!</w:t>
      </w:r>
    </w:p>
    <w:p w14:paraId="71808EAD" w14:textId="77777777" w:rsidR="00131CEC" w:rsidRDefault="00000000" w:rsidP="00E975A8">
      <w:pPr>
        <w:spacing w:line="360" w:lineRule="auto"/>
      </w:pPr>
      <w:r>
        <w:pict w14:anchorId="098108D6">
          <v:rect id="_x0000_i4017" style="width:0;height:1.5pt" o:hralign="center" o:hrstd="t" o:hr="t"/>
        </w:pict>
      </w:r>
    </w:p>
    <w:p w14:paraId="5D1846E3" w14:textId="77777777" w:rsidR="00E975A8" w:rsidRDefault="00E975A8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pt-PT"/>
        </w:rPr>
      </w:pPr>
      <w:bookmarkStart w:id="30" w:name="visão-geral-do-ambiente-do-azure-devops"/>
      <w:bookmarkEnd w:id="24"/>
      <w:bookmarkEnd w:id="28"/>
      <w:r>
        <w:rPr>
          <w:b/>
          <w:bCs/>
          <w:lang w:val="pt-PT"/>
        </w:rPr>
        <w:br w:type="page"/>
      </w:r>
    </w:p>
    <w:p w14:paraId="6BEE89DE" w14:textId="7D591219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31" w:name="_Toc191579291"/>
      <w:r w:rsidRPr="00E975A8">
        <w:rPr>
          <w:b/>
          <w:bCs/>
          <w:lang w:val="pt-PT"/>
        </w:rPr>
        <w:lastRenderedPageBreak/>
        <w:t xml:space="preserve">2.3 Visão Geral do Ambiente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31"/>
      <w:proofErr w:type="spellEnd"/>
    </w:p>
    <w:p w14:paraId="392BEFC7" w14:textId="78CF156D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 interface d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pode parecer complexa no início, mas na verdade segue uma lógica muito clara.</w:t>
      </w:r>
      <w:r w:rsidRPr="00E975A8">
        <w:rPr>
          <w:lang w:val="pt-PT"/>
        </w:rPr>
        <w:br/>
        <w:t>Assim que entrares no teu projeto, verás um menu lateral com as principais secçõ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7"/>
        <w:gridCol w:w="2356"/>
        <w:gridCol w:w="4702"/>
      </w:tblGrid>
      <w:tr w:rsidR="00131CEC" w14:paraId="1E269B8B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9A6EF2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cção</w:t>
            </w:r>
            <w:proofErr w:type="spellEnd"/>
          </w:p>
        </w:tc>
        <w:tc>
          <w:tcPr>
            <w:tcW w:w="0" w:type="auto"/>
          </w:tcPr>
          <w:p w14:paraId="709F28F5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O que é?</w:t>
            </w:r>
          </w:p>
        </w:tc>
        <w:tc>
          <w:tcPr>
            <w:tcW w:w="0" w:type="auto"/>
          </w:tcPr>
          <w:p w14:paraId="24F32030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Para </w:t>
            </w:r>
            <w:proofErr w:type="gramStart"/>
            <w:r>
              <w:rPr>
                <w:b/>
                <w:bCs/>
              </w:rPr>
              <w:t>que</w:t>
            </w:r>
            <w:proofErr w:type="gramEnd"/>
            <w:r>
              <w:rPr>
                <w:b/>
                <w:bCs/>
              </w:rPr>
              <w:t xml:space="preserve"> serve?</w:t>
            </w:r>
          </w:p>
        </w:tc>
      </w:tr>
      <w:tr w:rsidR="00131CEC" w:rsidRPr="00E975A8" w14:paraId="113F092D" w14:textId="77777777">
        <w:tc>
          <w:tcPr>
            <w:tcW w:w="0" w:type="auto"/>
          </w:tcPr>
          <w:p w14:paraId="4A29EF9F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Overview</w:t>
            </w:r>
          </w:p>
        </w:tc>
        <w:tc>
          <w:tcPr>
            <w:tcW w:w="0" w:type="auto"/>
          </w:tcPr>
          <w:p w14:paraId="45DA959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Visão</w:t>
            </w:r>
            <w:proofErr w:type="spellEnd"/>
            <w:r>
              <w:t xml:space="preserve"> </w:t>
            </w:r>
            <w:proofErr w:type="spellStart"/>
            <w:r>
              <w:t>geral</w:t>
            </w:r>
            <w:proofErr w:type="spellEnd"/>
            <w:r>
              <w:t xml:space="preserve"> do </w:t>
            </w:r>
            <w:proofErr w:type="spellStart"/>
            <w:r>
              <w:t>projeto</w:t>
            </w:r>
            <w:proofErr w:type="spellEnd"/>
          </w:p>
        </w:tc>
        <w:tc>
          <w:tcPr>
            <w:tcW w:w="0" w:type="auto"/>
          </w:tcPr>
          <w:p w14:paraId="6DA94167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Ver o status e informações gerais.</w:t>
            </w:r>
          </w:p>
        </w:tc>
      </w:tr>
      <w:tr w:rsidR="00131CEC" w:rsidRPr="00E975A8" w14:paraId="30A732BD" w14:textId="77777777">
        <w:tc>
          <w:tcPr>
            <w:tcW w:w="0" w:type="auto"/>
          </w:tcPr>
          <w:p w14:paraId="3A4FC775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Boards</w:t>
            </w:r>
          </w:p>
        </w:tc>
        <w:tc>
          <w:tcPr>
            <w:tcW w:w="0" w:type="auto"/>
          </w:tcPr>
          <w:p w14:paraId="21A3B19E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tarefas</w:t>
            </w:r>
            <w:proofErr w:type="spellEnd"/>
          </w:p>
        </w:tc>
        <w:tc>
          <w:tcPr>
            <w:tcW w:w="0" w:type="auto"/>
          </w:tcPr>
          <w:p w14:paraId="1FE1B345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Criar e organizar o trabalho da equipa.</w:t>
            </w:r>
          </w:p>
        </w:tc>
      </w:tr>
      <w:tr w:rsidR="00131CEC" w:rsidRPr="00E975A8" w14:paraId="07FD3EA6" w14:textId="77777777">
        <w:tc>
          <w:tcPr>
            <w:tcW w:w="0" w:type="auto"/>
          </w:tcPr>
          <w:p w14:paraId="195239E1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Repos</w:t>
            </w:r>
          </w:p>
        </w:tc>
        <w:tc>
          <w:tcPr>
            <w:tcW w:w="0" w:type="auto"/>
          </w:tcPr>
          <w:p w14:paraId="02832F94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Repositórios</w:t>
            </w:r>
            <w:proofErr w:type="spellEnd"/>
            <w:r>
              <w:t xml:space="preserve"> Git</w:t>
            </w:r>
          </w:p>
        </w:tc>
        <w:tc>
          <w:tcPr>
            <w:tcW w:w="0" w:type="auto"/>
          </w:tcPr>
          <w:p w14:paraId="7DC4F523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Guardar e gerir o código-fonte.</w:t>
            </w:r>
          </w:p>
        </w:tc>
      </w:tr>
      <w:tr w:rsidR="00131CEC" w:rsidRPr="00E975A8" w14:paraId="0CCF3BBC" w14:textId="77777777">
        <w:tc>
          <w:tcPr>
            <w:tcW w:w="0" w:type="auto"/>
          </w:tcPr>
          <w:p w14:paraId="19592552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Pipelines</w:t>
            </w:r>
          </w:p>
        </w:tc>
        <w:tc>
          <w:tcPr>
            <w:tcW w:w="0" w:type="auto"/>
          </w:tcPr>
          <w:p w14:paraId="0BF98B6A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Automação</w:t>
            </w:r>
            <w:proofErr w:type="spellEnd"/>
            <w:r>
              <w:t xml:space="preserve"> CI/CD</w:t>
            </w:r>
          </w:p>
        </w:tc>
        <w:tc>
          <w:tcPr>
            <w:tcW w:w="0" w:type="auto"/>
          </w:tcPr>
          <w:p w14:paraId="7F662610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 xml:space="preserve">Criar processos automáticos de </w:t>
            </w:r>
            <w:proofErr w:type="spellStart"/>
            <w:r w:rsidRPr="00E975A8">
              <w:rPr>
                <w:lang w:val="pt-PT"/>
              </w:rPr>
              <w:t>build</w:t>
            </w:r>
            <w:proofErr w:type="spellEnd"/>
            <w:r w:rsidRPr="00E975A8">
              <w:rPr>
                <w:lang w:val="pt-PT"/>
              </w:rPr>
              <w:t xml:space="preserve"> e </w:t>
            </w:r>
            <w:proofErr w:type="spellStart"/>
            <w:r w:rsidRPr="00E975A8">
              <w:rPr>
                <w:lang w:val="pt-PT"/>
              </w:rPr>
              <w:t>deploy</w:t>
            </w:r>
            <w:proofErr w:type="spellEnd"/>
            <w:r w:rsidRPr="00E975A8">
              <w:rPr>
                <w:lang w:val="pt-PT"/>
              </w:rPr>
              <w:t>.</w:t>
            </w:r>
          </w:p>
        </w:tc>
      </w:tr>
      <w:tr w:rsidR="00131CEC" w:rsidRPr="00E975A8" w14:paraId="073AA961" w14:textId="77777777">
        <w:tc>
          <w:tcPr>
            <w:tcW w:w="0" w:type="auto"/>
          </w:tcPr>
          <w:p w14:paraId="053361F5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Test Plans</w:t>
            </w:r>
          </w:p>
        </w:tc>
        <w:tc>
          <w:tcPr>
            <w:tcW w:w="0" w:type="auto"/>
          </w:tcPr>
          <w:p w14:paraId="1F41B27F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Testes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36697858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Criar e executar testes (manual e automático).</w:t>
            </w:r>
          </w:p>
        </w:tc>
      </w:tr>
      <w:tr w:rsidR="00131CEC" w14:paraId="452769B4" w14:textId="77777777">
        <w:tc>
          <w:tcPr>
            <w:tcW w:w="0" w:type="auto"/>
          </w:tcPr>
          <w:p w14:paraId="7080A6CE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Artifacts</w:t>
            </w:r>
          </w:p>
        </w:tc>
        <w:tc>
          <w:tcPr>
            <w:tcW w:w="0" w:type="auto"/>
          </w:tcPr>
          <w:p w14:paraId="128C325C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pacotes</w:t>
            </w:r>
            <w:proofErr w:type="spellEnd"/>
          </w:p>
        </w:tc>
        <w:tc>
          <w:tcPr>
            <w:tcW w:w="0" w:type="auto"/>
          </w:tcPr>
          <w:p w14:paraId="2774C146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Guardar</w:t>
            </w:r>
            <w:proofErr w:type="spellEnd"/>
            <w:r>
              <w:t xml:space="preserve"> </w:t>
            </w:r>
            <w:proofErr w:type="spellStart"/>
            <w:r>
              <w:t>bibliotecas</w:t>
            </w:r>
            <w:proofErr w:type="spellEnd"/>
            <w:r>
              <w:t xml:space="preserve"> e </w:t>
            </w:r>
            <w:proofErr w:type="spellStart"/>
            <w:r>
              <w:t>dependências</w:t>
            </w:r>
            <w:proofErr w:type="spellEnd"/>
            <w:r>
              <w:t>.</w:t>
            </w:r>
          </w:p>
        </w:tc>
      </w:tr>
    </w:tbl>
    <w:p w14:paraId="140EFEFA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Se estiveres a começar, os menus mais importantes para ti são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(para código) e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 (para organização do trabalho).</w:t>
      </w:r>
    </w:p>
    <w:p w14:paraId="1E587578" w14:textId="77777777" w:rsidR="00131CEC" w:rsidRDefault="00000000" w:rsidP="00E975A8">
      <w:pPr>
        <w:spacing w:line="360" w:lineRule="auto"/>
      </w:pPr>
      <w:r>
        <w:pict w14:anchorId="363CB9E2">
          <v:rect id="_x0000_i4018" style="width:0;height:1.5pt" o:hralign="center" o:hrstd="t" o:hr="t"/>
        </w:pict>
      </w:r>
    </w:p>
    <w:p w14:paraId="429F3C5C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32" w:name="interface-principal-e-navegação"/>
      <w:bookmarkStart w:id="33" w:name="_Toc191579292"/>
      <w:bookmarkEnd w:id="30"/>
      <w:r w:rsidRPr="00E975A8">
        <w:rPr>
          <w:b/>
          <w:bCs/>
          <w:lang w:val="pt-PT"/>
        </w:rPr>
        <w:t>2.4 Interface Principal e Navegação</w:t>
      </w:r>
      <w:bookmarkEnd w:id="33"/>
    </w:p>
    <w:p w14:paraId="71DB5F00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conheces os menus, vamos ver </w:t>
      </w:r>
      <w:r w:rsidRPr="00E975A8">
        <w:rPr>
          <w:b/>
          <w:bCs/>
          <w:lang w:val="pt-PT"/>
        </w:rPr>
        <w:t xml:space="preserve">como navegar dentr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07D86B1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34" w:name="barra-superior"/>
      <w:bookmarkStart w:id="35" w:name="_Toc191579293"/>
      <w:r w:rsidRPr="00E975A8">
        <w:rPr>
          <w:b/>
          <w:bCs/>
          <w:lang w:val="pt-PT"/>
        </w:rPr>
        <w:t>1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>⃣ Barra superior</w:t>
      </w:r>
      <w:bookmarkEnd w:id="35"/>
    </w:p>
    <w:p w14:paraId="14909D4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Na parte superior da página, encontras três elementos importantes:</w:t>
      </w:r>
    </w:p>
    <w:p w14:paraId="0AEEA3C8" w14:textId="77777777" w:rsidR="00131CEC" w:rsidRPr="00E975A8" w:rsidRDefault="00000000" w:rsidP="00E975A8">
      <w:pPr>
        <w:pStyle w:val="Compact"/>
        <w:numPr>
          <w:ilvl w:val="0"/>
          <w:numId w:val="179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Organização</w:t>
      </w:r>
      <w:r w:rsidRPr="00E975A8">
        <w:rPr>
          <w:lang w:val="pt-PT"/>
        </w:rPr>
        <w:t>: Aqui podes alternar entre diferentes organizações (caso tenhas mais de uma).</w:t>
      </w:r>
    </w:p>
    <w:p w14:paraId="000DF438" w14:textId="77777777" w:rsidR="00131CEC" w:rsidRPr="00E975A8" w:rsidRDefault="00000000" w:rsidP="00E975A8">
      <w:pPr>
        <w:pStyle w:val="Compact"/>
        <w:numPr>
          <w:ilvl w:val="0"/>
          <w:numId w:val="179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Projetos</w:t>
      </w:r>
      <w:r w:rsidRPr="00E975A8">
        <w:rPr>
          <w:lang w:val="pt-PT"/>
        </w:rPr>
        <w:t>: Lista os projetos disponíveis.</w:t>
      </w:r>
    </w:p>
    <w:p w14:paraId="325EC38A" w14:textId="61E25B99" w:rsidR="00E975A8" w:rsidRDefault="00000000" w:rsidP="00E975A8">
      <w:pPr>
        <w:pStyle w:val="Compact"/>
        <w:numPr>
          <w:ilvl w:val="0"/>
          <w:numId w:val="179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Pesquisa</w:t>
      </w:r>
      <w:r w:rsidRPr="00E975A8">
        <w:rPr>
          <w:lang w:val="pt-PT"/>
        </w:rPr>
        <w:t xml:space="preserve"> </w:t>
      </w:r>
      <w:r>
        <w:t>🔍</w:t>
      </w:r>
      <w:r w:rsidRPr="00E975A8">
        <w:rPr>
          <w:lang w:val="pt-PT"/>
        </w:rPr>
        <w:t>: Para encontrar rapidamente repositórios, tarefas ou membros da equipa.</w:t>
      </w:r>
    </w:p>
    <w:p w14:paraId="43E0DAEB" w14:textId="77777777" w:rsidR="00E975A8" w:rsidRDefault="00E975A8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78804BA3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36" w:name="menu-lateral-esquerda"/>
      <w:bookmarkStart w:id="37" w:name="_Toc191579294"/>
      <w:bookmarkEnd w:id="34"/>
      <w:r w:rsidRPr="00E975A8">
        <w:rPr>
          <w:b/>
          <w:bCs/>
          <w:lang w:val="pt-PT"/>
        </w:rPr>
        <w:lastRenderedPageBreak/>
        <w:t>2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>⃣ Menu lateral (Esquerda)</w:t>
      </w:r>
      <w:bookmarkEnd w:id="37"/>
    </w:p>
    <w:p w14:paraId="351FE3F3" w14:textId="67399FB9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Este menu muda conforme a secção que estiveres a usar. Vamos ver os dois mais importantes para quem está a começar:</w:t>
      </w:r>
    </w:p>
    <w:p w14:paraId="50986433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38" w:name="menu-repos-repositórios-de-código"/>
      <w:bookmarkStart w:id="39" w:name="_Toc191579295"/>
      <w:bookmarkEnd w:id="36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Menu "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>"</w:t>
      </w:r>
      <w:r w:rsidRPr="00E975A8">
        <w:rPr>
          <w:lang w:val="pt-PT"/>
        </w:rPr>
        <w:t xml:space="preserve"> (Repositórios de código)</w:t>
      </w:r>
      <w:bookmarkEnd w:id="39"/>
    </w:p>
    <w:p w14:paraId="0148D212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Aqui vais encontrar as opções para gerir o teu código-fonte.</w:t>
      </w:r>
    </w:p>
    <w:p w14:paraId="61AFB256" w14:textId="77777777" w:rsidR="00131CEC" w:rsidRPr="00E975A8" w:rsidRDefault="00000000" w:rsidP="00E975A8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Files</w:t>
      </w:r>
      <w:r w:rsidRPr="00E975A8">
        <w:rPr>
          <w:lang w:val="pt-PT"/>
        </w:rPr>
        <w:t>: Mostra os ficheiros do projeto.</w:t>
      </w:r>
    </w:p>
    <w:p w14:paraId="2C59771E" w14:textId="77777777" w:rsidR="00131CEC" w:rsidRPr="00E975A8" w:rsidRDefault="00000000" w:rsidP="00E975A8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Commits</w:t>
      </w:r>
      <w:proofErr w:type="spellEnd"/>
      <w:r w:rsidRPr="00E975A8">
        <w:rPr>
          <w:lang w:val="pt-PT"/>
        </w:rPr>
        <w:t>: Regista todas as alterações feitas no código.</w:t>
      </w:r>
    </w:p>
    <w:p w14:paraId="7F3B9216" w14:textId="77777777" w:rsidR="00131CEC" w:rsidRPr="00E975A8" w:rsidRDefault="00000000" w:rsidP="00E975A8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lang w:val="pt-PT"/>
        </w:rPr>
        <w:t xml:space="preserve">: </w:t>
      </w:r>
      <w:proofErr w:type="spellStart"/>
      <w:r w:rsidRPr="00E975A8">
        <w:rPr>
          <w:lang w:val="pt-PT"/>
        </w:rPr>
        <w:t>Gerencia</w:t>
      </w:r>
      <w:proofErr w:type="spellEnd"/>
      <w:r w:rsidRPr="00E975A8">
        <w:rPr>
          <w:lang w:val="pt-PT"/>
        </w:rPr>
        <w:t xml:space="preserve"> diferentes versões do código.</w:t>
      </w:r>
    </w:p>
    <w:p w14:paraId="2B604E2E" w14:textId="77777777" w:rsidR="00131CEC" w:rsidRPr="00E975A8" w:rsidRDefault="00000000" w:rsidP="00E975A8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 xml:space="preserve">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>: Onde podes sugerir alterações ao código e pedir revisões.</w:t>
      </w:r>
    </w:p>
    <w:p w14:paraId="28A3FBAD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40" w:name="menu-boards-gestão-de-tarefas"/>
      <w:bookmarkStart w:id="41" w:name="_Toc191579296"/>
      <w:bookmarkEnd w:id="38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Menu "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>"</w:t>
      </w:r>
      <w:r w:rsidRPr="00E975A8">
        <w:rPr>
          <w:lang w:val="pt-PT"/>
        </w:rPr>
        <w:t xml:space="preserve"> (Gestão de tarefas)</w:t>
      </w:r>
      <w:bookmarkEnd w:id="41"/>
    </w:p>
    <w:p w14:paraId="35FAE1D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Aqui podes gerir o trabalho de forma organizada.</w:t>
      </w:r>
    </w:p>
    <w:p w14:paraId="74B674E1" w14:textId="77777777" w:rsidR="00131CEC" w:rsidRPr="00E975A8" w:rsidRDefault="00000000" w:rsidP="00E975A8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lang w:val="pt-PT"/>
        </w:rPr>
        <w:t>: Lista de tarefas atribuídas à equipa.</w:t>
      </w:r>
    </w:p>
    <w:p w14:paraId="16AEC70A" w14:textId="77777777" w:rsidR="00131CEC" w:rsidRPr="00E975A8" w:rsidRDefault="00000000" w:rsidP="00E975A8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: Quadro visual estilo </w:t>
      </w:r>
      <w:proofErr w:type="spellStart"/>
      <w:r w:rsidRPr="00E975A8">
        <w:rPr>
          <w:i/>
          <w:iCs/>
          <w:lang w:val="pt-PT"/>
        </w:rPr>
        <w:t>Kanban</w:t>
      </w:r>
      <w:proofErr w:type="spellEnd"/>
      <w:r w:rsidRPr="00E975A8">
        <w:rPr>
          <w:lang w:val="pt-PT"/>
        </w:rPr>
        <w:t xml:space="preserve"> para gerir tarefas.</w:t>
      </w:r>
    </w:p>
    <w:p w14:paraId="4A16824E" w14:textId="77777777" w:rsidR="00131CEC" w:rsidRPr="00E975A8" w:rsidRDefault="00000000" w:rsidP="00E975A8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Sprints</w:t>
      </w:r>
      <w:r w:rsidRPr="00E975A8">
        <w:rPr>
          <w:lang w:val="pt-PT"/>
        </w:rPr>
        <w:t>: Planeamento semanal ou quinzenal das tarefas.</w:t>
      </w:r>
    </w:p>
    <w:p w14:paraId="5C91C29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✍</w:t>
      </w:r>
      <w:r>
        <w:t>️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prático:</w:t>
      </w:r>
      <w:r w:rsidRPr="00E975A8">
        <w:rPr>
          <w:lang w:val="pt-PT"/>
        </w:rPr>
        <w:br/>
        <w:t xml:space="preserve">Imagina que tens um projeto para criar uma aplicação. No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, adicionas tarefas como </w:t>
      </w:r>
      <w:r w:rsidRPr="00E975A8">
        <w:rPr>
          <w:b/>
          <w:bCs/>
          <w:lang w:val="pt-PT"/>
        </w:rPr>
        <w:t>"Criar página de login"</w:t>
      </w:r>
      <w:r w:rsidRPr="00E975A8">
        <w:rPr>
          <w:lang w:val="pt-PT"/>
        </w:rPr>
        <w:t xml:space="preserve">, </w:t>
      </w:r>
      <w:r w:rsidRPr="00E975A8">
        <w:rPr>
          <w:b/>
          <w:bCs/>
          <w:lang w:val="pt-PT"/>
        </w:rPr>
        <w:t>"Desenvolver API"</w:t>
      </w:r>
      <w:r w:rsidRPr="00E975A8">
        <w:rPr>
          <w:lang w:val="pt-PT"/>
        </w:rPr>
        <w:t xml:space="preserve">, etc. Depois, no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>, adicionas e geres o código dessas funcionalidades.</w:t>
      </w:r>
    </w:p>
    <w:p w14:paraId="5EE366BC" w14:textId="77777777" w:rsidR="00131CEC" w:rsidRDefault="00000000" w:rsidP="00E975A8">
      <w:pPr>
        <w:spacing w:line="360" w:lineRule="auto"/>
      </w:pPr>
      <w:r>
        <w:pict w14:anchorId="52B3D929">
          <v:rect id="_x0000_i4019" style="width:0;height:1.5pt" o:hralign="center" o:hrstd="t" o:hr="t"/>
        </w:pict>
      </w:r>
    </w:p>
    <w:p w14:paraId="54E91D80" w14:textId="77777777" w:rsidR="00131CEC" w:rsidRDefault="00000000" w:rsidP="00E975A8">
      <w:pPr>
        <w:pStyle w:val="Ttulo2"/>
        <w:spacing w:line="360" w:lineRule="auto"/>
      </w:pPr>
      <w:bookmarkStart w:id="42" w:name="resumo-do-capítulo-2"/>
      <w:bookmarkStart w:id="43" w:name="_Toc191579297"/>
      <w:bookmarkEnd w:id="32"/>
      <w:bookmarkEnd w:id="40"/>
      <w:proofErr w:type="spellStart"/>
      <w:r>
        <w:rPr>
          <w:b/>
          <w:bCs/>
        </w:rPr>
        <w:t>Resumo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Capítulo</w:t>
      </w:r>
      <w:proofErr w:type="spellEnd"/>
      <w:r>
        <w:rPr>
          <w:b/>
          <w:bCs/>
        </w:rPr>
        <w:t xml:space="preserve"> 2</w:t>
      </w:r>
      <w:bookmarkEnd w:id="43"/>
    </w:p>
    <w:p w14:paraId="0E1DA439" w14:textId="77777777" w:rsidR="00131CEC" w:rsidRPr="00E975A8" w:rsidRDefault="00000000" w:rsidP="00E975A8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ámos uma conta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2231E7B0" w14:textId="77777777" w:rsidR="00131CEC" w:rsidRPr="00E975A8" w:rsidRDefault="00000000" w:rsidP="00E975A8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ámos um </w:t>
      </w:r>
      <w:r w:rsidRPr="00E975A8">
        <w:rPr>
          <w:b/>
          <w:bCs/>
          <w:lang w:val="pt-PT"/>
        </w:rPr>
        <w:t>projeto</w:t>
      </w:r>
      <w:r w:rsidRPr="00E975A8">
        <w:rPr>
          <w:lang w:val="pt-PT"/>
        </w:rPr>
        <w:t xml:space="preserve"> e configurámos permissões básicas.</w:t>
      </w:r>
    </w:p>
    <w:p w14:paraId="6F9221A1" w14:textId="77777777" w:rsidR="00131CEC" w:rsidRPr="00E975A8" w:rsidRDefault="00000000" w:rsidP="00E975A8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xplorámos a </w:t>
      </w:r>
      <w:r w:rsidRPr="00E975A8">
        <w:rPr>
          <w:b/>
          <w:bCs/>
          <w:lang w:val="pt-PT"/>
        </w:rPr>
        <w:t xml:space="preserve">interface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, com foco em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 xml:space="preserve"> (código-fonte)</w:t>
      </w:r>
      <w:r w:rsidRPr="00E975A8">
        <w:rPr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(gestão de tarefas)</w:t>
      </w:r>
      <w:r w:rsidRPr="00E975A8">
        <w:rPr>
          <w:lang w:val="pt-PT"/>
        </w:rPr>
        <w:t>.</w:t>
      </w:r>
    </w:p>
    <w:p w14:paraId="5420FD65" w14:textId="77777777" w:rsidR="00131CEC" w:rsidRPr="00E975A8" w:rsidRDefault="00000000" w:rsidP="00E975A8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E975A8">
        <w:rPr>
          <w:lang w:val="pt-PT"/>
        </w:rPr>
        <w:t>Aprendemos como navegar entre os menus principais.</w:t>
      </w:r>
    </w:p>
    <w:p w14:paraId="10A5F8B7" w14:textId="4FD74474" w:rsidR="00E975A8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 xml:space="preserve">Agora que já temos o ambiente configurado, no </w:t>
      </w:r>
      <w:r w:rsidRPr="00E975A8">
        <w:rPr>
          <w:b/>
          <w:bCs/>
          <w:lang w:val="pt-PT"/>
        </w:rPr>
        <w:t>próximo capítulo</w:t>
      </w:r>
      <w:r w:rsidRPr="00E975A8">
        <w:rPr>
          <w:lang w:val="pt-PT"/>
        </w:rPr>
        <w:t xml:space="preserve"> vamos aprender </w:t>
      </w:r>
      <w:r w:rsidRPr="00E975A8">
        <w:rPr>
          <w:b/>
          <w:bCs/>
          <w:lang w:val="pt-PT"/>
        </w:rPr>
        <w:t xml:space="preserve">os fundamentos do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 xml:space="preserve">, para que possas começar a trabalhar com código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sem complicações! </w:t>
      </w:r>
      <w:r>
        <w:t>🚀</w:t>
      </w:r>
    </w:p>
    <w:p w14:paraId="1069E831" w14:textId="77777777" w:rsidR="00E975A8" w:rsidRPr="00E975A8" w:rsidRDefault="00E975A8">
      <w:pPr>
        <w:rPr>
          <w:rFonts w:ascii="Times New Roman" w:hAnsi="Times New Roman"/>
          <w:lang w:val="pt-PT"/>
        </w:rPr>
      </w:pPr>
      <w:r w:rsidRPr="00E975A8">
        <w:rPr>
          <w:lang w:val="pt-PT"/>
        </w:rPr>
        <w:br w:type="page"/>
      </w:r>
    </w:p>
    <w:p w14:paraId="116D10AB" w14:textId="77777777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44" w:name="Xbc0c62c49e085ebe7a23f5dca7b50d0f5eeabcf"/>
      <w:bookmarkStart w:id="45" w:name="_Toc191579298"/>
      <w:bookmarkEnd w:id="16"/>
      <w:bookmarkEnd w:id="42"/>
      <w:r w:rsidRPr="00E975A8">
        <w:rPr>
          <w:b/>
          <w:bCs/>
          <w:lang w:val="pt-PT"/>
        </w:rPr>
        <w:lastRenderedPageBreak/>
        <w:t xml:space="preserve">Capítulo 3 – Fundamentos de Controle de Versões com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 (para quem nunca usou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>)</w:t>
      </w:r>
      <w:bookmarkEnd w:id="45"/>
    </w:p>
    <w:p w14:paraId="20252B2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46" w:name="Xea473d2abd0d864727f38bca4798588098e4963"/>
      <w:bookmarkStart w:id="47" w:name="_Toc191579299"/>
      <w:r w:rsidRPr="00E975A8">
        <w:rPr>
          <w:b/>
          <w:bCs/>
          <w:lang w:val="pt-PT"/>
        </w:rPr>
        <w:t xml:space="preserve">Gerindo Código de Forma Inteligente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47"/>
      <w:proofErr w:type="spellEnd"/>
    </w:p>
    <w:p w14:paraId="4CF5C93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criaste o teu projeto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, chegou a hora de aprender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>, a ferramenta mais utilizada para controlo de versões.</w:t>
      </w:r>
      <w:r w:rsidRPr="00E975A8">
        <w:rPr>
          <w:lang w:val="pt-PT"/>
        </w:rPr>
        <w:br/>
        <w:t xml:space="preserve">Se nunca usaste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antes, não te preocupes! Este capítulo foi feito para ti, com explicações simples e exemplos práticos.</w:t>
      </w:r>
    </w:p>
    <w:p w14:paraId="0C343BF7" w14:textId="77777777" w:rsidR="00131CEC" w:rsidRDefault="00000000" w:rsidP="00E975A8">
      <w:pPr>
        <w:spacing w:line="360" w:lineRule="auto"/>
      </w:pPr>
      <w:r>
        <w:pict w14:anchorId="589ECD5D">
          <v:rect id="_x0000_i4020" style="width:0;height:1.5pt" o:hralign="center" o:hrstd="t" o:hr="t"/>
        </w:pict>
      </w:r>
    </w:p>
    <w:p w14:paraId="4AED1A11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48" w:name="o-que-é-git-e-por-que-usá-lo"/>
      <w:bookmarkStart w:id="49" w:name="_Toc191579300"/>
      <w:bookmarkEnd w:id="46"/>
      <w:r w:rsidRPr="00E975A8">
        <w:rPr>
          <w:b/>
          <w:bCs/>
          <w:lang w:val="pt-PT"/>
        </w:rPr>
        <w:t xml:space="preserve">3.1 O que é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 e por que usá-lo?</w:t>
      </w:r>
      <w:bookmarkEnd w:id="49"/>
    </w:p>
    <w:p w14:paraId="050DE5E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é um </w:t>
      </w:r>
      <w:r w:rsidRPr="00E975A8">
        <w:rPr>
          <w:b/>
          <w:bCs/>
          <w:lang w:val="pt-PT"/>
        </w:rPr>
        <w:t>sistema de controle de versões distribuído</w:t>
      </w:r>
      <w:r w:rsidRPr="00E975A8">
        <w:rPr>
          <w:lang w:val="pt-PT"/>
        </w:rPr>
        <w:t>. Mas o que isso significa na prática?</w:t>
      </w:r>
    </w:p>
    <w:p w14:paraId="0138AB34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Imagina que estás a escrever um documento no Word. Se quiseres guardar versões diferentes (por exemplo, uma versão inicial, outra com revisões e outra final), provavelmente vais criar ficheiros como:</w:t>
      </w:r>
    </w:p>
    <w:p w14:paraId="760CA1C9" w14:textId="77777777" w:rsidR="00131CEC" w:rsidRDefault="00000000" w:rsidP="00E975A8">
      <w:pPr>
        <w:pStyle w:val="Compact"/>
        <w:numPr>
          <w:ilvl w:val="0"/>
          <w:numId w:val="183"/>
        </w:numPr>
        <w:spacing w:line="360" w:lineRule="auto"/>
      </w:pPr>
      <w:r>
        <w:rPr>
          <w:rStyle w:val="VerbatimChar"/>
        </w:rPr>
        <w:t>documento_v1.docx</w:t>
      </w:r>
    </w:p>
    <w:p w14:paraId="5DA78931" w14:textId="77777777" w:rsidR="00131CEC" w:rsidRDefault="00000000" w:rsidP="00E975A8">
      <w:pPr>
        <w:pStyle w:val="Compact"/>
        <w:numPr>
          <w:ilvl w:val="0"/>
          <w:numId w:val="183"/>
        </w:numPr>
        <w:spacing w:line="360" w:lineRule="auto"/>
      </w:pPr>
      <w:r>
        <w:rPr>
          <w:rStyle w:val="VerbatimChar"/>
        </w:rPr>
        <w:t>documento_final_corrigido.docx</w:t>
      </w:r>
    </w:p>
    <w:p w14:paraId="7F46F4D7" w14:textId="77777777" w:rsidR="00131CEC" w:rsidRDefault="00000000" w:rsidP="00E975A8">
      <w:pPr>
        <w:pStyle w:val="Compact"/>
        <w:numPr>
          <w:ilvl w:val="0"/>
          <w:numId w:val="183"/>
        </w:numPr>
        <w:spacing w:line="360" w:lineRule="auto"/>
      </w:pPr>
      <w:r>
        <w:rPr>
          <w:rStyle w:val="VerbatimChar"/>
        </w:rPr>
        <w:t>documento_final_corrigido_revisado.docx</w:t>
      </w:r>
    </w:p>
    <w:p w14:paraId="602BC65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Agora imagina que estás a trabalhar num projeto de software com centenas de ficheiros. Criar cópias para cada alteração seria um caos!</w:t>
      </w:r>
    </w:p>
    <w:p w14:paraId="0A655A6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Aqui entra o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>, que permite:</w:t>
      </w:r>
      <w:r w:rsidRPr="00E975A8">
        <w:rPr>
          <w:lang w:val="pt-PT"/>
        </w:rPr>
        <w:br/>
        <w:t>✅ Guardar automaticamente todas as versões do código sem criar ficheiros duplicados.</w:t>
      </w:r>
      <w:r w:rsidRPr="00E975A8">
        <w:rPr>
          <w:lang w:val="pt-PT"/>
        </w:rPr>
        <w:br/>
        <w:t>✅ Reverter para qualquer versão anterior quando necessário.</w:t>
      </w:r>
      <w:r w:rsidRPr="00E975A8">
        <w:rPr>
          <w:lang w:val="pt-PT"/>
        </w:rPr>
        <w:br/>
        <w:t>✅ Trabalhar em equipa sem que um programador sobrescreva o código do outro.</w:t>
      </w:r>
      <w:r w:rsidRPr="00E975A8">
        <w:rPr>
          <w:lang w:val="pt-PT"/>
        </w:rPr>
        <w:br/>
        <w:t>✅ Criar "ramificações" (</w:t>
      </w:r>
      <w:proofErr w:type="spellStart"/>
      <w:r w:rsidRPr="00E975A8">
        <w:rPr>
          <w:i/>
          <w:iCs/>
          <w:lang w:val="pt-PT"/>
        </w:rPr>
        <w:t>branches</w:t>
      </w:r>
      <w:proofErr w:type="spellEnd"/>
      <w:r w:rsidRPr="00E975A8">
        <w:rPr>
          <w:lang w:val="pt-PT"/>
        </w:rPr>
        <w:t>) do código para desenvolver novas funcionalidades sem mexer no código principal.</w:t>
      </w:r>
    </w:p>
    <w:p w14:paraId="6D4A67A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do mundo real:</w:t>
      </w:r>
      <w:r w:rsidRPr="00E975A8">
        <w:rPr>
          <w:lang w:val="pt-PT"/>
        </w:rPr>
        <w:br/>
        <w:t xml:space="preserve">Pensa num livro que está a ser escrito por várias pessoas. Cada autor pode trabalhar num capítulo (numa </w:t>
      </w:r>
      <w:proofErr w:type="spellStart"/>
      <w:r w:rsidRPr="00E975A8">
        <w:rPr>
          <w:i/>
          <w:iCs/>
          <w:lang w:val="pt-PT"/>
        </w:rPr>
        <w:t>branch</w:t>
      </w:r>
      <w:proofErr w:type="spellEnd"/>
      <w:r w:rsidRPr="00E975A8">
        <w:rPr>
          <w:lang w:val="pt-PT"/>
        </w:rPr>
        <w:t xml:space="preserve"> </w:t>
      </w:r>
      <w:r w:rsidRPr="00E975A8">
        <w:rPr>
          <w:lang w:val="pt-PT"/>
        </w:rPr>
        <w:lastRenderedPageBreak/>
        <w:t>diferente), e depois juntar tudo no documento final (</w:t>
      </w:r>
      <w:proofErr w:type="spellStart"/>
      <w:r w:rsidRPr="00E975A8">
        <w:rPr>
          <w:i/>
          <w:iCs/>
          <w:lang w:val="pt-PT"/>
        </w:rPr>
        <w:t>merge</w:t>
      </w:r>
      <w:proofErr w:type="spellEnd"/>
      <w:r w:rsidRPr="00E975A8">
        <w:rPr>
          <w:lang w:val="pt-PT"/>
        </w:rPr>
        <w:t>). Se um erro for encontrado, podes recuperar uma versão anterior sem perder tudo!</w:t>
      </w:r>
    </w:p>
    <w:p w14:paraId="5A784983" w14:textId="77777777" w:rsidR="00131CEC" w:rsidRDefault="00000000" w:rsidP="00E975A8">
      <w:pPr>
        <w:spacing w:line="360" w:lineRule="auto"/>
      </w:pPr>
      <w:r>
        <w:pict w14:anchorId="5F394FF6">
          <v:rect id="_x0000_i4021" style="width:0;height:1.5pt" o:hralign="center" o:hrstd="t" o:hr="t"/>
        </w:pict>
      </w:r>
    </w:p>
    <w:p w14:paraId="53A9158F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50" w:name="X7202579aa0efdbc08f8b5392b31bd9b151e0805"/>
      <w:bookmarkStart w:id="51" w:name="_Toc191579301"/>
      <w:bookmarkEnd w:id="48"/>
      <w:r w:rsidRPr="00E975A8">
        <w:rPr>
          <w:b/>
          <w:bCs/>
          <w:lang w:val="pt-PT"/>
        </w:rPr>
        <w:t xml:space="preserve">3.2 Conceitos básicos do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: Repositórios, </w:t>
      </w:r>
      <w:proofErr w:type="spellStart"/>
      <w:r w:rsidRPr="00E975A8">
        <w:rPr>
          <w:b/>
          <w:bCs/>
          <w:lang w:val="pt-PT"/>
        </w:rPr>
        <w:t>Commits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Merges</w:t>
      </w:r>
      <w:bookmarkEnd w:id="51"/>
      <w:proofErr w:type="spellEnd"/>
    </w:p>
    <w:p w14:paraId="18ACE92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entendes a utilidade d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>, vamos aos conceitos essenciais.</w:t>
      </w:r>
    </w:p>
    <w:p w14:paraId="3C79BE69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52" w:name="repositório-repo"/>
      <w:bookmarkStart w:id="53" w:name="_Toc191579302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Repositório (</w:t>
      </w:r>
      <w:proofErr w:type="spellStart"/>
      <w:r w:rsidRPr="00E975A8">
        <w:rPr>
          <w:b/>
          <w:bCs/>
          <w:lang w:val="pt-PT"/>
        </w:rPr>
        <w:t>Repo</w:t>
      </w:r>
      <w:proofErr w:type="spellEnd"/>
      <w:r w:rsidRPr="00E975A8">
        <w:rPr>
          <w:b/>
          <w:bCs/>
          <w:lang w:val="pt-PT"/>
        </w:rPr>
        <w:t>)</w:t>
      </w:r>
      <w:bookmarkEnd w:id="53"/>
    </w:p>
    <w:p w14:paraId="258A86E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 </w:t>
      </w:r>
      <w:r w:rsidRPr="00E975A8">
        <w:rPr>
          <w:b/>
          <w:bCs/>
          <w:lang w:val="pt-PT"/>
        </w:rPr>
        <w:t>repositório</w:t>
      </w:r>
      <w:r w:rsidRPr="00E975A8">
        <w:rPr>
          <w:lang w:val="pt-PT"/>
        </w:rPr>
        <w:t xml:space="preserve"> é como uma pasta que guarda todos os ficheiros e as suas versões.</w:t>
      </w:r>
    </w:p>
    <w:p w14:paraId="4E67288F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, cada projeto tem um repositóri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associado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>.</w:t>
      </w:r>
    </w:p>
    <w:p w14:paraId="668BD67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54" w:name="commit"/>
      <w:bookmarkStart w:id="55" w:name="_Toc191579303"/>
      <w:bookmarkEnd w:id="52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Commit</w:t>
      </w:r>
      <w:bookmarkEnd w:id="55"/>
      <w:proofErr w:type="spellEnd"/>
    </w:p>
    <w:p w14:paraId="1DAF1E8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lang w:val="pt-PT"/>
        </w:rPr>
        <w:t xml:space="preserve"> é uma "fotografia" do código num determinado momento.</w:t>
      </w:r>
    </w:p>
    <w:p w14:paraId="6233A4BE" w14:textId="77777777" w:rsidR="00131CEC" w:rsidRPr="00E975A8" w:rsidRDefault="00000000" w:rsidP="00E975A8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Sempre que fazes uma alteração no código, podes criar um </w:t>
      </w:r>
      <w:proofErr w:type="spellStart"/>
      <w:r w:rsidRPr="00E975A8">
        <w:rPr>
          <w:lang w:val="pt-PT"/>
        </w:rPr>
        <w:t>commit</w:t>
      </w:r>
      <w:proofErr w:type="spellEnd"/>
      <w:r w:rsidRPr="00E975A8">
        <w:rPr>
          <w:lang w:val="pt-PT"/>
        </w:rPr>
        <w:t xml:space="preserve"> para guardar essa versão.</w:t>
      </w:r>
    </w:p>
    <w:p w14:paraId="7243FC97" w14:textId="77777777" w:rsidR="00131CEC" w:rsidRPr="00E975A8" w:rsidRDefault="00000000" w:rsidP="00E975A8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ada </w:t>
      </w:r>
      <w:proofErr w:type="spellStart"/>
      <w:r w:rsidRPr="00E975A8">
        <w:rPr>
          <w:lang w:val="pt-PT"/>
        </w:rPr>
        <w:t>commit</w:t>
      </w:r>
      <w:proofErr w:type="spellEnd"/>
      <w:r w:rsidRPr="00E975A8">
        <w:rPr>
          <w:lang w:val="pt-PT"/>
        </w:rPr>
        <w:t xml:space="preserve"> tem uma </w:t>
      </w:r>
      <w:r w:rsidRPr="00E975A8">
        <w:rPr>
          <w:b/>
          <w:bCs/>
          <w:lang w:val="pt-PT"/>
        </w:rPr>
        <w:t>mensagem descritiva</w:t>
      </w:r>
      <w:r w:rsidRPr="00E975A8">
        <w:rPr>
          <w:lang w:val="pt-PT"/>
        </w:rPr>
        <w:t xml:space="preserve"> que explica a alteração feita.</w:t>
      </w:r>
    </w:p>
    <w:p w14:paraId="353E187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:</w:t>
      </w:r>
      <w:r w:rsidRPr="00E975A8">
        <w:rPr>
          <w:lang w:val="pt-PT"/>
        </w:rPr>
        <w:br/>
        <w:t xml:space="preserve">Se estiveres a corrigir um bug, podes fazer um </w:t>
      </w:r>
      <w:proofErr w:type="spellStart"/>
      <w:r w:rsidRPr="00E975A8">
        <w:rPr>
          <w:lang w:val="pt-PT"/>
        </w:rPr>
        <w:t>commit</w:t>
      </w:r>
      <w:proofErr w:type="spellEnd"/>
      <w:r w:rsidRPr="00E975A8">
        <w:rPr>
          <w:lang w:val="pt-PT"/>
        </w:rPr>
        <w:t xml:space="preserve"> com a mensagem:</w:t>
      </w:r>
      <w:r w:rsidRPr="00E975A8">
        <w:rPr>
          <w:lang w:val="pt-PT"/>
        </w:rPr>
        <w:br/>
      </w:r>
      <w:r>
        <w:t>📌</w:t>
      </w:r>
      <w:r w:rsidRPr="00E975A8">
        <w:rPr>
          <w:lang w:val="pt-PT"/>
        </w:rPr>
        <w:t xml:space="preserve"> </w:t>
      </w:r>
      <w:r w:rsidRPr="00E975A8">
        <w:rPr>
          <w:rStyle w:val="VerbatimChar"/>
          <w:lang w:val="pt-PT"/>
        </w:rPr>
        <w:t>Corrigido erro no formulário de login</w:t>
      </w:r>
    </w:p>
    <w:p w14:paraId="2A3CEDB0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56" w:name="branch-ramificação"/>
      <w:bookmarkStart w:id="57" w:name="_Toc191579304"/>
      <w:bookmarkEnd w:id="54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b/>
          <w:bCs/>
          <w:lang w:val="pt-PT"/>
        </w:rPr>
        <w:t xml:space="preserve"> (Ramificação)</w:t>
      </w:r>
      <w:bookmarkEnd w:id="57"/>
    </w:p>
    <w:p w14:paraId="7E7740B7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a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 xml:space="preserve"> é uma cópia do código onde podes fazer alterações sem afetar o código principal.</w:t>
      </w:r>
    </w:p>
    <w:p w14:paraId="3FFAAD22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:</w:t>
      </w:r>
      <w:r w:rsidRPr="00E975A8">
        <w:rPr>
          <w:lang w:val="pt-PT"/>
        </w:rPr>
        <w:br/>
        <w:t xml:space="preserve">Se quiseres desenvolver uma nova funcionalidade chamada "Exportação de Relatórios", podes criar 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chamada </w:t>
      </w:r>
      <w:proofErr w:type="spellStart"/>
      <w:r w:rsidRPr="00E975A8">
        <w:rPr>
          <w:rStyle w:val="VerbatimChar"/>
          <w:lang w:val="pt-PT"/>
        </w:rPr>
        <w:t>feature-exportacao-relatorios</w:t>
      </w:r>
      <w:proofErr w:type="spellEnd"/>
      <w:r w:rsidRPr="00E975A8">
        <w:rPr>
          <w:lang w:val="pt-PT"/>
        </w:rPr>
        <w:t xml:space="preserve"> e só juntar essa funcionalidade ao código principal quando estiver pronta.</w:t>
      </w:r>
    </w:p>
    <w:p w14:paraId="0ED0C68C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58" w:name="merge"/>
      <w:bookmarkStart w:id="59" w:name="_Toc191579305"/>
      <w:bookmarkEnd w:id="56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Merge</w:t>
      </w:r>
      <w:bookmarkEnd w:id="59"/>
      <w:proofErr w:type="spellEnd"/>
    </w:p>
    <w:p w14:paraId="7A5DB07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lang w:val="pt-PT"/>
        </w:rPr>
        <w:t xml:space="preserve"> é o processo de juntar 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ao código principal.</w:t>
      </w:r>
    </w:p>
    <w:p w14:paraId="77489E1F" w14:textId="77777777" w:rsidR="00131CEC" w:rsidRPr="00E975A8" w:rsidRDefault="00000000" w:rsidP="00E975A8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 xml:space="preserve">Quando terminas de desenvolver uma funcionalidade n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, fazes um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para integrar essas alterações.</w:t>
      </w:r>
    </w:p>
    <w:p w14:paraId="37E70F10" w14:textId="77777777" w:rsidR="00131CEC" w:rsidRPr="00E975A8" w:rsidRDefault="00000000" w:rsidP="00E975A8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Se duas pessoas fizeram alterações no mesmo ficheiro, pode haver um </w:t>
      </w:r>
      <w:r w:rsidRPr="00E975A8">
        <w:rPr>
          <w:b/>
          <w:bCs/>
          <w:lang w:val="pt-PT"/>
        </w:rPr>
        <w:t>conflito</w:t>
      </w:r>
      <w:r w:rsidRPr="00E975A8">
        <w:rPr>
          <w:lang w:val="pt-PT"/>
        </w:rPr>
        <w:t xml:space="preserve"> que precisa ser resolvido.</w:t>
      </w:r>
    </w:p>
    <w:p w14:paraId="36399FC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nalogia:</w:t>
      </w:r>
      <w:r w:rsidRPr="00E975A8">
        <w:rPr>
          <w:lang w:val="pt-PT"/>
        </w:rPr>
        <w:br/>
        <w:t>Pensa numa receita de bolo.</w:t>
      </w:r>
    </w:p>
    <w:p w14:paraId="5BB322EE" w14:textId="77777777" w:rsidR="00131CEC" w:rsidRPr="00E975A8" w:rsidRDefault="00000000" w:rsidP="00E975A8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E975A8">
        <w:rPr>
          <w:lang w:val="pt-PT"/>
        </w:rPr>
        <w:t>O código principal é a receita original.</w:t>
      </w:r>
    </w:p>
    <w:p w14:paraId="024FE08D" w14:textId="77777777" w:rsidR="00131CEC" w:rsidRPr="00E975A8" w:rsidRDefault="00000000" w:rsidP="00E975A8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ar 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significa experimentar um novo ingrediente.</w:t>
      </w:r>
    </w:p>
    <w:p w14:paraId="4D663DC4" w14:textId="77777777" w:rsidR="00131CEC" w:rsidRPr="00E975A8" w:rsidRDefault="00000000" w:rsidP="00E975A8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Se gostares do resultado, fazes um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e adicionas a nova versão à receita original.</w:t>
      </w:r>
    </w:p>
    <w:p w14:paraId="665C590D" w14:textId="77777777" w:rsidR="00131CEC" w:rsidRDefault="00000000" w:rsidP="00E975A8">
      <w:pPr>
        <w:spacing w:line="360" w:lineRule="auto"/>
      </w:pPr>
      <w:r>
        <w:pict w14:anchorId="34BD6EC7">
          <v:rect id="_x0000_i4022" style="width:0;height:1.5pt" o:hralign="center" o:hrstd="t" o:hr="t"/>
        </w:pict>
      </w:r>
    </w:p>
    <w:p w14:paraId="7FD1383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60" w:name="X98f89113d0f5e77685f683ebff9baf0e220c9d0"/>
      <w:bookmarkStart w:id="61" w:name="_Toc191579306"/>
      <w:bookmarkEnd w:id="50"/>
      <w:bookmarkEnd w:id="58"/>
      <w:r w:rsidRPr="00E975A8">
        <w:rPr>
          <w:b/>
          <w:bCs/>
          <w:lang w:val="pt-PT"/>
        </w:rPr>
        <w:t xml:space="preserve">3.3 Configuração inicial do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bookmarkEnd w:id="61"/>
      <w:proofErr w:type="spellEnd"/>
    </w:p>
    <w:p w14:paraId="18657BE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compreendes os conceitos, vamos usar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085021EC" w14:textId="77777777" w:rsidR="00131CEC" w:rsidRDefault="00000000" w:rsidP="00E975A8">
      <w:pPr>
        <w:pStyle w:val="Corpodetexto"/>
        <w:spacing w:line="360" w:lineRule="auto"/>
      </w:pPr>
      <w:r>
        <w:t xml:space="preserve">1️⃣ </w:t>
      </w:r>
      <w:proofErr w:type="spellStart"/>
      <w:r>
        <w:rPr>
          <w:b/>
          <w:bCs/>
        </w:rPr>
        <w:t>Abrir</w:t>
      </w:r>
      <w:proofErr w:type="spellEnd"/>
      <w:r>
        <w:rPr>
          <w:b/>
          <w:bCs/>
        </w:rPr>
        <w:t xml:space="preserve"> o Azure Repos</w:t>
      </w:r>
    </w:p>
    <w:p w14:paraId="053200A7" w14:textId="77777777" w:rsidR="00131CEC" w:rsidRPr="00E975A8" w:rsidRDefault="00000000" w:rsidP="00E975A8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Acede ao teu projeto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6A4FB6B2" w14:textId="77777777" w:rsidR="00131CEC" w:rsidRPr="00E975A8" w:rsidRDefault="00000000" w:rsidP="00E975A8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No menu esquerdo, clica em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→ </w:t>
      </w:r>
      <w:r w:rsidRPr="00E975A8">
        <w:rPr>
          <w:b/>
          <w:bCs/>
          <w:lang w:val="pt-PT"/>
        </w:rPr>
        <w:t>Files</w:t>
      </w:r>
      <w:r w:rsidRPr="00E975A8">
        <w:rPr>
          <w:lang w:val="pt-PT"/>
        </w:rPr>
        <w:t>.</w:t>
      </w:r>
    </w:p>
    <w:p w14:paraId="0F20B51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2</w:t>
      </w:r>
      <w:r>
        <w:t>️</w:t>
      </w:r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 xml:space="preserve">Configurar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 na tua máquina</w:t>
      </w:r>
      <w:r w:rsidRPr="00E975A8">
        <w:rPr>
          <w:lang w:val="pt-PT"/>
        </w:rPr>
        <w:br/>
        <w:t xml:space="preserve">Se ainda não tens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instalado no computador, precisas de o instalar:</w:t>
      </w:r>
    </w:p>
    <w:p w14:paraId="74CEFDF4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Windows:</w:t>
      </w:r>
      <w:r w:rsidRPr="00E975A8">
        <w:rPr>
          <w:lang w:val="pt-PT"/>
        </w:rPr>
        <w:t xml:space="preserve"> </w:t>
      </w:r>
      <w:hyperlink r:id="rId12">
        <w:r w:rsidRPr="00E975A8">
          <w:rPr>
            <w:rStyle w:val="Hiperligao"/>
            <w:lang w:val="pt-PT"/>
          </w:rPr>
          <w:t xml:space="preserve">Baixar </w:t>
        </w:r>
        <w:proofErr w:type="spellStart"/>
        <w:r w:rsidRPr="00E975A8">
          <w:rPr>
            <w:rStyle w:val="Hiperligao"/>
            <w:lang w:val="pt-PT"/>
          </w:rPr>
          <w:t>Git</w:t>
        </w:r>
        <w:proofErr w:type="spellEnd"/>
        <w:r w:rsidRPr="00E975A8">
          <w:rPr>
            <w:rStyle w:val="Hiperligao"/>
            <w:lang w:val="pt-PT"/>
          </w:rPr>
          <w:t xml:space="preserve"> para Windows</w:t>
        </w:r>
      </w:hyperlink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Mac:</w:t>
      </w:r>
      <w:r w:rsidRPr="00E975A8">
        <w:rPr>
          <w:lang w:val="pt-PT"/>
        </w:rPr>
        <w:t xml:space="preserve"> </w:t>
      </w:r>
      <w:hyperlink r:id="rId13">
        <w:r w:rsidRPr="00E975A8">
          <w:rPr>
            <w:rStyle w:val="Hiperligao"/>
            <w:lang w:val="pt-PT"/>
          </w:rPr>
          <w:t xml:space="preserve">Baixar </w:t>
        </w:r>
        <w:proofErr w:type="spellStart"/>
        <w:r w:rsidRPr="00E975A8">
          <w:rPr>
            <w:rStyle w:val="Hiperligao"/>
            <w:lang w:val="pt-PT"/>
          </w:rPr>
          <w:t>Git</w:t>
        </w:r>
        <w:proofErr w:type="spellEnd"/>
        <w:r w:rsidRPr="00E975A8">
          <w:rPr>
            <w:rStyle w:val="Hiperligao"/>
            <w:lang w:val="pt-PT"/>
          </w:rPr>
          <w:t xml:space="preserve"> para Mac</w:t>
        </w:r>
      </w:hyperlink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Linux:</w:t>
      </w:r>
      <w:r w:rsidRPr="00E975A8">
        <w:rPr>
          <w:lang w:val="pt-PT"/>
        </w:rPr>
        <w:t xml:space="preserve"> Usa o comando </w:t>
      </w:r>
      <w:proofErr w:type="spellStart"/>
      <w:r w:rsidRPr="00E975A8">
        <w:rPr>
          <w:rStyle w:val="VerbatimChar"/>
          <w:lang w:val="pt-PT"/>
        </w:rPr>
        <w:t>sudo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ap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install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lang w:val="pt-PT"/>
        </w:rPr>
        <w:t xml:space="preserve"> (Ubuntu) ou </w:t>
      </w:r>
      <w:proofErr w:type="spellStart"/>
      <w:r w:rsidRPr="00E975A8">
        <w:rPr>
          <w:rStyle w:val="VerbatimChar"/>
          <w:lang w:val="pt-PT"/>
        </w:rPr>
        <w:t>sudo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dnf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install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lang w:val="pt-PT"/>
        </w:rPr>
        <w:t xml:space="preserve"> (Fedora).</w:t>
      </w:r>
    </w:p>
    <w:p w14:paraId="43F15CFF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Depois de instalar, abre o </w:t>
      </w:r>
      <w:r w:rsidRPr="00E975A8">
        <w:rPr>
          <w:b/>
          <w:bCs/>
          <w:lang w:val="pt-PT"/>
        </w:rPr>
        <w:t>terminal (</w:t>
      </w:r>
      <w:proofErr w:type="spellStart"/>
      <w:r w:rsidRPr="00E975A8">
        <w:rPr>
          <w:b/>
          <w:bCs/>
          <w:lang w:val="pt-PT"/>
        </w:rPr>
        <w:t>cmd</w:t>
      </w:r>
      <w:proofErr w:type="spellEnd"/>
      <w:r w:rsidRPr="00E975A8">
        <w:rPr>
          <w:b/>
          <w:bCs/>
          <w:lang w:val="pt-PT"/>
        </w:rPr>
        <w:t>/</w:t>
      </w:r>
      <w:proofErr w:type="spellStart"/>
      <w:r w:rsidRPr="00E975A8">
        <w:rPr>
          <w:b/>
          <w:bCs/>
          <w:lang w:val="pt-PT"/>
        </w:rPr>
        <w:t>powershell</w:t>
      </w:r>
      <w:proofErr w:type="spellEnd"/>
      <w:r w:rsidRPr="00E975A8">
        <w:rPr>
          <w:b/>
          <w:bCs/>
          <w:lang w:val="pt-PT"/>
        </w:rPr>
        <w:t>)</w:t>
      </w:r>
      <w:r w:rsidRPr="00E975A8">
        <w:rPr>
          <w:lang w:val="pt-PT"/>
        </w:rPr>
        <w:t xml:space="preserve"> e executa:</w:t>
      </w:r>
    </w:p>
    <w:p w14:paraId="1D897715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--</w:t>
      </w:r>
      <w:proofErr w:type="spellStart"/>
      <w:r w:rsidRPr="00E975A8">
        <w:rPr>
          <w:rStyle w:val="VerbatimChar"/>
          <w:lang w:val="pt-PT"/>
        </w:rPr>
        <w:t>version</w:t>
      </w:r>
      <w:proofErr w:type="spellEnd"/>
    </w:p>
    <w:p w14:paraId="3DAA2F4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Se aparecer algo como </w:t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version</w:t>
      </w:r>
      <w:proofErr w:type="spellEnd"/>
      <w:r w:rsidRPr="00E975A8">
        <w:rPr>
          <w:rStyle w:val="VerbatimChar"/>
          <w:lang w:val="pt-PT"/>
        </w:rPr>
        <w:t xml:space="preserve"> 2.x.x</w:t>
      </w:r>
      <w:r w:rsidRPr="00E975A8">
        <w:rPr>
          <w:lang w:val="pt-PT"/>
        </w:rPr>
        <w:t xml:space="preserve">, significa que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está instalado corretamente.</w:t>
      </w:r>
    </w:p>
    <w:p w14:paraId="44E59289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Agora, configura o teu nome e e-mail (necessário para identificar os teus </w:t>
      </w:r>
      <w:proofErr w:type="spellStart"/>
      <w:r w:rsidRPr="00E975A8">
        <w:rPr>
          <w:lang w:val="pt-PT"/>
        </w:rPr>
        <w:t>commits</w:t>
      </w:r>
      <w:proofErr w:type="spellEnd"/>
      <w:r w:rsidRPr="00E975A8">
        <w:rPr>
          <w:lang w:val="pt-PT"/>
        </w:rPr>
        <w:t>):</w:t>
      </w:r>
    </w:p>
    <w:p w14:paraId="36336B62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onfig</w:t>
      </w:r>
      <w:proofErr w:type="spellEnd"/>
      <w:r w:rsidRPr="00E975A8">
        <w:rPr>
          <w:rStyle w:val="VerbatimChar"/>
          <w:lang w:val="pt-PT"/>
        </w:rPr>
        <w:t xml:space="preserve"> --global user.name "O Teu Nome"</w:t>
      </w:r>
      <w:r w:rsidRPr="00E975A8">
        <w:rPr>
          <w:lang w:val="pt-PT"/>
        </w:rPr>
        <w:br/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onfig</w:t>
      </w:r>
      <w:proofErr w:type="spellEnd"/>
      <w:r w:rsidRPr="00E975A8">
        <w:rPr>
          <w:rStyle w:val="VerbatimChar"/>
          <w:lang w:val="pt-PT"/>
        </w:rPr>
        <w:t xml:space="preserve"> --global </w:t>
      </w:r>
      <w:proofErr w:type="spellStart"/>
      <w:proofErr w:type="gramStart"/>
      <w:r w:rsidRPr="00E975A8">
        <w:rPr>
          <w:rStyle w:val="VerbatimChar"/>
          <w:lang w:val="pt-PT"/>
        </w:rPr>
        <w:t>user.email</w:t>
      </w:r>
      <w:proofErr w:type="spellEnd"/>
      <w:proofErr w:type="gramEnd"/>
      <w:r w:rsidRPr="00E975A8">
        <w:rPr>
          <w:rStyle w:val="VerbatimChar"/>
          <w:lang w:val="pt-PT"/>
        </w:rPr>
        <w:t xml:space="preserve"> "teu@email.com"</w:t>
      </w:r>
    </w:p>
    <w:p w14:paraId="6DAB71BB" w14:textId="77777777" w:rsidR="00131CEC" w:rsidRDefault="00000000" w:rsidP="00E975A8">
      <w:pPr>
        <w:spacing w:line="360" w:lineRule="auto"/>
      </w:pPr>
      <w:r>
        <w:lastRenderedPageBreak/>
        <w:pict w14:anchorId="624F9D09">
          <v:rect id="_x0000_i4023" style="width:0;height:1.5pt" o:hralign="center" o:hrstd="t" o:hr="t"/>
        </w:pict>
      </w:r>
    </w:p>
    <w:p w14:paraId="6536F8AF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62" w:name="X2918c7e12451a40eb3c4d4e7fb428a1cbfe6a3d"/>
      <w:bookmarkStart w:id="63" w:name="_Toc191579307"/>
      <w:bookmarkEnd w:id="60"/>
      <w:r w:rsidRPr="00E975A8">
        <w:rPr>
          <w:b/>
          <w:bCs/>
          <w:lang w:val="pt-PT"/>
        </w:rPr>
        <w:t xml:space="preserve">3.4 Clonar um Repositóri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para o Computador</w:t>
      </w:r>
      <w:bookmarkEnd w:id="63"/>
    </w:p>
    <w:p w14:paraId="08EF453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vamos </w:t>
      </w:r>
      <w:r w:rsidRPr="00E975A8">
        <w:rPr>
          <w:b/>
          <w:bCs/>
          <w:lang w:val="pt-PT"/>
        </w:rPr>
        <w:t>clonar</w:t>
      </w:r>
      <w:r w:rsidRPr="00E975A8">
        <w:rPr>
          <w:lang w:val="pt-PT"/>
        </w:rPr>
        <w:t xml:space="preserve"> (baixar uma cópia) do repositório para o teu computador.</w:t>
      </w:r>
    </w:p>
    <w:p w14:paraId="5E3E26B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, vai a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 xml:space="preserve"> → File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Clica</w:t>
      </w:r>
      <w:proofErr w:type="gramEnd"/>
      <w:r w:rsidRPr="00E975A8">
        <w:rPr>
          <w:lang w:val="pt-PT"/>
        </w:rPr>
        <w:t xml:space="preserve"> no botão </w:t>
      </w:r>
      <w:r w:rsidRPr="00E975A8">
        <w:rPr>
          <w:b/>
          <w:bCs/>
          <w:lang w:val="pt-PT"/>
        </w:rPr>
        <w:t>Clone</w:t>
      </w:r>
      <w:r w:rsidRPr="00E975A8">
        <w:rPr>
          <w:lang w:val="pt-PT"/>
        </w:rPr>
        <w:t xml:space="preserve"> e copia o link HTTPS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>⃣ No terminal, navega até a pasta onde queres guardar o código e executa:</w:t>
      </w:r>
    </w:p>
    <w:p w14:paraId="115F2F7E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clone URL_DO_REPO</w:t>
      </w:r>
    </w:p>
    <w:p w14:paraId="0BADAA6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(Substitui </w:t>
      </w:r>
      <w:r w:rsidRPr="00E975A8">
        <w:rPr>
          <w:rStyle w:val="VerbatimChar"/>
          <w:lang w:val="pt-PT"/>
        </w:rPr>
        <w:t>URL_DO_REPO</w:t>
      </w:r>
      <w:r w:rsidRPr="00E975A8">
        <w:rPr>
          <w:lang w:val="pt-PT"/>
        </w:rPr>
        <w:t xml:space="preserve"> pelo link copiado).</w:t>
      </w:r>
    </w:p>
    <w:p w14:paraId="206FCD2C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Isto criará uma pasta com todos os ficheiros do projeto.</w:t>
      </w:r>
    </w:p>
    <w:p w14:paraId="7C1EE5F3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:</w:t>
      </w:r>
      <w:r w:rsidRPr="00E975A8">
        <w:rPr>
          <w:lang w:val="pt-PT"/>
        </w:rPr>
        <w:br/>
        <w:t xml:space="preserve">Se o repositório se chama </w:t>
      </w:r>
      <w:r w:rsidRPr="00E975A8">
        <w:rPr>
          <w:rStyle w:val="VerbatimChar"/>
          <w:lang w:val="pt-PT"/>
        </w:rPr>
        <w:t>meu-projeto</w:t>
      </w:r>
      <w:r w:rsidRPr="00E975A8">
        <w:rPr>
          <w:lang w:val="pt-PT"/>
        </w:rPr>
        <w:t xml:space="preserve">, será criada uma pasta </w:t>
      </w:r>
      <w:r w:rsidRPr="00E975A8">
        <w:rPr>
          <w:rStyle w:val="VerbatimChar"/>
          <w:lang w:val="pt-PT"/>
        </w:rPr>
        <w:t>meu-projeto</w:t>
      </w:r>
      <w:r w:rsidRPr="00E975A8">
        <w:rPr>
          <w:lang w:val="pt-PT"/>
        </w:rPr>
        <w:t xml:space="preserve"> no teu computador.</w:t>
      </w:r>
    </w:p>
    <w:p w14:paraId="48689ABB" w14:textId="77777777" w:rsidR="00131CEC" w:rsidRDefault="00000000" w:rsidP="00E975A8">
      <w:pPr>
        <w:spacing w:line="360" w:lineRule="auto"/>
      </w:pPr>
      <w:r>
        <w:pict w14:anchorId="23484CD2">
          <v:rect id="_x0000_i4024" style="width:0;height:1.5pt" o:hralign="center" o:hrstd="t" o:hr="t"/>
        </w:pict>
      </w:r>
    </w:p>
    <w:p w14:paraId="7004D0B9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64" w:name="X082aaddb71e8b18d57a94e0729bba44c6e89c21"/>
      <w:bookmarkStart w:id="65" w:name="_Toc191579308"/>
      <w:bookmarkEnd w:id="62"/>
      <w:r w:rsidRPr="00E975A8">
        <w:rPr>
          <w:b/>
          <w:bCs/>
          <w:lang w:val="pt-PT"/>
        </w:rPr>
        <w:t>3.5 Criar, Modificar e Enviar Código para o Repositório</w:t>
      </w:r>
      <w:bookmarkEnd w:id="65"/>
    </w:p>
    <w:p w14:paraId="03C82C6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Agora que tens o repositório no teu computador, podes começar a trabalhar nele!</w:t>
      </w:r>
    </w:p>
    <w:p w14:paraId="315CA4DE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proofErr w:type="gramStart"/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>Criar</w:t>
      </w:r>
      <w:proofErr w:type="gramEnd"/>
      <w:r w:rsidRPr="00E975A8">
        <w:rPr>
          <w:b/>
          <w:bCs/>
          <w:lang w:val="pt-PT"/>
        </w:rPr>
        <w:t xml:space="preserve"> uma nova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 xml:space="preserve"> (para evitar mexer diretamente na principal):</w:t>
      </w:r>
    </w:p>
    <w:p w14:paraId="4A2DA1A1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checkout -b minha-nova-</w:t>
      </w:r>
      <w:proofErr w:type="spellStart"/>
      <w:r w:rsidRPr="00E975A8">
        <w:rPr>
          <w:rStyle w:val="VerbatimChar"/>
          <w:lang w:val="pt-PT"/>
        </w:rPr>
        <w:t>branch</w:t>
      </w:r>
      <w:proofErr w:type="spellEnd"/>
    </w:p>
    <w:p w14:paraId="539E742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2</w:t>
      </w:r>
      <w:r>
        <w:t>️</w:t>
      </w:r>
      <w:proofErr w:type="gramStart"/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>Criar ou modificar</w:t>
      </w:r>
      <w:proofErr w:type="gramEnd"/>
      <w:r w:rsidRPr="00E975A8">
        <w:rPr>
          <w:b/>
          <w:bCs/>
          <w:lang w:val="pt-PT"/>
        </w:rPr>
        <w:t xml:space="preserve"> um ficheiro</w:t>
      </w:r>
      <w:r w:rsidRPr="00E975A8">
        <w:rPr>
          <w:lang w:val="pt-PT"/>
        </w:rPr>
        <w:br/>
        <w:t>Abre qualquer ficheiro no editor de código e faz uma alteração.</w:t>
      </w:r>
    </w:p>
    <w:p w14:paraId="00DBE8A0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3</w:t>
      </w:r>
      <w:r>
        <w:t>️</w:t>
      </w:r>
      <w:proofErr w:type="gramStart"/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>Adicionar</w:t>
      </w:r>
      <w:proofErr w:type="gramEnd"/>
      <w:r w:rsidRPr="00E975A8">
        <w:rPr>
          <w:b/>
          <w:bCs/>
          <w:lang w:val="pt-PT"/>
        </w:rPr>
        <w:t xml:space="preserve"> as alterações ao </w:t>
      </w:r>
      <w:proofErr w:type="spellStart"/>
      <w:r w:rsidRPr="00E975A8">
        <w:rPr>
          <w:b/>
          <w:bCs/>
          <w:lang w:val="pt-PT"/>
        </w:rPr>
        <w:t>Git</w:t>
      </w:r>
      <w:proofErr w:type="spellEnd"/>
    </w:p>
    <w:p w14:paraId="0F77E26C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proofErr w:type="gramStart"/>
      <w:r w:rsidRPr="00E975A8">
        <w:rPr>
          <w:rStyle w:val="VerbatimChar"/>
          <w:lang w:val="pt-PT"/>
        </w:rPr>
        <w:t>add</w:t>
      </w:r>
      <w:proofErr w:type="spellEnd"/>
      <w:r w:rsidRPr="00E975A8">
        <w:rPr>
          <w:rStyle w:val="VerbatimChar"/>
          <w:lang w:val="pt-PT"/>
        </w:rPr>
        <w:t xml:space="preserve"> .</w:t>
      </w:r>
      <w:proofErr w:type="gramEnd"/>
    </w:p>
    <w:p w14:paraId="053607B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4</w:t>
      </w:r>
      <w:r>
        <w:t>️</w:t>
      </w:r>
      <w:proofErr w:type="gramStart"/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>Criar</w:t>
      </w:r>
      <w:proofErr w:type="gramEnd"/>
      <w:r w:rsidRPr="00E975A8">
        <w:rPr>
          <w:b/>
          <w:bCs/>
          <w:lang w:val="pt-PT"/>
        </w:rPr>
        <w:t xml:space="preserve"> um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b/>
          <w:bCs/>
          <w:lang w:val="pt-PT"/>
        </w:rPr>
        <w:t xml:space="preserve"> com uma mensagem descritiva</w:t>
      </w:r>
    </w:p>
    <w:p w14:paraId="04D33C49" w14:textId="15D6D1BD" w:rsidR="00E975A8" w:rsidRDefault="00000000" w:rsidP="00E975A8">
      <w:pPr>
        <w:spacing w:line="360" w:lineRule="auto"/>
        <w:rPr>
          <w:rStyle w:val="VerbatimChar"/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proofErr w:type="gramStart"/>
      <w:r w:rsidRPr="00E975A8">
        <w:rPr>
          <w:rStyle w:val="VerbatimChar"/>
          <w:lang w:val="pt-PT"/>
        </w:rPr>
        <w:t>commit</w:t>
      </w:r>
      <w:proofErr w:type="spellEnd"/>
      <w:r w:rsidRPr="00E975A8">
        <w:rPr>
          <w:rStyle w:val="VerbatimChar"/>
          <w:lang w:val="pt-PT"/>
        </w:rPr>
        <w:t xml:space="preserve"> -m</w:t>
      </w:r>
      <w:proofErr w:type="gramEnd"/>
      <w:r w:rsidRPr="00E975A8">
        <w:rPr>
          <w:rStyle w:val="VerbatimChar"/>
          <w:lang w:val="pt-PT"/>
        </w:rPr>
        <w:t xml:space="preserve"> "Adicionei nova funcionalidade X"</w:t>
      </w:r>
    </w:p>
    <w:p w14:paraId="6D38F216" w14:textId="77777777" w:rsidR="00E975A8" w:rsidRDefault="00E975A8">
      <w:pPr>
        <w:rPr>
          <w:rStyle w:val="VerbatimChar"/>
          <w:lang w:val="pt-PT"/>
        </w:rPr>
      </w:pPr>
      <w:r>
        <w:rPr>
          <w:rStyle w:val="VerbatimChar"/>
          <w:lang w:val="pt-PT"/>
        </w:rPr>
        <w:br w:type="page"/>
      </w:r>
    </w:p>
    <w:p w14:paraId="36BC5FD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>5</w:t>
      </w:r>
      <w:r>
        <w:t>️</w:t>
      </w:r>
      <w:proofErr w:type="gramStart"/>
      <w:r w:rsidRPr="00E975A8">
        <w:rPr>
          <w:lang w:val="pt-PT"/>
        </w:rPr>
        <w:t xml:space="preserve">⃣ </w:t>
      </w:r>
      <w:r w:rsidRPr="00E975A8">
        <w:rPr>
          <w:b/>
          <w:bCs/>
          <w:lang w:val="pt-PT"/>
        </w:rPr>
        <w:t>Enviar</w:t>
      </w:r>
      <w:proofErr w:type="gramEnd"/>
      <w:r w:rsidRPr="00E975A8">
        <w:rPr>
          <w:b/>
          <w:bCs/>
          <w:lang w:val="pt-PT"/>
        </w:rPr>
        <w:t xml:space="preserve"> as alterações para o repositóri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</w:p>
    <w:p w14:paraId="73B5E72D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push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origin</w:t>
      </w:r>
      <w:proofErr w:type="spellEnd"/>
      <w:r w:rsidRPr="00E975A8">
        <w:rPr>
          <w:rStyle w:val="VerbatimChar"/>
          <w:lang w:val="pt-PT"/>
        </w:rPr>
        <w:t xml:space="preserve"> minha-nova-</w:t>
      </w:r>
      <w:proofErr w:type="spellStart"/>
      <w:r w:rsidRPr="00E975A8">
        <w:rPr>
          <w:rStyle w:val="VerbatimChar"/>
          <w:lang w:val="pt-PT"/>
        </w:rPr>
        <w:t>branch</w:t>
      </w:r>
      <w:proofErr w:type="spellEnd"/>
    </w:p>
    <w:p w14:paraId="24729BB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, podes ver a nov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>.</w:t>
      </w:r>
    </w:p>
    <w:p w14:paraId="5BCB8FF8" w14:textId="77777777" w:rsidR="00131CEC" w:rsidRDefault="00000000" w:rsidP="00E975A8">
      <w:pPr>
        <w:spacing w:line="360" w:lineRule="auto"/>
      </w:pPr>
      <w:r>
        <w:pict w14:anchorId="27B7D301">
          <v:rect id="_x0000_i4025" style="width:0;height:1.5pt" o:hralign="center" o:hrstd="t" o:hr="t"/>
        </w:pict>
      </w:r>
    </w:p>
    <w:p w14:paraId="2B5EFF8D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66" w:name="resolvendo-conflitos-de-merge-básicos"/>
      <w:bookmarkStart w:id="67" w:name="_Toc191579309"/>
      <w:bookmarkEnd w:id="64"/>
      <w:r w:rsidRPr="00E975A8">
        <w:rPr>
          <w:b/>
          <w:bCs/>
          <w:lang w:val="pt-PT"/>
        </w:rPr>
        <w:t xml:space="preserve">3.6 Resolvendo Conflitos de 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b/>
          <w:bCs/>
          <w:lang w:val="pt-PT"/>
        </w:rPr>
        <w:t xml:space="preserve"> Básicos</w:t>
      </w:r>
      <w:bookmarkEnd w:id="67"/>
    </w:p>
    <w:p w14:paraId="767E919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Às vezes, duas pessoas alteram o mesmo ficheiro e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não sabe qual versão manter. Isso gera um </w:t>
      </w:r>
      <w:r w:rsidRPr="00E975A8">
        <w:rPr>
          <w:b/>
          <w:bCs/>
          <w:lang w:val="pt-PT"/>
        </w:rPr>
        <w:t xml:space="preserve">conflito de 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lang w:val="pt-PT"/>
        </w:rPr>
        <w:t>.</w:t>
      </w:r>
    </w:p>
    <w:p w14:paraId="70A572F3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de conflito:</w:t>
      </w:r>
      <w:r w:rsidRPr="00E975A8">
        <w:rPr>
          <w:lang w:val="pt-PT"/>
        </w:rPr>
        <w:br/>
        <w:t xml:space="preserve">Se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x</w:t>
      </w:r>
      <w:r w:rsidRPr="00E975A8">
        <w:rPr>
          <w:lang w:val="pt-PT"/>
        </w:rPr>
        <w:t xml:space="preserve"> e a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 xml:space="preserve"> alteram o mesmo código,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vai pedir que escolhas qual versão manter.</w:t>
      </w:r>
    </w:p>
    <w:p w14:paraId="1637CD97" w14:textId="77777777" w:rsidR="00131CEC" w:rsidRDefault="00000000" w:rsidP="00E975A8">
      <w:pPr>
        <w:pStyle w:val="Ttulo3"/>
        <w:spacing w:line="360" w:lineRule="auto"/>
      </w:pPr>
      <w:bookmarkStart w:id="68" w:name="como-resolver-conflitos"/>
      <w:bookmarkStart w:id="69" w:name="_Toc191579310"/>
      <w:r>
        <w:rPr>
          <w:b/>
          <w:bCs/>
        </w:rPr>
        <w:t xml:space="preserve">Como resolver </w:t>
      </w:r>
      <w:proofErr w:type="spellStart"/>
      <w:r>
        <w:rPr>
          <w:b/>
          <w:bCs/>
        </w:rPr>
        <w:t>conflitos</w:t>
      </w:r>
      <w:proofErr w:type="spellEnd"/>
      <w:r>
        <w:rPr>
          <w:b/>
          <w:bCs/>
        </w:rPr>
        <w:t>?</w:t>
      </w:r>
      <w:bookmarkEnd w:id="69"/>
    </w:p>
    <w:p w14:paraId="75D6D053" w14:textId="77777777" w:rsidR="00131CEC" w:rsidRPr="00E975A8" w:rsidRDefault="00000000" w:rsidP="00E975A8">
      <w:pPr>
        <w:numPr>
          <w:ilvl w:val="0"/>
          <w:numId w:val="188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Faz o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da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 xml:space="preserve"> para a tu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>:</w:t>
      </w:r>
    </w:p>
    <w:p w14:paraId="4D030261" w14:textId="77777777" w:rsidR="00131CEC" w:rsidRDefault="00000000" w:rsidP="00E975A8">
      <w:pPr>
        <w:numPr>
          <w:ilvl w:val="0"/>
          <w:numId w:val="167"/>
        </w:numPr>
        <w:spacing w:line="360" w:lineRule="auto"/>
      </w:pPr>
      <w:r>
        <w:rPr>
          <w:rStyle w:val="VerbatimChar"/>
        </w:rPr>
        <w:t>git pull origin main</w:t>
      </w:r>
    </w:p>
    <w:p w14:paraId="077F1164" w14:textId="77777777" w:rsidR="00131CEC" w:rsidRPr="00E975A8" w:rsidRDefault="00000000" w:rsidP="00E975A8">
      <w:pPr>
        <w:numPr>
          <w:ilvl w:val="0"/>
          <w:numId w:val="188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Se houver um conflito, 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marca as diferenças assim:</w:t>
      </w:r>
    </w:p>
    <w:p w14:paraId="30CAEE1D" w14:textId="77777777" w:rsidR="00131CEC" w:rsidRPr="00E975A8" w:rsidRDefault="00000000" w:rsidP="00E975A8">
      <w:pPr>
        <w:numPr>
          <w:ilvl w:val="0"/>
          <w:numId w:val="167"/>
        </w:numPr>
        <w:spacing w:line="360" w:lineRule="auto"/>
        <w:rPr>
          <w:lang w:val="pt-PT"/>
        </w:rPr>
      </w:pPr>
      <w:r w:rsidRPr="00E975A8">
        <w:rPr>
          <w:rStyle w:val="VerbatimChar"/>
          <w:lang w:val="pt-PT"/>
        </w:rPr>
        <w:t>&lt;&lt;&lt;&lt;&lt;&lt;&lt; HEAD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Código na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>=======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Código na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x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&gt;&gt;&gt;&gt;&gt;&gt;&gt;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x</w:t>
      </w:r>
    </w:p>
    <w:p w14:paraId="741D9EA1" w14:textId="77777777" w:rsidR="00131CEC" w:rsidRPr="00E975A8" w:rsidRDefault="00000000" w:rsidP="00E975A8">
      <w:pPr>
        <w:pStyle w:val="Compact"/>
        <w:numPr>
          <w:ilvl w:val="0"/>
          <w:numId w:val="188"/>
        </w:numPr>
        <w:spacing w:line="360" w:lineRule="auto"/>
        <w:rPr>
          <w:lang w:val="pt-PT"/>
        </w:rPr>
      </w:pPr>
      <w:r w:rsidRPr="00E975A8">
        <w:rPr>
          <w:lang w:val="pt-PT"/>
        </w:rPr>
        <w:t>Edita manualmente o ficheiro para manter a versão correta.</w:t>
      </w:r>
    </w:p>
    <w:p w14:paraId="2F5B8D5C" w14:textId="77777777" w:rsidR="00131CEC" w:rsidRPr="00E975A8" w:rsidRDefault="00000000" w:rsidP="00E975A8">
      <w:pPr>
        <w:numPr>
          <w:ilvl w:val="0"/>
          <w:numId w:val="188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Depois, faz um novo </w:t>
      </w:r>
      <w:proofErr w:type="spellStart"/>
      <w:r w:rsidRPr="00E975A8">
        <w:rPr>
          <w:lang w:val="pt-PT"/>
        </w:rPr>
        <w:t>commit</w:t>
      </w:r>
      <w:proofErr w:type="spellEnd"/>
      <w:r w:rsidRPr="00E975A8">
        <w:rPr>
          <w:lang w:val="pt-PT"/>
        </w:rPr>
        <w:t>:</w:t>
      </w:r>
    </w:p>
    <w:p w14:paraId="664ADA76" w14:textId="77777777" w:rsidR="00131CEC" w:rsidRPr="00E975A8" w:rsidRDefault="00000000" w:rsidP="00E975A8">
      <w:pPr>
        <w:numPr>
          <w:ilvl w:val="0"/>
          <w:numId w:val="167"/>
        </w:num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proofErr w:type="gramStart"/>
      <w:r w:rsidRPr="00E975A8">
        <w:rPr>
          <w:rStyle w:val="VerbatimChar"/>
          <w:lang w:val="pt-PT"/>
        </w:rPr>
        <w:t>add</w:t>
      </w:r>
      <w:proofErr w:type="spellEnd"/>
      <w:r w:rsidRPr="00E975A8">
        <w:rPr>
          <w:rStyle w:val="VerbatimChar"/>
          <w:lang w:val="pt-PT"/>
        </w:rPr>
        <w:t xml:space="preserve"> .</w:t>
      </w:r>
      <w:proofErr w:type="gramEnd"/>
      <w:r w:rsidRPr="00E975A8">
        <w:rPr>
          <w:lang w:val="pt-PT"/>
        </w:rPr>
        <w:br/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ommit</w:t>
      </w:r>
      <w:proofErr w:type="spellEnd"/>
      <w:r w:rsidRPr="00E975A8">
        <w:rPr>
          <w:rStyle w:val="VerbatimChar"/>
          <w:lang w:val="pt-PT"/>
        </w:rPr>
        <w:t xml:space="preserve"> -m "Resolvi o conflito no ficheiro X"</w:t>
      </w:r>
      <w:r w:rsidRPr="00E975A8">
        <w:rPr>
          <w:lang w:val="pt-PT"/>
        </w:rPr>
        <w:br/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push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origin</w:t>
      </w:r>
      <w:proofErr w:type="spellEnd"/>
      <w:r w:rsidRPr="00E975A8">
        <w:rPr>
          <w:rStyle w:val="VerbatimChar"/>
          <w:lang w:val="pt-PT"/>
        </w:rPr>
        <w:t xml:space="preserve"> minha-nova-</w:t>
      </w:r>
      <w:proofErr w:type="spellStart"/>
      <w:r w:rsidRPr="00E975A8">
        <w:rPr>
          <w:rStyle w:val="VerbatimChar"/>
          <w:lang w:val="pt-PT"/>
        </w:rPr>
        <w:t>branch</w:t>
      </w:r>
      <w:proofErr w:type="spellEnd"/>
    </w:p>
    <w:p w14:paraId="60ABCB1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podes fazer o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normalmente!</w:t>
      </w:r>
    </w:p>
    <w:p w14:paraId="399C071B" w14:textId="77777777" w:rsidR="00131CEC" w:rsidRDefault="00000000" w:rsidP="00E975A8">
      <w:pPr>
        <w:spacing w:line="360" w:lineRule="auto"/>
      </w:pPr>
      <w:r>
        <w:pict w14:anchorId="5226A87A">
          <v:rect id="_x0000_i4026" style="width:0;height:1.5pt" o:hralign="center" o:hrstd="t" o:hr="t"/>
        </w:pict>
      </w:r>
    </w:p>
    <w:p w14:paraId="31C95C0B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70" w:name="resumo-do-capítulo-3"/>
      <w:bookmarkStart w:id="71" w:name="_Toc191579311"/>
      <w:bookmarkEnd w:id="66"/>
      <w:bookmarkEnd w:id="68"/>
      <w:r w:rsidRPr="00E975A8">
        <w:rPr>
          <w:b/>
          <w:bCs/>
          <w:lang w:val="pt-PT"/>
        </w:rPr>
        <w:lastRenderedPageBreak/>
        <w:t>Resumo do Capítulo 3</w:t>
      </w:r>
      <w:bookmarkEnd w:id="71"/>
    </w:p>
    <w:p w14:paraId="14DCE58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r>
        <w:t>️</w:t>
      </w:r>
      <w:r w:rsidRPr="00E975A8">
        <w:rPr>
          <w:lang w:val="pt-PT"/>
        </w:rPr>
        <w:t xml:space="preserve"> O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 xml:space="preserve"> é essencial para controlar versões do código e trabalhar em equipa.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Os</w:t>
      </w:r>
      <w:proofErr w:type="gramEnd"/>
      <w:r w:rsidRPr="00E975A8">
        <w:rPr>
          <w:lang w:val="pt-PT"/>
        </w:rPr>
        <w:t xml:space="preserve"> principais conceitos são: </w:t>
      </w:r>
      <w:r w:rsidRPr="00E975A8">
        <w:rPr>
          <w:b/>
          <w:bCs/>
          <w:lang w:val="pt-PT"/>
        </w:rPr>
        <w:t xml:space="preserve">Repositório,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é onde o código é armazenado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Aprendemos a </w:t>
      </w:r>
      <w:r w:rsidRPr="00E975A8">
        <w:rPr>
          <w:b/>
          <w:bCs/>
          <w:lang w:val="pt-PT"/>
        </w:rPr>
        <w:t>clonar, modificar e enviar código</w:t>
      </w:r>
      <w:r w:rsidRPr="00E975A8">
        <w:rPr>
          <w:lang w:val="pt-PT"/>
        </w:rPr>
        <w:t xml:space="preserve"> para o repositóri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Vimos como </w:t>
      </w:r>
      <w:r w:rsidRPr="00E975A8">
        <w:rPr>
          <w:b/>
          <w:bCs/>
          <w:lang w:val="pt-PT"/>
        </w:rPr>
        <w:t>resolver conflitos</w:t>
      </w:r>
      <w:r w:rsidRPr="00E975A8">
        <w:rPr>
          <w:lang w:val="pt-PT"/>
        </w:rPr>
        <w:t xml:space="preserve"> quando duas pessoas editam o mesmo ficheiro.</w:t>
      </w:r>
    </w:p>
    <w:p w14:paraId="795ECD46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No </w:t>
      </w:r>
      <w:r w:rsidRPr="00E975A8">
        <w:rPr>
          <w:b/>
          <w:bCs/>
          <w:lang w:val="pt-PT"/>
        </w:rPr>
        <w:t>próximo capítulo</w:t>
      </w:r>
      <w:r w:rsidRPr="00E975A8">
        <w:rPr>
          <w:lang w:val="pt-PT"/>
        </w:rPr>
        <w:t xml:space="preserve">, vamos aprender a </w:t>
      </w:r>
      <w:r w:rsidRPr="00E975A8">
        <w:rPr>
          <w:b/>
          <w:bCs/>
          <w:lang w:val="pt-PT"/>
        </w:rPr>
        <w:t xml:space="preserve">trabalhar com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 xml:space="preserve"> e criar 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 xml:space="preserve">! </w:t>
      </w:r>
      <w:r>
        <w:t>🚀</w:t>
      </w:r>
    </w:p>
    <w:p w14:paraId="44F5F715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</w:p>
    <w:p w14:paraId="414739B6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bookmarkStart w:id="72" w:name="Xae01453739daadfee7d76d4a5c7699b9801a186"/>
      <w:bookmarkEnd w:id="44"/>
      <w:bookmarkEnd w:id="70"/>
      <w:r>
        <w:rPr>
          <w:b/>
          <w:bCs/>
          <w:lang w:val="pt-PT"/>
        </w:rPr>
        <w:br w:type="page"/>
      </w:r>
    </w:p>
    <w:p w14:paraId="2B14B5D3" w14:textId="5505241C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73" w:name="_Toc191579312"/>
      <w:r w:rsidRPr="00E975A8">
        <w:rPr>
          <w:b/>
          <w:bCs/>
          <w:lang w:val="pt-PT"/>
        </w:rPr>
        <w:lastRenderedPageBreak/>
        <w:t xml:space="preserve">Capítulo 4 – Gerindo o Desenvolvimento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bookmarkEnd w:id="73"/>
      <w:proofErr w:type="spellEnd"/>
    </w:p>
    <w:p w14:paraId="54902748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74" w:name="X816c51630d46ce066bc67261f686d24b1636ccb"/>
      <w:bookmarkStart w:id="75" w:name="_Toc191579313"/>
      <w:r w:rsidRPr="00E975A8">
        <w:rPr>
          <w:b/>
          <w:bCs/>
          <w:lang w:val="pt-PT"/>
        </w:rPr>
        <w:t>Organizando e Colaborando no Código de Forma Eficiente</w:t>
      </w:r>
      <w:bookmarkEnd w:id="75"/>
    </w:p>
    <w:p w14:paraId="393FE7D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sabes os fundamentos do </w:t>
      </w:r>
      <w:proofErr w:type="spellStart"/>
      <w:r w:rsidRPr="00E975A8">
        <w:rPr>
          <w:lang w:val="pt-PT"/>
        </w:rPr>
        <w:t>Git</w:t>
      </w:r>
      <w:proofErr w:type="spellEnd"/>
      <w:r w:rsidRPr="00E975A8">
        <w:rPr>
          <w:lang w:val="pt-PT"/>
        </w:rPr>
        <w:t xml:space="preserve"> e como usar 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, chegou a hora de aprender a </w:t>
      </w:r>
      <w:r w:rsidRPr="00E975A8">
        <w:rPr>
          <w:b/>
          <w:bCs/>
          <w:lang w:val="pt-PT"/>
        </w:rPr>
        <w:t>gerir o fluxo de desenvolvimento</w:t>
      </w:r>
      <w:r w:rsidRPr="00E975A8">
        <w:rPr>
          <w:lang w:val="pt-PT"/>
        </w:rPr>
        <w:t xml:space="preserve"> de forma profissional.</w:t>
      </w:r>
    </w:p>
    <w:p w14:paraId="63AF335F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>Neste capítulo, vais aprender a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Criar e gerir</w:t>
      </w:r>
      <w:proofErr w:type="gramEnd"/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lang w:val="pt-PT"/>
        </w:rPr>
        <w:t xml:space="preserve"> corretamente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Usar estratégias eficientes como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e rever </w:t>
      </w:r>
      <w:r w:rsidRPr="00E975A8">
        <w:rPr>
          <w:b/>
          <w:bCs/>
          <w:lang w:val="pt-PT"/>
        </w:rPr>
        <w:t xml:space="preserve">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</w:r>
      <w:r>
        <w:t xml:space="preserve">✔️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rPr>
          <w:b/>
          <w:bCs/>
        </w:rPr>
        <w:t>políticas</w:t>
      </w:r>
      <w:proofErr w:type="spellEnd"/>
      <w:r>
        <w:rPr>
          <w:b/>
          <w:bCs/>
        </w:rPr>
        <w:t xml:space="preserve"> para </w:t>
      </w:r>
      <w:proofErr w:type="spellStart"/>
      <w:r>
        <w:rPr>
          <w:b/>
          <w:bCs/>
        </w:rPr>
        <w:t>protege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código</w:t>
      </w:r>
      <w:proofErr w:type="spellEnd"/>
      <w:r>
        <w:t>.</w:t>
      </w:r>
    </w:p>
    <w:p w14:paraId="5352A9CA" w14:textId="77777777" w:rsidR="00131CEC" w:rsidRDefault="00000000" w:rsidP="00E975A8">
      <w:pPr>
        <w:pStyle w:val="Corpodetexto"/>
        <w:spacing w:line="360" w:lineRule="auto"/>
      </w:pPr>
      <w:r>
        <w:t xml:space="preserve">Vamos </w:t>
      </w:r>
      <w:proofErr w:type="spellStart"/>
      <w:r>
        <w:t>lá</w:t>
      </w:r>
      <w:proofErr w:type="spellEnd"/>
      <w:r>
        <w:t>! 🚀</w:t>
      </w:r>
    </w:p>
    <w:p w14:paraId="254881E7" w14:textId="77777777" w:rsidR="00131CEC" w:rsidRDefault="00000000" w:rsidP="00E975A8">
      <w:pPr>
        <w:spacing w:line="360" w:lineRule="auto"/>
      </w:pPr>
      <w:r>
        <w:pict w14:anchorId="301A255D">
          <v:rect id="_x0000_i4027" style="width:0;height:1.5pt" o:hralign="center" o:hrstd="t" o:hr="t"/>
        </w:pict>
      </w:r>
    </w:p>
    <w:p w14:paraId="69AC3463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76" w:name="trabalhando-com-branches-no-azure-devops"/>
      <w:bookmarkStart w:id="77" w:name="_Toc191579314"/>
      <w:bookmarkEnd w:id="74"/>
      <w:r w:rsidRPr="00E975A8">
        <w:rPr>
          <w:b/>
          <w:bCs/>
          <w:lang w:val="pt-PT"/>
        </w:rPr>
        <w:t xml:space="preserve">4.1 Trabalhando com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77"/>
      <w:proofErr w:type="spellEnd"/>
    </w:p>
    <w:p w14:paraId="0E62A005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78" w:name="o-que-são-branches"/>
      <w:bookmarkStart w:id="79" w:name="_Toc191579315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O que são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>?</w:t>
      </w:r>
      <w:bookmarkEnd w:id="79"/>
    </w:p>
    <w:p w14:paraId="78A1A26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a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 xml:space="preserve"> é uma linha de desenvolvimento separada do código principal. Permite que possas trabalhar numa nova funcionalidade sem afetar o código existente.</w:t>
      </w:r>
    </w:p>
    <w:p w14:paraId="6BE11BC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:</w:t>
      </w:r>
      <w:r w:rsidRPr="00E975A8">
        <w:rPr>
          <w:lang w:val="pt-PT"/>
        </w:rPr>
        <w:br/>
        <w:t>Imagina que a tua equipa precisa adicionar uma funcionalidade de exportação de relatórios. Em vez de alterar o código principal (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 xml:space="preserve">), podes </w:t>
      </w:r>
      <w:proofErr w:type="gramStart"/>
      <w:r w:rsidRPr="00E975A8">
        <w:rPr>
          <w:lang w:val="pt-PT"/>
        </w:rPr>
        <w:t>criar uma nova</w:t>
      </w:r>
      <w:proofErr w:type="gram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chamada </w:t>
      </w:r>
      <w:proofErr w:type="spellStart"/>
      <w:r w:rsidRPr="00E975A8">
        <w:rPr>
          <w:rStyle w:val="VerbatimChar"/>
          <w:lang w:val="pt-PT"/>
        </w:rPr>
        <w:t>feature-exportacao</w:t>
      </w:r>
      <w:proofErr w:type="spellEnd"/>
      <w:r w:rsidRPr="00E975A8">
        <w:rPr>
          <w:lang w:val="pt-PT"/>
        </w:rPr>
        <w:t xml:space="preserve"> e fazer as mudanças lá.</w:t>
      </w:r>
    </w:p>
    <w:p w14:paraId="35F41FA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Quando a funcionalidade estiver pronta, ess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pode ser </w:t>
      </w:r>
      <w:r w:rsidRPr="00E975A8">
        <w:rPr>
          <w:b/>
          <w:bCs/>
          <w:lang w:val="pt-PT"/>
        </w:rPr>
        <w:t>mesclada (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b/>
          <w:bCs/>
          <w:lang w:val="pt-PT"/>
        </w:rPr>
        <w:t>) de volta</w:t>
      </w:r>
      <w:r w:rsidRPr="00E975A8">
        <w:rPr>
          <w:lang w:val="pt-PT"/>
        </w:rPr>
        <w:t xml:space="preserve"> ao código principal.</w:t>
      </w:r>
    </w:p>
    <w:p w14:paraId="716FFD19" w14:textId="77777777" w:rsidR="00131CEC" w:rsidRDefault="00000000" w:rsidP="00E975A8">
      <w:pPr>
        <w:spacing w:line="360" w:lineRule="auto"/>
      </w:pPr>
      <w:r>
        <w:pict w14:anchorId="761840D7">
          <v:rect id="_x0000_i4028" style="width:0;height:1.5pt" o:hralign="center" o:hrstd="t" o:hr="t"/>
        </w:pict>
      </w:r>
    </w:p>
    <w:p w14:paraId="704D8C55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80" w:name="criando-uma-branch-no-azure-devops"/>
      <w:bookmarkStart w:id="81" w:name="_Toc191579316"/>
      <w:bookmarkEnd w:id="78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Criando uma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81"/>
      <w:proofErr w:type="spellEnd"/>
    </w:p>
    <w:p w14:paraId="6A0D9A9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proofErr w:type="gramStart"/>
      <w:r w:rsidRPr="00E975A8">
        <w:rPr>
          <w:lang w:val="pt-PT"/>
        </w:rPr>
        <w:t>⃣ Acede</w:t>
      </w:r>
      <w:proofErr w:type="gramEnd"/>
      <w:r w:rsidRPr="00E975A8">
        <w:rPr>
          <w:lang w:val="pt-PT"/>
        </w:rPr>
        <w:t xml:space="preserve"> a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no teu projeto.</w:t>
      </w:r>
      <w:r w:rsidRPr="00E975A8">
        <w:rPr>
          <w:lang w:val="pt-PT"/>
        </w:rPr>
        <w:br/>
        <w:t>2</w:t>
      </w:r>
      <w:r>
        <w:t>️</w:t>
      </w:r>
      <w:r w:rsidRPr="00E975A8">
        <w:rPr>
          <w:lang w:val="pt-PT"/>
        </w:rPr>
        <w:t xml:space="preserve">⃣ No menu lateral, clica em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No canto superior direito, clica em </w:t>
      </w:r>
      <w:r w:rsidRPr="00E975A8">
        <w:rPr>
          <w:b/>
          <w:bCs/>
          <w:lang w:val="pt-PT"/>
        </w:rPr>
        <w:t xml:space="preserve">New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</w:r>
      <w:r w:rsidRPr="00E975A8">
        <w:rPr>
          <w:lang w:val="pt-PT"/>
        </w:rPr>
        <w:lastRenderedPageBreak/>
        <w:t>4</w:t>
      </w:r>
      <w:r>
        <w:t>️</w:t>
      </w:r>
      <w:r w:rsidRPr="00E975A8">
        <w:rPr>
          <w:lang w:val="pt-PT"/>
        </w:rPr>
        <w:t xml:space="preserve">⃣ Escolhe um nome para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(exemplo: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nova-funcionalidade</w:t>
      </w:r>
      <w:r w:rsidRPr="00E975A8">
        <w:rPr>
          <w:lang w:val="pt-PT"/>
        </w:rPr>
        <w:t>).</w:t>
      </w:r>
      <w:r w:rsidRPr="00E975A8">
        <w:rPr>
          <w:lang w:val="pt-PT"/>
        </w:rPr>
        <w:br/>
        <w:t>5</w:t>
      </w:r>
      <w:r>
        <w:t>️</w:t>
      </w:r>
      <w:r w:rsidRPr="00E975A8">
        <w:rPr>
          <w:lang w:val="pt-PT"/>
        </w:rPr>
        <w:t xml:space="preserve">⃣ Define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de origem (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 xml:space="preserve"> ou outra que fizer sentido).</w:t>
      </w:r>
      <w:r w:rsidRPr="00E975A8">
        <w:rPr>
          <w:lang w:val="pt-PT"/>
        </w:rPr>
        <w:br/>
        <w:t>6</w:t>
      </w:r>
      <w:r>
        <w:t>️</w:t>
      </w:r>
      <w:r w:rsidRPr="00E975A8">
        <w:rPr>
          <w:lang w:val="pt-PT"/>
        </w:rPr>
        <w:t xml:space="preserve">⃣ Clica em </w:t>
      </w:r>
      <w:proofErr w:type="spellStart"/>
      <w:r w:rsidRPr="00E975A8">
        <w:rPr>
          <w:b/>
          <w:bCs/>
          <w:lang w:val="pt-PT"/>
        </w:rPr>
        <w:t>Creat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>.</w:t>
      </w:r>
    </w:p>
    <w:p w14:paraId="26F009CA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lternativa via Terminal (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b/>
          <w:bCs/>
          <w:lang w:val="pt-PT"/>
        </w:rPr>
        <w:t xml:space="preserve"> CLI):</w:t>
      </w:r>
      <w:r w:rsidRPr="00E975A8">
        <w:rPr>
          <w:lang w:val="pt-PT"/>
        </w:rPr>
        <w:br/>
        <w:t xml:space="preserve">Se preferires criar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no teu computador antes de enviá-la para 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, usa:</w:t>
      </w:r>
    </w:p>
    <w:p w14:paraId="61B4650B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checkout -b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nova-funcionalidade</w:t>
      </w:r>
      <w:r w:rsidRPr="00E975A8">
        <w:rPr>
          <w:lang w:val="pt-PT"/>
        </w:rPr>
        <w:br/>
      </w:r>
      <w:proofErr w:type="spellStart"/>
      <w:r w:rsidRPr="00E975A8">
        <w:rPr>
          <w:rStyle w:val="VerbatimChar"/>
          <w:lang w:val="pt-PT"/>
        </w:rPr>
        <w:t>gi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push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origin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nova-funcionalidade</w:t>
      </w:r>
    </w:p>
    <w:p w14:paraId="60954EF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podes trabalhar na nov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sem afetar o código principal!</w:t>
      </w:r>
    </w:p>
    <w:p w14:paraId="5B02DF6C" w14:textId="77777777" w:rsidR="00131CEC" w:rsidRDefault="00000000" w:rsidP="00E975A8">
      <w:pPr>
        <w:spacing w:line="360" w:lineRule="auto"/>
      </w:pPr>
      <w:r>
        <w:pict w14:anchorId="1B7C7311">
          <v:rect id="_x0000_i4029" style="width:0;height:1.5pt" o:hralign="center" o:hrstd="t" o:hr="t"/>
        </w:pict>
      </w:r>
    </w:p>
    <w:p w14:paraId="18422AF2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82" w:name="X231187867a0dbbf2f6cb0024a39cffa48cbdb85"/>
      <w:bookmarkStart w:id="83" w:name="_Toc191579317"/>
      <w:bookmarkEnd w:id="76"/>
      <w:bookmarkEnd w:id="80"/>
      <w:r w:rsidRPr="00E975A8">
        <w:rPr>
          <w:b/>
          <w:bCs/>
          <w:lang w:val="pt-PT"/>
        </w:rPr>
        <w:t xml:space="preserve">4.2 Estratégias de </w:t>
      </w:r>
      <w:proofErr w:type="spellStart"/>
      <w:r w:rsidRPr="00E975A8">
        <w:rPr>
          <w:b/>
          <w:bCs/>
          <w:lang w:val="pt-PT"/>
        </w:rPr>
        <w:t>Branching</w:t>
      </w:r>
      <w:proofErr w:type="spellEnd"/>
      <w:r w:rsidRPr="00E975A8">
        <w:rPr>
          <w:b/>
          <w:bCs/>
          <w:lang w:val="pt-PT"/>
        </w:rPr>
        <w:t xml:space="preserve">: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GitFlow</w:t>
      </w:r>
      <w:bookmarkEnd w:id="83"/>
      <w:proofErr w:type="spellEnd"/>
    </w:p>
    <w:p w14:paraId="3D76514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Para manter um fluxo de trabalho organizado, as equipas usam diferentes </w:t>
      </w:r>
      <w:r w:rsidRPr="00E975A8">
        <w:rPr>
          <w:b/>
          <w:bCs/>
          <w:lang w:val="pt-PT"/>
        </w:rPr>
        <w:t xml:space="preserve">estratégias de </w:t>
      </w:r>
      <w:proofErr w:type="spellStart"/>
      <w:r w:rsidRPr="00E975A8">
        <w:rPr>
          <w:b/>
          <w:bCs/>
          <w:lang w:val="pt-PT"/>
        </w:rPr>
        <w:t>branching</w:t>
      </w:r>
      <w:proofErr w:type="spellEnd"/>
      <w:r w:rsidRPr="00E975A8">
        <w:rPr>
          <w:lang w:val="pt-PT"/>
        </w:rPr>
        <w:t>. Vamos ver as duas mais populares.</w:t>
      </w:r>
    </w:p>
    <w:p w14:paraId="7F1979BE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84" w:name="feature-branches-mais-simples"/>
      <w:bookmarkStart w:id="85" w:name="_Toc191579318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1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 xml:space="preserve">⃣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(Mais Simples)</w:t>
      </w:r>
      <w:bookmarkEnd w:id="85"/>
    </w:p>
    <w:p w14:paraId="0F606384" w14:textId="77777777" w:rsidR="00131CEC" w:rsidRPr="00E975A8" w:rsidRDefault="00000000" w:rsidP="00E975A8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ada nova funcionalidade é desenvolvida numa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b/>
          <w:bCs/>
          <w:lang w:val="pt-PT"/>
        </w:rPr>
        <w:t xml:space="preserve"> separada</w:t>
      </w:r>
      <w:r w:rsidRPr="00E975A8">
        <w:rPr>
          <w:lang w:val="pt-PT"/>
        </w:rPr>
        <w:t>.</w:t>
      </w:r>
    </w:p>
    <w:p w14:paraId="7FD66B3B" w14:textId="77777777" w:rsidR="00131CEC" w:rsidRPr="00E975A8" w:rsidRDefault="00000000" w:rsidP="00E975A8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Quando a funcionalidade está pronta,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é </w:t>
      </w:r>
      <w:r w:rsidRPr="00E975A8">
        <w:rPr>
          <w:b/>
          <w:bCs/>
          <w:lang w:val="pt-PT"/>
        </w:rPr>
        <w:t xml:space="preserve">mesclada na 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>.</w:t>
      </w:r>
    </w:p>
    <w:p w14:paraId="5FDCC40C" w14:textId="77777777" w:rsidR="00131CEC" w:rsidRPr="00E975A8" w:rsidRDefault="00000000" w:rsidP="00E975A8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Depois,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pode ser eliminada.</w:t>
      </w:r>
    </w:p>
    <w:p w14:paraId="3359E5E3" w14:textId="77777777" w:rsidR="00131CEC" w:rsidRDefault="00000000" w:rsidP="00E975A8">
      <w:pPr>
        <w:pStyle w:val="FirstParagraph"/>
        <w:spacing w:line="360" w:lineRule="auto"/>
      </w:pPr>
      <w:r>
        <w:t xml:space="preserve">🔹 </w:t>
      </w: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1AD51407" w14:textId="77777777" w:rsidR="00131CEC" w:rsidRDefault="00000000" w:rsidP="00E975A8">
      <w:pPr>
        <w:pStyle w:val="Compact"/>
        <w:numPr>
          <w:ilvl w:val="0"/>
          <w:numId w:val="190"/>
        </w:numPr>
        <w:spacing w:line="360" w:lineRule="auto"/>
      </w:pPr>
      <w:proofErr w:type="spellStart"/>
      <w:r>
        <w:t>Criar</w:t>
      </w:r>
      <w:proofErr w:type="spellEnd"/>
      <w:r>
        <w:t xml:space="preserve"> </w:t>
      </w:r>
      <w:r>
        <w:rPr>
          <w:rStyle w:val="VerbatimChar"/>
        </w:rPr>
        <w:t>feature-login</w:t>
      </w:r>
      <w:r>
        <w:t>.</w:t>
      </w:r>
    </w:p>
    <w:p w14:paraId="7B6E0CDB" w14:textId="77777777" w:rsidR="00131CEC" w:rsidRPr="00E975A8" w:rsidRDefault="00000000" w:rsidP="00E975A8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E975A8">
        <w:rPr>
          <w:lang w:val="pt-PT"/>
        </w:rPr>
        <w:t>Desenvolver e testar o código.</w:t>
      </w:r>
    </w:p>
    <w:p w14:paraId="47F0363A" w14:textId="77777777" w:rsidR="00131CEC" w:rsidRPr="00E975A8" w:rsidRDefault="00000000" w:rsidP="00E975A8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Fazer um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na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 xml:space="preserve"> através de um Pull </w:t>
      </w:r>
      <w:proofErr w:type="spellStart"/>
      <w:r w:rsidRPr="00E975A8">
        <w:rPr>
          <w:lang w:val="pt-PT"/>
        </w:rPr>
        <w:t>Request</w:t>
      </w:r>
      <w:proofErr w:type="spellEnd"/>
      <w:r w:rsidRPr="00E975A8">
        <w:rPr>
          <w:lang w:val="pt-PT"/>
        </w:rPr>
        <w:t>.</w:t>
      </w:r>
    </w:p>
    <w:p w14:paraId="655D34E5" w14:textId="77777777" w:rsidR="00131CEC" w:rsidRPr="00E975A8" w:rsidRDefault="00000000" w:rsidP="00E975A8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Apagar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login</w:t>
      </w:r>
      <w:r w:rsidRPr="00E975A8">
        <w:rPr>
          <w:lang w:val="pt-PT"/>
        </w:rPr>
        <w:t xml:space="preserve"> após a integração.</w:t>
      </w:r>
    </w:p>
    <w:p w14:paraId="43C32FA0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Ideal para projetos pequenos ou individuais.</w:t>
      </w:r>
    </w:p>
    <w:p w14:paraId="3206DF53" w14:textId="77777777" w:rsidR="00131CEC" w:rsidRDefault="00000000" w:rsidP="00E975A8">
      <w:pPr>
        <w:spacing w:line="360" w:lineRule="auto"/>
      </w:pPr>
      <w:r>
        <w:pict w14:anchorId="10570981">
          <v:rect id="_x0000_i4030" style="width:0;height:1.5pt" o:hralign="center" o:hrstd="t" o:hr="t"/>
        </w:pict>
      </w:r>
    </w:p>
    <w:p w14:paraId="4AE3C6BA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</w:rPr>
      </w:pPr>
      <w:bookmarkStart w:id="86" w:name="gitflow-mais-completo"/>
      <w:bookmarkEnd w:id="84"/>
      <w:r>
        <w:rPr>
          <w:b/>
          <w:bCs/>
        </w:rPr>
        <w:br w:type="page"/>
      </w:r>
    </w:p>
    <w:p w14:paraId="4CB23098" w14:textId="647DD86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87" w:name="_Toc191579319"/>
      <w:r>
        <w:rPr>
          <w:b/>
          <w:bCs/>
        </w:rPr>
        <w:lastRenderedPageBreak/>
        <w:t>📌</w:t>
      </w:r>
      <w:r w:rsidRPr="00E975A8">
        <w:rPr>
          <w:b/>
          <w:bCs/>
          <w:lang w:val="pt-PT"/>
        </w:rPr>
        <w:t xml:space="preserve"> 2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 xml:space="preserve">⃣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b/>
          <w:bCs/>
          <w:lang w:val="pt-PT"/>
        </w:rPr>
        <w:t xml:space="preserve"> (Mais Completo)</w:t>
      </w:r>
      <w:bookmarkEnd w:id="87"/>
    </w:p>
    <w:p w14:paraId="6AFF0EF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lang w:val="pt-PT"/>
        </w:rPr>
        <w:t xml:space="preserve"> é um fluxo mais estruturado que usa várias </w:t>
      </w:r>
      <w:proofErr w:type="spellStart"/>
      <w:r w:rsidRPr="00E975A8">
        <w:rPr>
          <w:lang w:val="pt-PT"/>
        </w:rPr>
        <w:t>branches</w:t>
      </w:r>
      <w:proofErr w:type="spellEnd"/>
      <w:r w:rsidRPr="00E975A8">
        <w:rPr>
          <w:lang w:val="pt-PT"/>
        </w:rPr>
        <w:t xml:space="preserve"> para gerir diferentes fases do desenvolvi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4455"/>
      </w:tblGrid>
      <w:tr w:rsidR="00131CEC" w14:paraId="198642F6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EDC1BE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1D2E6FDD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Para </w:t>
            </w:r>
            <w:proofErr w:type="gramStart"/>
            <w:r>
              <w:rPr>
                <w:b/>
                <w:bCs/>
              </w:rPr>
              <w:t>que</w:t>
            </w:r>
            <w:proofErr w:type="gramEnd"/>
            <w:r>
              <w:rPr>
                <w:b/>
                <w:bCs/>
              </w:rPr>
              <w:t xml:space="preserve"> serve?</w:t>
            </w:r>
          </w:p>
        </w:tc>
      </w:tr>
      <w:tr w:rsidR="00131CEC" w14:paraId="445F8D20" w14:textId="77777777">
        <w:tc>
          <w:tcPr>
            <w:tcW w:w="0" w:type="auto"/>
          </w:tcPr>
          <w:p w14:paraId="4EC38A65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rStyle w:val="VerbatimChar"/>
              </w:rPr>
              <w:t>main</w:t>
            </w:r>
          </w:p>
        </w:tc>
        <w:tc>
          <w:tcPr>
            <w:tcW w:w="0" w:type="auto"/>
          </w:tcPr>
          <w:p w14:paraId="3EA112EB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Versão</w:t>
            </w:r>
            <w:proofErr w:type="spellEnd"/>
            <w:r>
              <w:t xml:space="preserve"> </w:t>
            </w:r>
            <w:proofErr w:type="spellStart"/>
            <w:r>
              <w:t>estável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produção</w:t>
            </w:r>
            <w:proofErr w:type="spellEnd"/>
            <w:r>
              <w:t>.</w:t>
            </w:r>
          </w:p>
        </w:tc>
      </w:tr>
      <w:tr w:rsidR="00131CEC" w14:paraId="66C48D88" w14:textId="77777777">
        <w:tc>
          <w:tcPr>
            <w:tcW w:w="0" w:type="auto"/>
          </w:tcPr>
          <w:p w14:paraId="20B5D09B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rStyle w:val="VerbatimChar"/>
              </w:rPr>
              <w:t>develop</w:t>
            </w:r>
          </w:p>
        </w:tc>
        <w:tc>
          <w:tcPr>
            <w:tcW w:w="0" w:type="auto"/>
          </w:tcPr>
          <w:p w14:paraId="7A1084D3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Código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desenvolvimento</w:t>
            </w:r>
            <w:proofErr w:type="spellEnd"/>
            <w:r>
              <w:t>.</w:t>
            </w:r>
          </w:p>
        </w:tc>
      </w:tr>
      <w:tr w:rsidR="00131CEC" w14:paraId="4F15F37B" w14:textId="77777777">
        <w:tc>
          <w:tcPr>
            <w:tcW w:w="0" w:type="auto"/>
          </w:tcPr>
          <w:p w14:paraId="1D76966A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rStyle w:val="VerbatimChar"/>
              </w:rPr>
              <w:t>feature/*</w:t>
            </w:r>
          </w:p>
        </w:tc>
        <w:tc>
          <w:tcPr>
            <w:tcW w:w="0" w:type="auto"/>
          </w:tcPr>
          <w:p w14:paraId="69752B9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Desenvolvimento</w:t>
            </w:r>
            <w:proofErr w:type="spellEnd"/>
            <w:r>
              <w:t xml:space="preserve"> de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  <w:tr w:rsidR="00131CEC" w14:paraId="195D04AB" w14:textId="77777777">
        <w:tc>
          <w:tcPr>
            <w:tcW w:w="0" w:type="auto"/>
          </w:tcPr>
          <w:p w14:paraId="182A954B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rStyle w:val="VerbatimChar"/>
              </w:rPr>
              <w:t>release/*</w:t>
            </w:r>
          </w:p>
        </w:tc>
        <w:tc>
          <w:tcPr>
            <w:tcW w:w="0" w:type="auto"/>
          </w:tcPr>
          <w:p w14:paraId="34AE2F6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Preparação</w:t>
            </w:r>
            <w:proofErr w:type="spellEnd"/>
            <w:r>
              <w:t xml:space="preserve"> para um </w:t>
            </w:r>
            <w:proofErr w:type="spellStart"/>
            <w:r>
              <w:t>lançamento</w:t>
            </w:r>
            <w:proofErr w:type="spellEnd"/>
            <w:r>
              <w:t>.</w:t>
            </w:r>
          </w:p>
        </w:tc>
      </w:tr>
      <w:tr w:rsidR="00131CEC" w:rsidRPr="00E975A8" w14:paraId="57FF5BDB" w14:textId="77777777">
        <w:tc>
          <w:tcPr>
            <w:tcW w:w="0" w:type="auto"/>
          </w:tcPr>
          <w:p w14:paraId="2088D8D5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rStyle w:val="VerbatimChar"/>
              </w:rPr>
              <w:t>hotfix/*</w:t>
            </w:r>
          </w:p>
        </w:tc>
        <w:tc>
          <w:tcPr>
            <w:tcW w:w="0" w:type="auto"/>
          </w:tcPr>
          <w:p w14:paraId="3CF32C82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Correção de bugs críticos na produção.</w:t>
            </w:r>
          </w:p>
        </w:tc>
      </w:tr>
    </w:tbl>
    <w:p w14:paraId="7A73B839" w14:textId="77777777" w:rsidR="00131CEC" w:rsidRDefault="00000000" w:rsidP="00E975A8">
      <w:pPr>
        <w:pStyle w:val="Corpodetexto"/>
        <w:spacing w:line="360" w:lineRule="auto"/>
      </w:pPr>
      <w:r>
        <w:t xml:space="preserve">🔹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GitFlow</w:t>
      </w:r>
      <w:proofErr w:type="spellEnd"/>
      <w:r>
        <w:rPr>
          <w:b/>
          <w:bCs/>
        </w:rPr>
        <w:t>:</w:t>
      </w:r>
    </w:p>
    <w:p w14:paraId="446F507A" w14:textId="77777777" w:rsidR="00131CEC" w:rsidRPr="00E975A8" w:rsidRDefault="00000000" w:rsidP="00E975A8">
      <w:pPr>
        <w:pStyle w:val="Compact"/>
        <w:numPr>
          <w:ilvl w:val="0"/>
          <w:numId w:val="191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ar 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nova-funcionalidade</w:t>
      </w:r>
      <w:r w:rsidRPr="00E975A8">
        <w:rPr>
          <w:lang w:val="pt-PT"/>
        </w:rPr>
        <w:t xml:space="preserve"> a partir de </w:t>
      </w:r>
      <w:proofErr w:type="spellStart"/>
      <w:r w:rsidRPr="00E975A8">
        <w:rPr>
          <w:rStyle w:val="VerbatimChar"/>
          <w:lang w:val="pt-PT"/>
        </w:rPr>
        <w:t>develop</w:t>
      </w:r>
      <w:proofErr w:type="spellEnd"/>
      <w:r w:rsidRPr="00E975A8">
        <w:rPr>
          <w:lang w:val="pt-PT"/>
        </w:rPr>
        <w:t>.</w:t>
      </w:r>
    </w:p>
    <w:p w14:paraId="7D6F3634" w14:textId="77777777" w:rsidR="00131CEC" w:rsidRPr="00E975A8" w:rsidRDefault="00000000" w:rsidP="00E975A8">
      <w:pPr>
        <w:pStyle w:val="Compact"/>
        <w:numPr>
          <w:ilvl w:val="0"/>
          <w:numId w:val="191"/>
        </w:numPr>
        <w:spacing w:line="360" w:lineRule="auto"/>
        <w:rPr>
          <w:lang w:val="pt-PT"/>
        </w:rPr>
      </w:pPr>
      <w:r w:rsidRPr="00E975A8">
        <w:rPr>
          <w:lang w:val="pt-PT"/>
        </w:rPr>
        <w:t>Desenvolver e testar a funcionalidade.</w:t>
      </w:r>
    </w:p>
    <w:p w14:paraId="2E7F5996" w14:textId="77777777" w:rsidR="00131CEC" w:rsidRDefault="00000000" w:rsidP="00E975A8">
      <w:pPr>
        <w:pStyle w:val="Compact"/>
        <w:numPr>
          <w:ilvl w:val="0"/>
          <w:numId w:val="191"/>
        </w:numPr>
        <w:spacing w:line="360" w:lineRule="auto"/>
      </w:pPr>
      <w:r>
        <w:t xml:space="preserve">Fazer merge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develop</w:t>
      </w:r>
      <w:r>
        <w:t>.</w:t>
      </w:r>
    </w:p>
    <w:p w14:paraId="669C8A29" w14:textId="77777777" w:rsidR="00131CEC" w:rsidRPr="00E975A8" w:rsidRDefault="00000000" w:rsidP="00E975A8">
      <w:pPr>
        <w:pStyle w:val="Compact"/>
        <w:numPr>
          <w:ilvl w:val="0"/>
          <w:numId w:val="191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ar uma </w:t>
      </w:r>
      <w:proofErr w:type="spellStart"/>
      <w:r w:rsidRPr="00E975A8">
        <w:rPr>
          <w:rStyle w:val="VerbatimChar"/>
          <w:lang w:val="pt-PT"/>
        </w:rPr>
        <w:t>release</w:t>
      </w:r>
      <w:proofErr w:type="spellEnd"/>
      <w:r w:rsidRPr="00E975A8">
        <w:rPr>
          <w:lang w:val="pt-PT"/>
        </w:rPr>
        <w:t xml:space="preserve"> para preparar o lançamento.</w:t>
      </w:r>
    </w:p>
    <w:p w14:paraId="1E6D295A" w14:textId="77777777" w:rsidR="00131CEC" w:rsidRPr="00E975A8" w:rsidRDefault="00000000" w:rsidP="00E975A8">
      <w:pPr>
        <w:pStyle w:val="Compact"/>
        <w:numPr>
          <w:ilvl w:val="0"/>
          <w:numId w:val="191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Fazer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na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 xml:space="preserve"> e gerar uma versão estável.</w:t>
      </w:r>
    </w:p>
    <w:p w14:paraId="5CD82F18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Vantagens do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b/>
          <w:bCs/>
          <w:lang w:val="pt-PT"/>
        </w:rPr>
        <w:t>:</w:t>
      </w:r>
      <w:r w:rsidRPr="00E975A8">
        <w:rPr>
          <w:lang w:val="pt-PT"/>
        </w:rPr>
        <w:t xml:space="preserve"> Melhor organização para equipas grandes.</w:t>
      </w:r>
      <w:r w:rsidRPr="00E975A8">
        <w:rPr>
          <w:lang w:val="pt-PT"/>
        </w:rPr>
        <w:br/>
      </w: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esvantagem:</w:t>
      </w:r>
      <w:r w:rsidRPr="00E975A8">
        <w:rPr>
          <w:lang w:val="pt-PT"/>
        </w:rPr>
        <w:t xml:space="preserve"> Pode ser excessivo para projetos pequenos.</w:t>
      </w:r>
    </w:p>
    <w:p w14:paraId="6C939DE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Conclusão:</w:t>
      </w:r>
      <w:r w:rsidRPr="00E975A8">
        <w:rPr>
          <w:lang w:val="pt-PT"/>
        </w:rPr>
        <w:t xml:space="preserve"> Se estás a começar, usa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lang w:val="pt-PT"/>
        </w:rPr>
        <w:t xml:space="preserve">. Se o projeto crescer, podes adotar o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lang w:val="pt-PT"/>
        </w:rPr>
        <w:t>.</w:t>
      </w:r>
    </w:p>
    <w:p w14:paraId="761DC696" w14:textId="77777777" w:rsidR="00131CEC" w:rsidRDefault="00000000" w:rsidP="00E975A8">
      <w:pPr>
        <w:spacing w:line="360" w:lineRule="auto"/>
      </w:pPr>
      <w:r>
        <w:pict w14:anchorId="7614416C">
          <v:rect id="_x0000_i4031" style="width:0;height:1.5pt" o:hralign="center" o:hrstd="t" o:hr="t"/>
        </w:pict>
      </w:r>
    </w:p>
    <w:p w14:paraId="6F586BB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88" w:name="criando-e-revisando-pull-requests"/>
      <w:bookmarkStart w:id="89" w:name="_Toc191579320"/>
      <w:bookmarkEnd w:id="82"/>
      <w:bookmarkEnd w:id="86"/>
      <w:r w:rsidRPr="00E975A8">
        <w:rPr>
          <w:b/>
          <w:bCs/>
          <w:lang w:val="pt-PT"/>
        </w:rPr>
        <w:t xml:space="preserve">4.3 Criando e Revisando Pull </w:t>
      </w:r>
      <w:proofErr w:type="spellStart"/>
      <w:r w:rsidRPr="00E975A8">
        <w:rPr>
          <w:b/>
          <w:bCs/>
          <w:lang w:val="pt-PT"/>
        </w:rPr>
        <w:t>Requests</w:t>
      </w:r>
      <w:bookmarkEnd w:id="89"/>
      <w:proofErr w:type="spellEnd"/>
    </w:p>
    <w:p w14:paraId="2E28413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Depois de terminares o desenvolvimento num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, precisas de </w:t>
      </w:r>
      <w:r w:rsidRPr="00E975A8">
        <w:rPr>
          <w:b/>
          <w:bCs/>
          <w:lang w:val="pt-PT"/>
        </w:rPr>
        <w:t xml:space="preserve">integrar o código na 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 xml:space="preserve">. Isso deve ser feito através de um </w:t>
      </w:r>
      <w:r w:rsidRPr="00E975A8">
        <w:rPr>
          <w:b/>
          <w:bCs/>
          <w:lang w:val="pt-PT"/>
        </w:rPr>
        <w:t xml:space="preserve">Pull </w:t>
      </w:r>
      <w:proofErr w:type="spellStart"/>
      <w:r w:rsidRPr="00E975A8">
        <w:rPr>
          <w:b/>
          <w:bCs/>
          <w:lang w:val="pt-PT"/>
        </w:rPr>
        <w:t>Request</w:t>
      </w:r>
      <w:proofErr w:type="spellEnd"/>
      <w:r w:rsidRPr="00E975A8">
        <w:rPr>
          <w:b/>
          <w:bCs/>
          <w:lang w:val="pt-PT"/>
        </w:rPr>
        <w:t xml:space="preserve"> (PR)</w:t>
      </w:r>
      <w:r w:rsidRPr="00E975A8">
        <w:rPr>
          <w:lang w:val="pt-PT"/>
        </w:rPr>
        <w:t xml:space="preserve"> para garantir qualidade e revisão.</w:t>
      </w:r>
    </w:p>
    <w:p w14:paraId="595B963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90" w:name="criando-um-pull-request-no-azure-devops"/>
      <w:bookmarkStart w:id="91" w:name="_Toc191579321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Criando um Pull </w:t>
      </w:r>
      <w:proofErr w:type="spellStart"/>
      <w:r w:rsidRPr="00E975A8">
        <w:rPr>
          <w:b/>
          <w:bCs/>
          <w:lang w:val="pt-PT"/>
        </w:rPr>
        <w:t>Request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91"/>
      <w:proofErr w:type="spellEnd"/>
    </w:p>
    <w:p w14:paraId="299E28F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 xml:space="preserve"> → 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Clica</w:t>
      </w:r>
      <w:proofErr w:type="gramEnd"/>
      <w:r w:rsidRPr="00E975A8">
        <w:rPr>
          <w:lang w:val="pt-PT"/>
        </w:rPr>
        <w:t xml:space="preserve"> em </w:t>
      </w:r>
      <w:r w:rsidRPr="00E975A8">
        <w:rPr>
          <w:b/>
          <w:bCs/>
          <w:lang w:val="pt-PT"/>
        </w:rPr>
        <w:t xml:space="preserve">New Pull </w:t>
      </w:r>
      <w:proofErr w:type="spellStart"/>
      <w:r w:rsidRPr="00E975A8">
        <w:rPr>
          <w:b/>
          <w:bCs/>
          <w:lang w:val="pt-PT"/>
        </w:rPr>
        <w:t>Request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Escolhe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de origem (exemplo: </w:t>
      </w:r>
      <w:proofErr w:type="spellStart"/>
      <w:r w:rsidRPr="00E975A8">
        <w:rPr>
          <w:rStyle w:val="VerbatimChar"/>
          <w:lang w:val="pt-PT"/>
        </w:rPr>
        <w:t>feature</w:t>
      </w:r>
      <w:proofErr w:type="spellEnd"/>
      <w:r w:rsidRPr="00E975A8">
        <w:rPr>
          <w:rStyle w:val="VerbatimChar"/>
          <w:lang w:val="pt-PT"/>
        </w:rPr>
        <w:t>-login</w:t>
      </w:r>
      <w:r w:rsidRPr="00E975A8">
        <w:rPr>
          <w:lang w:val="pt-PT"/>
        </w:rPr>
        <w:t xml:space="preserve">) e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de destino (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>).</w:t>
      </w:r>
      <w:r w:rsidRPr="00E975A8">
        <w:rPr>
          <w:lang w:val="pt-PT"/>
        </w:rPr>
        <w:br/>
      </w:r>
      <w:r w:rsidRPr="00E975A8">
        <w:rPr>
          <w:lang w:val="pt-PT"/>
        </w:rPr>
        <w:lastRenderedPageBreak/>
        <w:t>4</w:t>
      </w:r>
      <w:r>
        <w:t>️</w:t>
      </w:r>
      <w:r w:rsidRPr="00E975A8">
        <w:rPr>
          <w:lang w:val="pt-PT"/>
        </w:rPr>
        <w:t>⃣ Escreve uma descrição clara das alterações feitas.</w:t>
      </w:r>
      <w:r w:rsidRPr="00E975A8">
        <w:rPr>
          <w:lang w:val="pt-PT"/>
        </w:rPr>
        <w:br/>
        <w:t>5</w:t>
      </w:r>
      <w:r>
        <w:t>️</w:t>
      </w:r>
      <w:r w:rsidRPr="00E975A8">
        <w:rPr>
          <w:lang w:val="pt-PT"/>
        </w:rPr>
        <w:t>⃣ Podes atribuir revisores (outros membros da equipa).</w:t>
      </w:r>
      <w:r w:rsidRPr="00E975A8">
        <w:rPr>
          <w:lang w:val="pt-PT"/>
        </w:rPr>
        <w:br/>
        <w:t>6</w:t>
      </w:r>
      <w:r>
        <w:t>️</w:t>
      </w:r>
      <w:r w:rsidRPr="00E975A8">
        <w:rPr>
          <w:lang w:val="pt-PT"/>
        </w:rPr>
        <w:t xml:space="preserve">⃣ Clica em </w:t>
      </w:r>
      <w:proofErr w:type="spellStart"/>
      <w:r w:rsidRPr="00E975A8">
        <w:rPr>
          <w:b/>
          <w:bCs/>
          <w:lang w:val="pt-PT"/>
        </w:rPr>
        <w:t>Create</w:t>
      </w:r>
      <w:proofErr w:type="spellEnd"/>
      <w:r w:rsidRPr="00E975A8">
        <w:rPr>
          <w:lang w:val="pt-PT"/>
        </w:rPr>
        <w:t xml:space="preserve"> para criar o Pull </w:t>
      </w:r>
      <w:proofErr w:type="spellStart"/>
      <w:r w:rsidRPr="00E975A8">
        <w:rPr>
          <w:lang w:val="pt-PT"/>
        </w:rPr>
        <w:t>Request</w:t>
      </w:r>
      <w:proofErr w:type="spellEnd"/>
      <w:r w:rsidRPr="00E975A8">
        <w:rPr>
          <w:lang w:val="pt-PT"/>
        </w:rPr>
        <w:t>.</w:t>
      </w:r>
    </w:p>
    <w:p w14:paraId="3395C6DF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92" w:name="revisando-um-pull-request"/>
      <w:bookmarkStart w:id="93" w:name="_Toc191579322"/>
      <w:bookmarkEnd w:id="90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Revisando um Pull </w:t>
      </w:r>
      <w:proofErr w:type="spellStart"/>
      <w:r w:rsidRPr="00E975A8">
        <w:rPr>
          <w:b/>
          <w:bCs/>
          <w:lang w:val="pt-PT"/>
        </w:rPr>
        <w:t>Request</w:t>
      </w:r>
      <w:bookmarkEnd w:id="93"/>
      <w:proofErr w:type="spellEnd"/>
    </w:p>
    <w:p w14:paraId="13FB35A0" w14:textId="77777777" w:rsidR="00131CEC" w:rsidRPr="00E975A8" w:rsidRDefault="00000000" w:rsidP="00E975A8">
      <w:pPr>
        <w:pStyle w:val="Compact"/>
        <w:numPr>
          <w:ilvl w:val="0"/>
          <w:numId w:val="19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Os revisores podem </w:t>
      </w:r>
      <w:r w:rsidRPr="00E975A8">
        <w:rPr>
          <w:b/>
          <w:bCs/>
          <w:lang w:val="pt-PT"/>
        </w:rPr>
        <w:t>comentar</w:t>
      </w:r>
      <w:r w:rsidRPr="00E975A8">
        <w:rPr>
          <w:lang w:val="pt-PT"/>
        </w:rPr>
        <w:t xml:space="preserve">, </w:t>
      </w:r>
      <w:r w:rsidRPr="00E975A8">
        <w:rPr>
          <w:b/>
          <w:bCs/>
          <w:lang w:val="pt-PT"/>
        </w:rPr>
        <w:t>pedir alterações</w:t>
      </w:r>
      <w:r w:rsidRPr="00E975A8">
        <w:rPr>
          <w:lang w:val="pt-PT"/>
        </w:rPr>
        <w:t xml:space="preserve"> ou </w:t>
      </w:r>
      <w:r w:rsidRPr="00E975A8">
        <w:rPr>
          <w:b/>
          <w:bCs/>
          <w:lang w:val="pt-PT"/>
        </w:rPr>
        <w:t>aprovar</w:t>
      </w:r>
      <w:r w:rsidRPr="00E975A8">
        <w:rPr>
          <w:lang w:val="pt-PT"/>
        </w:rPr>
        <w:t xml:space="preserve"> o código.</w:t>
      </w:r>
    </w:p>
    <w:p w14:paraId="27450215" w14:textId="77777777" w:rsidR="00131CEC" w:rsidRPr="00E975A8" w:rsidRDefault="00000000" w:rsidP="00E975A8">
      <w:pPr>
        <w:pStyle w:val="Compact"/>
        <w:numPr>
          <w:ilvl w:val="0"/>
          <w:numId w:val="19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O autor do PR pode fazer mais </w:t>
      </w:r>
      <w:proofErr w:type="spellStart"/>
      <w:r w:rsidRPr="00E975A8">
        <w:rPr>
          <w:lang w:val="pt-PT"/>
        </w:rPr>
        <w:t>commits</w:t>
      </w:r>
      <w:proofErr w:type="spellEnd"/>
      <w:r w:rsidRPr="00E975A8">
        <w:rPr>
          <w:lang w:val="pt-PT"/>
        </w:rPr>
        <w:t xml:space="preserve"> para corrigir sugestões.</w:t>
      </w:r>
    </w:p>
    <w:p w14:paraId="1D6DB9FF" w14:textId="77777777" w:rsidR="00131CEC" w:rsidRPr="00E975A8" w:rsidRDefault="00000000" w:rsidP="00E975A8">
      <w:pPr>
        <w:pStyle w:val="Compact"/>
        <w:numPr>
          <w:ilvl w:val="0"/>
          <w:numId w:val="192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Quando tudo estiver certo, o PR pode ser </w:t>
      </w:r>
      <w:r w:rsidRPr="00E975A8">
        <w:rPr>
          <w:b/>
          <w:bCs/>
          <w:lang w:val="pt-PT"/>
        </w:rPr>
        <w:t xml:space="preserve">mesclado na 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>.</w:t>
      </w:r>
    </w:p>
    <w:p w14:paraId="1585215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Sempre revisa o código antes do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 xml:space="preserve"> para evitar erros em produção!</w:t>
      </w:r>
    </w:p>
    <w:p w14:paraId="2F5DA954" w14:textId="77777777" w:rsidR="00131CEC" w:rsidRDefault="00000000" w:rsidP="00E975A8">
      <w:pPr>
        <w:spacing w:line="360" w:lineRule="auto"/>
      </w:pPr>
      <w:r>
        <w:pict w14:anchorId="021EC8D8">
          <v:rect id="_x0000_i4032" style="width:0;height:1.5pt" o:hralign="center" o:hrstd="t" o:hr="t"/>
        </w:pict>
      </w:r>
    </w:p>
    <w:p w14:paraId="3735CC5D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94" w:name="implementação-de-políticas-de-branch"/>
      <w:bookmarkStart w:id="95" w:name="_Toc191579323"/>
      <w:bookmarkEnd w:id="88"/>
      <w:bookmarkEnd w:id="92"/>
      <w:r w:rsidRPr="00E975A8">
        <w:rPr>
          <w:b/>
          <w:bCs/>
          <w:lang w:val="pt-PT"/>
        </w:rPr>
        <w:t xml:space="preserve">4.4 Implementação de Políticas de </w:t>
      </w:r>
      <w:proofErr w:type="spellStart"/>
      <w:r w:rsidRPr="00E975A8">
        <w:rPr>
          <w:b/>
          <w:bCs/>
          <w:lang w:val="pt-PT"/>
        </w:rPr>
        <w:t>Branch</w:t>
      </w:r>
      <w:bookmarkEnd w:id="95"/>
      <w:proofErr w:type="spellEnd"/>
    </w:p>
    <w:p w14:paraId="25EDE540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Para manter a qualidade do código, 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permite configurar </w:t>
      </w:r>
      <w:r w:rsidRPr="00E975A8">
        <w:rPr>
          <w:b/>
          <w:bCs/>
          <w:lang w:val="pt-PT"/>
        </w:rPr>
        <w:t xml:space="preserve">políticas de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>.</w:t>
      </w:r>
    </w:p>
    <w:p w14:paraId="32809D72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s de políticas úteis: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Exigir aprovação de 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 xml:space="preserve"> antes do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Impedir </w:t>
      </w:r>
      <w:proofErr w:type="spellStart"/>
      <w:r w:rsidRPr="00E975A8">
        <w:rPr>
          <w:b/>
          <w:bCs/>
          <w:lang w:val="pt-PT"/>
        </w:rPr>
        <w:t>commits</w:t>
      </w:r>
      <w:proofErr w:type="spellEnd"/>
      <w:r w:rsidRPr="00E975A8">
        <w:rPr>
          <w:b/>
          <w:bCs/>
          <w:lang w:val="pt-PT"/>
        </w:rPr>
        <w:t xml:space="preserve"> diretos na </w:t>
      </w:r>
      <w:proofErr w:type="spellStart"/>
      <w:r w:rsidRPr="00E975A8">
        <w:rPr>
          <w:b/>
          <w:bCs/>
          <w:lang w:val="pt-PT"/>
        </w:rPr>
        <w:t>main</w:t>
      </w:r>
      <w:proofErr w:type="spellEnd"/>
      <w:r w:rsidRPr="00E975A8">
        <w:rPr>
          <w:lang w:val="pt-PT"/>
        </w:rPr>
        <w:t xml:space="preserve">, forçando o uso de </w:t>
      </w:r>
      <w:proofErr w:type="spellStart"/>
      <w:r w:rsidRPr="00E975A8">
        <w:rPr>
          <w:lang w:val="pt-PT"/>
        </w:rPr>
        <w:t>PR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Executar testes automáticos antes de aprovar um </w:t>
      </w:r>
      <w:proofErr w:type="spellStart"/>
      <w:r w:rsidRPr="00E975A8">
        <w:rPr>
          <w:b/>
          <w:bCs/>
          <w:lang w:val="pt-PT"/>
        </w:rPr>
        <w:t>merge</w:t>
      </w:r>
      <w:proofErr w:type="spellEnd"/>
      <w:r w:rsidRPr="00E975A8">
        <w:rPr>
          <w:lang w:val="pt-PT"/>
        </w:rPr>
        <w:t>.</w:t>
      </w:r>
    </w:p>
    <w:p w14:paraId="0B24E60D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96" w:name="Xf3bb270c6ddd5429c0d23f453acfd95104f0e28"/>
      <w:bookmarkStart w:id="97" w:name="_Toc191579324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Como Configurar Políticas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b/>
          <w:bCs/>
          <w:lang w:val="pt-PT"/>
        </w:rPr>
        <w:t>?</w:t>
      </w:r>
      <w:bookmarkEnd w:id="97"/>
    </w:p>
    <w:p w14:paraId="219A26B7" w14:textId="77777777" w:rsidR="00131CEC" w:rsidRDefault="00000000" w:rsidP="00E975A8">
      <w:pPr>
        <w:pStyle w:val="FirstParagraph"/>
        <w:spacing w:line="360" w:lineRule="auto"/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 xml:space="preserve"> →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Passa</w:t>
      </w:r>
      <w:proofErr w:type="gramEnd"/>
      <w:r w:rsidRPr="00E975A8">
        <w:rPr>
          <w:lang w:val="pt-PT"/>
        </w:rPr>
        <w:t xml:space="preserve"> o rato sobre a </w:t>
      </w:r>
      <w:proofErr w:type="spellStart"/>
      <w:r w:rsidRPr="00E975A8">
        <w:rPr>
          <w:lang w:val="pt-PT"/>
        </w:rPr>
        <w:t>branch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t xml:space="preserve"> e clica em </w:t>
      </w:r>
      <w:r w:rsidRPr="00E975A8">
        <w:rPr>
          <w:b/>
          <w:bCs/>
          <w:lang w:val="pt-PT"/>
        </w:rPr>
        <w:t xml:space="preserve">..." </w:t>
      </w:r>
      <w:r>
        <w:rPr>
          <w:b/>
          <w:bCs/>
        </w:rPr>
        <w:t>→ Branch Policies</w:t>
      </w:r>
      <w:r>
        <w:t>.</w:t>
      </w:r>
      <w:r>
        <w:br/>
        <w:t xml:space="preserve">3️⃣ Ativa as </w:t>
      </w:r>
      <w:proofErr w:type="spellStart"/>
      <w:r>
        <w:t>opções</w:t>
      </w:r>
      <w:proofErr w:type="spellEnd"/>
      <w:r>
        <w:t xml:space="preserve"> que </w:t>
      </w:r>
      <w:proofErr w:type="spellStart"/>
      <w:r>
        <w:t>quiseres</w:t>
      </w:r>
      <w:proofErr w:type="spellEnd"/>
      <w:r>
        <w:t xml:space="preserve">, </w:t>
      </w:r>
      <w:proofErr w:type="spellStart"/>
      <w:r>
        <w:t>como</w:t>
      </w:r>
      <w:proofErr w:type="spellEnd"/>
      <w:r>
        <w:t>:</w:t>
      </w:r>
    </w:p>
    <w:p w14:paraId="31CBF17B" w14:textId="77777777" w:rsidR="00131CEC" w:rsidRDefault="00000000" w:rsidP="00E975A8">
      <w:pPr>
        <w:pStyle w:val="Compact"/>
        <w:numPr>
          <w:ilvl w:val="0"/>
          <w:numId w:val="193"/>
        </w:numPr>
        <w:spacing w:line="360" w:lineRule="auto"/>
      </w:pPr>
      <w:r>
        <w:t xml:space="preserve">✅ </w:t>
      </w:r>
      <w:r>
        <w:rPr>
          <w:b/>
          <w:bCs/>
        </w:rPr>
        <w:t>"Require a minimum number of reviewers"</w:t>
      </w:r>
      <w:r>
        <w:t xml:space="preserve"> (</w:t>
      </w:r>
      <w:proofErr w:type="spellStart"/>
      <w:r>
        <w:t>exigir</w:t>
      </w:r>
      <w:proofErr w:type="spellEnd"/>
      <w:r>
        <w:t xml:space="preserve"> </w:t>
      </w:r>
      <w:proofErr w:type="spellStart"/>
      <w:r>
        <w:t>revisores</w:t>
      </w:r>
      <w:proofErr w:type="spellEnd"/>
      <w:r>
        <w:t>).</w:t>
      </w:r>
    </w:p>
    <w:p w14:paraId="77FBBB98" w14:textId="77777777" w:rsidR="00131CEC" w:rsidRPr="00E975A8" w:rsidRDefault="00000000" w:rsidP="00E975A8">
      <w:pPr>
        <w:pStyle w:val="Compact"/>
        <w:numPr>
          <w:ilvl w:val="0"/>
          <w:numId w:val="193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>"</w:t>
      </w:r>
      <w:proofErr w:type="spellStart"/>
      <w:r w:rsidRPr="00E975A8">
        <w:rPr>
          <w:b/>
          <w:bCs/>
          <w:lang w:val="pt-PT"/>
        </w:rPr>
        <w:t>Check</w:t>
      </w:r>
      <w:proofErr w:type="spellEnd"/>
      <w:r w:rsidRPr="00E975A8">
        <w:rPr>
          <w:b/>
          <w:bCs/>
          <w:lang w:val="pt-PT"/>
        </w:rPr>
        <w:t xml:space="preserve"> for </w:t>
      </w:r>
      <w:proofErr w:type="spellStart"/>
      <w:r w:rsidRPr="00E975A8">
        <w:rPr>
          <w:b/>
          <w:bCs/>
          <w:lang w:val="pt-PT"/>
        </w:rPr>
        <w:t>linked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b/>
          <w:bCs/>
          <w:lang w:val="pt-PT"/>
        </w:rPr>
        <w:t>"</w:t>
      </w:r>
      <w:r w:rsidRPr="00E975A8">
        <w:rPr>
          <w:lang w:val="pt-PT"/>
        </w:rPr>
        <w:t xml:space="preserve"> (garantir que cada PR tem uma tarefa associada).</w:t>
      </w:r>
    </w:p>
    <w:p w14:paraId="0F58B41A" w14:textId="77777777" w:rsidR="00131CEC" w:rsidRPr="00E975A8" w:rsidRDefault="00000000" w:rsidP="00E975A8">
      <w:pPr>
        <w:pStyle w:val="Compact"/>
        <w:numPr>
          <w:ilvl w:val="0"/>
          <w:numId w:val="193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>"</w:t>
      </w:r>
      <w:proofErr w:type="spellStart"/>
      <w:r w:rsidRPr="00E975A8">
        <w:rPr>
          <w:b/>
          <w:bCs/>
          <w:lang w:val="pt-PT"/>
        </w:rPr>
        <w:t>Check</w:t>
      </w:r>
      <w:proofErr w:type="spellEnd"/>
      <w:r w:rsidRPr="00E975A8">
        <w:rPr>
          <w:b/>
          <w:bCs/>
          <w:lang w:val="pt-PT"/>
        </w:rPr>
        <w:t xml:space="preserve"> for </w:t>
      </w:r>
      <w:proofErr w:type="spellStart"/>
      <w:r w:rsidRPr="00E975A8">
        <w:rPr>
          <w:b/>
          <w:bCs/>
          <w:lang w:val="pt-PT"/>
        </w:rPr>
        <w:t>commen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solution</w:t>
      </w:r>
      <w:proofErr w:type="spellEnd"/>
      <w:r w:rsidRPr="00E975A8">
        <w:rPr>
          <w:b/>
          <w:bCs/>
          <w:lang w:val="pt-PT"/>
        </w:rPr>
        <w:t>"</w:t>
      </w:r>
      <w:r w:rsidRPr="00E975A8">
        <w:rPr>
          <w:lang w:val="pt-PT"/>
        </w:rPr>
        <w:t xml:space="preserve"> (exigir que todos os comentários sejam resolvidos antes do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>).</w:t>
      </w:r>
    </w:p>
    <w:p w14:paraId="590202E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Estas políticas ajudam a manter um código mais limpo e seguro.</w:t>
      </w:r>
    </w:p>
    <w:p w14:paraId="3D36B110" w14:textId="77777777" w:rsidR="00131CEC" w:rsidRDefault="00000000" w:rsidP="00E975A8">
      <w:pPr>
        <w:spacing w:line="360" w:lineRule="auto"/>
      </w:pPr>
      <w:r>
        <w:lastRenderedPageBreak/>
        <w:pict w14:anchorId="720BBCA4">
          <v:rect id="_x0000_i4033" style="width:0;height:1.5pt" o:hralign="center" o:hrstd="t" o:hr="t"/>
        </w:pict>
      </w:r>
    </w:p>
    <w:p w14:paraId="7633756C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98" w:name="resumo-do-capítulo-4"/>
      <w:bookmarkStart w:id="99" w:name="_Toc191579325"/>
      <w:bookmarkEnd w:id="94"/>
      <w:bookmarkEnd w:id="96"/>
      <w:r w:rsidRPr="00E975A8">
        <w:rPr>
          <w:b/>
          <w:bCs/>
          <w:lang w:val="pt-PT"/>
        </w:rPr>
        <w:t>Resumo do Capítulo 4</w:t>
      </w:r>
      <w:bookmarkEnd w:id="99"/>
    </w:p>
    <w:p w14:paraId="2F2C9C6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proofErr w:type="gramStart"/>
      <w:r>
        <w:t>️</w:t>
      </w:r>
      <w:r w:rsidRPr="00E975A8">
        <w:rPr>
          <w:lang w:val="pt-PT"/>
        </w:rPr>
        <w:t xml:space="preserve"> Aprendemos</w:t>
      </w:r>
      <w:proofErr w:type="gramEnd"/>
      <w:r w:rsidRPr="00E975A8">
        <w:rPr>
          <w:lang w:val="pt-PT"/>
        </w:rPr>
        <w:t xml:space="preserve"> a </w:t>
      </w:r>
      <w:r w:rsidRPr="00E975A8">
        <w:rPr>
          <w:b/>
          <w:bCs/>
          <w:lang w:val="pt-PT"/>
        </w:rPr>
        <w:t xml:space="preserve">criar e gerir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Vimos </w:t>
      </w:r>
      <w:r w:rsidRPr="00E975A8">
        <w:rPr>
          <w:b/>
          <w:bCs/>
          <w:lang w:val="pt-PT"/>
        </w:rPr>
        <w:t xml:space="preserve">estratégias de </w:t>
      </w:r>
      <w:proofErr w:type="spellStart"/>
      <w:r w:rsidRPr="00E975A8">
        <w:rPr>
          <w:b/>
          <w:bCs/>
          <w:lang w:val="pt-PT"/>
        </w:rPr>
        <w:t>branching</w:t>
      </w:r>
      <w:proofErr w:type="spellEnd"/>
      <w:r w:rsidRPr="00E975A8">
        <w:rPr>
          <w:lang w:val="pt-PT"/>
        </w:rPr>
        <w:t xml:space="preserve">, incluindo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ámos e revisámos </w:t>
      </w:r>
      <w:r w:rsidRPr="00E975A8">
        <w:rPr>
          <w:b/>
          <w:bCs/>
          <w:lang w:val="pt-PT"/>
        </w:rPr>
        <w:t xml:space="preserve">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 xml:space="preserve"> para integrar código de forma segura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onfigurámos </w:t>
      </w:r>
      <w:r w:rsidRPr="00E975A8">
        <w:rPr>
          <w:b/>
          <w:bCs/>
          <w:lang w:val="pt-PT"/>
        </w:rPr>
        <w:t xml:space="preserve">políticas de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 xml:space="preserve"> para manter a qualidade do código.</w:t>
      </w:r>
    </w:p>
    <w:p w14:paraId="5D7A0CE3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róximo passo:</w:t>
      </w:r>
      <w:r w:rsidRPr="00E975A8">
        <w:rPr>
          <w:lang w:val="pt-PT"/>
        </w:rPr>
        <w:t xml:space="preserve"> No </w:t>
      </w:r>
      <w:r w:rsidRPr="00E975A8">
        <w:rPr>
          <w:b/>
          <w:bCs/>
          <w:lang w:val="pt-PT"/>
        </w:rPr>
        <w:t>Capítulo 5</w:t>
      </w:r>
      <w:r w:rsidRPr="00E975A8">
        <w:rPr>
          <w:lang w:val="pt-PT"/>
        </w:rPr>
        <w:t xml:space="preserve">, vamos aprender a usar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 para gerir tarefas e organizar o trabalho da equipa! </w:t>
      </w:r>
      <w:r>
        <w:t>🚀</w:t>
      </w:r>
    </w:p>
    <w:p w14:paraId="2E4D540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</w:p>
    <w:p w14:paraId="34A735B7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bookmarkStart w:id="100" w:name="X6c16aecde3ac70617b5cc57ede22928362a6b86"/>
      <w:bookmarkEnd w:id="72"/>
      <w:bookmarkEnd w:id="98"/>
      <w:r>
        <w:rPr>
          <w:b/>
          <w:bCs/>
          <w:lang w:val="pt-PT"/>
        </w:rPr>
        <w:br w:type="page"/>
      </w:r>
    </w:p>
    <w:p w14:paraId="679C87A6" w14:textId="1F4BA936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01" w:name="_Toc191579326"/>
      <w:r w:rsidRPr="00E975A8">
        <w:rPr>
          <w:b/>
          <w:bCs/>
          <w:lang w:val="pt-PT"/>
        </w:rPr>
        <w:lastRenderedPageBreak/>
        <w:t xml:space="preserve">Capítulo 5 – Gestão de Projetos Ágeis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bookmarkEnd w:id="101"/>
      <w:proofErr w:type="spellEnd"/>
    </w:p>
    <w:p w14:paraId="7B0CCA9C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02" w:name="X7e75cf56089898b7bac0dbbd7388ce36e5d51c5"/>
      <w:bookmarkStart w:id="103" w:name="_Toc191579327"/>
      <w:r w:rsidRPr="00E975A8">
        <w:rPr>
          <w:b/>
          <w:bCs/>
          <w:lang w:val="pt-PT"/>
        </w:rPr>
        <w:t>Organizando o Trabalho e Acompanhando o Progresso de Forma Eficiente</w:t>
      </w:r>
      <w:bookmarkEnd w:id="103"/>
    </w:p>
    <w:p w14:paraId="34C5C4A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sabes como gerir código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, chegou a hora de aprender a organizar as tarefas e acompanhar o progresso do desenvolvimento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>.</w:t>
      </w:r>
    </w:p>
    <w:p w14:paraId="2216DA05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Se já usaste </w:t>
      </w:r>
      <w:proofErr w:type="spellStart"/>
      <w:r w:rsidRPr="00E975A8">
        <w:rPr>
          <w:b/>
          <w:bCs/>
          <w:lang w:val="pt-PT"/>
        </w:rPr>
        <w:t>Scrum</w:t>
      </w:r>
      <w:proofErr w:type="spellEnd"/>
      <w:r w:rsidRPr="00E975A8">
        <w:rPr>
          <w:lang w:val="pt-PT"/>
        </w:rPr>
        <w:t xml:space="preserve"> ou </w:t>
      </w:r>
      <w:proofErr w:type="spellStart"/>
      <w:r w:rsidRPr="00E975A8">
        <w:rPr>
          <w:b/>
          <w:bCs/>
          <w:lang w:val="pt-PT"/>
        </w:rPr>
        <w:t>Kanban</w:t>
      </w:r>
      <w:proofErr w:type="spellEnd"/>
      <w:r w:rsidRPr="00E975A8">
        <w:rPr>
          <w:lang w:val="pt-PT"/>
        </w:rPr>
        <w:t xml:space="preserve">, este capítulo será fácil de entender. Se não, não te preocupes! Vou explicar os conceitos básicos para que possas tirar o máximo proveito d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>.</w:t>
      </w:r>
    </w:p>
    <w:p w14:paraId="61B6BBFE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Neste capítulo, vais aprender a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Criar e gerir</w:t>
      </w:r>
      <w:proofErr w:type="gramEnd"/>
      <w:r w:rsidRPr="00E975A8">
        <w:rPr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acklogs</w:t>
      </w:r>
      <w:proofErr w:type="spellEnd"/>
      <w:r w:rsidRPr="00E975A8">
        <w:rPr>
          <w:b/>
          <w:bCs/>
          <w:lang w:val="pt-PT"/>
        </w:rPr>
        <w:t xml:space="preserve"> e sprint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Organizar tarefas usando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lang w:val="pt-PT"/>
        </w:rPr>
        <w:t xml:space="preserve"> como </w:t>
      </w:r>
      <w:proofErr w:type="spellStart"/>
      <w:r w:rsidRPr="00E975A8">
        <w:rPr>
          <w:b/>
          <w:bCs/>
          <w:lang w:val="pt-PT"/>
        </w:rPr>
        <w:t>Epics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Featur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ie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personalizados</w:t>
      </w:r>
      <w:r w:rsidRPr="00E975A8">
        <w:rPr>
          <w:lang w:val="pt-PT"/>
        </w:rPr>
        <w:t xml:space="preserve"> para visualizar o trabalh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Usar </w:t>
      </w:r>
      <w:proofErr w:type="spellStart"/>
      <w:r w:rsidRPr="00E975A8">
        <w:rPr>
          <w:b/>
          <w:bCs/>
          <w:lang w:val="pt-PT"/>
        </w:rPr>
        <w:t>queries</w:t>
      </w:r>
      <w:proofErr w:type="spellEnd"/>
      <w:r w:rsidRPr="00E975A8">
        <w:rPr>
          <w:lang w:val="pt-PT"/>
        </w:rPr>
        <w:t xml:space="preserve"> para rastrear progresso e gerar relatórios.</w:t>
      </w:r>
    </w:p>
    <w:p w14:paraId="3A56F8BC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 xml:space="preserve">Vamos lá! </w:t>
      </w:r>
      <w:r>
        <w:t>🚀</w:t>
      </w:r>
    </w:p>
    <w:p w14:paraId="359108A2" w14:textId="77777777" w:rsidR="00131CEC" w:rsidRDefault="00000000" w:rsidP="00E975A8">
      <w:pPr>
        <w:spacing w:line="360" w:lineRule="auto"/>
      </w:pPr>
      <w:r>
        <w:pict w14:anchorId="4750C5EF">
          <v:rect id="_x0000_i4034" style="width:0;height:1.5pt" o:hralign="center" o:hrstd="t" o:hr="t"/>
        </w:pict>
      </w:r>
    </w:p>
    <w:p w14:paraId="1804FB82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04" w:name="criando-e-gerindo-backlogs-e-sprints"/>
      <w:bookmarkStart w:id="105" w:name="_Toc191579328"/>
      <w:bookmarkEnd w:id="102"/>
      <w:r w:rsidRPr="00E975A8">
        <w:rPr>
          <w:b/>
          <w:bCs/>
          <w:lang w:val="pt-PT"/>
        </w:rPr>
        <w:t xml:space="preserve">5.1 Criando e Gerindo </w:t>
      </w:r>
      <w:proofErr w:type="spellStart"/>
      <w:r w:rsidRPr="00E975A8">
        <w:rPr>
          <w:b/>
          <w:bCs/>
          <w:lang w:val="pt-PT"/>
        </w:rPr>
        <w:t>Backlogs</w:t>
      </w:r>
      <w:proofErr w:type="spellEnd"/>
      <w:r w:rsidRPr="00E975A8">
        <w:rPr>
          <w:b/>
          <w:bCs/>
          <w:lang w:val="pt-PT"/>
        </w:rPr>
        <w:t xml:space="preserve"> e Sprints</w:t>
      </w:r>
      <w:bookmarkEnd w:id="105"/>
    </w:p>
    <w:p w14:paraId="123156B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 é uma ferramenta para organizar e acompanhar tarefas de desenvolvimento. Ele suporta </w:t>
      </w:r>
      <w:r w:rsidRPr="00E975A8">
        <w:rPr>
          <w:b/>
          <w:bCs/>
          <w:lang w:val="pt-PT"/>
        </w:rPr>
        <w:t>metodologias ágeis</w:t>
      </w:r>
      <w:r w:rsidRPr="00E975A8">
        <w:rPr>
          <w:lang w:val="pt-PT"/>
        </w:rPr>
        <w:t xml:space="preserve">, como </w:t>
      </w:r>
      <w:proofErr w:type="spellStart"/>
      <w:r w:rsidRPr="00E975A8">
        <w:rPr>
          <w:b/>
          <w:bCs/>
          <w:lang w:val="pt-PT"/>
        </w:rPr>
        <w:t>Scrum</w:t>
      </w:r>
      <w:proofErr w:type="spellEnd"/>
      <w:r w:rsidRPr="00E975A8">
        <w:rPr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Kanban</w:t>
      </w:r>
      <w:proofErr w:type="spellEnd"/>
      <w:r w:rsidRPr="00E975A8">
        <w:rPr>
          <w:lang w:val="pt-PT"/>
        </w:rPr>
        <w:t>.</w:t>
      </w:r>
    </w:p>
    <w:p w14:paraId="09D9401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Mas antes de falarmos de metodologias, precisamos entender dois conceitos essenciais:</w:t>
      </w:r>
    </w:p>
    <w:p w14:paraId="6E7C8B5E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06" w:name="o-que-é-um-backlog"/>
      <w:bookmarkStart w:id="107" w:name="_Toc191579329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O que é um </w:t>
      </w:r>
      <w:proofErr w:type="spellStart"/>
      <w:r w:rsidRPr="00E975A8">
        <w:rPr>
          <w:b/>
          <w:bCs/>
          <w:lang w:val="pt-PT"/>
        </w:rPr>
        <w:t>Backlog</w:t>
      </w:r>
      <w:proofErr w:type="spellEnd"/>
      <w:r w:rsidRPr="00E975A8">
        <w:rPr>
          <w:b/>
          <w:bCs/>
          <w:lang w:val="pt-PT"/>
        </w:rPr>
        <w:t>?</w:t>
      </w:r>
      <w:bookmarkEnd w:id="107"/>
    </w:p>
    <w:p w14:paraId="3AFB8D42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backlog</w:t>
      </w:r>
      <w:proofErr w:type="spellEnd"/>
      <w:r w:rsidRPr="00E975A8">
        <w:rPr>
          <w:lang w:val="pt-PT"/>
        </w:rPr>
        <w:t xml:space="preserve"> é uma lista de tudo o que precisa ser feito no projeto. Funciona como uma </w:t>
      </w:r>
      <w:proofErr w:type="spellStart"/>
      <w:r w:rsidRPr="00E975A8">
        <w:rPr>
          <w:b/>
          <w:bCs/>
          <w:lang w:val="pt-PT"/>
        </w:rPr>
        <w:t>to-do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list</w:t>
      </w:r>
      <w:proofErr w:type="spellEnd"/>
      <w:r w:rsidRPr="00E975A8">
        <w:rPr>
          <w:lang w:val="pt-PT"/>
        </w:rPr>
        <w:t>, onde cada item representa uma funcionalidade, melhoria ou correção que precisa ser desenvolvida.</w:t>
      </w:r>
    </w:p>
    <w:p w14:paraId="5F66FD6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:</w:t>
      </w:r>
      <w:r w:rsidRPr="00E975A8">
        <w:rPr>
          <w:lang w:val="pt-PT"/>
        </w:rPr>
        <w:br/>
        <w:t xml:space="preserve">Se estivermos a criar uma aplicação de e-commerce, 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 pode incluir:</w:t>
      </w:r>
    </w:p>
    <w:p w14:paraId="0D147638" w14:textId="77777777" w:rsidR="00131CEC" w:rsidRDefault="00000000" w:rsidP="00E975A8">
      <w:pPr>
        <w:pStyle w:val="Compact"/>
        <w:numPr>
          <w:ilvl w:val="0"/>
          <w:numId w:val="194"/>
        </w:numPr>
        <w:spacing w:line="360" w:lineRule="auto"/>
      </w:pPr>
      <w:proofErr w:type="spellStart"/>
      <w:r>
        <w:t>Criar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de login</w:t>
      </w:r>
    </w:p>
    <w:p w14:paraId="65080A59" w14:textId="77777777" w:rsidR="00131CEC" w:rsidRDefault="00000000" w:rsidP="00E975A8">
      <w:pPr>
        <w:pStyle w:val="Compact"/>
        <w:numPr>
          <w:ilvl w:val="0"/>
          <w:numId w:val="194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carrinho</w:t>
      </w:r>
      <w:proofErr w:type="spellEnd"/>
      <w:r>
        <w:t xml:space="preserve"> de </w:t>
      </w:r>
      <w:proofErr w:type="spellStart"/>
      <w:r>
        <w:t>compras</w:t>
      </w:r>
      <w:proofErr w:type="spellEnd"/>
    </w:p>
    <w:p w14:paraId="0081E788" w14:textId="77777777" w:rsidR="00131CEC" w:rsidRDefault="00000000" w:rsidP="00E975A8">
      <w:pPr>
        <w:pStyle w:val="Compact"/>
        <w:numPr>
          <w:ilvl w:val="0"/>
          <w:numId w:val="194"/>
        </w:numPr>
        <w:spacing w:line="360" w:lineRule="auto"/>
      </w:pPr>
      <w:proofErr w:type="spellStart"/>
      <w:r>
        <w:t>Adicionar</w:t>
      </w:r>
      <w:proofErr w:type="spellEnd"/>
      <w:r>
        <w:t xml:space="preserve"> </w:t>
      </w:r>
      <w:proofErr w:type="spellStart"/>
      <w:r>
        <w:t>integração</w:t>
      </w:r>
      <w:proofErr w:type="spellEnd"/>
      <w:r>
        <w:t xml:space="preserve"> com </w:t>
      </w:r>
      <w:proofErr w:type="spellStart"/>
      <w:r>
        <w:t>pagamentos</w:t>
      </w:r>
      <w:proofErr w:type="spellEnd"/>
    </w:p>
    <w:p w14:paraId="129BEEC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lastRenderedPageBreak/>
        <w:t xml:space="preserve">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 xml:space="preserve">, 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 é gerido dentro da secção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→ </w:t>
      </w:r>
      <w:proofErr w:type="spellStart"/>
      <w:r w:rsidRPr="00E975A8">
        <w:rPr>
          <w:b/>
          <w:bCs/>
          <w:lang w:val="pt-PT"/>
        </w:rPr>
        <w:t>Backlogs</w:t>
      </w:r>
      <w:proofErr w:type="spellEnd"/>
      <w:r w:rsidRPr="00E975A8">
        <w:rPr>
          <w:lang w:val="pt-PT"/>
        </w:rPr>
        <w:t>.</w:t>
      </w:r>
    </w:p>
    <w:p w14:paraId="0324F044" w14:textId="77777777" w:rsidR="00131CEC" w:rsidRDefault="00000000" w:rsidP="00E975A8">
      <w:pPr>
        <w:spacing w:line="360" w:lineRule="auto"/>
      </w:pPr>
      <w:r>
        <w:pict w14:anchorId="00C63107">
          <v:rect id="_x0000_i4035" style="width:0;height:1.5pt" o:hralign="center" o:hrstd="t" o:hr="t"/>
        </w:pict>
      </w:r>
    </w:p>
    <w:p w14:paraId="3B220BC0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08" w:name="o-que-é-um-sprint"/>
      <w:bookmarkStart w:id="109" w:name="_Toc191579330"/>
      <w:bookmarkEnd w:id="106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O que é um Sprint?</w:t>
      </w:r>
      <w:bookmarkEnd w:id="109"/>
    </w:p>
    <w:p w14:paraId="242998F0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 </w:t>
      </w:r>
      <w:r w:rsidRPr="00E975A8">
        <w:rPr>
          <w:b/>
          <w:bCs/>
          <w:lang w:val="pt-PT"/>
        </w:rPr>
        <w:t>Sprint</w:t>
      </w:r>
      <w:r w:rsidRPr="00E975A8">
        <w:rPr>
          <w:lang w:val="pt-PT"/>
        </w:rPr>
        <w:t xml:space="preserve"> é um período fixo (geralmente 1 a 4 semanas) em que um conjunto de tarefas d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 será concluído.</w:t>
      </w:r>
    </w:p>
    <w:p w14:paraId="6ADCE94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nalogia:</w:t>
      </w:r>
      <w:r w:rsidRPr="00E975A8">
        <w:rPr>
          <w:lang w:val="pt-PT"/>
        </w:rPr>
        <w:br/>
        <w:t xml:space="preserve">Pensa n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 como uma </w:t>
      </w:r>
      <w:r w:rsidRPr="00E975A8">
        <w:rPr>
          <w:b/>
          <w:bCs/>
          <w:lang w:val="pt-PT"/>
        </w:rPr>
        <w:t>prateleira cheia de tarefas</w:t>
      </w:r>
      <w:r w:rsidRPr="00E975A8">
        <w:rPr>
          <w:lang w:val="pt-PT"/>
        </w:rPr>
        <w:t xml:space="preserve"> e no sprint como uma </w:t>
      </w:r>
      <w:r w:rsidRPr="00E975A8">
        <w:rPr>
          <w:b/>
          <w:bCs/>
          <w:lang w:val="pt-PT"/>
        </w:rPr>
        <w:t>cesta onde colocamos apenas as tarefas que vamos resolver agora</w:t>
      </w:r>
      <w:r w:rsidRPr="00E975A8">
        <w:rPr>
          <w:lang w:val="pt-PT"/>
        </w:rPr>
        <w:t>.</w:t>
      </w:r>
    </w:p>
    <w:p w14:paraId="37ED5A0D" w14:textId="77777777" w:rsidR="00131CEC" w:rsidRDefault="00000000" w:rsidP="00E975A8">
      <w:pPr>
        <w:pStyle w:val="Corpodetexto"/>
        <w:spacing w:line="360" w:lineRule="auto"/>
      </w:pPr>
      <w:r>
        <w:t xml:space="preserve">👉 </w:t>
      </w:r>
      <w:r>
        <w:rPr>
          <w:b/>
          <w:bCs/>
        </w:rPr>
        <w:t xml:space="preserve">No Azure DevOps, </w:t>
      </w:r>
      <w:proofErr w:type="spellStart"/>
      <w:r>
        <w:rPr>
          <w:b/>
          <w:bCs/>
        </w:rPr>
        <w:t>po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figurar</w:t>
      </w:r>
      <w:proofErr w:type="spellEnd"/>
      <w:r>
        <w:rPr>
          <w:b/>
          <w:bCs/>
        </w:rPr>
        <w:t xml:space="preserve"> sprints no menu</w:t>
      </w:r>
      <w:r>
        <w:t>:</w:t>
      </w:r>
      <w:r>
        <w:br/>
        <w:t xml:space="preserve">📌 </w:t>
      </w:r>
      <w:r>
        <w:rPr>
          <w:b/>
          <w:bCs/>
        </w:rPr>
        <w:t>Boards → Sprints → New Sprint</w:t>
      </w:r>
    </w:p>
    <w:p w14:paraId="27A46CE1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10" w:name="criando-um-sprint-no-azure-boards"/>
      <w:bookmarkStart w:id="111" w:name="_Toc191579331"/>
      <w:bookmarkEnd w:id="108"/>
      <w:r w:rsidRPr="00E975A8">
        <w:rPr>
          <w:b/>
          <w:bCs/>
          <w:lang w:val="pt-PT"/>
        </w:rPr>
        <w:t xml:space="preserve">Criando um Sprint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bookmarkEnd w:id="111"/>
      <w:proofErr w:type="spellEnd"/>
    </w:p>
    <w:p w14:paraId="69F1CA81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→ Sprint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Clica</w:t>
      </w:r>
      <w:proofErr w:type="gramEnd"/>
      <w:r w:rsidRPr="00E975A8">
        <w:rPr>
          <w:lang w:val="pt-PT"/>
        </w:rPr>
        <w:t xml:space="preserve"> em </w:t>
      </w:r>
      <w:r w:rsidRPr="00E975A8">
        <w:rPr>
          <w:b/>
          <w:bCs/>
          <w:lang w:val="pt-PT"/>
        </w:rPr>
        <w:t>New Sprint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Define um </w:t>
      </w:r>
      <w:r w:rsidRPr="00E975A8">
        <w:rPr>
          <w:b/>
          <w:bCs/>
          <w:lang w:val="pt-PT"/>
        </w:rPr>
        <w:t>nome</w:t>
      </w:r>
      <w:r w:rsidRPr="00E975A8">
        <w:rPr>
          <w:lang w:val="pt-PT"/>
        </w:rPr>
        <w:t xml:space="preserve"> e um </w:t>
      </w:r>
      <w:r w:rsidRPr="00E975A8">
        <w:rPr>
          <w:b/>
          <w:bCs/>
          <w:lang w:val="pt-PT"/>
        </w:rPr>
        <w:t>período (data de início e fim)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Adiciona tarefas d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 a este sprint.</w:t>
      </w:r>
    </w:p>
    <w:p w14:paraId="7BF29DB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Agora a equipa sabe exatamente no que trabalhar nas próximas semanas!</w:t>
      </w:r>
    </w:p>
    <w:p w14:paraId="259A4490" w14:textId="77777777" w:rsidR="00131CEC" w:rsidRDefault="00000000" w:rsidP="00E975A8">
      <w:pPr>
        <w:spacing w:line="360" w:lineRule="auto"/>
      </w:pPr>
      <w:r>
        <w:pict w14:anchorId="4E538CCB">
          <v:rect id="_x0000_i4036" style="width:0;height:1.5pt" o:hralign="center" o:hrstd="t" o:hr="t"/>
        </w:pict>
      </w:r>
    </w:p>
    <w:p w14:paraId="44240D84" w14:textId="77777777" w:rsidR="00E975A8" w:rsidRDefault="00E975A8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pt-PT"/>
        </w:rPr>
      </w:pPr>
      <w:bookmarkStart w:id="112" w:name="X8f01731a33925080a4b1ffe2e7aa5c42ccb9c15"/>
      <w:bookmarkEnd w:id="104"/>
      <w:bookmarkEnd w:id="110"/>
      <w:r>
        <w:rPr>
          <w:b/>
          <w:bCs/>
          <w:lang w:val="pt-PT"/>
        </w:rPr>
        <w:br w:type="page"/>
      </w:r>
    </w:p>
    <w:p w14:paraId="2A45072E" w14:textId="0DC470B2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13" w:name="_Toc191579332"/>
      <w:r w:rsidRPr="00E975A8">
        <w:rPr>
          <w:b/>
          <w:bCs/>
          <w:lang w:val="pt-PT"/>
        </w:rPr>
        <w:lastRenderedPageBreak/>
        <w:t xml:space="preserve">5.2 Trabalhando com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b/>
          <w:bCs/>
          <w:lang w:val="pt-PT"/>
        </w:rPr>
        <w:t xml:space="preserve">: </w:t>
      </w:r>
      <w:proofErr w:type="spellStart"/>
      <w:r w:rsidRPr="00E975A8">
        <w:rPr>
          <w:b/>
          <w:bCs/>
          <w:lang w:val="pt-PT"/>
        </w:rPr>
        <w:t>Epics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Feature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ies</w:t>
      </w:r>
      <w:bookmarkEnd w:id="113"/>
      <w:proofErr w:type="spellEnd"/>
    </w:p>
    <w:p w14:paraId="35313266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 xml:space="preserve">, as tarefas são organizadas em diferentes níveis de abstração, chamados de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5162"/>
        <w:gridCol w:w="4588"/>
      </w:tblGrid>
      <w:tr w:rsidR="00131CEC" w14:paraId="122520CC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673FDB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Work Item</w:t>
            </w:r>
          </w:p>
        </w:tc>
        <w:tc>
          <w:tcPr>
            <w:tcW w:w="0" w:type="auto"/>
          </w:tcPr>
          <w:p w14:paraId="0309955F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Para </w:t>
            </w:r>
            <w:proofErr w:type="gramStart"/>
            <w:r>
              <w:rPr>
                <w:b/>
                <w:bCs/>
              </w:rPr>
              <w:t>que</w:t>
            </w:r>
            <w:proofErr w:type="gramEnd"/>
            <w:r>
              <w:rPr>
                <w:b/>
                <w:bCs/>
              </w:rPr>
              <w:t xml:space="preserve"> serve?</w:t>
            </w:r>
          </w:p>
        </w:tc>
        <w:tc>
          <w:tcPr>
            <w:tcW w:w="0" w:type="auto"/>
          </w:tcPr>
          <w:p w14:paraId="21B404B4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xemplo</w:t>
            </w:r>
            <w:proofErr w:type="spellEnd"/>
          </w:p>
        </w:tc>
      </w:tr>
      <w:tr w:rsidR="00131CEC" w:rsidRPr="00E975A8" w14:paraId="2980CCF9" w14:textId="77777777">
        <w:tc>
          <w:tcPr>
            <w:tcW w:w="0" w:type="auto"/>
          </w:tcPr>
          <w:p w14:paraId="3567ED74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Epic</w:t>
            </w:r>
          </w:p>
        </w:tc>
        <w:tc>
          <w:tcPr>
            <w:tcW w:w="0" w:type="auto"/>
          </w:tcPr>
          <w:p w14:paraId="6F0D4F95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Representa um grande objetivo do projeto.</w:t>
            </w:r>
          </w:p>
        </w:tc>
        <w:tc>
          <w:tcPr>
            <w:tcW w:w="0" w:type="auto"/>
          </w:tcPr>
          <w:p w14:paraId="6CB2FC2A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"Criar Plataforma de E-commerce"</w:t>
            </w:r>
          </w:p>
        </w:tc>
      </w:tr>
      <w:tr w:rsidR="00131CEC" w14:paraId="764B3893" w14:textId="77777777">
        <w:tc>
          <w:tcPr>
            <w:tcW w:w="0" w:type="auto"/>
          </w:tcPr>
          <w:p w14:paraId="4D442DB8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</w:tcPr>
          <w:p w14:paraId="4B9ACDB3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 xml:space="preserve">Um conjunto de funcionalidades dentro de um </w:t>
            </w:r>
            <w:proofErr w:type="spellStart"/>
            <w:r w:rsidRPr="00E975A8">
              <w:rPr>
                <w:lang w:val="pt-PT"/>
              </w:rPr>
              <w:t>Epic</w:t>
            </w:r>
            <w:proofErr w:type="spellEnd"/>
            <w:r w:rsidRPr="00E975A8">
              <w:rPr>
                <w:lang w:val="pt-PT"/>
              </w:rPr>
              <w:t>.</w:t>
            </w:r>
          </w:p>
        </w:tc>
        <w:tc>
          <w:tcPr>
            <w:tcW w:w="0" w:type="auto"/>
          </w:tcPr>
          <w:p w14:paraId="0CD22E69" w14:textId="77777777" w:rsidR="00131CEC" w:rsidRDefault="00000000" w:rsidP="00E975A8">
            <w:pPr>
              <w:pStyle w:val="Compact"/>
              <w:spacing w:line="360" w:lineRule="auto"/>
            </w:pPr>
            <w:r>
              <w:t>"</w:t>
            </w:r>
            <w:proofErr w:type="spellStart"/>
            <w:r>
              <w:t>Implementar</w:t>
            </w:r>
            <w:proofErr w:type="spellEnd"/>
            <w:r>
              <w:t xml:space="preserve"> </w:t>
            </w:r>
            <w:proofErr w:type="spellStart"/>
            <w:r>
              <w:t>Carrinho</w:t>
            </w:r>
            <w:proofErr w:type="spellEnd"/>
            <w:r>
              <w:t xml:space="preserve"> de </w:t>
            </w:r>
            <w:proofErr w:type="spellStart"/>
            <w:r>
              <w:t>Compras</w:t>
            </w:r>
            <w:proofErr w:type="spellEnd"/>
            <w:r>
              <w:t>"</w:t>
            </w:r>
          </w:p>
        </w:tc>
      </w:tr>
      <w:tr w:rsidR="00131CEC" w:rsidRPr="00E975A8" w14:paraId="566C40C0" w14:textId="77777777">
        <w:tc>
          <w:tcPr>
            <w:tcW w:w="0" w:type="auto"/>
          </w:tcPr>
          <w:p w14:paraId="3EC655B7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User Story</w:t>
            </w:r>
          </w:p>
        </w:tc>
        <w:tc>
          <w:tcPr>
            <w:tcW w:w="0" w:type="auto"/>
          </w:tcPr>
          <w:p w14:paraId="59D32020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Uma funcionalidade específica que um utilizador precisa.</w:t>
            </w:r>
          </w:p>
        </w:tc>
        <w:tc>
          <w:tcPr>
            <w:tcW w:w="0" w:type="auto"/>
          </w:tcPr>
          <w:p w14:paraId="138452E1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"Permitir que o utilizador adicione produtos ao carrinho"</w:t>
            </w:r>
          </w:p>
        </w:tc>
      </w:tr>
      <w:tr w:rsidR="00131CEC" w:rsidRPr="00E975A8" w14:paraId="1F36706E" w14:textId="77777777">
        <w:tc>
          <w:tcPr>
            <w:tcW w:w="0" w:type="auto"/>
          </w:tcPr>
          <w:p w14:paraId="11FCFCBD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Task</w:t>
            </w:r>
          </w:p>
        </w:tc>
        <w:tc>
          <w:tcPr>
            <w:tcW w:w="0" w:type="auto"/>
          </w:tcPr>
          <w:p w14:paraId="3178A339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 xml:space="preserve">Uma tarefa específica a ser concluída dentro de uma </w:t>
            </w:r>
            <w:proofErr w:type="spellStart"/>
            <w:r w:rsidRPr="00E975A8">
              <w:rPr>
                <w:lang w:val="pt-PT"/>
              </w:rPr>
              <w:t>User</w:t>
            </w:r>
            <w:proofErr w:type="spellEnd"/>
            <w:r w:rsidRPr="00E975A8">
              <w:rPr>
                <w:lang w:val="pt-PT"/>
              </w:rPr>
              <w:t xml:space="preserve"> </w:t>
            </w:r>
            <w:proofErr w:type="spellStart"/>
            <w:r w:rsidRPr="00E975A8">
              <w:rPr>
                <w:lang w:val="pt-PT"/>
              </w:rPr>
              <w:t>Story</w:t>
            </w:r>
            <w:proofErr w:type="spellEnd"/>
            <w:r w:rsidRPr="00E975A8">
              <w:rPr>
                <w:lang w:val="pt-PT"/>
              </w:rPr>
              <w:t>.</w:t>
            </w:r>
          </w:p>
        </w:tc>
        <w:tc>
          <w:tcPr>
            <w:tcW w:w="0" w:type="auto"/>
          </w:tcPr>
          <w:p w14:paraId="7C1A7CE6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"Criar botão de adicionar ao carrinho"</w:t>
            </w:r>
          </w:p>
        </w:tc>
      </w:tr>
    </w:tbl>
    <w:p w14:paraId="0683DC9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nalogia:</w:t>
      </w:r>
      <w:r w:rsidRPr="00E975A8">
        <w:rPr>
          <w:lang w:val="pt-PT"/>
        </w:rPr>
        <w:br/>
        <w:t xml:space="preserve">Pensa num </w:t>
      </w:r>
      <w:proofErr w:type="spellStart"/>
      <w:r w:rsidRPr="00E975A8">
        <w:rPr>
          <w:b/>
          <w:bCs/>
          <w:lang w:val="pt-PT"/>
        </w:rPr>
        <w:t>Epic</w:t>
      </w:r>
      <w:proofErr w:type="spellEnd"/>
      <w:r w:rsidRPr="00E975A8">
        <w:rPr>
          <w:lang w:val="pt-PT"/>
        </w:rPr>
        <w:t xml:space="preserve"> como um grande projeto, uma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lang w:val="pt-PT"/>
        </w:rPr>
        <w:t xml:space="preserve"> como um capítulo desse projeto, uma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y</w:t>
      </w:r>
      <w:proofErr w:type="spellEnd"/>
      <w:r w:rsidRPr="00E975A8">
        <w:rPr>
          <w:lang w:val="pt-PT"/>
        </w:rPr>
        <w:t xml:space="preserve"> como uma secção desse capítulo e uma </w:t>
      </w:r>
      <w:proofErr w:type="spellStart"/>
      <w:r w:rsidRPr="00E975A8">
        <w:rPr>
          <w:b/>
          <w:bCs/>
          <w:lang w:val="pt-PT"/>
        </w:rPr>
        <w:t>Task</w:t>
      </w:r>
      <w:proofErr w:type="spellEnd"/>
      <w:r w:rsidRPr="00E975A8">
        <w:rPr>
          <w:lang w:val="pt-PT"/>
        </w:rPr>
        <w:t xml:space="preserve"> como um parágrafo dentro dessa secção.</w:t>
      </w:r>
    </w:p>
    <w:p w14:paraId="0BB26247" w14:textId="77777777" w:rsidR="00131CEC" w:rsidRDefault="00000000" w:rsidP="00E975A8">
      <w:pPr>
        <w:spacing w:line="360" w:lineRule="auto"/>
      </w:pPr>
      <w:r>
        <w:pict w14:anchorId="764D2AE0">
          <v:rect id="_x0000_i4037" style="width:0;height:1.5pt" o:hralign="center" o:hrstd="t" o:hr="t"/>
        </w:pict>
      </w:r>
    </w:p>
    <w:p w14:paraId="5570F3F7" w14:textId="77777777" w:rsidR="00131CEC" w:rsidRDefault="00000000" w:rsidP="00E975A8">
      <w:pPr>
        <w:pStyle w:val="Ttulo3"/>
        <w:spacing w:line="360" w:lineRule="auto"/>
      </w:pPr>
      <w:bookmarkStart w:id="114" w:name="criando-work-items-no-azure-boards"/>
      <w:bookmarkStart w:id="115" w:name="_Toc191579333"/>
      <w:proofErr w:type="spellStart"/>
      <w:r>
        <w:rPr>
          <w:b/>
          <w:bCs/>
        </w:rPr>
        <w:t>Criando</w:t>
      </w:r>
      <w:proofErr w:type="spellEnd"/>
      <w:r>
        <w:rPr>
          <w:b/>
          <w:bCs/>
        </w:rPr>
        <w:t xml:space="preserve"> Work Items no Azure Boards</w:t>
      </w:r>
      <w:bookmarkEnd w:id="115"/>
    </w:p>
    <w:p w14:paraId="694C311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 xml:space="preserve">1️⃣ Vai a </w:t>
      </w:r>
      <w:r>
        <w:rPr>
          <w:b/>
          <w:bCs/>
        </w:rPr>
        <w:t>Boards → Work Items</w:t>
      </w:r>
      <w:r>
        <w:t>.</w:t>
      </w:r>
      <w:r>
        <w:br/>
      </w:r>
      <w:r w:rsidRPr="00E975A8">
        <w:rPr>
          <w:lang w:val="pt-PT"/>
        </w:rPr>
        <w:t>2</w:t>
      </w:r>
      <w:r>
        <w:t>️</w:t>
      </w:r>
      <w:r w:rsidRPr="00E975A8">
        <w:rPr>
          <w:lang w:val="pt-PT"/>
        </w:rPr>
        <w:t xml:space="preserve">⃣ Clica em </w:t>
      </w:r>
      <w:r w:rsidRPr="00E975A8">
        <w:rPr>
          <w:b/>
          <w:bCs/>
          <w:lang w:val="pt-PT"/>
        </w:rPr>
        <w:t xml:space="preserve">New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Item</w:t>
      </w:r>
      <w:r w:rsidRPr="00E975A8">
        <w:rPr>
          <w:lang w:val="pt-PT"/>
        </w:rPr>
        <w:t xml:space="preserve"> e escolhe </w:t>
      </w:r>
      <w:proofErr w:type="spellStart"/>
      <w:r w:rsidRPr="00E975A8">
        <w:rPr>
          <w:b/>
          <w:bCs/>
          <w:lang w:val="pt-PT"/>
        </w:rPr>
        <w:t>Epic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y</w:t>
      </w:r>
      <w:proofErr w:type="spellEnd"/>
      <w:r w:rsidRPr="00E975A8">
        <w:rPr>
          <w:b/>
          <w:bCs/>
          <w:lang w:val="pt-PT"/>
        </w:rPr>
        <w:t xml:space="preserve"> ou </w:t>
      </w:r>
      <w:proofErr w:type="spellStart"/>
      <w:r w:rsidRPr="00E975A8">
        <w:rPr>
          <w:b/>
          <w:bCs/>
          <w:lang w:val="pt-PT"/>
        </w:rPr>
        <w:t>Task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>⃣ Preenche os detalhes (nome, descrição, prioridade)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Associa a um Sprint ou </w:t>
      </w:r>
      <w:proofErr w:type="spellStart"/>
      <w:r w:rsidRPr="00E975A8">
        <w:rPr>
          <w:lang w:val="pt-PT"/>
        </w:rPr>
        <w:t>Epic</w:t>
      </w:r>
      <w:proofErr w:type="spellEnd"/>
      <w:r w:rsidRPr="00E975A8">
        <w:rPr>
          <w:lang w:val="pt-PT"/>
        </w:rPr>
        <w:t>, se necessário.</w:t>
      </w:r>
      <w:r w:rsidRPr="00E975A8">
        <w:rPr>
          <w:lang w:val="pt-PT"/>
        </w:rPr>
        <w:br/>
        <w:t>5</w:t>
      </w:r>
      <w:r>
        <w:t>️</w:t>
      </w:r>
      <w:r w:rsidRPr="00E975A8">
        <w:rPr>
          <w:lang w:val="pt-PT"/>
        </w:rPr>
        <w:t>⃣ Atribui a um membro da equipa.</w:t>
      </w:r>
      <w:r w:rsidRPr="00E975A8">
        <w:rPr>
          <w:lang w:val="pt-PT"/>
        </w:rPr>
        <w:br/>
        <w:t>6</w:t>
      </w:r>
      <w:r>
        <w:t>️</w:t>
      </w:r>
      <w:r w:rsidRPr="00E975A8">
        <w:rPr>
          <w:lang w:val="pt-PT"/>
        </w:rPr>
        <w:t>⃣ Guarda e acompanha o progresso.</w:t>
      </w:r>
    </w:p>
    <w:p w14:paraId="2B03D11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Sempre liga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ies</w:t>
      </w:r>
      <w:proofErr w:type="spellEnd"/>
      <w:r w:rsidRPr="00E975A8">
        <w:rPr>
          <w:b/>
          <w:bCs/>
          <w:lang w:val="pt-PT"/>
        </w:rPr>
        <w:t xml:space="preserve"> às </w:t>
      </w:r>
      <w:proofErr w:type="spellStart"/>
      <w:r w:rsidRPr="00E975A8">
        <w:rPr>
          <w:b/>
          <w:bCs/>
          <w:lang w:val="pt-PT"/>
        </w:rPr>
        <w:t>Features</w:t>
      </w:r>
      <w:proofErr w:type="spellEnd"/>
      <w:r w:rsidRPr="00E975A8">
        <w:rPr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Features</w:t>
      </w:r>
      <w:proofErr w:type="spellEnd"/>
      <w:r w:rsidRPr="00E975A8">
        <w:rPr>
          <w:b/>
          <w:bCs/>
          <w:lang w:val="pt-PT"/>
        </w:rPr>
        <w:t xml:space="preserve"> aos </w:t>
      </w:r>
      <w:proofErr w:type="spellStart"/>
      <w:r w:rsidRPr="00E975A8">
        <w:rPr>
          <w:b/>
          <w:bCs/>
          <w:lang w:val="pt-PT"/>
        </w:rPr>
        <w:t>Epics</w:t>
      </w:r>
      <w:proofErr w:type="spellEnd"/>
      <w:r w:rsidRPr="00E975A8">
        <w:rPr>
          <w:lang w:val="pt-PT"/>
        </w:rPr>
        <w:t xml:space="preserve"> para manter a hierarquia organizada.</w:t>
      </w:r>
    </w:p>
    <w:p w14:paraId="4C7A213F" w14:textId="77777777" w:rsidR="00131CEC" w:rsidRDefault="00000000" w:rsidP="00E975A8">
      <w:pPr>
        <w:spacing w:line="360" w:lineRule="auto"/>
      </w:pPr>
      <w:r>
        <w:pict w14:anchorId="0972C498">
          <v:rect id="_x0000_i4038" style="width:0;height:1.5pt" o:hralign="center" o:hrstd="t" o:hr="t"/>
        </w:pict>
      </w:r>
    </w:p>
    <w:p w14:paraId="214B52F8" w14:textId="77777777" w:rsidR="00E975A8" w:rsidRDefault="00E975A8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pt-PT"/>
        </w:rPr>
      </w:pPr>
      <w:bookmarkStart w:id="116" w:name="X0391e76629020bb7c611a486338b2ef3ff650f4"/>
      <w:bookmarkEnd w:id="112"/>
      <w:bookmarkEnd w:id="114"/>
      <w:r>
        <w:rPr>
          <w:b/>
          <w:bCs/>
          <w:lang w:val="pt-PT"/>
        </w:rPr>
        <w:br w:type="page"/>
      </w:r>
    </w:p>
    <w:p w14:paraId="045A5451" w14:textId="36276B4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17" w:name="_Toc191579334"/>
      <w:r w:rsidRPr="00E975A8">
        <w:rPr>
          <w:b/>
          <w:bCs/>
          <w:lang w:val="pt-PT"/>
        </w:rPr>
        <w:lastRenderedPageBreak/>
        <w:t xml:space="preserve">5.3 Criando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e Personalizando Fluxos de Trabalho</w:t>
      </w:r>
      <w:bookmarkEnd w:id="117"/>
    </w:p>
    <w:p w14:paraId="1861668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temos tarefas no </w:t>
      </w:r>
      <w:proofErr w:type="spellStart"/>
      <w:r w:rsidRPr="00E975A8">
        <w:rPr>
          <w:lang w:val="pt-PT"/>
        </w:rPr>
        <w:t>backlog</w:t>
      </w:r>
      <w:proofErr w:type="spellEnd"/>
      <w:r w:rsidRPr="00E975A8">
        <w:rPr>
          <w:lang w:val="pt-PT"/>
        </w:rPr>
        <w:t xml:space="preserve">, precisamos de um </w:t>
      </w:r>
      <w:r w:rsidRPr="00E975A8">
        <w:rPr>
          <w:b/>
          <w:bCs/>
          <w:lang w:val="pt-PT"/>
        </w:rPr>
        <w:t>quadro visual</w:t>
      </w:r>
      <w:r w:rsidRPr="00E975A8">
        <w:rPr>
          <w:lang w:val="pt-PT"/>
        </w:rPr>
        <w:t xml:space="preserve"> para organizar o fluxo de trabalho.</w:t>
      </w:r>
    </w:p>
    <w:p w14:paraId="6BA6AD8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 xml:space="preserve"> permite criar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Kanban</w:t>
      </w:r>
      <w:proofErr w:type="spellEnd"/>
      <w:r w:rsidRPr="00E975A8">
        <w:rPr>
          <w:lang w:val="pt-PT"/>
        </w:rPr>
        <w:t>, onde cada tarefa pode estar em diferentes estados, como:</w:t>
      </w:r>
    </w:p>
    <w:p w14:paraId="745C944B" w14:textId="77777777" w:rsidR="00131CEC" w:rsidRDefault="00000000" w:rsidP="00E975A8">
      <w:pPr>
        <w:pStyle w:val="Compact"/>
        <w:numPr>
          <w:ilvl w:val="0"/>
          <w:numId w:val="195"/>
        </w:numPr>
        <w:spacing w:line="360" w:lineRule="auto"/>
      </w:pPr>
      <w:r>
        <w:rPr>
          <w:b/>
          <w:bCs/>
        </w:rPr>
        <w:t>To Do</w:t>
      </w:r>
      <w:r>
        <w:t xml:space="preserve"> (A Fazer)</w:t>
      </w:r>
    </w:p>
    <w:p w14:paraId="1EB2098B" w14:textId="77777777" w:rsidR="00131CEC" w:rsidRDefault="00000000" w:rsidP="00E975A8">
      <w:pPr>
        <w:pStyle w:val="Compact"/>
        <w:numPr>
          <w:ilvl w:val="0"/>
          <w:numId w:val="195"/>
        </w:numPr>
        <w:spacing w:line="360" w:lineRule="auto"/>
      </w:pPr>
      <w:r>
        <w:rPr>
          <w:b/>
          <w:bCs/>
        </w:rPr>
        <w:t>In Progress</w:t>
      </w:r>
      <w:r>
        <w:t xml:space="preserve"> (Em Progresso)</w:t>
      </w:r>
    </w:p>
    <w:p w14:paraId="2F24DC8F" w14:textId="77777777" w:rsidR="00131CEC" w:rsidRDefault="00000000" w:rsidP="00E975A8">
      <w:pPr>
        <w:pStyle w:val="Compact"/>
        <w:numPr>
          <w:ilvl w:val="0"/>
          <w:numId w:val="195"/>
        </w:numPr>
        <w:spacing w:line="360" w:lineRule="auto"/>
      </w:pPr>
      <w:r>
        <w:rPr>
          <w:b/>
          <w:bCs/>
        </w:rPr>
        <w:t>Done</w:t>
      </w:r>
      <w:r>
        <w:t xml:space="preserve"> (</w:t>
      </w:r>
      <w:proofErr w:type="spellStart"/>
      <w:r>
        <w:t>Concluído</w:t>
      </w:r>
      <w:proofErr w:type="spellEnd"/>
      <w:r>
        <w:t>)</w:t>
      </w:r>
    </w:p>
    <w:p w14:paraId="342E233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Exemplo de um </w:t>
      </w:r>
      <w:proofErr w:type="spellStart"/>
      <w:r w:rsidRPr="00E975A8">
        <w:rPr>
          <w:b/>
          <w:bCs/>
          <w:lang w:val="pt-PT"/>
        </w:rPr>
        <w:t>Board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Kanban</w:t>
      </w:r>
      <w:proofErr w:type="spellEnd"/>
      <w:r w:rsidRPr="00E975A8">
        <w:rPr>
          <w:b/>
          <w:bCs/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69"/>
        <w:gridCol w:w="1543"/>
      </w:tblGrid>
      <w:tr w:rsidR="00131CEC" w14:paraId="4226D1BC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A5AA2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📌 </w:t>
            </w:r>
            <w:proofErr w:type="spellStart"/>
            <w:r>
              <w:rPr>
                <w:b/>
                <w:bCs/>
              </w:rPr>
              <w:t>Tarefa</w:t>
            </w:r>
            <w:proofErr w:type="spellEnd"/>
          </w:p>
        </w:tc>
        <w:tc>
          <w:tcPr>
            <w:tcW w:w="0" w:type="auto"/>
          </w:tcPr>
          <w:p w14:paraId="4D43EEA3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✅ </w:t>
            </w:r>
            <w:r>
              <w:rPr>
                <w:b/>
                <w:bCs/>
              </w:rPr>
              <w:t>Estado</w:t>
            </w:r>
          </w:p>
        </w:tc>
      </w:tr>
      <w:tr w:rsidR="00131CEC" w14:paraId="6D7254D6" w14:textId="77777777">
        <w:tc>
          <w:tcPr>
            <w:tcW w:w="0" w:type="auto"/>
          </w:tcPr>
          <w:p w14:paraId="6648F010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login</w:t>
            </w:r>
          </w:p>
        </w:tc>
        <w:tc>
          <w:tcPr>
            <w:tcW w:w="0" w:type="auto"/>
          </w:tcPr>
          <w:p w14:paraId="172E7CB1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progresso</w:t>
            </w:r>
            <w:proofErr w:type="spellEnd"/>
          </w:p>
        </w:tc>
      </w:tr>
      <w:tr w:rsidR="00131CEC" w14:paraId="2DDEE91D" w14:textId="77777777">
        <w:tc>
          <w:tcPr>
            <w:tcW w:w="0" w:type="auto"/>
          </w:tcPr>
          <w:p w14:paraId="562D7AF8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Desenvolver</w:t>
            </w:r>
            <w:proofErr w:type="spellEnd"/>
            <w:r>
              <w:t xml:space="preserve"> API</w:t>
            </w:r>
          </w:p>
        </w:tc>
        <w:tc>
          <w:tcPr>
            <w:tcW w:w="0" w:type="auto"/>
          </w:tcPr>
          <w:p w14:paraId="29D36538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A </w:t>
            </w:r>
            <w:proofErr w:type="spellStart"/>
            <w:r>
              <w:t>fazer</w:t>
            </w:r>
            <w:proofErr w:type="spellEnd"/>
          </w:p>
        </w:tc>
      </w:tr>
      <w:tr w:rsidR="00131CEC" w14:paraId="32FC3F18" w14:textId="77777777">
        <w:tc>
          <w:tcPr>
            <w:tcW w:w="0" w:type="auto"/>
          </w:tcPr>
          <w:p w14:paraId="5BA1DA38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Implementar</w:t>
            </w:r>
            <w:proofErr w:type="spellEnd"/>
            <w:r>
              <w:t xml:space="preserve"> checkout</w:t>
            </w:r>
          </w:p>
        </w:tc>
        <w:tc>
          <w:tcPr>
            <w:tcW w:w="0" w:type="auto"/>
          </w:tcPr>
          <w:p w14:paraId="6B3D8AA1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Concluído</w:t>
            </w:r>
            <w:proofErr w:type="spellEnd"/>
          </w:p>
        </w:tc>
      </w:tr>
    </w:tbl>
    <w:p w14:paraId="120D5842" w14:textId="77777777" w:rsidR="00131CEC" w:rsidRDefault="00000000" w:rsidP="00E975A8">
      <w:pPr>
        <w:spacing w:line="360" w:lineRule="auto"/>
      </w:pPr>
      <w:r>
        <w:pict w14:anchorId="12ECC061">
          <v:rect id="_x0000_i4039" style="width:0;height:1.5pt" o:hralign="center" o:hrstd="t" o:hr="t"/>
        </w:pict>
      </w:r>
    </w:p>
    <w:p w14:paraId="24FF9BF8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18" w:name="criando-um-board-no-azure-devops"/>
      <w:bookmarkStart w:id="119" w:name="_Toc191579335"/>
      <w:r w:rsidRPr="00E975A8">
        <w:rPr>
          <w:b/>
          <w:bCs/>
          <w:lang w:val="pt-PT"/>
        </w:rPr>
        <w:t xml:space="preserve">Criando um </w:t>
      </w:r>
      <w:proofErr w:type="spellStart"/>
      <w:r w:rsidRPr="00E975A8">
        <w:rPr>
          <w:b/>
          <w:bCs/>
          <w:lang w:val="pt-PT"/>
        </w:rPr>
        <w:t>Board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19"/>
      <w:proofErr w:type="spellEnd"/>
    </w:p>
    <w:p w14:paraId="7D0F3136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→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Escolhe</w:t>
      </w:r>
      <w:proofErr w:type="gramEnd"/>
      <w:r w:rsidRPr="00E975A8">
        <w:rPr>
          <w:lang w:val="pt-PT"/>
        </w:rPr>
        <w:t xml:space="preserve"> um projeto e vê as tarefas organizadas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>⃣ Arrasta e solta tarefas entre as colunas para atualizar o progresso.</w:t>
      </w:r>
    </w:p>
    <w:p w14:paraId="4ADFE6B1" w14:textId="77777777" w:rsidR="00131CEC" w:rsidRDefault="00000000" w:rsidP="00E975A8">
      <w:pPr>
        <w:spacing w:line="360" w:lineRule="auto"/>
      </w:pPr>
      <w:r>
        <w:pict w14:anchorId="1F9D15D1">
          <v:rect id="_x0000_i4040" style="width:0;height:1.5pt" o:hralign="center" o:hrstd="t" o:hr="t"/>
        </w:pict>
      </w:r>
    </w:p>
    <w:p w14:paraId="0AA1FAB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20" w:name="personalizando-fluxos-de-trabalho"/>
      <w:bookmarkStart w:id="121" w:name="_Toc191579336"/>
      <w:bookmarkEnd w:id="118"/>
      <w:r w:rsidRPr="00E975A8">
        <w:rPr>
          <w:b/>
          <w:bCs/>
          <w:lang w:val="pt-PT"/>
        </w:rPr>
        <w:t>Personalizando Fluxos de Trabalho</w:t>
      </w:r>
      <w:bookmarkEnd w:id="121"/>
    </w:p>
    <w:p w14:paraId="031C9707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Se quiseres mais controlo, podes personalizar os estados do </w:t>
      </w:r>
      <w:proofErr w:type="spellStart"/>
      <w:r w:rsidRPr="00E975A8">
        <w:rPr>
          <w:lang w:val="pt-PT"/>
        </w:rPr>
        <w:t>board</w:t>
      </w:r>
      <w:proofErr w:type="spellEnd"/>
      <w:r w:rsidRPr="00E975A8">
        <w:rPr>
          <w:lang w:val="pt-PT"/>
        </w:rPr>
        <w:t>:</w:t>
      </w:r>
    </w:p>
    <w:p w14:paraId="7ADA98C5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 xml:space="preserve">1️⃣ Vai a </w:t>
      </w:r>
      <w:r>
        <w:rPr>
          <w:b/>
          <w:bCs/>
        </w:rPr>
        <w:t>Project Settings → Boards → Process</w:t>
      </w:r>
      <w:r>
        <w:t>.</w:t>
      </w:r>
      <w:r>
        <w:br/>
      </w:r>
      <w:r w:rsidRPr="00E975A8">
        <w:rPr>
          <w:lang w:val="pt-PT"/>
        </w:rPr>
        <w:t>2</w:t>
      </w:r>
      <w:r>
        <w:t>️</w:t>
      </w:r>
      <w:r w:rsidRPr="00E975A8">
        <w:rPr>
          <w:lang w:val="pt-PT"/>
        </w:rPr>
        <w:t xml:space="preserve">⃣ Seleciona um processo e clica em </w:t>
      </w:r>
      <w:r w:rsidRPr="00E975A8">
        <w:rPr>
          <w:b/>
          <w:bCs/>
          <w:lang w:val="pt-PT"/>
        </w:rPr>
        <w:t>Customize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>⃣ Adiciona novos estados (exemplo: "Em Revisão", "Testes")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Guarda e volta ao </w:t>
      </w:r>
      <w:proofErr w:type="spellStart"/>
      <w:r w:rsidRPr="00E975A8">
        <w:rPr>
          <w:lang w:val="pt-PT"/>
        </w:rPr>
        <w:t>board</w:t>
      </w:r>
      <w:proofErr w:type="spellEnd"/>
      <w:r w:rsidRPr="00E975A8">
        <w:rPr>
          <w:lang w:val="pt-PT"/>
        </w:rPr>
        <w:t xml:space="preserve"> para ver as mudanças.</w:t>
      </w:r>
    </w:p>
    <w:p w14:paraId="2F23A45F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lastRenderedPageBreak/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Adiciona </w:t>
      </w:r>
      <w:r w:rsidRPr="00E975A8">
        <w:rPr>
          <w:b/>
          <w:bCs/>
          <w:lang w:val="pt-PT"/>
        </w:rPr>
        <w:t>limites de WIP (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gramStart"/>
      <w:r w:rsidRPr="00E975A8">
        <w:rPr>
          <w:b/>
          <w:bCs/>
          <w:lang w:val="pt-PT"/>
        </w:rPr>
        <w:t>In</w:t>
      </w:r>
      <w:proofErr w:type="gram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rogress</w:t>
      </w:r>
      <w:proofErr w:type="spellEnd"/>
      <w:r w:rsidRPr="00E975A8">
        <w:rPr>
          <w:b/>
          <w:bCs/>
          <w:lang w:val="pt-PT"/>
        </w:rPr>
        <w:t>)</w:t>
      </w:r>
      <w:r w:rsidRPr="00E975A8">
        <w:rPr>
          <w:lang w:val="pt-PT"/>
        </w:rPr>
        <w:t xml:space="preserve"> para evitar que muitas tarefas fiquem "Em Progresso" ao mesmo tempo.</w:t>
      </w:r>
    </w:p>
    <w:p w14:paraId="0565A329" w14:textId="77777777" w:rsidR="00131CEC" w:rsidRDefault="00000000" w:rsidP="00E975A8">
      <w:pPr>
        <w:spacing w:line="360" w:lineRule="auto"/>
      </w:pPr>
      <w:r>
        <w:pict w14:anchorId="685ABED3">
          <v:rect id="_x0000_i4041" style="width:0;height:1.5pt" o:hralign="center" o:hrstd="t" o:hr="t"/>
        </w:pict>
      </w:r>
    </w:p>
    <w:p w14:paraId="27311CC9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22" w:name="Xcb2338dd5efa431f0e8e06058c14de526312260"/>
      <w:bookmarkStart w:id="123" w:name="_Toc191579337"/>
      <w:bookmarkEnd w:id="116"/>
      <w:bookmarkEnd w:id="120"/>
      <w:r w:rsidRPr="00E975A8">
        <w:rPr>
          <w:b/>
          <w:bCs/>
          <w:lang w:val="pt-PT"/>
        </w:rPr>
        <w:t xml:space="preserve">5.4 Utilizando </w:t>
      </w:r>
      <w:proofErr w:type="spellStart"/>
      <w:r w:rsidRPr="00E975A8">
        <w:rPr>
          <w:b/>
          <w:bCs/>
          <w:lang w:val="pt-PT"/>
        </w:rPr>
        <w:t>Queries</w:t>
      </w:r>
      <w:proofErr w:type="spellEnd"/>
      <w:r w:rsidRPr="00E975A8">
        <w:rPr>
          <w:b/>
          <w:bCs/>
          <w:lang w:val="pt-PT"/>
        </w:rPr>
        <w:t xml:space="preserve"> para Rastrear Progresso</w:t>
      </w:r>
      <w:bookmarkEnd w:id="123"/>
    </w:p>
    <w:p w14:paraId="222A0A0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À medida que o projeto cresce, torna-se essencial rastrear o progresso com </w:t>
      </w:r>
      <w:proofErr w:type="spellStart"/>
      <w:r w:rsidRPr="00E975A8">
        <w:rPr>
          <w:b/>
          <w:bCs/>
          <w:lang w:val="pt-PT"/>
        </w:rPr>
        <w:t>queries</w:t>
      </w:r>
      <w:proofErr w:type="spellEnd"/>
      <w:r w:rsidRPr="00E975A8">
        <w:rPr>
          <w:lang w:val="pt-PT"/>
        </w:rPr>
        <w:t>.</w:t>
      </w:r>
    </w:p>
    <w:p w14:paraId="41CFCBE5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 xml:space="preserve"> permite criar </w:t>
      </w:r>
      <w:r w:rsidRPr="00E975A8">
        <w:rPr>
          <w:b/>
          <w:bCs/>
          <w:lang w:val="pt-PT"/>
        </w:rPr>
        <w:t>consultas personalizadas</w:t>
      </w:r>
      <w:r w:rsidRPr="00E975A8">
        <w:rPr>
          <w:lang w:val="pt-PT"/>
        </w:rPr>
        <w:t xml:space="preserve"> para responder perguntas como:</w:t>
      </w:r>
    </w:p>
    <w:p w14:paraId="5BCDD4C0" w14:textId="77777777" w:rsidR="00131CEC" w:rsidRDefault="00000000" w:rsidP="00E975A8">
      <w:pPr>
        <w:pStyle w:val="Compact"/>
        <w:numPr>
          <w:ilvl w:val="0"/>
          <w:numId w:val="196"/>
        </w:numPr>
        <w:spacing w:line="360" w:lineRule="auto"/>
      </w:pPr>
      <w:r>
        <w:rPr>
          <w:b/>
          <w:bCs/>
        </w:rPr>
        <w:t xml:space="preserve">Quais </w:t>
      </w:r>
      <w:proofErr w:type="spellStart"/>
      <w:r>
        <w:rPr>
          <w:b/>
          <w:bCs/>
        </w:rPr>
        <w:t>taref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st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loqueadas</w:t>
      </w:r>
      <w:proofErr w:type="spellEnd"/>
      <w:r>
        <w:rPr>
          <w:b/>
          <w:bCs/>
        </w:rPr>
        <w:t>?</w:t>
      </w:r>
    </w:p>
    <w:p w14:paraId="0267AB50" w14:textId="77777777" w:rsidR="00131CEC" w:rsidRPr="00E975A8" w:rsidRDefault="00000000" w:rsidP="00E975A8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Quais histórias de utilizador ainda não foram concluídas?</w:t>
      </w:r>
    </w:p>
    <w:p w14:paraId="5E23BC35" w14:textId="77777777" w:rsidR="00131CEC" w:rsidRPr="00E975A8" w:rsidRDefault="00000000" w:rsidP="00E975A8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Quem tem mais tarefas atribuídas?</w:t>
      </w:r>
    </w:p>
    <w:p w14:paraId="1BF8142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Criando uma </w:t>
      </w:r>
      <w:proofErr w:type="spellStart"/>
      <w:r w:rsidRPr="00E975A8">
        <w:rPr>
          <w:b/>
          <w:bCs/>
          <w:lang w:val="pt-PT"/>
        </w:rPr>
        <w:t>Query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</w:p>
    <w:p w14:paraId="172AC17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 xml:space="preserve">1️⃣ Vai a </w:t>
      </w:r>
      <w:r>
        <w:rPr>
          <w:b/>
          <w:bCs/>
        </w:rPr>
        <w:t>Boards → Queries → New Query</w:t>
      </w:r>
      <w:r>
        <w:t>.</w:t>
      </w:r>
      <w:r>
        <w:br/>
        <w:t xml:space="preserve">2️⃣ Define </w:t>
      </w:r>
      <w:proofErr w:type="spellStart"/>
      <w:r>
        <w:t>filtros</w:t>
      </w:r>
      <w:proofErr w:type="spellEnd"/>
      <w:r>
        <w:t xml:space="preserve"> (</w:t>
      </w:r>
      <w:proofErr w:type="spellStart"/>
      <w:r>
        <w:t>exemplo</w:t>
      </w:r>
      <w:proofErr w:type="spellEnd"/>
      <w:r>
        <w:t>: "State = In Progress").</w:t>
      </w:r>
      <w:r>
        <w:br/>
      </w:r>
      <w:r w:rsidRPr="00E975A8">
        <w:rPr>
          <w:lang w:val="pt-PT"/>
        </w:rPr>
        <w:t>3</w:t>
      </w:r>
      <w:r>
        <w:t>️</w:t>
      </w:r>
      <w:r w:rsidRPr="00E975A8">
        <w:rPr>
          <w:lang w:val="pt-PT"/>
        </w:rPr>
        <w:t xml:space="preserve">⃣ Clica em </w:t>
      </w:r>
      <w:proofErr w:type="spellStart"/>
      <w:r w:rsidRPr="00E975A8">
        <w:rPr>
          <w:b/>
          <w:bCs/>
          <w:lang w:val="pt-PT"/>
        </w:rPr>
        <w:t>Run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Query</w:t>
      </w:r>
      <w:proofErr w:type="spellEnd"/>
      <w:r w:rsidRPr="00E975A8">
        <w:rPr>
          <w:lang w:val="pt-PT"/>
        </w:rPr>
        <w:t xml:space="preserve"> para ver os resultados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Guarda e partilha a </w:t>
      </w:r>
      <w:proofErr w:type="spellStart"/>
      <w:r w:rsidRPr="00E975A8">
        <w:rPr>
          <w:lang w:val="pt-PT"/>
        </w:rPr>
        <w:t>query</w:t>
      </w:r>
      <w:proofErr w:type="spellEnd"/>
      <w:r w:rsidRPr="00E975A8">
        <w:rPr>
          <w:lang w:val="pt-PT"/>
        </w:rPr>
        <w:t xml:space="preserve"> com </w:t>
      </w:r>
      <w:proofErr w:type="gramStart"/>
      <w:r w:rsidRPr="00E975A8">
        <w:rPr>
          <w:lang w:val="pt-PT"/>
        </w:rPr>
        <w:t>a</w:t>
      </w:r>
      <w:proofErr w:type="gramEnd"/>
      <w:r w:rsidRPr="00E975A8">
        <w:rPr>
          <w:lang w:val="pt-PT"/>
        </w:rPr>
        <w:t xml:space="preserve"> equipa.</w:t>
      </w:r>
    </w:p>
    <w:p w14:paraId="5E4BBD47" w14:textId="77777777" w:rsidR="00131CEC" w:rsidRDefault="00000000" w:rsidP="00E975A8">
      <w:pPr>
        <w:spacing w:line="360" w:lineRule="auto"/>
      </w:pPr>
      <w:r>
        <w:pict w14:anchorId="7C57A4ED">
          <v:rect id="_x0000_i4042" style="width:0;height:1.5pt" o:hralign="center" o:hrstd="t" o:hr="t"/>
        </w:pict>
      </w:r>
    </w:p>
    <w:p w14:paraId="1AA93399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24" w:name="resumo-do-capítulo-5"/>
      <w:bookmarkStart w:id="125" w:name="_Toc191579338"/>
      <w:bookmarkEnd w:id="122"/>
      <w:r w:rsidRPr="00E975A8">
        <w:rPr>
          <w:b/>
          <w:bCs/>
          <w:lang w:val="pt-PT"/>
        </w:rPr>
        <w:t>Resumo do Capítulo 5</w:t>
      </w:r>
      <w:bookmarkEnd w:id="125"/>
    </w:p>
    <w:p w14:paraId="682D3026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proofErr w:type="gramStart"/>
      <w:r>
        <w:t>️</w:t>
      </w:r>
      <w:r w:rsidRPr="00E975A8">
        <w:rPr>
          <w:lang w:val="pt-PT"/>
        </w:rPr>
        <w:t xml:space="preserve"> Aprendemos</w:t>
      </w:r>
      <w:proofErr w:type="gramEnd"/>
      <w:r w:rsidRPr="00E975A8">
        <w:rPr>
          <w:lang w:val="pt-PT"/>
        </w:rPr>
        <w:t xml:space="preserve"> a </w:t>
      </w:r>
      <w:r w:rsidRPr="00E975A8">
        <w:rPr>
          <w:b/>
          <w:bCs/>
          <w:lang w:val="pt-PT"/>
        </w:rPr>
        <w:t xml:space="preserve">criar e gerir </w:t>
      </w:r>
      <w:proofErr w:type="spellStart"/>
      <w:r w:rsidRPr="00E975A8">
        <w:rPr>
          <w:b/>
          <w:bCs/>
          <w:lang w:val="pt-PT"/>
        </w:rPr>
        <w:t>backlogs</w:t>
      </w:r>
      <w:proofErr w:type="spellEnd"/>
      <w:r w:rsidRPr="00E975A8">
        <w:rPr>
          <w:b/>
          <w:bCs/>
          <w:lang w:val="pt-PT"/>
        </w:rPr>
        <w:t xml:space="preserve"> e sprints</w:t>
      </w:r>
      <w:r w:rsidRPr="00E975A8">
        <w:rPr>
          <w:lang w:val="pt-PT"/>
        </w:rPr>
        <w:t xml:space="preserve"> para organizar o trabalh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Entendemos os diferentes </w:t>
      </w:r>
      <w:proofErr w:type="spellStart"/>
      <w:r w:rsidRPr="00E975A8">
        <w:rPr>
          <w:b/>
          <w:bCs/>
          <w:lang w:val="pt-PT"/>
        </w:rPr>
        <w:t>Work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tems</w:t>
      </w:r>
      <w:proofErr w:type="spellEnd"/>
      <w:r w:rsidRPr="00E975A8">
        <w:rPr>
          <w:lang w:val="pt-PT"/>
        </w:rPr>
        <w:t xml:space="preserve"> (</w:t>
      </w:r>
      <w:proofErr w:type="spellStart"/>
      <w:r w:rsidRPr="00E975A8">
        <w:rPr>
          <w:lang w:val="pt-PT"/>
        </w:rPr>
        <w:t>Epics</w:t>
      </w:r>
      <w:proofErr w:type="spellEnd"/>
      <w:r w:rsidRPr="00E975A8">
        <w:rPr>
          <w:lang w:val="pt-PT"/>
        </w:rPr>
        <w:t xml:space="preserve">, </w:t>
      </w:r>
      <w:proofErr w:type="spellStart"/>
      <w:r w:rsidRPr="00E975A8">
        <w:rPr>
          <w:lang w:val="pt-PT"/>
        </w:rPr>
        <w:t>Features</w:t>
      </w:r>
      <w:proofErr w:type="spellEnd"/>
      <w:r w:rsidRPr="00E975A8">
        <w:rPr>
          <w:lang w:val="pt-PT"/>
        </w:rPr>
        <w:t xml:space="preserve">, </w:t>
      </w:r>
      <w:proofErr w:type="spellStart"/>
      <w:r w:rsidRPr="00E975A8">
        <w:rPr>
          <w:lang w:val="pt-PT"/>
        </w:rPr>
        <w:t>User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Stories</w:t>
      </w:r>
      <w:proofErr w:type="spellEnd"/>
      <w:r w:rsidRPr="00E975A8">
        <w:rPr>
          <w:lang w:val="pt-PT"/>
        </w:rPr>
        <w:t xml:space="preserve"> e </w:t>
      </w:r>
      <w:proofErr w:type="spellStart"/>
      <w:r w:rsidRPr="00E975A8">
        <w:rPr>
          <w:lang w:val="pt-PT"/>
        </w:rPr>
        <w:t>Tasks</w:t>
      </w:r>
      <w:proofErr w:type="spellEnd"/>
      <w:r w:rsidRPr="00E975A8">
        <w:rPr>
          <w:lang w:val="pt-PT"/>
        </w:rPr>
        <w:t>)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ámos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Kanban</w:t>
      </w:r>
      <w:proofErr w:type="spellEnd"/>
      <w:r w:rsidRPr="00E975A8">
        <w:rPr>
          <w:lang w:val="pt-PT"/>
        </w:rPr>
        <w:t xml:space="preserve"> para visualizar o progresso das tarefas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Usámos </w:t>
      </w:r>
      <w:proofErr w:type="spellStart"/>
      <w:r w:rsidRPr="00E975A8">
        <w:rPr>
          <w:b/>
          <w:bCs/>
          <w:lang w:val="pt-PT"/>
        </w:rPr>
        <w:t>queries</w:t>
      </w:r>
      <w:proofErr w:type="spellEnd"/>
      <w:r w:rsidRPr="00E975A8">
        <w:rPr>
          <w:lang w:val="pt-PT"/>
        </w:rPr>
        <w:t xml:space="preserve"> para rastrear o estado do projeto e gerar relatórios.</w:t>
      </w:r>
    </w:p>
    <w:p w14:paraId="289D0B2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róximo passo:</w:t>
      </w:r>
      <w:r w:rsidRPr="00E975A8">
        <w:rPr>
          <w:lang w:val="pt-PT"/>
        </w:rPr>
        <w:t xml:space="preserve"> No </w:t>
      </w:r>
      <w:r w:rsidRPr="00E975A8">
        <w:rPr>
          <w:b/>
          <w:bCs/>
          <w:lang w:val="pt-PT"/>
        </w:rPr>
        <w:t>Capítulo 6</w:t>
      </w:r>
      <w:r w:rsidRPr="00E975A8">
        <w:rPr>
          <w:lang w:val="pt-PT"/>
        </w:rPr>
        <w:t xml:space="preserve">, vamos mergulhar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r w:rsidRPr="00E975A8">
        <w:rPr>
          <w:lang w:val="pt-PT"/>
        </w:rPr>
        <w:t xml:space="preserve"> e aprender como automatizar </w:t>
      </w:r>
      <w:proofErr w:type="spellStart"/>
      <w:r w:rsidRPr="00E975A8">
        <w:rPr>
          <w:lang w:val="pt-PT"/>
        </w:rPr>
        <w:t>builds</w:t>
      </w:r>
      <w:proofErr w:type="spellEnd"/>
      <w:r w:rsidRPr="00E975A8">
        <w:rPr>
          <w:lang w:val="pt-PT"/>
        </w:rPr>
        <w:t xml:space="preserve"> e </w:t>
      </w:r>
      <w:proofErr w:type="spellStart"/>
      <w:r w:rsidRPr="00E975A8">
        <w:rPr>
          <w:lang w:val="pt-PT"/>
        </w:rPr>
        <w:t>deploys</w:t>
      </w:r>
      <w:proofErr w:type="spellEnd"/>
      <w:r w:rsidRPr="00E975A8">
        <w:rPr>
          <w:lang w:val="pt-PT"/>
        </w:rPr>
        <w:t xml:space="preserve">! </w:t>
      </w:r>
      <w:r>
        <w:t>🚀</w:t>
      </w:r>
    </w:p>
    <w:p w14:paraId="2BC1BFD8" w14:textId="4C5AECCF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lastRenderedPageBreak/>
        <w:br/>
      </w:r>
    </w:p>
    <w:p w14:paraId="42E991CB" w14:textId="77777777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26" w:name="X76c30c59eecfdd6244d23288873109292618f01"/>
      <w:bookmarkStart w:id="127" w:name="_Toc191579339"/>
      <w:bookmarkEnd w:id="100"/>
      <w:bookmarkEnd w:id="124"/>
      <w:r w:rsidRPr="00E975A8">
        <w:rPr>
          <w:b/>
          <w:bCs/>
          <w:lang w:val="pt-PT"/>
        </w:rPr>
        <w:t xml:space="preserve">Capítulo 6 – Introdução a CI/CD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bookmarkEnd w:id="127"/>
    </w:p>
    <w:p w14:paraId="158AE7CC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28" w:name="X50775e7b4f1b3e6cf4a820064e22ab6a00a6a42"/>
      <w:bookmarkStart w:id="129" w:name="_Toc191579340"/>
      <w:r w:rsidRPr="00E975A8">
        <w:rPr>
          <w:b/>
          <w:bCs/>
          <w:lang w:val="pt-PT"/>
        </w:rPr>
        <w:t xml:space="preserve">Automatizando </w:t>
      </w:r>
      <w:proofErr w:type="spellStart"/>
      <w:r w:rsidRPr="00E975A8">
        <w:rPr>
          <w:b/>
          <w:bCs/>
          <w:lang w:val="pt-PT"/>
        </w:rPr>
        <w:t>Builds</w:t>
      </w:r>
      <w:proofErr w:type="spellEnd"/>
      <w:r w:rsidRPr="00E975A8">
        <w:rPr>
          <w:b/>
          <w:bCs/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Deploys</w:t>
      </w:r>
      <w:proofErr w:type="spellEnd"/>
      <w:r w:rsidRPr="00E975A8">
        <w:rPr>
          <w:b/>
          <w:bCs/>
          <w:lang w:val="pt-PT"/>
        </w:rPr>
        <w:t xml:space="preserve"> para um Desenvolvimento Eficiente</w:t>
      </w:r>
      <w:bookmarkEnd w:id="129"/>
    </w:p>
    <w:p w14:paraId="0CEB48C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organizaste o código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lang w:val="pt-PT"/>
        </w:rPr>
        <w:t xml:space="preserve"> e geriste as tarefas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proofErr w:type="spellEnd"/>
      <w:r w:rsidRPr="00E975A8">
        <w:rPr>
          <w:lang w:val="pt-PT"/>
        </w:rPr>
        <w:t xml:space="preserve">, chegou a hora de dar o próximo passo: </w:t>
      </w:r>
      <w:r w:rsidRPr="00E975A8">
        <w:rPr>
          <w:b/>
          <w:bCs/>
          <w:lang w:val="pt-PT"/>
        </w:rPr>
        <w:t xml:space="preserve">automatizar o processo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b/>
          <w:bCs/>
          <w:lang w:val="pt-PT"/>
        </w:rPr>
        <w:t xml:space="preserve">, testes e </w:t>
      </w:r>
      <w:proofErr w:type="spellStart"/>
      <w:r w:rsidRPr="00E975A8">
        <w:rPr>
          <w:b/>
          <w:bCs/>
          <w:lang w:val="pt-PT"/>
        </w:rPr>
        <w:t>deploy</w:t>
      </w:r>
      <w:proofErr w:type="spellEnd"/>
      <w:r w:rsidRPr="00E975A8">
        <w:rPr>
          <w:b/>
          <w:bCs/>
          <w:lang w:val="pt-PT"/>
        </w:rPr>
        <w:t xml:space="preserve">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!</w:t>
      </w:r>
      <w:r w:rsidRPr="00E975A8">
        <w:rPr>
          <w:lang w:val="pt-PT"/>
        </w:rPr>
        <w:t xml:space="preserve"> </w:t>
      </w:r>
      <w:r>
        <w:t>🚀</w:t>
      </w:r>
    </w:p>
    <w:p w14:paraId="39543264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Neste capítulo, vais aprender a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Compreender</w:t>
      </w:r>
      <w:proofErr w:type="gramEnd"/>
      <w:r w:rsidRPr="00E975A8">
        <w:rPr>
          <w:lang w:val="pt-PT"/>
        </w:rPr>
        <w:t xml:space="preserve"> os conceitos de </w:t>
      </w:r>
      <w:r w:rsidRPr="00E975A8">
        <w:rPr>
          <w:b/>
          <w:bCs/>
          <w:lang w:val="pt-PT"/>
        </w:rPr>
        <w:t>CI/CD</w:t>
      </w:r>
      <w:r w:rsidRPr="00E975A8">
        <w:rPr>
          <w:lang w:val="pt-PT"/>
        </w:rPr>
        <w:t xml:space="preserve"> e por que são essenciais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o </w:t>
      </w:r>
      <w:r w:rsidRPr="00E975A8">
        <w:rPr>
          <w:b/>
          <w:bCs/>
          <w:lang w:val="pt-PT"/>
        </w:rPr>
        <w:t xml:space="preserve">primeiro Pipeline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lang w:val="pt-PT"/>
        </w:rPr>
        <w:t xml:space="preserve"> para compilar e validar o códig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Adicionar </w:t>
      </w:r>
      <w:r w:rsidRPr="00E975A8">
        <w:rPr>
          <w:b/>
          <w:bCs/>
          <w:lang w:val="pt-PT"/>
        </w:rPr>
        <w:t>testes automáticos</w:t>
      </w:r>
      <w:r w:rsidRPr="00E975A8">
        <w:rPr>
          <w:lang w:val="pt-PT"/>
        </w:rPr>
        <w:t xml:space="preserve"> ao pipeline para garantir qualidade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ar um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lang w:val="pt-PT"/>
        </w:rPr>
        <w:t xml:space="preserve"> para automatizar o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>.</w:t>
      </w:r>
    </w:p>
    <w:p w14:paraId="6E1E0B54" w14:textId="77777777" w:rsidR="00131CEC" w:rsidRDefault="00000000" w:rsidP="00E975A8">
      <w:pPr>
        <w:pStyle w:val="Corpodetexto"/>
        <w:spacing w:line="360" w:lineRule="auto"/>
      </w:pPr>
      <w:r>
        <w:t xml:space="preserve">Vamos </w:t>
      </w:r>
      <w:proofErr w:type="spellStart"/>
      <w:r>
        <w:t>lá</w:t>
      </w:r>
      <w:proofErr w:type="spellEnd"/>
      <w:r>
        <w:t>! 🚀</w:t>
      </w:r>
    </w:p>
    <w:p w14:paraId="11A59007" w14:textId="77777777" w:rsidR="00131CEC" w:rsidRDefault="00000000" w:rsidP="00E975A8">
      <w:pPr>
        <w:spacing w:line="360" w:lineRule="auto"/>
      </w:pPr>
      <w:r>
        <w:pict w14:anchorId="495F171A">
          <v:rect id="_x0000_i4043" style="width:0;height:1.5pt" o:hralign="center" o:hrstd="t" o:hr="t"/>
        </w:pict>
      </w:r>
    </w:p>
    <w:p w14:paraId="17930F6C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30" w:name="o-que-é-cicd-e-por-que-é-importante"/>
      <w:bookmarkStart w:id="131" w:name="_Toc191579341"/>
      <w:bookmarkEnd w:id="128"/>
      <w:r w:rsidRPr="00E975A8">
        <w:rPr>
          <w:b/>
          <w:bCs/>
          <w:lang w:val="pt-PT"/>
        </w:rPr>
        <w:t>6.1 O que é CI/CD e por que é importante?</w:t>
      </w:r>
      <w:bookmarkEnd w:id="131"/>
    </w:p>
    <w:p w14:paraId="7FC3628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CI/CD são duas práticas fundamentais no desenvolvimento moderno:</w:t>
      </w:r>
    </w:p>
    <w:p w14:paraId="05A782AE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CI (</w:t>
      </w:r>
      <w:proofErr w:type="spellStart"/>
      <w:r w:rsidRPr="00E975A8">
        <w:rPr>
          <w:b/>
          <w:bCs/>
          <w:lang w:val="pt-PT"/>
        </w:rPr>
        <w:t>Continuous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Integration</w:t>
      </w:r>
      <w:proofErr w:type="spellEnd"/>
      <w:r w:rsidRPr="00E975A8">
        <w:rPr>
          <w:b/>
          <w:bCs/>
          <w:lang w:val="pt-PT"/>
        </w:rPr>
        <w:t xml:space="preserve"> – Integração Contínua)</w:t>
      </w:r>
    </w:p>
    <w:p w14:paraId="064CF228" w14:textId="77777777" w:rsidR="00131CEC" w:rsidRPr="00E975A8" w:rsidRDefault="00000000" w:rsidP="00E975A8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E975A8">
        <w:rPr>
          <w:lang w:val="pt-PT"/>
        </w:rPr>
        <w:t>Cada vez que um programador faz uma alteração no código, o sistema compila e executa testes automaticamente.</w:t>
      </w:r>
    </w:p>
    <w:p w14:paraId="50F28AB3" w14:textId="77777777" w:rsidR="00131CEC" w:rsidRPr="00E975A8" w:rsidRDefault="00000000" w:rsidP="00E975A8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E975A8">
        <w:rPr>
          <w:lang w:val="pt-PT"/>
        </w:rPr>
        <w:t>Isso evita problemas ao integrar diferentes partes do software.</w:t>
      </w:r>
    </w:p>
    <w:p w14:paraId="03BFC847" w14:textId="77777777" w:rsidR="00131CEC" w:rsidRDefault="00000000" w:rsidP="00E975A8">
      <w:pPr>
        <w:pStyle w:val="FirstParagraph"/>
        <w:spacing w:line="360" w:lineRule="auto"/>
      </w:pPr>
      <w:r>
        <w:t xml:space="preserve">🔹 </w:t>
      </w:r>
      <w:r>
        <w:rPr>
          <w:b/>
          <w:bCs/>
        </w:rPr>
        <w:t xml:space="preserve">CD (Continuous Deployment/Delivery – </w:t>
      </w:r>
      <w:proofErr w:type="spellStart"/>
      <w:r>
        <w:rPr>
          <w:b/>
          <w:bCs/>
        </w:rPr>
        <w:t>Entrega</w:t>
      </w:r>
      <w:proofErr w:type="spellEnd"/>
      <w:r>
        <w:rPr>
          <w:b/>
          <w:bCs/>
        </w:rPr>
        <w:t xml:space="preserve">/Deploy </w:t>
      </w:r>
      <w:proofErr w:type="spellStart"/>
      <w:r>
        <w:rPr>
          <w:b/>
          <w:bCs/>
        </w:rPr>
        <w:t>Contínuo</w:t>
      </w:r>
      <w:proofErr w:type="spellEnd"/>
      <w:r>
        <w:rPr>
          <w:b/>
          <w:bCs/>
        </w:rPr>
        <w:t>)</w:t>
      </w:r>
    </w:p>
    <w:p w14:paraId="6F72F7B3" w14:textId="77777777" w:rsidR="00131CEC" w:rsidRPr="00E975A8" w:rsidRDefault="00000000" w:rsidP="00E975A8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E975A8">
        <w:rPr>
          <w:lang w:val="pt-PT"/>
        </w:rPr>
        <w:t>O código é automaticamente enviado para um ambiente de teste ou produção após ser validado.</w:t>
      </w:r>
    </w:p>
    <w:p w14:paraId="289578CD" w14:textId="77777777" w:rsidR="00131CEC" w:rsidRPr="00E975A8" w:rsidRDefault="00000000" w:rsidP="00E975A8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Evita </w:t>
      </w:r>
      <w:proofErr w:type="spellStart"/>
      <w:r w:rsidRPr="00E975A8">
        <w:rPr>
          <w:lang w:val="pt-PT"/>
        </w:rPr>
        <w:t>deploys</w:t>
      </w:r>
      <w:proofErr w:type="spellEnd"/>
      <w:r w:rsidRPr="00E975A8">
        <w:rPr>
          <w:lang w:val="pt-PT"/>
        </w:rPr>
        <w:t xml:space="preserve"> manuais e erros humanos.</w:t>
      </w:r>
    </w:p>
    <w:p w14:paraId="2CEEEA97" w14:textId="77777777" w:rsidR="00E975A8" w:rsidRPr="00E975A8" w:rsidRDefault="00E975A8">
      <w:pPr>
        <w:rPr>
          <w:rFonts w:ascii="Times New Roman" w:hAnsi="Times New Roman"/>
          <w:lang w:val="pt-PT"/>
        </w:rPr>
      </w:pPr>
      <w:r w:rsidRPr="00E975A8">
        <w:rPr>
          <w:lang w:val="pt-PT"/>
        </w:rPr>
        <w:br w:type="page"/>
      </w:r>
    </w:p>
    <w:p w14:paraId="0948242C" w14:textId="56559982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lastRenderedPageBreak/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Benefícios do CI/CD:</w:t>
      </w:r>
      <w:r w:rsidRPr="00E975A8">
        <w:rPr>
          <w:lang w:val="pt-PT"/>
        </w:rPr>
        <w:br/>
        <w:t xml:space="preserve">✅ </w:t>
      </w:r>
      <w:proofErr w:type="spellStart"/>
      <w:r w:rsidRPr="00E975A8">
        <w:rPr>
          <w:b/>
          <w:bCs/>
          <w:lang w:val="pt-PT"/>
        </w:rPr>
        <w:t>Detecção</w:t>
      </w:r>
      <w:proofErr w:type="spellEnd"/>
      <w:r w:rsidRPr="00E975A8">
        <w:rPr>
          <w:b/>
          <w:bCs/>
          <w:lang w:val="pt-PT"/>
        </w:rPr>
        <w:t xml:space="preserve"> precoce de erros</w:t>
      </w:r>
      <w:r w:rsidRPr="00E975A8">
        <w:rPr>
          <w:lang w:val="pt-PT"/>
        </w:rPr>
        <w:t xml:space="preserve"> → </w:t>
      </w:r>
      <w:proofErr w:type="spellStart"/>
      <w:r w:rsidRPr="00E975A8">
        <w:rPr>
          <w:lang w:val="pt-PT"/>
        </w:rPr>
        <w:t>Builds</w:t>
      </w:r>
      <w:proofErr w:type="spellEnd"/>
      <w:r w:rsidRPr="00E975A8">
        <w:rPr>
          <w:lang w:val="pt-PT"/>
        </w:rPr>
        <w:t xml:space="preserve"> e testes automáticos ajudam </w:t>
      </w:r>
      <w:proofErr w:type="gramStart"/>
      <w:r w:rsidRPr="00E975A8">
        <w:rPr>
          <w:lang w:val="pt-PT"/>
        </w:rPr>
        <w:t>a</w:t>
      </w:r>
      <w:proofErr w:type="gramEnd"/>
      <w:r w:rsidRPr="00E975A8">
        <w:rPr>
          <w:lang w:val="pt-PT"/>
        </w:rPr>
        <w:t xml:space="preserve"> evitar bugs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Agilidade no desenvolvimento</w:t>
      </w:r>
      <w:r w:rsidRPr="00E975A8">
        <w:rPr>
          <w:lang w:val="pt-PT"/>
        </w:rPr>
        <w:t xml:space="preserve"> → Pequenas alterações podem ser enviadas rapidamente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Menos trabalho manual</w:t>
      </w:r>
      <w:r w:rsidRPr="00E975A8">
        <w:rPr>
          <w:lang w:val="pt-PT"/>
        </w:rPr>
        <w:t xml:space="preserve"> → O processo de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 xml:space="preserve"> é automático e confiável.</w:t>
      </w:r>
    </w:p>
    <w:p w14:paraId="2FA05B57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prático:</w:t>
      </w:r>
      <w:r w:rsidRPr="00E975A8">
        <w:rPr>
          <w:lang w:val="pt-PT"/>
        </w:rPr>
        <w:br/>
        <w:t>Imagina que uma empresa lança atualizações para a sua aplicação toda semana.</w:t>
      </w:r>
      <w:r w:rsidRPr="00E975A8">
        <w:rPr>
          <w:lang w:val="pt-PT"/>
        </w:rPr>
        <w:br/>
        <w:t xml:space="preserve">Com CI/CD, sempre que um programador faz um </w:t>
      </w:r>
      <w:proofErr w:type="spellStart"/>
      <w:r w:rsidRPr="00E975A8">
        <w:rPr>
          <w:lang w:val="pt-PT"/>
        </w:rPr>
        <w:t>commit</w:t>
      </w:r>
      <w:proofErr w:type="spellEnd"/>
      <w:r w:rsidRPr="00E975A8">
        <w:rPr>
          <w:lang w:val="pt-PT"/>
        </w:rPr>
        <w:t>, o código é testado e, se estiver tudo certo, enviado automaticamente para produção!</w:t>
      </w:r>
    </w:p>
    <w:p w14:paraId="35DCEAA7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Agora vamos ver como implementar isso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r w:rsidRPr="00E975A8">
        <w:rPr>
          <w:lang w:val="pt-PT"/>
        </w:rPr>
        <w:t>!</w:t>
      </w:r>
    </w:p>
    <w:p w14:paraId="7722DE88" w14:textId="77777777" w:rsidR="00131CEC" w:rsidRDefault="00000000" w:rsidP="00E975A8">
      <w:pPr>
        <w:spacing w:line="360" w:lineRule="auto"/>
      </w:pPr>
      <w:r>
        <w:pict w14:anchorId="600615C9">
          <v:rect id="_x0000_i4044" style="width:0;height:1.5pt" o:hralign="center" o:hrstd="t" o:hr="t"/>
        </w:pict>
      </w:r>
    </w:p>
    <w:p w14:paraId="0FC00DC2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32" w:name="criando-o-primeiro-pipeline-de-build"/>
      <w:bookmarkStart w:id="133" w:name="_Toc191579342"/>
      <w:bookmarkEnd w:id="130"/>
      <w:r w:rsidRPr="00E975A8">
        <w:rPr>
          <w:b/>
          <w:bCs/>
          <w:lang w:val="pt-PT"/>
        </w:rPr>
        <w:t xml:space="preserve">6.2 Criando o Primeiro Pipeline de </w:t>
      </w:r>
      <w:proofErr w:type="spellStart"/>
      <w:r w:rsidRPr="00E975A8">
        <w:rPr>
          <w:b/>
          <w:bCs/>
          <w:lang w:val="pt-PT"/>
        </w:rPr>
        <w:t>Build</w:t>
      </w:r>
      <w:bookmarkEnd w:id="133"/>
      <w:proofErr w:type="spellEnd"/>
    </w:p>
    <w:p w14:paraId="55DC72D0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O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lang w:val="pt-PT"/>
        </w:rPr>
        <w:t xml:space="preserve"> é responsável por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Compilar</w:t>
      </w:r>
      <w:proofErr w:type="gramEnd"/>
      <w:r w:rsidRPr="00E975A8">
        <w:rPr>
          <w:lang w:val="pt-PT"/>
        </w:rPr>
        <w:t xml:space="preserve"> o códig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Executar testes básicos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Gerar </w:t>
      </w:r>
      <w:proofErr w:type="spellStart"/>
      <w:r w:rsidRPr="00E975A8">
        <w:rPr>
          <w:lang w:val="pt-PT"/>
        </w:rPr>
        <w:t>artefatos</w:t>
      </w:r>
      <w:proofErr w:type="spellEnd"/>
      <w:r w:rsidRPr="00E975A8">
        <w:rPr>
          <w:lang w:val="pt-PT"/>
        </w:rPr>
        <w:t xml:space="preserve"> (ficheiros prontos para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>).</w:t>
      </w:r>
    </w:p>
    <w:p w14:paraId="052D7D4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34" w:name="criando-um-pipeline-no-azure-devops"/>
      <w:bookmarkStart w:id="135" w:name="_Toc191579343"/>
      <w:r w:rsidRPr="00E975A8">
        <w:rPr>
          <w:b/>
          <w:bCs/>
          <w:lang w:val="pt-PT"/>
        </w:rPr>
        <w:t xml:space="preserve">Criando um Pipeline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35"/>
      <w:proofErr w:type="spellEnd"/>
    </w:p>
    <w:p w14:paraId="3D2B5C2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proofErr w:type="gramStart"/>
      <w:r w:rsidRPr="00E975A8">
        <w:rPr>
          <w:lang w:val="pt-PT"/>
        </w:rPr>
        <w:t>⃣ No</w:t>
      </w:r>
      <w:proofErr w:type="gramEnd"/>
      <w:r w:rsidRPr="00E975A8">
        <w:rPr>
          <w:lang w:val="pt-PT"/>
        </w:rPr>
        <w:t xml:space="preserve"> menu lateral, clica em </w:t>
      </w:r>
      <w:r w:rsidRPr="00E975A8">
        <w:rPr>
          <w:b/>
          <w:bCs/>
          <w:lang w:val="pt-PT"/>
        </w:rPr>
        <w:t>Pipelines → Pipeline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r w:rsidRPr="00E975A8">
        <w:rPr>
          <w:lang w:val="pt-PT"/>
        </w:rPr>
        <w:t xml:space="preserve">⃣ Clica em </w:t>
      </w:r>
      <w:r w:rsidRPr="00E975A8">
        <w:rPr>
          <w:b/>
          <w:bCs/>
          <w:lang w:val="pt-PT"/>
        </w:rPr>
        <w:t>New Pipeline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Escolhe onde o código está armazenado (exemplo: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epos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Git</w:t>
      </w:r>
      <w:proofErr w:type="spellEnd"/>
      <w:r w:rsidRPr="00E975A8">
        <w:rPr>
          <w:lang w:val="pt-PT"/>
        </w:rPr>
        <w:t>)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>⃣ Seleciona o repositório do projeto.</w:t>
      </w:r>
      <w:r w:rsidRPr="00E975A8">
        <w:rPr>
          <w:lang w:val="pt-PT"/>
        </w:rPr>
        <w:br/>
        <w:t>5</w:t>
      </w:r>
      <w:r>
        <w:t>️</w:t>
      </w:r>
      <w:r w:rsidRPr="00E975A8">
        <w:rPr>
          <w:lang w:val="pt-PT"/>
        </w:rPr>
        <w:t xml:space="preserve">⃣ Escolhe um </w:t>
      </w:r>
      <w:proofErr w:type="spellStart"/>
      <w:r w:rsidRPr="00E975A8">
        <w:rPr>
          <w:lang w:val="pt-PT"/>
        </w:rPr>
        <w:t>template</w:t>
      </w:r>
      <w:proofErr w:type="spellEnd"/>
      <w:r w:rsidRPr="00E975A8">
        <w:rPr>
          <w:lang w:val="pt-PT"/>
        </w:rPr>
        <w:t xml:space="preserve"> de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 xml:space="preserve"> ou clica em </w:t>
      </w:r>
      <w:proofErr w:type="spellStart"/>
      <w:r w:rsidRPr="00E975A8">
        <w:rPr>
          <w:b/>
          <w:bCs/>
          <w:lang w:val="pt-PT"/>
        </w:rPr>
        <w:t>Starter</w:t>
      </w:r>
      <w:proofErr w:type="spellEnd"/>
      <w:r w:rsidRPr="00E975A8">
        <w:rPr>
          <w:b/>
          <w:bCs/>
          <w:lang w:val="pt-PT"/>
        </w:rPr>
        <w:t xml:space="preserve"> Pipeline</w:t>
      </w:r>
      <w:r w:rsidRPr="00E975A8">
        <w:rPr>
          <w:lang w:val="pt-PT"/>
        </w:rPr>
        <w:t xml:space="preserve"> (para começar do zero).</w:t>
      </w:r>
      <w:r w:rsidRPr="00E975A8">
        <w:rPr>
          <w:lang w:val="pt-PT"/>
        </w:rPr>
        <w:br/>
        <w:t>6</w:t>
      </w:r>
      <w:r>
        <w:t>️</w:t>
      </w:r>
      <w:r w:rsidRPr="00E975A8">
        <w:rPr>
          <w:lang w:val="pt-PT"/>
        </w:rPr>
        <w:t xml:space="preserve">⃣ Edita o ficheiro </w:t>
      </w:r>
      <w:proofErr w:type="spellStart"/>
      <w:r w:rsidRPr="00E975A8">
        <w:rPr>
          <w:rStyle w:val="VerbatimChar"/>
          <w:lang w:val="pt-PT"/>
        </w:rPr>
        <w:t>azure-pipelines.yml</w:t>
      </w:r>
      <w:proofErr w:type="spellEnd"/>
      <w:r w:rsidRPr="00E975A8">
        <w:rPr>
          <w:lang w:val="pt-PT"/>
        </w:rPr>
        <w:t xml:space="preserve"> para definir as etapas da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>.</w:t>
      </w:r>
    </w:p>
    <w:p w14:paraId="437B9585" w14:textId="77777777" w:rsidR="00131CEC" w:rsidRDefault="00000000" w:rsidP="00E975A8">
      <w:pPr>
        <w:spacing w:line="360" w:lineRule="auto"/>
      </w:pPr>
      <w:r>
        <w:pict w14:anchorId="647EBBF3">
          <v:rect id="_x0000_i4045" style="width:0;height:1.5pt" o:hralign="center" o:hrstd="t" o:hr="t"/>
        </w:pict>
      </w:r>
    </w:p>
    <w:p w14:paraId="52C6862C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</w:rPr>
      </w:pPr>
      <w:bookmarkStart w:id="136" w:name="X524d705b51d552feced980d68d4dedd1b31c95a"/>
      <w:bookmarkEnd w:id="134"/>
      <w:r>
        <w:rPr>
          <w:b/>
          <w:bCs/>
        </w:rPr>
        <w:br w:type="page"/>
      </w:r>
    </w:p>
    <w:p w14:paraId="7723D61F" w14:textId="61BAB534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37" w:name="_Toc191579344"/>
      <w:r>
        <w:rPr>
          <w:b/>
          <w:bCs/>
        </w:rPr>
        <w:lastRenderedPageBreak/>
        <w:t>📌</w:t>
      </w:r>
      <w:r w:rsidRPr="00E975A8">
        <w:rPr>
          <w:b/>
          <w:bCs/>
          <w:lang w:val="pt-PT"/>
        </w:rPr>
        <w:t xml:space="preserve"> Exemplo de um pipeline básico para um projeto .NET:</w:t>
      </w:r>
      <w:bookmarkEnd w:id="137"/>
    </w:p>
    <w:p w14:paraId="34DA560E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trigger</w:t>
      </w:r>
      <w:proofErr w:type="spellEnd"/>
      <w:r w:rsidRPr="00E975A8">
        <w:rPr>
          <w:rStyle w:val="VerbatimChar"/>
          <w:lang w:val="pt-PT"/>
        </w:rPr>
        <w:t>: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- </w:t>
      </w:r>
      <w:proofErr w:type="spellStart"/>
      <w:proofErr w:type="gram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rStyle w:val="VerbatimChar"/>
          <w:lang w:val="pt-PT"/>
        </w:rPr>
        <w:t xml:space="preserve">  #</w:t>
      </w:r>
      <w:proofErr w:type="gramEnd"/>
      <w:r w:rsidRPr="00E975A8">
        <w:rPr>
          <w:rStyle w:val="VerbatimChar"/>
          <w:lang w:val="pt-PT"/>
        </w:rPr>
        <w:t xml:space="preserve"> O pipeline será executado sempre que houver alterações na </w:t>
      </w:r>
      <w:proofErr w:type="spellStart"/>
      <w:r w:rsidRPr="00E975A8">
        <w:rPr>
          <w:rStyle w:val="VerbatimChar"/>
          <w:lang w:val="pt-PT"/>
        </w:rPr>
        <w:t>branch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main</w:t>
      </w:r>
      <w:proofErr w:type="spellEnd"/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>pool: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</w:t>
      </w:r>
      <w:proofErr w:type="spellStart"/>
      <w:r w:rsidRPr="00E975A8">
        <w:rPr>
          <w:rStyle w:val="VerbatimChar"/>
          <w:lang w:val="pt-PT"/>
        </w:rPr>
        <w:t>vmImage</w:t>
      </w:r>
      <w:proofErr w:type="spellEnd"/>
      <w:r w:rsidRPr="00E975A8">
        <w:rPr>
          <w:rStyle w:val="VerbatimChar"/>
          <w:lang w:val="pt-PT"/>
        </w:rPr>
        <w:t>: '</w:t>
      </w:r>
      <w:proofErr w:type="spellStart"/>
      <w:r w:rsidRPr="00E975A8">
        <w:rPr>
          <w:rStyle w:val="VerbatimChar"/>
          <w:lang w:val="pt-PT"/>
        </w:rPr>
        <w:t>windows-latest</w:t>
      </w:r>
      <w:proofErr w:type="spellEnd"/>
      <w:r w:rsidRPr="00E975A8">
        <w:rPr>
          <w:rStyle w:val="VerbatimChar"/>
          <w:lang w:val="pt-PT"/>
        </w:rPr>
        <w:t xml:space="preserve">'  # Máquina virtual que executará a </w:t>
      </w:r>
      <w:proofErr w:type="spellStart"/>
      <w:r w:rsidRPr="00E975A8">
        <w:rPr>
          <w:rStyle w:val="VerbatimChar"/>
          <w:lang w:val="pt-PT"/>
        </w:rPr>
        <w:t>build</w:t>
      </w:r>
      <w:proofErr w:type="spellEnd"/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>steps: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- </w:t>
      </w:r>
      <w:proofErr w:type="spellStart"/>
      <w:r w:rsidRPr="00E975A8">
        <w:rPr>
          <w:rStyle w:val="VerbatimChar"/>
          <w:lang w:val="pt-PT"/>
        </w:rPr>
        <w:t>task</w:t>
      </w:r>
      <w:proofErr w:type="spellEnd"/>
      <w:r w:rsidRPr="00E975A8">
        <w:rPr>
          <w:rStyle w:val="VerbatimChar"/>
          <w:lang w:val="pt-PT"/>
        </w:rPr>
        <w:t>: UseDotNet@2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inputs: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</w:t>
      </w:r>
      <w:proofErr w:type="spellStart"/>
      <w:r w:rsidRPr="00E975A8">
        <w:rPr>
          <w:rStyle w:val="VerbatimChar"/>
          <w:lang w:val="pt-PT"/>
        </w:rPr>
        <w:t>packageType</w:t>
      </w:r>
      <w:proofErr w:type="spellEnd"/>
      <w:r w:rsidRPr="00E975A8">
        <w:rPr>
          <w:rStyle w:val="VerbatimChar"/>
          <w:lang w:val="pt-PT"/>
        </w:rPr>
        <w:t>: '</w:t>
      </w:r>
      <w:proofErr w:type="spellStart"/>
      <w:r w:rsidRPr="00E975A8">
        <w:rPr>
          <w:rStyle w:val="VerbatimChar"/>
          <w:lang w:val="pt-PT"/>
        </w:rPr>
        <w:t>sdk</w:t>
      </w:r>
      <w:proofErr w:type="spellEnd"/>
      <w:r w:rsidRPr="00E975A8">
        <w:rPr>
          <w:rStyle w:val="VerbatimChar"/>
          <w:lang w:val="pt-PT"/>
        </w:rPr>
        <w:t>'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</w:t>
      </w:r>
      <w:proofErr w:type="spellStart"/>
      <w:r w:rsidRPr="00E975A8">
        <w:rPr>
          <w:rStyle w:val="VerbatimChar"/>
          <w:lang w:val="pt-PT"/>
        </w:rPr>
        <w:t>version</w:t>
      </w:r>
      <w:proofErr w:type="spellEnd"/>
      <w:r w:rsidRPr="00E975A8">
        <w:rPr>
          <w:rStyle w:val="VerbatimChar"/>
          <w:lang w:val="pt-PT"/>
        </w:rPr>
        <w:t>: '6.x'  # Define a versão do .NET</w:t>
      </w: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- script: </w:t>
      </w:r>
      <w:proofErr w:type="spellStart"/>
      <w:r w:rsidRPr="00E975A8">
        <w:rPr>
          <w:rStyle w:val="VerbatimChar"/>
          <w:lang w:val="pt-PT"/>
        </w:rPr>
        <w:t>dotnet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build</w:t>
      </w:r>
      <w:proofErr w:type="spellEnd"/>
      <w:r w:rsidRPr="00E975A8">
        <w:rPr>
          <w:rStyle w:val="VerbatimChar"/>
          <w:lang w:val="pt-PT"/>
        </w:rPr>
        <w:t xml:space="preserve"> --</w:t>
      </w:r>
      <w:proofErr w:type="spellStart"/>
      <w:r w:rsidRPr="00E975A8">
        <w:rPr>
          <w:rStyle w:val="VerbatimChar"/>
          <w:lang w:val="pt-PT"/>
        </w:rPr>
        <w:t>configuration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Release</w:t>
      </w:r>
      <w:proofErr w:type="spellEnd"/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</w:t>
      </w:r>
      <w:proofErr w:type="spellStart"/>
      <w:r w:rsidRPr="00E975A8">
        <w:rPr>
          <w:rStyle w:val="VerbatimChar"/>
          <w:lang w:val="pt-PT"/>
        </w:rPr>
        <w:t>displayName</w:t>
      </w:r>
      <w:proofErr w:type="spellEnd"/>
      <w:r w:rsidRPr="00E975A8">
        <w:rPr>
          <w:rStyle w:val="VerbatimChar"/>
          <w:lang w:val="pt-PT"/>
        </w:rPr>
        <w:t>: 'Compilando a aplicação'</w:t>
      </w:r>
    </w:p>
    <w:p w14:paraId="3724150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Depois de configurar o pipeline, clica em </w:t>
      </w:r>
      <w:r w:rsidRPr="00E975A8">
        <w:rPr>
          <w:b/>
          <w:bCs/>
          <w:lang w:val="pt-PT"/>
        </w:rPr>
        <w:t xml:space="preserve">Save </w:t>
      </w:r>
      <w:proofErr w:type="spellStart"/>
      <w:r w:rsidRPr="00E975A8">
        <w:rPr>
          <w:b/>
          <w:bCs/>
          <w:lang w:val="pt-PT"/>
        </w:rPr>
        <w:t>and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Run</w:t>
      </w:r>
      <w:proofErr w:type="spellEnd"/>
      <w:r w:rsidRPr="00E975A8">
        <w:rPr>
          <w:lang w:val="pt-PT"/>
        </w:rPr>
        <w:t xml:space="preserve"> para testá-lo.</w:t>
      </w:r>
    </w:p>
    <w:p w14:paraId="7E4875E0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Se estiveres a usar outro ambiente (Node.js, </w:t>
      </w:r>
      <w:proofErr w:type="spellStart"/>
      <w:r w:rsidRPr="00E975A8">
        <w:rPr>
          <w:lang w:val="pt-PT"/>
        </w:rPr>
        <w:t>Python</w:t>
      </w:r>
      <w:proofErr w:type="spellEnd"/>
      <w:r w:rsidRPr="00E975A8">
        <w:rPr>
          <w:lang w:val="pt-PT"/>
        </w:rPr>
        <w:t xml:space="preserve">, Java), o processo será semelhante, apenas mudando os comandos de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>.</w:t>
      </w:r>
    </w:p>
    <w:p w14:paraId="3CDF10A1" w14:textId="77777777" w:rsidR="00131CEC" w:rsidRDefault="00000000" w:rsidP="00E975A8">
      <w:pPr>
        <w:spacing w:line="360" w:lineRule="auto"/>
      </w:pPr>
      <w:r>
        <w:pict w14:anchorId="6CFD43BF">
          <v:rect id="_x0000_i4046" style="width:0;height:1.5pt" o:hralign="center" o:hrstd="t" o:hr="t"/>
        </w:pict>
      </w:r>
    </w:p>
    <w:p w14:paraId="548DCCE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38" w:name="X998e83ac271a551cb360d757feabdd729dbdfb8"/>
      <w:bookmarkStart w:id="139" w:name="_Toc191579345"/>
      <w:bookmarkEnd w:id="132"/>
      <w:bookmarkEnd w:id="136"/>
      <w:r w:rsidRPr="00E975A8">
        <w:rPr>
          <w:b/>
          <w:bCs/>
          <w:lang w:val="pt-PT"/>
        </w:rPr>
        <w:t>6.3 Executando Testes Automáticos no Pipeline</w:t>
      </w:r>
      <w:bookmarkEnd w:id="139"/>
    </w:p>
    <w:p w14:paraId="5EF985CA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temos um pipeline de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 xml:space="preserve">, vamos adicionar </w:t>
      </w:r>
      <w:r w:rsidRPr="00E975A8">
        <w:rPr>
          <w:b/>
          <w:bCs/>
          <w:lang w:val="pt-PT"/>
        </w:rPr>
        <w:t>testes automáticos</w:t>
      </w:r>
      <w:r w:rsidRPr="00E975A8">
        <w:rPr>
          <w:lang w:val="pt-PT"/>
        </w:rPr>
        <w:t xml:space="preserve"> para garantir que o código está a funcionar corretamente.</w:t>
      </w:r>
    </w:p>
    <w:p w14:paraId="258E7D1D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40" w:name="exemplo-de-pipeline-com-testes-.net-core"/>
      <w:bookmarkStart w:id="141" w:name="_Toc191579346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Exemplo de Pipeline com Testes (.NET Core)</w:t>
      </w:r>
      <w:bookmarkEnd w:id="141"/>
    </w:p>
    <w:p w14:paraId="66627622" w14:textId="77777777" w:rsidR="00131CEC" w:rsidRDefault="00000000" w:rsidP="00E975A8">
      <w:pPr>
        <w:spacing w:line="360" w:lineRule="auto"/>
      </w:pPr>
      <w:r>
        <w:rPr>
          <w:rStyle w:val="VerbatimChar"/>
        </w:rPr>
        <w:t>steps:</w:t>
      </w:r>
      <w:r>
        <w:br/>
      </w:r>
      <w:r>
        <w:rPr>
          <w:rStyle w:val="VerbatimChar"/>
        </w:rPr>
        <w:t>- script: dotnet test --configuration Releas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splayNam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Executando</w:t>
      </w:r>
      <w:proofErr w:type="spellEnd"/>
      <w:r>
        <w:rPr>
          <w:rStyle w:val="VerbatimChar"/>
        </w:rPr>
        <w:t xml:space="preserve"> Testes </w:t>
      </w:r>
      <w:proofErr w:type="spellStart"/>
      <w:r>
        <w:rPr>
          <w:rStyle w:val="VerbatimChar"/>
        </w:rPr>
        <w:t>Automatizados</w:t>
      </w:r>
      <w:proofErr w:type="spellEnd"/>
      <w:r>
        <w:rPr>
          <w:rStyle w:val="VerbatimChar"/>
        </w:rPr>
        <w:t>'</w:t>
      </w:r>
    </w:p>
    <w:p w14:paraId="6A5AE3D2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Se houver falhas nos testes, o pipeline falha e impede que código com bugs chegue à produção!</w:t>
      </w:r>
    </w:p>
    <w:p w14:paraId="3BE2D797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lastRenderedPageBreak/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Outros exemplos de testes em diferentes tecnologias: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Node.js:</w:t>
      </w:r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npm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test</w:t>
      </w:r>
      <w:proofErr w:type="spellEnd"/>
      <w:r w:rsidRPr="00E975A8">
        <w:rPr>
          <w:lang w:val="pt-PT"/>
        </w:rPr>
        <w:br/>
        <w:t xml:space="preserve">✅ </w:t>
      </w:r>
      <w:proofErr w:type="spellStart"/>
      <w:r w:rsidRPr="00E975A8">
        <w:rPr>
          <w:b/>
          <w:bCs/>
          <w:lang w:val="pt-PT"/>
        </w:rPr>
        <w:t>Python</w:t>
      </w:r>
      <w:proofErr w:type="spellEnd"/>
      <w:r w:rsidRPr="00E975A8">
        <w:rPr>
          <w:b/>
          <w:bCs/>
          <w:lang w:val="pt-PT"/>
        </w:rPr>
        <w:t>:</w:t>
      </w:r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pytest</w:t>
      </w:r>
      <w:proofErr w:type="spellEnd"/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Java:</w:t>
      </w:r>
      <w:r w:rsidRPr="00E975A8">
        <w:rPr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mvn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test</w:t>
      </w:r>
      <w:proofErr w:type="spellEnd"/>
    </w:p>
    <w:p w14:paraId="08758FB4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Executa o pipeline novamente e verifica os resultados dos testes!</w:t>
      </w:r>
    </w:p>
    <w:p w14:paraId="2116A9AF" w14:textId="77777777" w:rsidR="00131CEC" w:rsidRDefault="00000000" w:rsidP="00E975A8">
      <w:pPr>
        <w:spacing w:line="360" w:lineRule="auto"/>
      </w:pPr>
      <w:r>
        <w:pict w14:anchorId="4B1CFADC">
          <v:rect id="_x0000_i4047" style="width:0;height:1.5pt" o:hralign="center" o:hrstd="t" o:hr="t"/>
        </w:pict>
      </w:r>
    </w:p>
    <w:p w14:paraId="7D78686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42" w:name="Xa65dcf0062211f8b1409b3397687abad4930282"/>
      <w:bookmarkStart w:id="143" w:name="_Toc191579347"/>
      <w:bookmarkEnd w:id="138"/>
      <w:bookmarkEnd w:id="140"/>
      <w:r w:rsidRPr="00E975A8">
        <w:rPr>
          <w:b/>
          <w:bCs/>
          <w:lang w:val="pt-PT"/>
        </w:rPr>
        <w:t xml:space="preserve">6.4 Criando um 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b/>
          <w:bCs/>
          <w:lang w:val="pt-PT"/>
        </w:rPr>
        <w:t xml:space="preserve"> para </w:t>
      </w:r>
      <w:proofErr w:type="spellStart"/>
      <w:r w:rsidRPr="00E975A8">
        <w:rPr>
          <w:b/>
          <w:bCs/>
          <w:lang w:val="pt-PT"/>
        </w:rPr>
        <w:t>Deploy</w:t>
      </w:r>
      <w:proofErr w:type="spellEnd"/>
      <w:r w:rsidRPr="00E975A8">
        <w:rPr>
          <w:b/>
          <w:bCs/>
          <w:lang w:val="pt-PT"/>
        </w:rPr>
        <w:t xml:space="preserve"> Automatizado</w:t>
      </w:r>
      <w:bookmarkEnd w:id="143"/>
    </w:p>
    <w:p w14:paraId="0F4927D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o código já está a ser testado automaticamente, vamos criar um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lang w:val="pt-PT"/>
        </w:rPr>
        <w:t xml:space="preserve"> para automatizar o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>.</w:t>
      </w:r>
    </w:p>
    <w:p w14:paraId="048AD58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O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lang w:val="pt-PT"/>
        </w:rPr>
        <w:t xml:space="preserve"> pega os ficheiros gerados pelo Pipeline de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 xml:space="preserve"> e envia-os para produção.</w:t>
      </w:r>
    </w:p>
    <w:p w14:paraId="5D2D5A47" w14:textId="77777777" w:rsidR="00131CEC" w:rsidRDefault="00000000" w:rsidP="00E975A8">
      <w:pPr>
        <w:spacing w:line="360" w:lineRule="auto"/>
      </w:pPr>
      <w:r>
        <w:pict w14:anchorId="31D0A928">
          <v:rect id="_x0000_i4048" style="width:0;height:1.5pt" o:hralign="center" o:hrstd="t" o:hr="t"/>
        </w:pict>
      </w:r>
    </w:p>
    <w:p w14:paraId="2FED3A46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44" w:name="Xd62124fa14f2871b22580a79eb4a506cd8fa60b"/>
      <w:bookmarkStart w:id="145" w:name="_Toc191579348"/>
      <w:r w:rsidRPr="00E975A8">
        <w:rPr>
          <w:b/>
          <w:bCs/>
          <w:lang w:val="pt-PT"/>
        </w:rPr>
        <w:t xml:space="preserve">Criando um 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45"/>
      <w:proofErr w:type="spellEnd"/>
    </w:p>
    <w:p w14:paraId="3AE1592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proofErr w:type="gramStart"/>
      <w:r w:rsidRPr="00E975A8">
        <w:rPr>
          <w:lang w:val="pt-PT"/>
        </w:rPr>
        <w:t>⃣ No</w:t>
      </w:r>
      <w:proofErr w:type="gramEnd"/>
      <w:r w:rsidRPr="00E975A8">
        <w:rPr>
          <w:lang w:val="pt-PT"/>
        </w:rPr>
        <w:t xml:space="preserve"> menu lateral, clica em </w:t>
      </w:r>
      <w:r w:rsidRPr="00E975A8">
        <w:rPr>
          <w:b/>
          <w:bCs/>
          <w:lang w:val="pt-PT"/>
        </w:rPr>
        <w:t xml:space="preserve">Pipelines → </w:t>
      </w:r>
      <w:proofErr w:type="spellStart"/>
      <w:r w:rsidRPr="00E975A8">
        <w:rPr>
          <w:b/>
          <w:bCs/>
          <w:lang w:val="pt-PT"/>
        </w:rPr>
        <w:t>Release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r w:rsidRPr="00E975A8">
        <w:rPr>
          <w:lang w:val="pt-PT"/>
        </w:rPr>
        <w:t xml:space="preserve">⃣ Clica em </w:t>
      </w:r>
      <w:r w:rsidRPr="00E975A8">
        <w:rPr>
          <w:b/>
          <w:bCs/>
          <w:lang w:val="pt-PT"/>
        </w:rPr>
        <w:t>New Pipeline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Escolhe </w:t>
      </w:r>
      <w:proofErr w:type="spellStart"/>
      <w:r w:rsidRPr="00E975A8">
        <w:rPr>
          <w:b/>
          <w:bCs/>
          <w:lang w:val="pt-PT"/>
        </w:rPr>
        <w:t>Empty</w:t>
      </w:r>
      <w:proofErr w:type="spellEnd"/>
      <w:r w:rsidRPr="00E975A8">
        <w:rPr>
          <w:b/>
          <w:bCs/>
          <w:lang w:val="pt-PT"/>
        </w:rPr>
        <w:t xml:space="preserve"> Job</w:t>
      </w:r>
      <w:r w:rsidRPr="00E975A8">
        <w:rPr>
          <w:lang w:val="pt-PT"/>
        </w:rPr>
        <w:t xml:space="preserve"> para criar um pipeline personalizado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Clica em </w:t>
      </w:r>
      <w:proofErr w:type="spellStart"/>
      <w:r w:rsidRPr="00E975A8">
        <w:rPr>
          <w:b/>
          <w:bCs/>
          <w:lang w:val="pt-PT"/>
        </w:rPr>
        <w:t>Add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n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rtifact</w:t>
      </w:r>
      <w:proofErr w:type="spellEnd"/>
      <w:r w:rsidRPr="00E975A8">
        <w:rPr>
          <w:lang w:val="pt-PT"/>
        </w:rPr>
        <w:t xml:space="preserve"> e seleciona o pipeline de </w:t>
      </w:r>
      <w:proofErr w:type="spellStart"/>
      <w:r w:rsidRPr="00E975A8">
        <w:rPr>
          <w:lang w:val="pt-PT"/>
        </w:rPr>
        <w:t>build</w:t>
      </w:r>
      <w:proofErr w:type="spellEnd"/>
      <w:r w:rsidRPr="00E975A8">
        <w:rPr>
          <w:lang w:val="pt-PT"/>
        </w:rPr>
        <w:t xml:space="preserve"> como origem.</w:t>
      </w:r>
      <w:r w:rsidRPr="00E975A8">
        <w:rPr>
          <w:lang w:val="pt-PT"/>
        </w:rPr>
        <w:br/>
        <w:t>5</w:t>
      </w:r>
      <w:r>
        <w:t>️</w:t>
      </w:r>
      <w:r w:rsidRPr="00E975A8">
        <w:rPr>
          <w:lang w:val="pt-PT"/>
        </w:rPr>
        <w:t xml:space="preserve">⃣ Adiciona um </w:t>
      </w:r>
      <w:proofErr w:type="spellStart"/>
      <w:r w:rsidRPr="00E975A8">
        <w:rPr>
          <w:b/>
          <w:bCs/>
          <w:lang w:val="pt-PT"/>
        </w:rPr>
        <w:t>Stage</w:t>
      </w:r>
      <w:proofErr w:type="spellEnd"/>
      <w:r w:rsidRPr="00E975A8">
        <w:rPr>
          <w:lang w:val="pt-PT"/>
        </w:rPr>
        <w:t xml:space="preserve"> (Exemplo: "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 xml:space="preserve"> para Teste").</w:t>
      </w:r>
      <w:r w:rsidRPr="00E975A8">
        <w:rPr>
          <w:lang w:val="pt-PT"/>
        </w:rPr>
        <w:br/>
        <w:t>6</w:t>
      </w:r>
      <w:r>
        <w:t>️</w:t>
      </w:r>
      <w:r w:rsidRPr="00E975A8">
        <w:rPr>
          <w:lang w:val="pt-PT"/>
        </w:rPr>
        <w:t xml:space="preserve">⃣ Dentro do </w:t>
      </w:r>
      <w:proofErr w:type="spellStart"/>
      <w:r w:rsidRPr="00E975A8">
        <w:rPr>
          <w:lang w:val="pt-PT"/>
        </w:rPr>
        <w:t>stage</w:t>
      </w:r>
      <w:proofErr w:type="spellEnd"/>
      <w:r w:rsidRPr="00E975A8">
        <w:rPr>
          <w:lang w:val="pt-PT"/>
        </w:rPr>
        <w:t>, adiciona tarefas como:</w:t>
      </w:r>
    </w:p>
    <w:p w14:paraId="7226498A" w14:textId="77777777" w:rsidR="00131CEC" w:rsidRPr="00E975A8" w:rsidRDefault="00000000" w:rsidP="00E975A8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 xml:space="preserve"> para um </w:t>
      </w:r>
      <w:r w:rsidRPr="00E975A8">
        <w:rPr>
          <w:b/>
          <w:bCs/>
          <w:lang w:val="pt-PT"/>
        </w:rPr>
        <w:t>Servidor Web</w:t>
      </w:r>
      <w:r w:rsidRPr="00E975A8">
        <w:rPr>
          <w:lang w:val="pt-PT"/>
        </w:rPr>
        <w:t xml:space="preserve"> (IIS,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App </w:t>
      </w:r>
      <w:proofErr w:type="spellStart"/>
      <w:r w:rsidRPr="00E975A8">
        <w:rPr>
          <w:lang w:val="pt-PT"/>
        </w:rPr>
        <w:t>Service</w:t>
      </w:r>
      <w:proofErr w:type="spellEnd"/>
      <w:r w:rsidRPr="00E975A8">
        <w:rPr>
          <w:lang w:val="pt-PT"/>
        </w:rPr>
        <w:t>, etc.).</w:t>
      </w:r>
    </w:p>
    <w:p w14:paraId="41E0368F" w14:textId="77777777" w:rsidR="00131CEC" w:rsidRDefault="00000000" w:rsidP="00E975A8">
      <w:pPr>
        <w:pStyle w:val="Compact"/>
        <w:numPr>
          <w:ilvl w:val="0"/>
          <w:numId w:val="199"/>
        </w:numPr>
        <w:spacing w:line="360" w:lineRule="auto"/>
      </w:pPr>
      <w:proofErr w:type="spellStart"/>
      <w:r>
        <w:t>Publicação</w:t>
      </w:r>
      <w:proofErr w:type="spellEnd"/>
      <w:r>
        <w:t xml:space="preserve"> num </w:t>
      </w:r>
      <w:r>
        <w:rPr>
          <w:b/>
          <w:bCs/>
        </w:rPr>
        <w:t>Docker Container</w:t>
      </w:r>
      <w:r>
        <w:t>.</w:t>
      </w:r>
    </w:p>
    <w:p w14:paraId="5199D681" w14:textId="77777777" w:rsidR="00131CEC" w:rsidRDefault="00000000" w:rsidP="00E975A8">
      <w:pPr>
        <w:spacing w:line="360" w:lineRule="auto"/>
      </w:pPr>
      <w:r>
        <w:pict w14:anchorId="2CF63834">
          <v:rect id="_x0000_i4049" style="width:0;height:1.5pt" o:hralign="center" o:hrstd="t" o:hr="t"/>
        </w:pict>
      </w:r>
    </w:p>
    <w:p w14:paraId="15C6E271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46" w:name="X10eff0f823aaec742b15507be28f940027913d3"/>
      <w:bookmarkStart w:id="147" w:name="_Toc191579349"/>
      <w:bookmarkEnd w:id="144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Exemplo de </w:t>
      </w:r>
      <w:proofErr w:type="spellStart"/>
      <w:r w:rsidRPr="00E975A8">
        <w:rPr>
          <w:b/>
          <w:bCs/>
          <w:lang w:val="pt-PT"/>
        </w:rPr>
        <w:t>Deploy</w:t>
      </w:r>
      <w:proofErr w:type="spellEnd"/>
      <w:r w:rsidRPr="00E975A8">
        <w:rPr>
          <w:b/>
          <w:bCs/>
          <w:lang w:val="pt-PT"/>
        </w:rPr>
        <w:t xml:space="preserve"> </w:t>
      </w:r>
      <w:proofErr w:type="gramStart"/>
      <w:r w:rsidRPr="00E975A8">
        <w:rPr>
          <w:b/>
          <w:bCs/>
          <w:lang w:val="pt-PT"/>
        </w:rPr>
        <w:t xml:space="preserve">para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proofErr w:type="gramEnd"/>
      <w:r w:rsidRPr="00E975A8">
        <w:rPr>
          <w:b/>
          <w:bCs/>
          <w:lang w:val="pt-PT"/>
        </w:rPr>
        <w:t xml:space="preserve"> App </w:t>
      </w:r>
      <w:proofErr w:type="spellStart"/>
      <w:r w:rsidRPr="00E975A8">
        <w:rPr>
          <w:b/>
          <w:bCs/>
          <w:lang w:val="pt-PT"/>
        </w:rPr>
        <w:t>Service</w:t>
      </w:r>
      <w:proofErr w:type="spellEnd"/>
      <w:r w:rsidRPr="00E975A8">
        <w:rPr>
          <w:b/>
          <w:bCs/>
          <w:lang w:val="pt-PT"/>
        </w:rPr>
        <w:t xml:space="preserve"> (Web App)</w:t>
      </w:r>
      <w:bookmarkEnd w:id="147"/>
    </w:p>
    <w:p w14:paraId="09E9B8C9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proofErr w:type="gramStart"/>
      <w:r w:rsidRPr="00E975A8">
        <w:rPr>
          <w:lang w:val="pt-PT"/>
        </w:rPr>
        <w:t>⃣ Adiciona</w:t>
      </w:r>
      <w:proofErr w:type="gramEnd"/>
      <w:r w:rsidRPr="00E975A8">
        <w:rPr>
          <w:lang w:val="pt-PT"/>
        </w:rPr>
        <w:t xml:space="preserve"> a tarefa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App </w:t>
      </w:r>
      <w:proofErr w:type="spellStart"/>
      <w:r w:rsidRPr="00E975A8">
        <w:rPr>
          <w:b/>
          <w:bCs/>
          <w:lang w:val="pt-PT"/>
        </w:rPr>
        <w:t>Servic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ploy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r w:rsidRPr="00E975A8">
        <w:rPr>
          <w:lang w:val="pt-PT"/>
        </w:rPr>
        <w:t xml:space="preserve">⃣ Escolhe a tua conta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e o serviço onde queres publicar.</w:t>
      </w:r>
      <w:r w:rsidRPr="00E975A8">
        <w:rPr>
          <w:lang w:val="pt-PT"/>
        </w:rPr>
        <w:br/>
      </w:r>
      <w:r w:rsidRPr="00E975A8">
        <w:rPr>
          <w:lang w:val="pt-PT"/>
        </w:rPr>
        <w:lastRenderedPageBreak/>
        <w:t>3</w:t>
      </w:r>
      <w:r>
        <w:t>️</w:t>
      </w:r>
      <w:r w:rsidRPr="00E975A8">
        <w:rPr>
          <w:lang w:val="pt-PT"/>
        </w:rPr>
        <w:t xml:space="preserve">⃣ Define o ficheiro ZIP gerado no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4</w:t>
      </w:r>
      <w:r>
        <w:t>️</w:t>
      </w:r>
      <w:r w:rsidRPr="00E975A8">
        <w:rPr>
          <w:lang w:val="pt-PT"/>
        </w:rPr>
        <w:t xml:space="preserve">⃣ Guarda e executa o pipeline! </w:t>
      </w:r>
      <w:r>
        <w:t>🚀</w:t>
      </w:r>
    </w:p>
    <w:p w14:paraId="66629F2E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gora, sempre que fizeres uma alteração no código, ele será automaticamente testado e publicado!</w:t>
      </w:r>
    </w:p>
    <w:p w14:paraId="70818F56" w14:textId="77777777" w:rsidR="00131CEC" w:rsidRDefault="00000000" w:rsidP="00E975A8">
      <w:pPr>
        <w:spacing w:line="360" w:lineRule="auto"/>
      </w:pPr>
      <w:r>
        <w:pict w14:anchorId="7CD6E01B">
          <v:rect id="_x0000_i4050" style="width:0;height:1.5pt" o:hralign="center" o:hrstd="t" o:hr="t"/>
        </w:pict>
      </w:r>
    </w:p>
    <w:p w14:paraId="3564B819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48" w:name="resumo-do-capítulo-6"/>
      <w:bookmarkStart w:id="149" w:name="_Toc191579350"/>
      <w:bookmarkEnd w:id="142"/>
      <w:bookmarkEnd w:id="146"/>
      <w:r w:rsidRPr="00E975A8">
        <w:rPr>
          <w:b/>
          <w:bCs/>
          <w:lang w:val="pt-PT"/>
        </w:rPr>
        <w:t>Resumo do Capítulo 6</w:t>
      </w:r>
      <w:bookmarkEnd w:id="149"/>
    </w:p>
    <w:p w14:paraId="73F7799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proofErr w:type="gramStart"/>
      <w:r>
        <w:t>️</w:t>
      </w:r>
      <w:r w:rsidRPr="00E975A8">
        <w:rPr>
          <w:lang w:val="pt-PT"/>
        </w:rPr>
        <w:t xml:space="preserve"> Entendemos</w:t>
      </w:r>
      <w:proofErr w:type="gramEnd"/>
      <w:r w:rsidRPr="00E975A8">
        <w:rPr>
          <w:lang w:val="pt-PT"/>
        </w:rPr>
        <w:t xml:space="preserve"> o que é </w:t>
      </w:r>
      <w:r w:rsidRPr="00E975A8">
        <w:rPr>
          <w:b/>
          <w:bCs/>
          <w:lang w:val="pt-PT"/>
        </w:rPr>
        <w:t>CI/CD</w:t>
      </w:r>
      <w:r w:rsidRPr="00E975A8">
        <w:rPr>
          <w:lang w:val="pt-PT"/>
        </w:rPr>
        <w:t xml:space="preserve"> e por que é essencial no desenvolvimento modern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ámos um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lang w:val="pt-PT"/>
        </w:rPr>
        <w:t xml:space="preserve"> para compilar o códig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Adicionámos </w:t>
      </w:r>
      <w:r w:rsidRPr="00E975A8">
        <w:rPr>
          <w:b/>
          <w:bCs/>
          <w:lang w:val="pt-PT"/>
        </w:rPr>
        <w:t>testes automáticos</w:t>
      </w:r>
      <w:r w:rsidRPr="00E975A8">
        <w:rPr>
          <w:lang w:val="pt-PT"/>
        </w:rPr>
        <w:t xml:space="preserve"> ao pipeline para garantir qualidade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riámos um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Release</w:t>
      </w:r>
      <w:proofErr w:type="spellEnd"/>
      <w:r w:rsidRPr="00E975A8">
        <w:rPr>
          <w:lang w:val="pt-PT"/>
        </w:rPr>
        <w:t xml:space="preserve"> para automatizar o </w:t>
      </w:r>
      <w:proofErr w:type="spellStart"/>
      <w:r w:rsidRPr="00E975A8">
        <w:rPr>
          <w:lang w:val="pt-PT"/>
        </w:rPr>
        <w:t>deploy</w:t>
      </w:r>
      <w:proofErr w:type="spellEnd"/>
      <w:r w:rsidRPr="00E975A8">
        <w:rPr>
          <w:lang w:val="pt-PT"/>
        </w:rPr>
        <w:t>.</w:t>
      </w:r>
    </w:p>
    <w:p w14:paraId="78015067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No próximo capítulo</w:t>
      </w:r>
      <w:r w:rsidRPr="00E975A8">
        <w:rPr>
          <w:lang w:val="pt-PT"/>
        </w:rPr>
        <w:t xml:space="preserve">, vamos explorar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lang w:val="pt-PT"/>
        </w:rPr>
        <w:t xml:space="preserve"> para garantir ainda mais qualidade com testes manuais e automáticos! </w:t>
      </w:r>
      <w:r>
        <w:t>🚀</w:t>
      </w:r>
    </w:p>
    <w:p w14:paraId="65766DA3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  <w:r w:rsidRPr="00E975A8">
        <w:rPr>
          <w:lang w:val="pt-PT"/>
        </w:rPr>
        <w:br/>
      </w:r>
    </w:p>
    <w:p w14:paraId="5F53965B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bookmarkStart w:id="150" w:name="X402e11c653a831e13d21f9b22189478b53cc454"/>
      <w:bookmarkEnd w:id="126"/>
      <w:bookmarkEnd w:id="148"/>
      <w:r>
        <w:rPr>
          <w:b/>
          <w:bCs/>
          <w:lang w:val="pt-PT"/>
        </w:rPr>
        <w:br w:type="page"/>
      </w:r>
    </w:p>
    <w:p w14:paraId="0B58E78D" w14:textId="2516309C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51" w:name="_Toc191579351"/>
      <w:r w:rsidRPr="00E975A8">
        <w:rPr>
          <w:b/>
          <w:bCs/>
          <w:lang w:val="pt-PT"/>
        </w:rPr>
        <w:lastRenderedPageBreak/>
        <w:t xml:space="preserve">Capítulo 7 – Testes e Qualidade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b/>
          <w:bCs/>
          <w:lang w:val="pt-PT"/>
        </w:rPr>
        <w:t xml:space="preserve"> (Introdução Básica)</w:t>
      </w:r>
      <w:bookmarkEnd w:id="151"/>
    </w:p>
    <w:p w14:paraId="6CB7BDD3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52" w:name="X26ceec1664a1304ad82ddbc908b72dbbdc650ef"/>
      <w:bookmarkStart w:id="153" w:name="_Toc191579352"/>
      <w:r w:rsidRPr="00E975A8">
        <w:rPr>
          <w:b/>
          <w:bCs/>
          <w:lang w:val="pt-PT"/>
        </w:rPr>
        <w:t>Garantindo Qualidade com Testes Manuais e Automatizados</w:t>
      </w:r>
      <w:bookmarkEnd w:id="153"/>
    </w:p>
    <w:p w14:paraId="5FFA2AE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aprendeste a criar pipelines para compilar e publicar código, é fundamental garantir que o software funciona corretamente. </w:t>
      </w:r>
      <w:r w:rsidRPr="00E975A8">
        <w:rPr>
          <w:b/>
          <w:bCs/>
          <w:lang w:val="pt-PT"/>
        </w:rPr>
        <w:t xml:space="preserve">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b/>
          <w:bCs/>
          <w:lang w:val="pt-PT"/>
        </w:rPr>
        <w:t xml:space="preserve"> ajuda a planear, executar e acompanhar testes para melhorar a qualidade do código antes de ir para produção.</w:t>
      </w:r>
    </w:p>
    <w:p w14:paraId="1B4DE03A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>Neste capítulo, vais aprender a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Criar e gerir</w:t>
      </w:r>
      <w:proofErr w:type="gramEnd"/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lanos de teste manuais</w:t>
      </w:r>
      <w:r w:rsidRPr="00E975A8">
        <w:rPr>
          <w:lang w:val="pt-PT"/>
        </w:rPr>
        <w:t>.</w:t>
      </w:r>
      <w:r w:rsidRPr="00E975A8">
        <w:rPr>
          <w:lang w:val="pt-PT"/>
        </w:rPr>
        <w:br/>
      </w:r>
      <w:r>
        <w:t xml:space="preserve">✔️ </w:t>
      </w:r>
      <w:proofErr w:type="spellStart"/>
      <w:r>
        <w:t>Automatizar</w:t>
      </w:r>
      <w:proofErr w:type="spellEnd"/>
      <w:r>
        <w:t xml:space="preserve"> testes </w:t>
      </w:r>
      <w:proofErr w:type="spellStart"/>
      <w:r>
        <w:t>dentro</w:t>
      </w:r>
      <w:proofErr w:type="spellEnd"/>
      <w:r>
        <w:t xml:space="preserve"> do </w:t>
      </w:r>
      <w:r>
        <w:rPr>
          <w:b/>
          <w:bCs/>
        </w:rPr>
        <w:t>Azure Pipelines</w:t>
      </w:r>
      <w:r>
        <w:t>.</w:t>
      </w:r>
    </w:p>
    <w:p w14:paraId="159FDCE7" w14:textId="77777777" w:rsidR="00131CEC" w:rsidRDefault="00000000" w:rsidP="00E975A8">
      <w:pPr>
        <w:pStyle w:val="Corpodetexto"/>
        <w:spacing w:line="360" w:lineRule="auto"/>
      </w:pPr>
      <w:r>
        <w:t xml:space="preserve">Vamos </w:t>
      </w:r>
      <w:proofErr w:type="spellStart"/>
      <w:r>
        <w:t>lá</w:t>
      </w:r>
      <w:proofErr w:type="spellEnd"/>
      <w:r>
        <w:t>! 🚀</w:t>
      </w:r>
    </w:p>
    <w:p w14:paraId="30EA3680" w14:textId="77777777" w:rsidR="00131CEC" w:rsidRDefault="00000000" w:rsidP="00E975A8">
      <w:pPr>
        <w:spacing w:line="360" w:lineRule="auto"/>
      </w:pPr>
      <w:r>
        <w:pict w14:anchorId="5A605502">
          <v:rect id="_x0000_i4051" style="width:0;height:1.5pt" o:hralign="center" o:hrstd="t" o:hr="t"/>
        </w:pict>
      </w:r>
    </w:p>
    <w:p w14:paraId="2439A943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54" w:name="criando-planos-de-teste-manuais"/>
      <w:bookmarkStart w:id="155" w:name="_Toc191579353"/>
      <w:bookmarkEnd w:id="152"/>
      <w:r w:rsidRPr="00E975A8">
        <w:rPr>
          <w:b/>
          <w:bCs/>
          <w:lang w:val="pt-PT"/>
        </w:rPr>
        <w:t>7.1 Criando Planos de Teste Manuais</w:t>
      </w:r>
      <w:bookmarkEnd w:id="155"/>
    </w:p>
    <w:p w14:paraId="531F443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Nem todos os testes podem ser automatizados. Algumas funcionalidades requerem </w:t>
      </w:r>
      <w:r w:rsidRPr="00E975A8">
        <w:rPr>
          <w:b/>
          <w:bCs/>
          <w:lang w:val="pt-PT"/>
        </w:rPr>
        <w:t>testes manuais</w:t>
      </w:r>
      <w:r w:rsidRPr="00E975A8">
        <w:rPr>
          <w:lang w:val="pt-PT"/>
        </w:rPr>
        <w:t>, como verificar a experiência do utilizador ou testar cenários complexos.</w:t>
      </w:r>
    </w:p>
    <w:p w14:paraId="718983EA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56" w:name="o-que-são-test-plans"/>
      <w:bookmarkStart w:id="157" w:name="_Toc191579354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O que são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b/>
          <w:bCs/>
          <w:lang w:val="pt-PT"/>
        </w:rPr>
        <w:t>?</w:t>
      </w:r>
      <w:bookmarkEnd w:id="157"/>
    </w:p>
    <w:p w14:paraId="4396AB35" w14:textId="77777777" w:rsidR="00131CEC" w:rsidRDefault="00000000" w:rsidP="00E975A8">
      <w:pPr>
        <w:pStyle w:val="FirstParagraph"/>
        <w:spacing w:line="360" w:lineRule="auto"/>
      </w:pPr>
      <w:r w:rsidRPr="00E975A8">
        <w:rPr>
          <w:lang w:val="pt-PT"/>
        </w:rPr>
        <w:t xml:space="preserve">Os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lang w:val="pt-PT"/>
        </w:rPr>
        <w:t xml:space="preserve"> são conjuntos de testes organizados dentr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lang w:val="pt-PT"/>
        </w:rPr>
        <w:t xml:space="preserve">. </w:t>
      </w:r>
      <w:proofErr w:type="spellStart"/>
      <w:r>
        <w:t>Permitem</w:t>
      </w:r>
      <w:proofErr w:type="spellEnd"/>
      <w:r>
        <w:t>:</w:t>
      </w:r>
    </w:p>
    <w:p w14:paraId="0632EC32" w14:textId="77777777" w:rsidR="00131CEC" w:rsidRPr="00E975A8" w:rsidRDefault="00000000" w:rsidP="00E975A8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E975A8">
        <w:rPr>
          <w:lang w:val="pt-PT"/>
        </w:rPr>
        <w:t xml:space="preserve">Criar </w:t>
      </w:r>
      <w:r w:rsidRPr="00E975A8">
        <w:rPr>
          <w:b/>
          <w:bCs/>
          <w:lang w:val="pt-PT"/>
        </w:rPr>
        <w:t>casos de teste</w:t>
      </w:r>
      <w:r w:rsidRPr="00E975A8">
        <w:rPr>
          <w:lang w:val="pt-PT"/>
        </w:rPr>
        <w:t xml:space="preserve"> passo a passo.</w:t>
      </w:r>
    </w:p>
    <w:p w14:paraId="6A9BE8C4" w14:textId="77777777" w:rsidR="00131CEC" w:rsidRPr="00E975A8" w:rsidRDefault="00000000" w:rsidP="00E975A8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E975A8">
        <w:rPr>
          <w:lang w:val="pt-PT"/>
        </w:rPr>
        <w:t>Acompanhar quais testes passaram/falharam.</w:t>
      </w:r>
    </w:p>
    <w:p w14:paraId="7A3DA6A7" w14:textId="77777777" w:rsidR="00131CEC" w:rsidRPr="00E975A8" w:rsidRDefault="00000000" w:rsidP="00E975A8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E975A8">
        <w:rPr>
          <w:lang w:val="pt-PT"/>
        </w:rPr>
        <w:t>Repetir testes em diferentes versões do software.</w:t>
      </w:r>
    </w:p>
    <w:p w14:paraId="2A2F53BF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58" w:name="Xdfac0163edb474226b877116742f36b4e05b167"/>
      <w:bookmarkStart w:id="159" w:name="_Toc191579355"/>
      <w:bookmarkEnd w:id="156"/>
      <w:r w:rsidRPr="00E975A8">
        <w:rPr>
          <w:b/>
          <w:bCs/>
          <w:lang w:val="pt-PT"/>
        </w:rPr>
        <w:t xml:space="preserve">Criando um Plano de Teste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59"/>
      <w:proofErr w:type="spellEnd"/>
    </w:p>
    <w:p w14:paraId="74ACA29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b/>
          <w:bCs/>
          <w:lang w:val="pt-PT"/>
        </w:rPr>
        <w:t xml:space="preserve"> → New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Dá</w:t>
      </w:r>
      <w:proofErr w:type="gramEnd"/>
      <w:r w:rsidRPr="00E975A8">
        <w:rPr>
          <w:lang w:val="pt-PT"/>
        </w:rPr>
        <w:t xml:space="preserve"> um nome ao plano de testes e associa a um sprint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Clica em </w:t>
      </w:r>
      <w:proofErr w:type="spellStart"/>
      <w:r w:rsidRPr="00E975A8">
        <w:rPr>
          <w:b/>
          <w:bCs/>
          <w:lang w:val="pt-PT"/>
        </w:rPr>
        <w:t>Create</w:t>
      </w:r>
      <w:proofErr w:type="spellEnd"/>
      <w:r w:rsidRPr="00E975A8">
        <w:rPr>
          <w:lang w:val="pt-PT"/>
        </w:rPr>
        <w:t>.</w:t>
      </w:r>
    </w:p>
    <w:p w14:paraId="1DE79E9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 xml:space="preserve">Agora, dentro do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</w:t>
      </w:r>
      <w:proofErr w:type="spellEnd"/>
      <w:r w:rsidRPr="00E975A8">
        <w:rPr>
          <w:lang w:val="pt-PT"/>
        </w:rPr>
        <w:t xml:space="preserve">, podemos adicionar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Suites</w:t>
      </w:r>
      <w:r w:rsidRPr="00E975A8">
        <w:rPr>
          <w:lang w:val="pt-PT"/>
        </w:rPr>
        <w:t xml:space="preserve"> e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Cases</w:t>
      </w:r>
      <w:r w:rsidRPr="00E975A8">
        <w:rPr>
          <w:lang w:val="pt-PT"/>
        </w:rPr>
        <w:t>.</w:t>
      </w:r>
    </w:p>
    <w:p w14:paraId="59BC6910" w14:textId="77777777" w:rsidR="00131CEC" w:rsidRDefault="00000000" w:rsidP="00E975A8">
      <w:pPr>
        <w:spacing w:line="360" w:lineRule="auto"/>
      </w:pPr>
      <w:r>
        <w:lastRenderedPageBreak/>
        <w:pict w14:anchorId="3CAA0877">
          <v:rect id="_x0000_i4052" style="width:0;height:1.5pt" o:hralign="center" o:hrstd="t" o:hr="t"/>
        </w:pict>
      </w:r>
    </w:p>
    <w:p w14:paraId="2C1772F7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60" w:name="criando-um-test-case-caso-de-teste"/>
      <w:bookmarkStart w:id="161" w:name="_Toc191579356"/>
      <w:bookmarkEnd w:id="158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Criando um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Case (Caso de Teste)</w:t>
      </w:r>
      <w:bookmarkEnd w:id="161"/>
    </w:p>
    <w:p w14:paraId="1AA233A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Um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Case</w:t>
      </w:r>
      <w:r w:rsidRPr="00E975A8">
        <w:rPr>
          <w:lang w:val="pt-PT"/>
        </w:rPr>
        <w:t xml:space="preserve"> é um conjunto de passos que um testador deve seguir para validar uma funcionalidade.</w:t>
      </w:r>
    </w:p>
    <w:p w14:paraId="5BA3E01C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Dentro do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</w:t>
      </w:r>
      <w:proofErr w:type="spellEnd"/>
      <w:r w:rsidRPr="00E975A8">
        <w:rPr>
          <w:lang w:val="pt-PT"/>
        </w:rPr>
        <w:t xml:space="preserve">, clica em </w:t>
      </w:r>
      <w:r w:rsidRPr="00E975A8">
        <w:rPr>
          <w:b/>
          <w:bCs/>
          <w:lang w:val="pt-PT"/>
        </w:rPr>
        <w:t xml:space="preserve">New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Case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Preenche</w:t>
      </w:r>
      <w:proofErr w:type="gramEnd"/>
      <w:r w:rsidRPr="00E975A8">
        <w:rPr>
          <w:lang w:val="pt-PT"/>
        </w:rPr>
        <w:t xml:space="preserve"> os seguintes campos:</w:t>
      </w:r>
    </w:p>
    <w:p w14:paraId="38D98197" w14:textId="77777777" w:rsidR="00131CEC" w:rsidRPr="00E975A8" w:rsidRDefault="00000000" w:rsidP="00E975A8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Título:</w:t>
      </w:r>
      <w:r w:rsidRPr="00E975A8">
        <w:rPr>
          <w:lang w:val="pt-PT"/>
        </w:rPr>
        <w:t xml:space="preserve"> "Verificar Login com Credenciais Válidas"</w:t>
      </w:r>
    </w:p>
    <w:p w14:paraId="0B4D5B85" w14:textId="77777777" w:rsidR="00131CEC" w:rsidRPr="00E975A8" w:rsidRDefault="00000000" w:rsidP="00E975A8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Passos:</w:t>
      </w:r>
      <w:r w:rsidRPr="00E975A8">
        <w:rPr>
          <w:lang w:val="pt-PT"/>
        </w:rPr>
        <w:t xml:space="preserve"> Lista os passos para o testador seguir.</w:t>
      </w:r>
    </w:p>
    <w:p w14:paraId="31BCB2BE" w14:textId="77777777" w:rsidR="00131CEC" w:rsidRPr="00E975A8" w:rsidRDefault="00000000" w:rsidP="00E975A8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E975A8">
        <w:rPr>
          <w:b/>
          <w:bCs/>
          <w:lang w:val="pt-PT"/>
        </w:rPr>
        <w:t>Resultado esperado:</w:t>
      </w:r>
      <w:r w:rsidRPr="00E975A8">
        <w:rPr>
          <w:lang w:val="pt-PT"/>
        </w:rPr>
        <w:t xml:space="preserve"> Descreve o que deveria acontecer.</w:t>
      </w:r>
    </w:p>
    <w:p w14:paraId="2F21EA0F" w14:textId="77777777" w:rsidR="00131CEC" w:rsidRDefault="00000000" w:rsidP="00E975A8">
      <w:pPr>
        <w:pStyle w:val="FirstParagraph"/>
        <w:spacing w:line="360" w:lineRule="auto"/>
      </w:pPr>
      <w:r>
        <w:t xml:space="preserve">📌 </w:t>
      </w: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de Test Cas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0"/>
        <w:gridCol w:w="2849"/>
        <w:gridCol w:w="4248"/>
      </w:tblGrid>
      <w:tr w:rsidR="00131CEC" w14:paraId="0A3D8082" w14:textId="77777777" w:rsidTr="0013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1CFC6B" w14:textId="77777777" w:rsidR="00131CEC" w:rsidRDefault="00000000" w:rsidP="00E975A8">
            <w:pPr>
              <w:pStyle w:val="Compact"/>
              <w:spacing w:line="360" w:lineRule="auto"/>
            </w:pPr>
            <w:r>
              <w:rPr>
                <w:b/>
                <w:bCs/>
              </w:rPr>
              <w:t>Passo</w:t>
            </w:r>
          </w:p>
        </w:tc>
        <w:tc>
          <w:tcPr>
            <w:tcW w:w="0" w:type="auto"/>
          </w:tcPr>
          <w:p w14:paraId="4A0C6CD6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</w:p>
        </w:tc>
        <w:tc>
          <w:tcPr>
            <w:tcW w:w="0" w:type="auto"/>
          </w:tcPr>
          <w:p w14:paraId="59B8310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ultad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perado</w:t>
            </w:r>
            <w:proofErr w:type="spellEnd"/>
          </w:p>
        </w:tc>
      </w:tr>
      <w:tr w:rsidR="00131CEC" w14:paraId="088AB3E7" w14:textId="77777777">
        <w:tc>
          <w:tcPr>
            <w:tcW w:w="0" w:type="auto"/>
          </w:tcPr>
          <w:p w14:paraId="7477C015" w14:textId="77777777" w:rsidR="00131CEC" w:rsidRDefault="00000000" w:rsidP="00E975A8">
            <w:pPr>
              <w:pStyle w:val="Compact"/>
              <w:spacing w:line="360" w:lineRule="auto"/>
            </w:pPr>
            <w:r>
              <w:t>1</w:t>
            </w:r>
          </w:p>
        </w:tc>
        <w:tc>
          <w:tcPr>
            <w:tcW w:w="0" w:type="auto"/>
          </w:tcPr>
          <w:p w14:paraId="3110E30F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Abrir a página de login</w:t>
            </w:r>
          </w:p>
        </w:tc>
        <w:tc>
          <w:tcPr>
            <w:tcW w:w="0" w:type="auto"/>
          </w:tcPr>
          <w:p w14:paraId="6FE392FC" w14:textId="77777777" w:rsidR="00131CEC" w:rsidRDefault="00000000" w:rsidP="00E975A8">
            <w:pPr>
              <w:pStyle w:val="Compact"/>
              <w:spacing w:line="360" w:lineRule="auto"/>
            </w:pPr>
            <w:r>
              <w:t xml:space="preserve">A </w:t>
            </w:r>
            <w:proofErr w:type="spellStart"/>
            <w:r>
              <w:t>página</w:t>
            </w:r>
            <w:proofErr w:type="spellEnd"/>
            <w:r>
              <w:t xml:space="preserve"> </w:t>
            </w:r>
            <w:proofErr w:type="spellStart"/>
            <w:r>
              <w:t>carrega</w:t>
            </w:r>
            <w:proofErr w:type="spellEnd"/>
            <w:r>
              <w:t xml:space="preserve"> </w:t>
            </w:r>
            <w:proofErr w:type="spellStart"/>
            <w:r>
              <w:t>corretamente</w:t>
            </w:r>
            <w:proofErr w:type="spellEnd"/>
          </w:p>
        </w:tc>
      </w:tr>
      <w:tr w:rsidR="00131CEC" w:rsidRPr="00E975A8" w14:paraId="2244EA8D" w14:textId="77777777">
        <w:tc>
          <w:tcPr>
            <w:tcW w:w="0" w:type="auto"/>
          </w:tcPr>
          <w:p w14:paraId="4C245D30" w14:textId="77777777" w:rsidR="00131CEC" w:rsidRDefault="00000000" w:rsidP="00E975A8">
            <w:pPr>
              <w:pStyle w:val="Compact"/>
              <w:spacing w:line="360" w:lineRule="auto"/>
            </w:pPr>
            <w:r>
              <w:t>2</w:t>
            </w:r>
          </w:p>
        </w:tc>
        <w:tc>
          <w:tcPr>
            <w:tcW w:w="0" w:type="auto"/>
          </w:tcPr>
          <w:p w14:paraId="2A17E417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Inserir</w:t>
            </w:r>
            <w:proofErr w:type="spellEnd"/>
            <w:r>
              <w:t xml:space="preserve"> um </w:t>
            </w:r>
            <w:proofErr w:type="spellStart"/>
            <w:r>
              <w:t>utilizador</w:t>
            </w:r>
            <w:proofErr w:type="spellEnd"/>
            <w:r>
              <w:t xml:space="preserve"> </w:t>
            </w:r>
            <w:proofErr w:type="spellStart"/>
            <w:r>
              <w:t>válido</w:t>
            </w:r>
            <w:proofErr w:type="spellEnd"/>
          </w:p>
        </w:tc>
        <w:tc>
          <w:tcPr>
            <w:tcW w:w="0" w:type="auto"/>
          </w:tcPr>
          <w:p w14:paraId="7195FE2D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O campo aceita a entrada</w:t>
            </w:r>
          </w:p>
        </w:tc>
      </w:tr>
      <w:tr w:rsidR="00131CEC" w:rsidRPr="00E975A8" w14:paraId="739DD3C4" w14:textId="77777777">
        <w:tc>
          <w:tcPr>
            <w:tcW w:w="0" w:type="auto"/>
          </w:tcPr>
          <w:p w14:paraId="48E6F3C5" w14:textId="77777777" w:rsidR="00131CEC" w:rsidRDefault="00000000" w:rsidP="00E975A8">
            <w:pPr>
              <w:pStyle w:val="Compact"/>
              <w:spacing w:line="360" w:lineRule="auto"/>
            </w:pPr>
            <w:r>
              <w:t>3</w:t>
            </w:r>
          </w:p>
        </w:tc>
        <w:tc>
          <w:tcPr>
            <w:tcW w:w="0" w:type="auto"/>
          </w:tcPr>
          <w:p w14:paraId="5F22B085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Inserir</w:t>
            </w:r>
            <w:proofErr w:type="spellEnd"/>
            <w:r>
              <w:t xml:space="preserve"> a password </w:t>
            </w:r>
            <w:proofErr w:type="spellStart"/>
            <w:r>
              <w:t>correta</w:t>
            </w:r>
            <w:proofErr w:type="spellEnd"/>
          </w:p>
        </w:tc>
        <w:tc>
          <w:tcPr>
            <w:tcW w:w="0" w:type="auto"/>
          </w:tcPr>
          <w:p w14:paraId="50DAC3FE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O campo aceita a entrada</w:t>
            </w:r>
          </w:p>
        </w:tc>
      </w:tr>
      <w:tr w:rsidR="00131CEC" w:rsidRPr="00E975A8" w14:paraId="47A9874B" w14:textId="77777777">
        <w:tc>
          <w:tcPr>
            <w:tcW w:w="0" w:type="auto"/>
          </w:tcPr>
          <w:p w14:paraId="08D20702" w14:textId="77777777" w:rsidR="00131CEC" w:rsidRDefault="00000000" w:rsidP="00E975A8">
            <w:pPr>
              <w:pStyle w:val="Compact"/>
              <w:spacing w:line="360" w:lineRule="auto"/>
            </w:pPr>
            <w:r>
              <w:t>4</w:t>
            </w:r>
          </w:p>
        </w:tc>
        <w:tc>
          <w:tcPr>
            <w:tcW w:w="0" w:type="auto"/>
          </w:tcPr>
          <w:p w14:paraId="7C63947D" w14:textId="77777777" w:rsidR="00131CEC" w:rsidRDefault="00000000" w:rsidP="00E975A8">
            <w:pPr>
              <w:pStyle w:val="Compact"/>
              <w:spacing w:line="360" w:lineRule="auto"/>
            </w:pPr>
            <w:proofErr w:type="spellStart"/>
            <w:r>
              <w:t>Clicar</w:t>
            </w:r>
            <w:proofErr w:type="spellEnd"/>
            <w:r>
              <w:t xml:space="preserve"> no </w:t>
            </w:r>
            <w:proofErr w:type="spellStart"/>
            <w:r>
              <w:t>botão</w:t>
            </w:r>
            <w:proofErr w:type="spellEnd"/>
            <w:r>
              <w:t xml:space="preserve"> "Login"</w:t>
            </w:r>
          </w:p>
        </w:tc>
        <w:tc>
          <w:tcPr>
            <w:tcW w:w="0" w:type="auto"/>
          </w:tcPr>
          <w:p w14:paraId="13448B87" w14:textId="77777777" w:rsidR="00131CEC" w:rsidRPr="00E975A8" w:rsidRDefault="00000000" w:rsidP="00E975A8">
            <w:pPr>
              <w:pStyle w:val="Compact"/>
              <w:spacing w:line="360" w:lineRule="auto"/>
              <w:rPr>
                <w:lang w:val="pt-PT"/>
              </w:rPr>
            </w:pPr>
            <w:r w:rsidRPr="00E975A8">
              <w:rPr>
                <w:lang w:val="pt-PT"/>
              </w:rPr>
              <w:t>O utilizador é autenticado e redirecionado</w:t>
            </w:r>
          </w:p>
        </w:tc>
      </w:tr>
    </w:tbl>
    <w:p w14:paraId="4DB82C80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3</w:t>
      </w:r>
      <w:r>
        <w:t>️</w:t>
      </w:r>
      <w:r w:rsidRPr="00E975A8">
        <w:rPr>
          <w:lang w:val="pt-PT"/>
        </w:rPr>
        <w:t>⃣ Guarda e associa este teste ao sprint atual.</w:t>
      </w:r>
      <w:r w:rsidRPr="00E975A8">
        <w:rPr>
          <w:lang w:val="pt-PT"/>
        </w:rPr>
        <w:br/>
        <w:t>4</w:t>
      </w:r>
      <w:r>
        <w:t>️</w:t>
      </w:r>
      <w:proofErr w:type="gramStart"/>
      <w:r w:rsidRPr="00E975A8">
        <w:rPr>
          <w:lang w:val="pt-PT"/>
        </w:rPr>
        <w:t>⃣ Quando</w:t>
      </w:r>
      <w:proofErr w:type="gramEnd"/>
      <w:r w:rsidRPr="00E975A8">
        <w:rPr>
          <w:lang w:val="pt-PT"/>
        </w:rPr>
        <w:t xml:space="preserve"> o testador executar o teste, pode marcar se </w:t>
      </w:r>
      <w:r w:rsidRPr="00E975A8">
        <w:rPr>
          <w:b/>
          <w:bCs/>
          <w:lang w:val="pt-PT"/>
        </w:rPr>
        <w:t>Passou ou Falhou</w:t>
      </w:r>
      <w:r w:rsidRPr="00E975A8">
        <w:rPr>
          <w:lang w:val="pt-PT"/>
        </w:rPr>
        <w:t>.</w:t>
      </w:r>
    </w:p>
    <w:p w14:paraId="2D9005B0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Se o teste falhar, cria um </w:t>
      </w:r>
      <w:r w:rsidRPr="00E975A8">
        <w:rPr>
          <w:b/>
          <w:bCs/>
          <w:lang w:val="pt-PT"/>
        </w:rPr>
        <w:t>Bug</w:t>
      </w:r>
      <w:r w:rsidRPr="00E975A8">
        <w:rPr>
          <w:lang w:val="pt-PT"/>
        </w:rPr>
        <w:t xml:space="preserve"> diretamente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Boards</w:t>
      </w:r>
      <w:proofErr w:type="spellEnd"/>
      <w:r w:rsidRPr="00E975A8">
        <w:rPr>
          <w:lang w:val="pt-PT"/>
        </w:rPr>
        <w:t xml:space="preserve"> para que </w:t>
      </w:r>
      <w:proofErr w:type="gramStart"/>
      <w:r w:rsidRPr="00E975A8">
        <w:rPr>
          <w:lang w:val="pt-PT"/>
        </w:rPr>
        <w:t>a</w:t>
      </w:r>
      <w:proofErr w:type="gramEnd"/>
      <w:r w:rsidRPr="00E975A8">
        <w:rPr>
          <w:lang w:val="pt-PT"/>
        </w:rPr>
        <w:t xml:space="preserve"> equipa resolva o problema.</w:t>
      </w:r>
    </w:p>
    <w:p w14:paraId="09370CF4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 xml:space="preserve">Agora que aprendemos a criar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Plans</w:t>
      </w:r>
      <w:proofErr w:type="spellEnd"/>
      <w:r w:rsidRPr="00E975A8">
        <w:rPr>
          <w:lang w:val="pt-PT"/>
        </w:rPr>
        <w:t xml:space="preserve">, vamos automatizar testes para ganhar eficiência! </w:t>
      </w:r>
      <w:r>
        <w:t>🚀</w:t>
      </w:r>
    </w:p>
    <w:p w14:paraId="1FF8A237" w14:textId="77777777" w:rsidR="00131CEC" w:rsidRDefault="00000000" w:rsidP="00E975A8">
      <w:pPr>
        <w:spacing w:line="360" w:lineRule="auto"/>
      </w:pPr>
      <w:r>
        <w:pict w14:anchorId="621395CB">
          <v:rect id="_x0000_i4053" style="width:0;height:1.5pt" o:hralign="center" o:hrstd="t" o:hr="t"/>
        </w:pict>
      </w:r>
    </w:p>
    <w:p w14:paraId="2073ECF4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62" w:name="Xf2999dd0da6b9df75004817c92fc6bbbf3d174f"/>
      <w:bookmarkStart w:id="163" w:name="_Toc191579357"/>
      <w:bookmarkEnd w:id="154"/>
      <w:bookmarkEnd w:id="160"/>
      <w:r w:rsidRPr="00E975A8">
        <w:rPr>
          <w:b/>
          <w:bCs/>
          <w:lang w:val="pt-PT"/>
        </w:rPr>
        <w:t xml:space="preserve">7.2 Automatizando Testes dentr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bookmarkEnd w:id="163"/>
    </w:p>
    <w:p w14:paraId="1A55FF5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Testes manuais são úteis, mas para garantir que todas as alterações não introduzem falhas, precisamos de </w:t>
      </w:r>
      <w:r w:rsidRPr="00E975A8">
        <w:rPr>
          <w:b/>
          <w:bCs/>
          <w:lang w:val="pt-PT"/>
        </w:rPr>
        <w:t>testes automatizados</w:t>
      </w:r>
      <w:r w:rsidRPr="00E975A8">
        <w:rPr>
          <w:lang w:val="pt-PT"/>
        </w:rPr>
        <w:t>.</w:t>
      </w:r>
    </w:p>
    <w:p w14:paraId="703291DC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64" w:name="tipos-de-testes-automatizados"/>
      <w:bookmarkStart w:id="165" w:name="_Toc191579358"/>
      <w:r>
        <w:rPr>
          <w:b/>
          <w:bCs/>
        </w:rPr>
        <w:lastRenderedPageBreak/>
        <w:t>📌</w:t>
      </w:r>
      <w:r w:rsidRPr="00E975A8">
        <w:rPr>
          <w:b/>
          <w:bCs/>
          <w:lang w:val="pt-PT"/>
        </w:rPr>
        <w:t xml:space="preserve"> Tipos de Testes Automatizados</w:t>
      </w:r>
      <w:bookmarkEnd w:id="165"/>
    </w:p>
    <w:p w14:paraId="5F12A78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Testes Unitários:</w:t>
      </w:r>
      <w:r w:rsidRPr="00E975A8">
        <w:rPr>
          <w:lang w:val="pt-PT"/>
        </w:rPr>
        <w:t xml:space="preserve"> Testam partes individuais do código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Testes de Integração:</w:t>
      </w:r>
      <w:r w:rsidRPr="00E975A8">
        <w:rPr>
          <w:lang w:val="pt-PT"/>
        </w:rPr>
        <w:t xml:space="preserve"> Verificam se diferentes partes do sistema funcionam juntas.</w:t>
      </w:r>
      <w:r w:rsidRPr="00E975A8">
        <w:rPr>
          <w:lang w:val="pt-PT"/>
        </w:rPr>
        <w:br/>
      </w: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Testes de UI (</w:t>
      </w:r>
      <w:proofErr w:type="spellStart"/>
      <w:r w:rsidRPr="00E975A8">
        <w:rPr>
          <w:b/>
          <w:bCs/>
          <w:lang w:val="pt-PT"/>
        </w:rPr>
        <w:t>Selenium</w:t>
      </w:r>
      <w:proofErr w:type="spellEnd"/>
      <w:r w:rsidRPr="00E975A8">
        <w:rPr>
          <w:b/>
          <w:bCs/>
          <w:lang w:val="pt-PT"/>
        </w:rPr>
        <w:t xml:space="preserve">, </w:t>
      </w:r>
      <w:proofErr w:type="spellStart"/>
      <w:r w:rsidRPr="00E975A8">
        <w:rPr>
          <w:b/>
          <w:bCs/>
          <w:lang w:val="pt-PT"/>
        </w:rPr>
        <w:t>Playwright</w:t>
      </w:r>
      <w:proofErr w:type="spellEnd"/>
      <w:r w:rsidRPr="00E975A8">
        <w:rPr>
          <w:b/>
          <w:bCs/>
          <w:lang w:val="pt-PT"/>
        </w:rPr>
        <w:t>):</w:t>
      </w:r>
      <w:r w:rsidRPr="00E975A8">
        <w:rPr>
          <w:lang w:val="pt-PT"/>
        </w:rPr>
        <w:t xml:space="preserve"> Automatizam interações do utilizador.</w:t>
      </w:r>
    </w:p>
    <w:p w14:paraId="69B18A3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66" w:name="X9f4b05ca31f8380b620c31b1fc6f1b7e6d134e8"/>
      <w:bookmarkStart w:id="167" w:name="_Toc191579359"/>
      <w:bookmarkEnd w:id="164"/>
      <w:r w:rsidRPr="00E975A8">
        <w:rPr>
          <w:b/>
          <w:bCs/>
          <w:lang w:val="pt-PT"/>
        </w:rPr>
        <w:t xml:space="preserve">Criando Testes Automatizados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bookmarkEnd w:id="167"/>
    </w:p>
    <w:p w14:paraId="5B10EF5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vamos integrar testes automatizados no </w:t>
      </w:r>
      <w:r w:rsidRPr="00E975A8">
        <w:rPr>
          <w:b/>
          <w:bCs/>
          <w:lang w:val="pt-PT"/>
        </w:rPr>
        <w:t xml:space="preserve">Pipeline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lang w:val="pt-PT"/>
        </w:rPr>
        <w:t>.</w:t>
      </w:r>
    </w:p>
    <w:p w14:paraId="33BBE59B" w14:textId="77777777" w:rsidR="00131CEC" w:rsidRPr="00E975A8" w:rsidRDefault="00000000" w:rsidP="00E975A8">
      <w:pPr>
        <w:pStyle w:val="Ttulo4"/>
        <w:spacing w:line="360" w:lineRule="auto"/>
        <w:rPr>
          <w:lang w:val="pt-PT"/>
        </w:rPr>
      </w:pPr>
      <w:bookmarkStart w:id="168" w:name="criar-testes-automatizados"/>
      <w:r w:rsidRPr="00E975A8">
        <w:rPr>
          <w:b/>
          <w:bCs/>
          <w:lang w:val="pt-PT"/>
        </w:rPr>
        <w:t>1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>⃣ Criar Testes Automatizados</w:t>
      </w:r>
    </w:p>
    <w:p w14:paraId="4A6439D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Se estás a usar .NET, certifica-te de que tens testes unitários no teu projeto, por exemplo:</w:t>
      </w:r>
    </w:p>
    <w:p w14:paraId="020B8802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de um teste unitário simples (.NET)</w:t>
      </w:r>
    </w:p>
    <w:p w14:paraId="0F6D7039" w14:textId="77777777" w:rsidR="00131CEC" w:rsidRPr="00E975A8" w:rsidRDefault="00000000" w:rsidP="00E975A8">
      <w:pPr>
        <w:spacing w:line="360" w:lineRule="auto"/>
        <w:rPr>
          <w:lang w:val="pt-PT"/>
        </w:rPr>
      </w:pPr>
      <w:proofErr w:type="spellStart"/>
      <w:r w:rsidRPr="00E975A8">
        <w:rPr>
          <w:rStyle w:val="VerbatimChar"/>
          <w:lang w:val="pt-PT"/>
        </w:rPr>
        <w:t>using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Xunit</w:t>
      </w:r>
      <w:proofErr w:type="spellEnd"/>
      <w:r w:rsidRPr="00E975A8">
        <w:rPr>
          <w:rStyle w:val="VerbatimChar"/>
          <w:lang w:val="pt-PT"/>
        </w:rPr>
        <w:t>;</w:t>
      </w:r>
      <w:r w:rsidRPr="00E975A8">
        <w:rPr>
          <w:lang w:val="pt-PT"/>
        </w:rPr>
        <w:br/>
      </w:r>
      <w:r w:rsidRPr="00E975A8">
        <w:rPr>
          <w:lang w:val="pt-PT"/>
        </w:rPr>
        <w:br/>
      </w:r>
      <w:proofErr w:type="spellStart"/>
      <w:r w:rsidRPr="00E975A8">
        <w:rPr>
          <w:rStyle w:val="VerbatimChar"/>
          <w:lang w:val="pt-PT"/>
        </w:rPr>
        <w:t>public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lass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alculadoraTests</w:t>
      </w:r>
      <w:proofErr w:type="spellEnd"/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>{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</w:t>
      </w:r>
      <w:proofErr w:type="gramStart"/>
      <w:r w:rsidRPr="00E975A8">
        <w:rPr>
          <w:rStyle w:val="VerbatimChar"/>
          <w:lang w:val="pt-PT"/>
        </w:rPr>
        <w:t xml:space="preserve">   [</w:t>
      </w:r>
      <w:proofErr w:type="spellStart"/>
      <w:proofErr w:type="gramEnd"/>
      <w:r w:rsidRPr="00E975A8">
        <w:rPr>
          <w:rStyle w:val="VerbatimChar"/>
          <w:lang w:val="pt-PT"/>
        </w:rPr>
        <w:t>Fact</w:t>
      </w:r>
      <w:proofErr w:type="spellEnd"/>
      <w:r w:rsidRPr="00E975A8">
        <w:rPr>
          <w:rStyle w:val="VerbatimChar"/>
          <w:lang w:val="pt-PT"/>
        </w:rPr>
        <w:t>]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</w:t>
      </w:r>
      <w:proofErr w:type="spellStart"/>
      <w:r w:rsidRPr="00E975A8">
        <w:rPr>
          <w:rStyle w:val="VerbatimChar"/>
          <w:lang w:val="pt-PT"/>
        </w:rPr>
        <w:t>public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void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Soma_DeveRetornarValorCorreto</w:t>
      </w:r>
      <w:proofErr w:type="spellEnd"/>
      <w:r w:rsidRPr="00E975A8">
        <w:rPr>
          <w:rStyle w:val="VerbatimChar"/>
          <w:lang w:val="pt-PT"/>
        </w:rPr>
        <w:t>()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{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    var resultado = </w:t>
      </w:r>
      <w:proofErr w:type="spellStart"/>
      <w:r w:rsidRPr="00E975A8">
        <w:rPr>
          <w:rStyle w:val="VerbatimChar"/>
          <w:lang w:val="pt-PT"/>
        </w:rPr>
        <w:t>Calculadora.Soma</w:t>
      </w:r>
      <w:proofErr w:type="spellEnd"/>
      <w:r w:rsidRPr="00E975A8">
        <w:rPr>
          <w:rStyle w:val="VerbatimChar"/>
          <w:lang w:val="pt-PT"/>
        </w:rPr>
        <w:t>(2, 3);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    </w:t>
      </w:r>
      <w:proofErr w:type="spellStart"/>
      <w:r w:rsidRPr="00E975A8">
        <w:rPr>
          <w:rStyle w:val="VerbatimChar"/>
          <w:lang w:val="pt-PT"/>
        </w:rPr>
        <w:t>Assert.Equal</w:t>
      </w:r>
      <w:proofErr w:type="spellEnd"/>
      <w:r w:rsidRPr="00E975A8">
        <w:rPr>
          <w:rStyle w:val="VerbatimChar"/>
          <w:lang w:val="pt-PT"/>
        </w:rPr>
        <w:t>(5, resultado);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 xml:space="preserve">    }</w:t>
      </w:r>
      <w:r w:rsidRPr="00E975A8">
        <w:rPr>
          <w:lang w:val="pt-PT"/>
        </w:rPr>
        <w:br/>
      </w:r>
      <w:r w:rsidRPr="00E975A8">
        <w:rPr>
          <w:rStyle w:val="VerbatimChar"/>
          <w:lang w:val="pt-PT"/>
        </w:rPr>
        <w:t>}</w:t>
      </w:r>
    </w:p>
    <w:p w14:paraId="7476F6B9" w14:textId="77777777" w:rsidR="00131CEC" w:rsidRDefault="00000000" w:rsidP="00E975A8">
      <w:pPr>
        <w:pStyle w:val="FirstParagraph"/>
        <w:spacing w:line="360" w:lineRule="auto"/>
      </w:pPr>
      <w:r>
        <w:t xml:space="preserve">Para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tecnologias</w:t>
      </w:r>
      <w:proofErr w:type="spellEnd"/>
      <w:r>
        <w:t>:</w:t>
      </w:r>
    </w:p>
    <w:p w14:paraId="12E41B02" w14:textId="77777777" w:rsidR="00131CEC" w:rsidRDefault="00000000" w:rsidP="00E975A8">
      <w:pPr>
        <w:pStyle w:val="Compact"/>
        <w:numPr>
          <w:ilvl w:val="0"/>
          <w:numId w:val="202"/>
        </w:numPr>
        <w:spacing w:line="360" w:lineRule="auto"/>
      </w:pPr>
      <w:r>
        <w:rPr>
          <w:b/>
          <w:bCs/>
        </w:rPr>
        <w:t>Node.js:</w:t>
      </w:r>
      <w:r>
        <w:t xml:space="preserve"> Usa Jest (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  <w:r>
        <w:t>).</w:t>
      </w:r>
    </w:p>
    <w:p w14:paraId="53ECE2AF" w14:textId="77777777" w:rsidR="00131CEC" w:rsidRDefault="00000000" w:rsidP="00E975A8">
      <w:pPr>
        <w:pStyle w:val="Compact"/>
        <w:numPr>
          <w:ilvl w:val="0"/>
          <w:numId w:val="202"/>
        </w:numPr>
        <w:spacing w:line="360" w:lineRule="auto"/>
      </w:pPr>
      <w:r>
        <w:rPr>
          <w:b/>
          <w:bCs/>
        </w:rPr>
        <w:t>Python:</w:t>
      </w:r>
      <w:r>
        <w:t xml:space="preserve"> Usa </w:t>
      </w:r>
      <w:proofErr w:type="spellStart"/>
      <w:r>
        <w:t>Pytest</w:t>
      </w:r>
      <w:proofErr w:type="spellEnd"/>
      <w:r>
        <w:t xml:space="preserve"> (</w:t>
      </w:r>
      <w:proofErr w:type="spellStart"/>
      <w:r>
        <w:rPr>
          <w:rStyle w:val="VerbatimChar"/>
        </w:rPr>
        <w:t>pytest</w:t>
      </w:r>
      <w:proofErr w:type="spellEnd"/>
      <w:r>
        <w:t>).</w:t>
      </w:r>
    </w:p>
    <w:p w14:paraId="41C12DF0" w14:textId="77777777" w:rsidR="00131CEC" w:rsidRDefault="00000000" w:rsidP="00E975A8">
      <w:pPr>
        <w:pStyle w:val="Compact"/>
        <w:numPr>
          <w:ilvl w:val="0"/>
          <w:numId w:val="202"/>
        </w:numPr>
        <w:spacing w:line="360" w:lineRule="auto"/>
      </w:pPr>
      <w:r>
        <w:rPr>
          <w:b/>
          <w:bCs/>
        </w:rPr>
        <w:t>Java:</w:t>
      </w:r>
      <w:r>
        <w:t xml:space="preserve"> Usa JUnit (</w:t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test</w:t>
      </w:r>
      <w:r>
        <w:t>).</w:t>
      </w:r>
    </w:p>
    <w:p w14:paraId="2B0C2C47" w14:textId="77777777" w:rsidR="00131CEC" w:rsidRDefault="00000000" w:rsidP="00E975A8">
      <w:pPr>
        <w:spacing w:line="360" w:lineRule="auto"/>
      </w:pPr>
      <w:r>
        <w:pict w14:anchorId="24668169">
          <v:rect id="_x0000_i4054" style="width:0;height:1.5pt" o:hralign="center" o:hrstd="t" o:hr="t"/>
        </w:pict>
      </w:r>
    </w:p>
    <w:p w14:paraId="0D0B5C57" w14:textId="77777777" w:rsidR="00131CEC" w:rsidRPr="00E975A8" w:rsidRDefault="00000000" w:rsidP="00E975A8">
      <w:pPr>
        <w:pStyle w:val="Ttulo4"/>
        <w:spacing w:line="360" w:lineRule="auto"/>
        <w:rPr>
          <w:lang w:val="pt-PT"/>
        </w:rPr>
      </w:pPr>
      <w:bookmarkStart w:id="169" w:name="adicionar-testes-ao-pipeline"/>
      <w:bookmarkEnd w:id="168"/>
      <w:r w:rsidRPr="00E975A8">
        <w:rPr>
          <w:b/>
          <w:bCs/>
          <w:lang w:val="pt-PT"/>
        </w:rPr>
        <w:t>2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>⃣ Adicionar Testes ao Pipeline</w:t>
      </w:r>
    </w:p>
    <w:p w14:paraId="07E22018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vamos modificar o </w:t>
      </w:r>
      <w:proofErr w:type="spellStart"/>
      <w:r w:rsidRPr="00E975A8">
        <w:rPr>
          <w:rStyle w:val="VerbatimChar"/>
          <w:lang w:val="pt-PT"/>
        </w:rPr>
        <w:t>azure-pipelines.yml</w:t>
      </w:r>
      <w:proofErr w:type="spellEnd"/>
      <w:r w:rsidRPr="00E975A8">
        <w:rPr>
          <w:lang w:val="pt-PT"/>
        </w:rPr>
        <w:t xml:space="preserve"> para executar testes automaticamente.</w:t>
      </w:r>
    </w:p>
    <w:p w14:paraId="08F5EBD3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lastRenderedPageBreak/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de Pipeline com Testes Automatizados (.NET Core)</w:t>
      </w:r>
    </w:p>
    <w:p w14:paraId="5D64AC7B" w14:textId="77777777" w:rsidR="00131CEC" w:rsidRDefault="00000000" w:rsidP="00E975A8">
      <w:pPr>
        <w:spacing w:line="360" w:lineRule="auto"/>
      </w:pPr>
      <w:r>
        <w:rPr>
          <w:rStyle w:val="VerbatimChar"/>
        </w:rPr>
        <w:t>trigger:</w:t>
      </w:r>
      <w:r>
        <w:br/>
      </w:r>
      <w:r>
        <w:rPr>
          <w:rStyle w:val="VerbatimChar"/>
        </w:rPr>
        <w:t>- main</w:t>
      </w:r>
      <w:r>
        <w:br/>
      </w:r>
      <w:r>
        <w:br/>
      </w:r>
      <w:r>
        <w:rPr>
          <w:rStyle w:val="VerbatimChar"/>
        </w:rPr>
        <w:t>pool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mImage</w:t>
      </w:r>
      <w:proofErr w:type="spellEnd"/>
      <w:r>
        <w:rPr>
          <w:rStyle w:val="VerbatimChar"/>
        </w:rPr>
        <w:t>: 'ubuntu-latest'</w:t>
      </w:r>
      <w:r>
        <w:br/>
      </w:r>
      <w:r>
        <w:br/>
      </w:r>
      <w:r>
        <w:rPr>
          <w:rStyle w:val="VerbatimChar"/>
        </w:rPr>
        <w:t>steps:</w:t>
      </w:r>
      <w:r>
        <w:br/>
      </w:r>
      <w:r>
        <w:rPr>
          <w:rStyle w:val="VerbatimChar"/>
        </w:rPr>
        <w:t>- task: UseDotNet@2</w:t>
      </w:r>
      <w:r>
        <w:br/>
      </w:r>
      <w:r>
        <w:rPr>
          <w:rStyle w:val="VerbatimChar"/>
        </w:rPr>
        <w:t xml:space="preserve">  inputs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ckageTyp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sdk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    version: '6.x'</w:t>
      </w:r>
      <w:r>
        <w:br/>
      </w:r>
      <w:r>
        <w:br/>
      </w:r>
      <w:r>
        <w:rPr>
          <w:rStyle w:val="VerbatimChar"/>
        </w:rPr>
        <w:t>- script: dotnet build --configuration Releas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splayNam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Compilar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Aplicação</w:t>
      </w:r>
      <w:proofErr w:type="spellEnd"/>
      <w:r>
        <w:rPr>
          <w:rStyle w:val="VerbatimChar"/>
        </w:rPr>
        <w:t>'</w:t>
      </w:r>
      <w:r>
        <w:br/>
      </w:r>
      <w:r>
        <w:br/>
      </w:r>
      <w:r>
        <w:rPr>
          <w:rStyle w:val="VerbatimChar"/>
        </w:rPr>
        <w:t>- script: dotnet test --configuration Releas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splayNam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Executar</w:t>
      </w:r>
      <w:proofErr w:type="spellEnd"/>
      <w:r>
        <w:rPr>
          <w:rStyle w:val="VerbatimChar"/>
        </w:rPr>
        <w:t xml:space="preserve"> Testes'</w:t>
      </w:r>
    </w:p>
    <w:p w14:paraId="7A39D8AD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Se algum teste falhar, o pipeline será interrompido.</w:t>
      </w:r>
    </w:p>
    <w:p w14:paraId="183A5791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Exemplo para Node.js:</w:t>
      </w:r>
    </w:p>
    <w:p w14:paraId="113E0CC0" w14:textId="77777777" w:rsidR="00131CEC" w:rsidRDefault="00000000" w:rsidP="00E975A8">
      <w:pPr>
        <w:spacing w:line="360" w:lineRule="auto"/>
      </w:pPr>
      <w:r>
        <w:rPr>
          <w:rStyle w:val="VerbatimChar"/>
        </w:rPr>
        <w:t>steps:</w:t>
      </w:r>
      <w:r>
        <w:br/>
      </w:r>
      <w:r>
        <w:rPr>
          <w:rStyle w:val="VerbatimChar"/>
        </w:rPr>
        <w:t xml:space="preserve">- script: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</w:t>
      </w:r>
      <w:r>
        <w:br/>
      </w:r>
      <w:r>
        <w:rPr>
          <w:rStyle w:val="VerbatimChar"/>
        </w:rPr>
        <w:t xml:space="preserve">- script: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</w:p>
    <w:p w14:paraId="147BE8A3" w14:textId="77777777" w:rsidR="00131CEC" w:rsidRDefault="00000000" w:rsidP="00E975A8">
      <w:pPr>
        <w:pStyle w:val="FirstParagraph"/>
        <w:spacing w:line="360" w:lineRule="auto"/>
      </w:pPr>
      <w:r>
        <w:t xml:space="preserve">📌 </w:t>
      </w: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para Python</w:t>
      </w:r>
      <w:proofErr w:type="gramEnd"/>
      <w:r>
        <w:rPr>
          <w:b/>
          <w:bCs/>
        </w:rPr>
        <w:t>:</w:t>
      </w:r>
    </w:p>
    <w:p w14:paraId="7098623E" w14:textId="77777777" w:rsidR="00131CEC" w:rsidRDefault="00000000" w:rsidP="00E975A8">
      <w:pPr>
        <w:spacing w:line="360" w:lineRule="auto"/>
      </w:pPr>
      <w:r>
        <w:rPr>
          <w:rStyle w:val="VerbatimChar"/>
        </w:rPr>
        <w:t>steps:</w:t>
      </w:r>
      <w:r>
        <w:br/>
      </w:r>
      <w:r>
        <w:rPr>
          <w:rStyle w:val="VerbatimChar"/>
        </w:rPr>
        <w:t>- script: pip install -r requirements.txt</w:t>
      </w:r>
      <w:r>
        <w:br/>
      </w:r>
      <w:r>
        <w:rPr>
          <w:rStyle w:val="VerbatimChar"/>
        </w:rPr>
        <w:t xml:space="preserve">- script: </w:t>
      </w:r>
      <w:proofErr w:type="spellStart"/>
      <w:r>
        <w:rPr>
          <w:rStyle w:val="VerbatimChar"/>
        </w:rPr>
        <w:t>pytest</w:t>
      </w:r>
      <w:proofErr w:type="spellEnd"/>
    </w:p>
    <w:p w14:paraId="20FDEB19" w14:textId="77777777" w:rsidR="00131CEC" w:rsidRDefault="00000000" w:rsidP="00E975A8">
      <w:pPr>
        <w:spacing w:line="360" w:lineRule="auto"/>
      </w:pPr>
      <w:r>
        <w:pict w14:anchorId="0B7F6BDE">
          <v:rect id="_x0000_i4055" style="width:0;height:1.5pt" o:hralign="center" o:hrstd="t" o:hr="t"/>
        </w:pict>
      </w:r>
    </w:p>
    <w:p w14:paraId="4830DA40" w14:textId="77777777" w:rsidR="00131CEC" w:rsidRPr="00E975A8" w:rsidRDefault="00000000" w:rsidP="00E975A8">
      <w:pPr>
        <w:pStyle w:val="Ttulo4"/>
        <w:spacing w:line="360" w:lineRule="auto"/>
        <w:rPr>
          <w:lang w:val="pt-PT"/>
        </w:rPr>
      </w:pPr>
      <w:bookmarkStart w:id="170" w:name="X5095e2ec54601eba7cd6a0e48dddb3e9db2ba38"/>
      <w:bookmarkEnd w:id="169"/>
      <w:r w:rsidRPr="00E975A8">
        <w:rPr>
          <w:b/>
          <w:bCs/>
          <w:lang w:val="pt-PT"/>
        </w:rPr>
        <w:lastRenderedPageBreak/>
        <w:t>3</w:t>
      </w:r>
      <w:r>
        <w:rPr>
          <w:b/>
          <w:bCs/>
        </w:rPr>
        <w:t>️</w:t>
      </w:r>
      <w:r w:rsidRPr="00E975A8">
        <w:rPr>
          <w:b/>
          <w:bCs/>
          <w:lang w:val="pt-PT"/>
        </w:rPr>
        <w:t xml:space="preserve">⃣ Verificando os Resultados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</w:p>
    <w:p w14:paraId="15319D9F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1</w:t>
      </w:r>
      <w:r>
        <w:t>️</w:t>
      </w:r>
      <w:r w:rsidRPr="00E975A8">
        <w:rPr>
          <w:lang w:val="pt-PT"/>
        </w:rPr>
        <w:t xml:space="preserve">⃣ Vai a </w:t>
      </w:r>
      <w:r w:rsidRPr="00E975A8">
        <w:rPr>
          <w:b/>
          <w:bCs/>
          <w:lang w:val="pt-PT"/>
        </w:rPr>
        <w:t>Pipelines → Runs</w:t>
      </w:r>
      <w:r w:rsidRPr="00E975A8">
        <w:rPr>
          <w:lang w:val="pt-PT"/>
        </w:rPr>
        <w:t xml:space="preserve"> e seleciona a execução mais recente.</w:t>
      </w:r>
      <w:r w:rsidRPr="00E975A8">
        <w:rPr>
          <w:lang w:val="pt-PT"/>
        </w:rPr>
        <w:br/>
        <w:t>2</w:t>
      </w:r>
      <w:r>
        <w:t>️</w:t>
      </w:r>
      <w:proofErr w:type="gramStart"/>
      <w:r w:rsidRPr="00E975A8">
        <w:rPr>
          <w:lang w:val="pt-PT"/>
        </w:rPr>
        <w:t>⃣ Clica</w:t>
      </w:r>
      <w:proofErr w:type="gramEnd"/>
      <w:r w:rsidRPr="00E975A8">
        <w:rPr>
          <w:lang w:val="pt-PT"/>
        </w:rPr>
        <w:t xml:space="preserve"> em </w:t>
      </w:r>
      <w:proofErr w:type="spellStart"/>
      <w:r w:rsidRPr="00E975A8">
        <w:rPr>
          <w:b/>
          <w:bCs/>
          <w:lang w:val="pt-PT"/>
        </w:rPr>
        <w:t>Tests</w:t>
      </w:r>
      <w:proofErr w:type="spellEnd"/>
      <w:r w:rsidRPr="00E975A8">
        <w:rPr>
          <w:lang w:val="pt-PT"/>
        </w:rPr>
        <w:t xml:space="preserve"> para ver o relatório.</w:t>
      </w:r>
      <w:r w:rsidRPr="00E975A8">
        <w:rPr>
          <w:lang w:val="pt-PT"/>
        </w:rPr>
        <w:br/>
        <w:t>3</w:t>
      </w:r>
      <w:r>
        <w:t>️</w:t>
      </w:r>
      <w:r w:rsidRPr="00E975A8">
        <w:rPr>
          <w:lang w:val="pt-PT"/>
        </w:rPr>
        <w:t xml:space="preserve">⃣ Se houver falhas, revisa o código antes de aprovar um </w:t>
      </w:r>
      <w:proofErr w:type="spellStart"/>
      <w:r w:rsidRPr="00E975A8">
        <w:rPr>
          <w:lang w:val="pt-PT"/>
        </w:rPr>
        <w:t>merge</w:t>
      </w:r>
      <w:proofErr w:type="spellEnd"/>
      <w:r w:rsidRPr="00E975A8">
        <w:rPr>
          <w:lang w:val="pt-PT"/>
        </w:rPr>
        <w:t>.</w:t>
      </w:r>
    </w:p>
    <w:p w14:paraId="2B78A478" w14:textId="77777777" w:rsidR="00131CEC" w:rsidRDefault="00000000" w:rsidP="00E975A8">
      <w:pPr>
        <w:pStyle w:val="Corpodetexto"/>
        <w:spacing w:line="360" w:lineRule="auto"/>
      </w:pPr>
      <w:r w:rsidRPr="00E975A8">
        <w:rPr>
          <w:lang w:val="pt-PT"/>
        </w:rPr>
        <w:t xml:space="preserve">Agora os testes são executados automaticamente em todas as alterações no código! </w:t>
      </w:r>
      <w:r>
        <w:t>🚀</w:t>
      </w:r>
    </w:p>
    <w:p w14:paraId="4E4A62EA" w14:textId="77777777" w:rsidR="00131CEC" w:rsidRDefault="00000000" w:rsidP="00E975A8">
      <w:pPr>
        <w:spacing w:line="360" w:lineRule="auto"/>
      </w:pPr>
      <w:r>
        <w:pict w14:anchorId="3259EB81">
          <v:rect id="_x0000_i4056" style="width:0;height:1.5pt" o:hralign="center" o:hrstd="t" o:hr="t"/>
        </w:pict>
      </w:r>
    </w:p>
    <w:p w14:paraId="16C1844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71" w:name="resumo-do-capítulo-7"/>
      <w:bookmarkStart w:id="172" w:name="_Toc191579360"/>
      <w:bookmarkEnd w:id="162"/>
      <w:bookmarkEnd w:id="166"/>
      <w:bookmarkEnd w:id="170"/>
      <w:r w:rsidRPr="00E975A8">
        <w:rPr>
          <w:b/>
          <w:bCs/>
          <w:lang w:val="pt-PT"/>
        </w:rPr>
        <w:t>Resumo do Capítulo 7</w:t>
      </w:r>
      <w:bookmarkEnd w:id="172"/>
    </w:p>
    <w:p w14:paraId="18FB4B8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r>
        <w:t>️</w:t>
      </w:r>
      <w:r w:rsidRPr="00E975A8">
        <w:rPr>
          <w:lang w:val="pt-PT"/>
        </w:rPr>
        <w:t xml:space="preserve"> Criámos </w:t>
      </w:r>
      <w:r w:rsidRPr="00E975A8">
        <w:rPr>
          <w:b/>
          <w:bCs/>
          <w:lang w:val="pt-PT"/>
        </w:rPr>
        <w:t>Planos de Teste Manuais</w:t>
      </w:r>
      <w:r w:rsidRPr="00E975A8">
        <w:rPr>
          <w:lang w:val="pt-PT"/>
        </w:rPr>
        <w:t xml:space="preserve"> para validar funcionalidades importantes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Definimos </w:t>
      </w:r>
      <w:proofErr w:type="spellStart"/>
      <w:r w:rsidRPr="00E975A8">
        <w:rPr>
          <w:b/>
          <w:bCs/>
          <w:lang w:val="pt-PT"/>
        </w:rPr>
        <w:t>Test</w:t>
      </w:r>
      <w:proofErr w:type="spellEnd"/>
      <w:r w:rsidRPr="00E975A8">
        <w:rPr>
          <w:b/>
          <w:bCs/>
          <w:lang w:val="pt-PT"/>
        </w:rPr>
        <w:t xml:space="preserve"> Cases</w:t>
      </w:r>
      <w:r w:rsidRPr="00E975A8">
        <w:rPr>
          <w:lang w:val="pt-PT"/>
        </w:rPr>
        <w:t xml:space="preserve"> para guiar os testadores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Test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Plan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Automatizámos</w:t>
      </w:r>
      <w:proofErr w:type="gramEnd"/>
      <w:r w:rsidRPr="00E975A8">
        <w:rPr>
          <w:lang w:val="pt-PT"/>
        </w:rPr>
        <w:t xml:space="preserve"> testes unitários dentr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Pipeline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onfigurámos </w:t>
      </w:r>
      <w:r w:rsidRPr="00E975A8">
        <w:rPr>
          <w:b/>
          <w:bCs/>
          <w:lang w:val="pt-PT"/>
        </w:rPr>
        <w:t>relatórios de testes</w:t>
      </w:r>
      <w:r w:rsidRPr="00E975A8">
        <w:rPr>
          <w:lang w:val="pt-PT"/>
        </w:rPr>
        <w:t xml:space="preserve"> para acompanhar falhas e garantir qualidade.</w:t>
      </w:r>
    </w:p>
    <w:p w14:paraId="7B8DC120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No próximo capítulo</w:t>
      </w:r>
      <w:r w:rsidRPr="00E975A8">
        <w:rPr>
          <w:lang w:val="pt-PT"/>
        </w:rPr>
        <w:t xml:space="preserve">, vamos explorar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Artifacts</w:t>
      </w:r>
      <w:proofErr w:type="spellEnd"/>
      <w:r w:rsidRPr="00E975A8">
        <w:rPr>
          <w:lang w:val="pt-PT"/>
        </w:rPr>
        <w:t xml:space="preserve"> para gerir pacotes e dependências no projeto! </w:t>
      </w:r>
      <w:r>
        <w:t>🚀</w:t>
      </w:r>
      <w:r w:rsidRPr="00E975A8">
        <w:rPr>
          <w:lang w:val="pt-PT"/>
        </w:rPr>
        <w:br/>
      </w:r>
      <w:r w:rsidRPr="00E975A8">
        <w:rPr>
          <w:lang w:val="pt-PT"/>
        </w:rPr>
        <w:br/>
      </w:r>
    </w:p>
    <w:p w14:paraId="0836DA38" w14:textId="4AEC0EF8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  <w:r w:rsidR="00E975A8">
        <w:rPr>
          <w:lang w:val="pt-PT"/>
        </w:rPr>
        <w:t xml:space="preserve">(capítulo 8 omitido por tratar de temas muito específicos que não deves precisar para já </w:t>
      </w:r>
      <w:r w:rsidR="00E975A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pt-PT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E975A8">
        <w:rPr>
          <w:lang w:val="pt-PT"/>
        </w:rPr>
        <w:t>)</w:t>
      </w:r>
    </w:p>
    <w:p w14:paraId="3B5E57E8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br/>
      </w:r>
    </w:p>
    <w:p w14:paraId="5A27E024" w14:textId="77777777" w:rsidR="00E975A8" w:rsidRDefault="00E975A8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40"/>
          <w:szCs w:val="40"/>
          <w:lang w:val="pt-PT"/>
        </w:rPr>
      </w:pPr>
      <w:bookmarkStart w:id="173" w:name="Xe9fa0f3a8795b27c6edc640aec2a231a10e34e1"/>
      <w:bookmarkEnd w:id="150"/>
      <w:bookmarkEnd w:id="171"/>
      <w:r>
        <w:rPr>
          <w:b/>
          <w:bCs/>
          <w:lang w:val="pt-PT"/>
        </w:rPr>
        <w:br w:type="page"/>
      </w:r>
    </w:p>
    <w:p w14:paraId="2D5F36A6" w14:textId="24BBF80D" w:rsidR="00131CEC" w:rsidRPr="00E975A8" w:rsidRDefault="00000000" w:rsidP="00E975A8">
      <w:pPr>
        <w:pStyle w:val="Ttulo1"/>
        <w:spacing w:line="360" w:lineRule="auto"/>
        <w:rPr>
          <w:lang w:val="pt-PT"/>
        </w:rPr>
      </w:pPr>
      <w:bookmarkStart w:id="174" w:name="_Toc191579361"/>
      <w:r w:rsidRPr="00E975A8">
        <w:rPr>
          <w:b/>
          <w:bCs/>
          <w:lang w:val="pt-PT"/>
        </w:rPr>
        <w:lastRenderedPageBreak/>
        <w:t>Capítulo 9 – Melhores Práticas e Próximos Passos</w:t>
      </w:r>
      <w:bookmarkEnd w:id="174"/>
    </w:p>
    <w:p w14:paraId="38C0503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75" w:name="Xadb04892c22eb8f7170b159a08114b2a4319d84"/>
      <w:bookmarkStart w:id="176" w:name="_Toc191579362"/>
      <w:r w:rsidRPr="00E975A8">
        <w:rPr>
          <w:b/>
          <w:bCs/>
          <w:lang w:val="pt-PT"/>
        </w:rPr>
        <w:t xml:space="preserve">Elevando a Eficiência no Uso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76"/>
      <w:proofErr w:type="spellEnd"/>
    </w:p>
    <w:p w14:paraId="44D1A2D2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aprendeste os fundamentos d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, desde </w:t>
      </w:r>
      <w:r w:rsidRPr="00E975A8">
        <w:rPr>
          <w:b/>
          <w:bCs/>
          <w:lang w:val="pt-PT"/>
        </w:rPr>
        <w:t>gestão de código e tarefas</w:t>
      </w:r>
      <w:r w:rsidRPr="00E975A8">
        <w:rPr>
          <w:lang w:val="pt-PT"/>
        </w:rPr>
        <w:t xml:space="preserve"> até </w:t>
      </w:r>
      <w:r w:rsidRPr="00E975A8">
        <w:rPr>
          <w:b/>
          <w:bCs/>
          <w:lang w:val="pt-PT"/>
        </w:rPr>
        <w:t xml:space="preserve">automação de testes e </w:t>
      </w:r>
      <w:proofErr w:type="spellStart"/>
      <w:r w:rsidRPr="00E975A8">
        <w:rPr>
          <w:b/>
          <w:bCs/>
          <w:lang w:val="pt-PT"/>
        </w:rPr>
        <w:t>deploys</w:t>
      </w:r>
      <w:proofErr w:type="spellEnd"/>
      <w:r w:rsidRPr="00E975A8">
        <w:rPr>
          <w:lang w:val="pt-PT"/>
        </w:rPr>
        <w:t xml:space="preserve">, é essencial conhecer as </w:t>
      </w:r>
      <w:r w:rsidRPr="00E975A8">
        <w:rPr>
          <w:b/>
          <w:bCs/>
          <w:lang w:val="pt-PT"/>
        </w:rPr>
        <w:t>melhores práticas</w:t>
      </w:r>
      <w:r w:rsidRPr="00E975A8">
        <w:rPr>
          <w:lang w:val="pt-PT"/>
        </w:rPr>
        <w:t xml:space="preserve"> para otimizar o uso da plataforma.</w:t>
      </w:r>
    </w:p>
    <w:p w14:paraId="39603A84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 w:rsidRPr="00E975A8">
        <w:rPr>
          <w:lang w:val="pt-PT"/>
        </w:rPr>
        <w:t>Neste capítulo, vais aprender a:</w:t>
      </w:r>
      <w:r w:rsidRPr="00E975A8">
        <w:rPr>
          <w:lang w:val="pt-PT"/>
        </w:rPr>
        <w:br/>
        <w:t>✔</w:t>
      </w:r>
      <w:proofErr w:type="gramStart"/>
      <w:r>
        <w:t>️</w:t>
      </w:r>
      <w:r w:rsidRPr="00E975A8">
        <w:rPr>
          <w:lang w:val="pt-PT"/>
        </w:rPr>
        <w:t xml:space="preserve"> Aplicar</w:t>
      </w:r>
      <w:proofErr w:type="gramEnd"/>
      <w:r w:rsidRPr="00E975A8">
        <w:rPr>
          <w:lang w:val="pt-PT"/>
        </w:rPr>
        <w:t xml:space="preserve"> boas práticas para manter a organização e eficiência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Consultar recursos para continuar a evoluir no domínio da ferramenta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Explorar temas avançados como </w:t>
      </w:r>
      <w:r w:rsidRPr="00E975A8">
        <w:rPr>
          <w:b/>
          <w:bCs/>
          <w:lang w:val="pt-PT"/>
        </w:rPr>
        <w:t>Infraestrutura como Código, Monitorização e Segurança</w:t>
      </w:r>
      <w:r w:rsidRPr="00E975A8">
        <w:rPr>
          <w:lang w:val="pt-PT"/>
        </w:rPr>
        <w:t>.</w:t>
      </w:r>
    </w:p>
    <w:p w14:paraId="3BB1A6D5" w14:textId="77777777" w:rsidR="00131CEC" w:rsidRDefault="00000000" w:rsidP="00E975A8">
      <w:pPr>
        <w:pStyle w:val="Corpodetexto"/>
        <w:spacing w:line="360" w:lineRule="auto"/>
      </w:pPr>
      <w:r>
        <w:t xml:space="preserve">Vamos </w:t>
      </w:r>
      <w:proofErr w:type="spellStart"/>
      <w:r>
        <w:t>lá</w:t>
      </w:r>
      <w:proofErr w:type="spellEnd"/>
      <w:r>
        <w:t>! 🚀</w:t>
      </w:r>
    </w:p>
    <w:p w14:paraId="2959FACB" w14:textId="77777777" w:rsidR="00131CEC" w:rsidRDefault="00000000" w:rsidP="00E975A8">
      <w:pPr>
        <w:spacing w:line="360" w:lineRule="auto"/>
      </w:pPr>
      <w:r>
        <w:pict w14:anchorId="3EAC951F">
          <v:rect id="_x0000_i4057" style="width:0;height:1.5pt" o:hralign="center" o:hrstd="t" o:hr="t"/>
        </w:pict>
      </w:r>
    </w:p>
    <w:p w14:paraId="7BF7072C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77" w:name="Xb122a0860611350d29a11dc447d34ad7274ca8c"/>
      <w:bookmarkStart w:id="178" w:name="_Toc191579363"/>
      <w:bookmarkEnd w:id="175"/>
      <w:r w:rsidRPr="00E975A8">
        <w:rPr>
          <w:b/>
          <w:bCs/>
          <w:lang w:val="pt-PT"/>
        </w:rPr>
        <w:t xml:space="preserve">9.1 Boas Práticas para Equipas que Usa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178"/>
      <w:proofErr w:type="spellEnd"/>
    </w:p>
    <w:p w14:paraId="4EDB237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Trabalhar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 de forma eficiente exige </w:t>
      </w:r>
      <w:r w:rsidRPr="00E975A8">
        <w:rPr>
          <w:b/>
          <w:bCs/>
          <w:lang w:val="pt-PT"/>
        </w:rPr>
        <w:t>disciplina, organização e colaboração</w:t>
      </w:r>
      <w:r w:rsidRPr="00E975A8">
        <w:rPr>
          <w:lang w:val="pt-PT"/>
        </w:rPr>
        <w:t>. Aqui estão as melhores práticas para equipas:</w:t>
      </w:r>
    </w:p>
    <w:p w14:paraId="47ED39A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79" w:name="gestão-de-código-e-git"/>
      <w:bookmarkStart w:id="180" w:name="_Toc191579364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Gestão de Código e </w:t>
      </w:r>
      <w:proofErr w:type="spellStart"/>
      <w:r w:rsidRPr="00E975A8">
        <w:rPr>
          <w:b/>
          <w:bCs/>
          <w:lang w:val="pt-PT"/>
        </w:rPr>
        <w:t>Git</w:t>
      </w:r>
      <w:bookmarkEnd w:id="180"/>
      <w:proofErr w:type="spellEnd"/>
    </w:p>
    <w:p w14:paraId="72CA24F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 xml:space="preserve">Usar </w:t>
      </w:r>
      <w:proofErr w:type="spellStart"/>
      <w:r w:rsidRPr="00E975A8">
        <w:rPr>
          <w:b/>
          <w:bCs/>
          <w:lang w:val="pt-PT"/>
        </w:rPr>
        <w:t>Feat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ranches</w:t>
      </w:r>
      <w:proofErr w:type="spellEnd"/>
      <w:r w:rsidRPr="00E975A8">
        <w:rPr>
          <w:b/>
          <w:bCs/>
          <w:lang w:val="pt-PT"/>
        </w:rPr>
        <w:t xml:space="preserve"> ou </w:t>
      </w:r>
      <w:proofErr w:type="spellStart"/>
      <w:r w:rsidRPr="00E975A8">
        <w:rPr>
          <w:b/>
          <w:bCs/>
          <w:lang w:val="pt-PT"/>
        </w:rPr>
        <w:t>GitFlow</w:t>
      </w:r>
      <w:proofErr w:type="spellEnd"/>
      <w:r w:rsidRPr="00E975A8">
        <w:rPr>
          <w:lang w:val="pt-PT"/>
        </w:rPr>
        <w:t xml:space="preserve"> para manter o código organizado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Criar 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 xml:space="preserve"> antes de integrar código na </w:t>
      </w:r>
      <w:proofErr w:type="spellStart"/>
      <w:r w:rsidRPr="00E975A8">
        <w:rPr>
          <w:lang w:val="pt-PT"/>
        </w:rPr>
        <w:t>main</w:t>
      </w:r>
      <w:proofErr w:type="spellEnd"/>
      <w:r w:rsidRPr="00E975A8">
        <w:rPr>
          <w:lang w:val="pt-PT"/>
        </w:rPr>
        <w:t xml:space="preserve"> (nunca fazer </w:t>
      </w:r>
      <w:proofErr w:type="spellStart"/>
      <w:r w:rsidRPr="00E975A8">
        <w:rPr>
          <w:lang w:val="pt-PT"/>
        </w:rPr>
        <w:t>commits</w:t>
      </w:r>
      <w:proofErr w:type="spellEnd"/>
      <w:r w:rsidRPr="00E975A8">
        <w:rPr>
          <w:lang w:val="pt-PT"/>
        </w:rPr>
        <w:t xml:space="preserve"> diretos!)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Configurar Políticas de </w:t>
      </w:r>
      <w:proofErr w:type="spellStart"/>
      <w:r w:rsidRPr="00E975A8">
        <w:rPr>
          <w:b/>
          <w:bCs/>
          <w:lang w:val="pt-PT"/>
        </w:rPr>
        <w:t>Branch</w:t>
      </w:r>
      <w:proofErr w:type="spellEnd"/>
      <w:r w:rsidRPr="00E975A8">
        <w:rPr>
          <w:lang w:val="pt-PT"/>
        </w:rPr>
        <w:t xml:space="preserve"> para evitar erros e garantir revisões de código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Escrever mensagens de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b/>
          <w:bCs/>
          <w:lang w:val="pt-PT"/>
        </w:rPr>
        <w:t xml:space="preserve"> descritivas</w:t>
      </w:r>
      <w:r w:rsidRPr="00E975A8">
        <w:rPr>
          <w:lang w:val="pt-PT"/>
        </w:rPr>
        <w:t xml:space="preserve"> (evita </w:t>
      </w:r>
      <w:proofErr w:type="spellStart"/>
      <w:r w:rsidRPr="00E975A8">
        <w:rPr>
          <w:rStyle w:val="VerbatimChar"/>
          <w:lang w:val="pt-PT"/>
        </w:rPr>
        <w:t>Update</w:t>
      </w:r>
      <w:proofErr w:type="spellEnd"/>
      <w:r w:rsidRPr="00E975A8">
        <w:rPr>
          <w:rStyle w:val="VerbatimChar"/>
          <w:lang w:val="pt-PT"/>
        </w:rPr>
        <w:t xml:space="preserve"> </w:t>
      </w:r>
      <w:proofErr w:type="spellStart"/>
      <w:r w:rsidRPr="00E975A8">
        <w:rPr>
          <w:rStyle w:val="VerbatimChar"/>
          <w:lang w:val="pt-PT"/>
        </w:rPr>
        <w:t>code</w:t>
      </w:r>
      <w:proofErr w:type="spellEnd"/>
      <w:r w:rsidRPr="00E975A8">
        <w:rPr>
          <w:lang w:val="pt-PT"/>
        </w:rPr>
        <w:t xml:space="preserve"> ou </w:t>
      </w:r>
      <w:proofErr w:type="spellStart"/>
      <w:r w:rsidRPr="00E975A8">
        <w:rPr>
          <w:rStyle w:val="VerbatimChar"/>
          <w:lang w:val="pt-PT"/>
        </w:rPr>
        <w:t>Fix</w:t>
      </w:r>
      <w:proofErr w:type="spellEnd"/>
      <w:r w:rsidRPr="00E975A8">
        <w:rPr>
          <w:rStyle w:val="VerbatimChar"/>
          <w:lang w:val="pt-PT"/>
        </w:rPr>
        <w:t xml:space="preserve"> bug</w:t>
      </w:r>
      <w:r w:rsidRPr="00E975A8">
        <w:rPr>
          <w:lang w:val="pt-PT"/>
        </w:rPr>
        <w:t>).</w:t>
      </w:r>
    </w:p>
    <w:p w14:paraId="4FFA163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Exemplo de uma boa mensagem de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b/>
          <w:bCs/>
          <w:lang w:val="pt-PT"/>
        </w:rPr>
        <w:t>:</w:t>
      </w:r>
    </w:p>
    <w:p w14:paraId="483406A4" w14:textId="77777777" w:rsidR="00131CEC" w:rsidRPr="00E975A8" w:rsidRDefault="00000000" w:rsidP="00E975A8">
      <w:pPr>
        <w:spacing w:line="360" w:lineRule="auto"/>
        <w:rPr>
          <w:lang w:val="pt-PT"/>
        </w:rPr>
      </w:pPr>
      <w:r w:rsidRPr="00E975A8">
        <w:rPr>
          <w:rStyle w:val="VerbatimChar"/>
          <w:lang w:val="pt-PT"/>
        </w:rPr>
        <w:t>[Login] Corrigido erro de autenticação ao inserir credenciais inválidas</w:t>
      </w:r>
    </w:p>
    <w:p w14:paraId="0EEF8B50" w14:textId="77777777" w:rsidR="00131CEC" w:rsidRDefault="00000000" w:rsidP="00E975A8">
      <w:pPr>
        <w:spacing w:line="360" w:lineRule="auto"/>
      </w:pPr>
      <w:r>
        <w:pict w14:anchorId="7DE19741">
          <v:rect id="_x0000_i4058" style="width:0;height:1.5pt" o:hralign="center" o:hrstd="t" o:hr="t"/>
        </w:pict>
      </w:r>
    </w:p>
    <w:p w14:paraId="16C0255A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81" w:name="gestão-de-tarefas-com-azure-boards"/>
      <w:bookmarkStart w:id="182" w:name="_Toc191579365"/>
      <w:bookmarkEnd w:id="179"/>
      <w:r>
        <w:rPr>
          <w:b/>
          <w:bCs/>
        </w:rPr>
        <w:lastRenderedPageBreak/>
        <w:t>📌</w:t>
      </w:r>
      <w:r w:rsidRPr="00E975A8">
        <w:rPr>
          <w:b/>
          <w:bCs/>
          <w:lang w:val="pt-PT"/>
        </w:rPr>
        <w:t xml:space="preserve"> Gestão de Tarefas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Boards</w:t>
      </w:r>
      <w:bookmarkEnd w:id="182"/>
      <w:proofErr w:type="spellEnd"/>
    </w:p>
    <w:p w14:paraId="6465A46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 xml:space="preserve">Manter o </w:t>
      </w:r>
      <w:proofErr w:type="spellStart"/>
      <w:r w:rsidRPr="00E975A8">
        <w:rPr>
          <w:b/>
          <w:bCs/>
          <w:lang w:val="pt-PT"/>
        </w:rPr>
        <w:t>backlog</w:t>
      </w:r>
      <w:proofErr w:type="spellEnd"/>
      <w:r w:rsidRPr="00E975A8">
        <w:rPr>
          <w:b/>
          <w:bCs/>
          <w:lang w:val="pt-PT"/>
        </w:rPr>
        <w:t xml:space="preserve"> sempre atualizado</w:t>
      </w:r>
      <w:r w:rsidRPr="00E975A8">
        <w:rPr>
          <w:lang w:val="pt-PT"/>
        </w:rPr>
        <w:t xml:space="preserve"> com prioridades claras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Associar cada </w:t>
      </w:r>
      <w:proofErr w:type="spellStart"/>
      <w:r w:rsidRPr="00E975A8">
        <w:rPr>
          <w:b/>
          <w:bCs/>
          <w:lang w:val="pt-PT"/>
        </w:rPr>
        <w:t>commit</w:t>
      </w:r>
      <w:proofErr w:type="spellEnd"/>
      <w:r w:rsidRPr="00E975A8">
        <w:rPr>
          <w:b/>
          <w:bCs/>
          <w:lang w:val="pt-PT"/>
        </w:rPr>
        <w:t xml:space="preserve"> ou Pull </w:t>
      </w:r>
      <w:proofErr w:type="spellStart"/>
      <w:r w:rsidRPr="00E975A8">
        <w:rPr>
          <w:b/>
          <w:bCs/>
          <w:lang w:val="pt-PT"/>
        </w:rPr>
        <w:t>Request</w:t>
      </w:r>
      <w:proofErr w:type="spellEnd"/>
      <w:r w:rsidRPr="00E975A8">
        <w:rPr>
          <w:b/>
          <w:bCs/>
          <w:lang w:val="pt-PT"/>
        </w:rPr>
        <w:t xml:space="preserve"> a uma </w:t>
      </w:r>
      <w:proofErr w:type="spellStart"/>
      <w:r w:rsidRPr="00E975A8">
        <w:rPr>
          <w:b/>
          <w:bCs/>
          <w:lang w:val="pt-PT"/>
        </w:rPr>
        <w:t>User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Story</w:t>
      </w:r>
      <w:proofErr w:type="spellEnd"/>
      <w:r w:rsidRPr="00E975A8">
        <w:rPr>
          <w:b/>
          <w:bCs/>
          <w:lang w:val="pt-PT"/>
        </w:rPr>
        <w:t xml:space="preserve"> ou </w:t>
      </w:r>
      <w:proofErr w:type="spellStart"/>
      <w:r w:rsidRPr="00E975A8">
        <w:rPr>
          <w:b/>
          <w:bCs/>
          <w:lang w:val="pt-PT"/>
        </w:rPr>
        <w:t>Task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Definir sprints realistas</w:t>
      </w:r>
      <w:r w:rsidRPr="00E975A8">
        <w:rPr>
          <w:lang w:val="pt-PT"/>
        </w:rPr>
        <w:t>, evitando sobrecarga da equipa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Utilizar </w:t>
      </w:r>
      <w:proofErr w:type="spellStart"/>
      <w:r w:rsidRPr="00E975A8">
        <w:rPr>
          <w:b/>
          <w:bCs/>
          <w:lang w:val="pt-PT"/>
        </w:rPr>
        <w:t>Queries</w:t>
      </w:r>
      <w:proofErr w:type="spellEnd"/>
      <w:r w:rsidRPr="00E975A8">
        <w:rPr>
          <w:lang w:val="pt-PT"/>
        </w:rPr>
        <w:t xml:space="preserve"> para monitorizar progresso e identificar bloqueios.</w:t>
      </w:r>
    </w:p>
    <w:p w14:paraId="2A608119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Usa etiquetas e comentários nos </w:t>
      </w:r>
      <w:proofErr w:type="spellStart"/>
      <w:r w:rsidRPr="00E975A8">
        <w:rPr>
          <w:lang w:val="pt-PT"/>
        </w:rPr>
        <w:t>Work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Items</w:t>
      </w:r>
      <w:proofErr w:type="spellEnd"/>
      <w:r w:rsidRPr="00E975A8">
        <w:rPr>
          <w:lang w:val="pt-PT"/>
        </w:rPr>
        <w:t xml:space="preserve"> para facilitar o acompanhamento.</w:t>
      </w:r>
    </w:p>
    <w:p w14:paraId="53455DB8" w14:textId="77777777" w:rsidR="00131CEC" w:rsidRDefault="00000000" w:rsidP="00E975A8">
      <w:pPr>
        <w:spacing w:line="360" w:lineRule="auto"/>
      </w:pPr>
      <w:r>
        <w:pict w14:anchorId="5274A660">
          <v:rect id="_x0000_i4059" style="width:0;height:1.5pt" o:hralign="center" o:hrstd="t" o:hr="t"/>
        </w:pict>
      </w:r>
    </w:p>
    <w:p w14:paraId="27293A2E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83" w:name="pipelines-e-automação"/>
      <w:bookmarkStart w:id="184" w:name="_Toc191579366"/>
      <w:bookmarkEnd w:id="181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Pipelines e Automação</w:t>
      </w:r>
      <w:bookmarkEnd w:id="184"/>
    </w:p>
    <w:p w14:paraId="73A9C47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 xml:space="preserve">Executar testes automáticos em todos os Pull </w:t>
      </w:r>
      <w:proofErr w:type="spellStart"/>
      <w:r w:rsidRPr="00E975A8">
        <w:rPr>
          <w:b/>
          <w:bCs/>
          <w:lang w:val="pt-PT"/>
        </w:rPr>
        <w:t>Requests</w:t>
      </w:r>
      <w:proofErr w:type="spellEnd"/>
      <w:r w:rsidRPr="00E975A8">
        <w:rPr>
          <w:lang w:val="pt-PT"/>
        </w:rPr>
        <w:t xml:space="preserve"> antes de aprovar </w:t>
      </w:r>
      <w:proofErr w:type="spellStart"/>
      <w:r w:rsidRPr="00E975A8">
        <w:rPr>
          <w:lang w:val="pt-PT"/>
        </w:rPr>
        <w:t>merge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Criar Pipelines de </w:t>
      </w:r>
      <w:proofErr w:type="spellStart"/>
      <w:r w:rsidRPr="00E975A8">
        <w:rPr>
          <w:b/>
          <w:bCs/>
          <w:lang w:val="pt-PT"/>
        </w:rPr>
        <w:t>Build</w:t>
      </w:r>
      <w:proofErr w:type="spellEnd"/>
      <w:r w:rsidRPr="00E975A8">
        <w:rPr>
          <w:b/>
          <w:bCs/>
          <w:lang w:val="pt-PT"/>
        </w:rPr>
        <w:t xml:space="preserve"> eficientes</w:t>
      </w:r>
      <w:r w:rsidRPr="00E975A8">
        <w:rPr>
          <w:lang w:val="pt-PT"/>
        </w:rPr>
        <w:t>, sem etapas desnecessárias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Configurar notificações para falhas</w:t>
      </w:r>
      <w:r w:rsidRPr="00E975A8">
        <w:rPr>
          <w:lang w:val="pt-PT"/>
        </w:rPr>
        <w:t xml:space="preserve"> para resolver problemas rapidamente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Utilizar variáveis de ambiente</w:t>
      </w:r>
      <w:r w:rsidRPr="00E975A8">
        <w:rPr>
          <w:lang w:val="pt-PT"/>
        </w:rPr>
        <w:t xml:space="preserve"> para evitar armazenar senhas diretamente no código.</w:t>
      </w:r>
    </w:p>
    <w:p w14:paraId="52E3B7B7" w14:textId="77777777" w:rsidR="00131CEC" w:rsidRDefault="00000000" w:rsidP="00E975A8">
      <w:pPr>
        <w:spacing w:line="360" w:lineRule="auto"/>
      </w:pPr>
      <w:r>
        <w:pict w14:anchorId="601FA430">
          <v:rect id="_x0000_i4060" style="width:0;height:1.5pt" o:hralign="center" o:hrstd="t" o:hr="t"/>
        </w:pict>
      </w:r>
    </w:p>
    <w:p w14:paraId="050BCC43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85" w:name="segurança-e-permissões"/>
      <w:bookmarkStart w:id="186" w:name="_Toc191579367"/>
      <w:bookmarkEnd w:id="183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Segurança e Permissões</w:t>
      </w:r>
      <w:bookmarkEnd w:id="186"/>
    </w:p>
    <w:p w14:paraId="30A7E595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✅ </w:t>
      </w:r>
      <w:r w:rsidRPr="00E975A8">
        <w:rPr>
          <w:b/>
          <w:bCs/>
          <w:lang w:val="pt-PT"/>
        </w:rPr>
        <w:t>Definir permissões corretamente</w:t>
      </w:r>
      <w:r w:rsidRPr="00E975A8">
        <w:rPr>
          <w:lang w:val="pt-PT"/>
        </w:rPr>
        <w:t xml:space="preserve"> (evitar que todos tenham acesso de </w:t>
      </w:r>
      <w:proofErr w:type="spellStart"/>
      <w:r w:rsidRPr="00E975A8">
        <w:rPr>
          <w:lang w:val="pt-PT"/>
        </w:rPr>
        <w:t>admin</w:t>
      </w:r>
      <w:proofErr w:type="spellEnd"/>
      <w:r w:rsidRPr="00E975A8">
        <w:rPr>
          <w:lang w:val="pt-PT"/>
        </w:rPr>
        <w:t>)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Usar </w:t>
      </w:r>
      <w:proofErr w:type="spellStart"/>
      <w:r w:rsidRPr="00E975A8">
        <w:rPr>
          <w:b/>
          <w:bCs/>
          <w:lang w:val="pt-PT"/>
        </w:rPr>
        <w:t>Servic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Connections</w:t>
      </w:r>
      <w:proofErr w:type="spellEnd"/>
      <w:r w:rsidRPr="00E975A8">
        <w:rPr>
          <w:b/>
          <w:bCs/>
          <w:lang w:val="pt-PT"/>
        </w:rPr>
        <w:t xml:space="preserve"> Seguras</w:t>
      </w:r>
      <w:r w:rsidRPr="00E975A8">
        <w:rPr>
          <w:lang w:val="pt-PT"/>
        </w:rPr>
        <w:t xml:space="preserve"> ao integrar com outros serviços (exemplo: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>, AWS)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Habilitar </w:t>
      </w:r>
      <w:proofErr w:type="spellStart"/>
      <w:r w:rsidRPr="00E975A8">
        <w:rPr>
          <w:b/>
          <w:bCs/>
          <w:lang w:val="pt-PT"/>
        </w:rPr>
        <w:t>Logs</w:t>
      </w:r>
      <w:proofErr w:type="spellEnd"/>
      <w:r w:rsidRPr="00E975A8">
        <w:rPr>
          <w:b/>
          <w:bCs/>
          <w:lang w:val="pt-PT"/>
        </w:rPr>
        <w:t xml:space="preserve"> e Monitorização</w:t>
      </w:r>
      <w:r w:rsidRPr="00E975A8">
        <w:rPr>
          <w:lang w:val="pt-PT"/>
        </w:rPr>
        <w:t xml:space="preserve"> para rastrear falhas e atividades suspeitas.</w:t>
      </w:r>
    </w:p>
    <w:p w14:paraId="341F444B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Dica:</w:t>
      </w:r>
      <w:r w:rsidRPr="00E975A8">
        <w:rPr>
          <w:lang w:val="pt-PT"/>
        </w:rPr>
        <w:t xml:space="preserve"> Ativa a autenticação </w:t>
      </w:r>
      <w:proofErr w:type="spellStart"/>
      <w:r w:rsidRPr="00E975A8">
        <w:rPr>
          <w:lang w:val="pt-PT"/>
        </w:rPr>
        <w:t>multifator</w:t>
      </w:r>
      <w:proofErr w:type="spellEnd"/>
      <w:r w:rsidRPr="00E975A8">
        <w:rPr>
          <w:lang w:val="pt-PT"/>
        </w:rPr>
        <w:t xml:space="preserve"> (MFA) para proteger a conta d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2E8BCFCF" w14:textId="77777777" w:rsidR="00131CEC" w:rsidRDefault="00000000" w:rsidP="00E975A8">
      <w:pPr>
        <w:spacing w:line="360" w:lineRule="auto"/>
      </w:pPr>
      <w:r>
        <w:pict w14:anchorId="38EAB42F">
          <v:rect id="_x0000_i4061" style="width:0;height:1.5pt" o:hralign="center" o:hrstd="t" o:hr="t"/>
        </w:pict>
      </w:r>
    </w:p>
    <w:p w14:paraId="44AFF484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87" w:name="X52b1de3e9b5b221a34c79e0b4eb94f2125e33b5"/>
      <w:bookmarkStart w:id="188" w:name="_Toc191579368"/>
      <w:bookmarkEnd w:id="177"/>
      <w:bookmarkEnd w:id="185"/>
      <w:r w:rsidRPr="00E975A8">
        <w:rPr>
          <w:b/>
          <w:bCs/>
          <w:lang w:val="pt-PT"/>
        </w:rPr>
        <w:t>9.2 Recursos para Aprofundamento e Documentação Oficial</w:t>
      </w:r>
      <w:bookmarkEnd w:id="188"/>
    </w:p>
    <w:p w14:paraId="2D444E4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Agora que já tens uma base sólida, podes explorar </w:t>
      </w:r>
      <w:r w:rsidRPr="00E975A8">
        <w:rPr>
          <w:b/>
          <w:bCs/>
          <w:lang w:val="pt-PT"/>
        </w:rPr>
        <w:t>documentação oficial e cursos avançados</w:t>
      </w:r>
      <w:r w:rsidRPr="00E975A8">
        <w:rPr>
          <w:lang w:val="pt-PT"/>
        </w:rPr>
        <w:t xml:space="preserve"> para te tornares um especialista em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307B1FCE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89" w:name="documentação-oficial"/>
      <w:bookmarkStart w:id="190" w:name="_Toc191579369"/>
      <w:r>
        <w:rPr>
          <w:b/>
          <w:bCs/>
        </w:rPr>
        <w:lastRenderedPageBreak/>
        <w:t>📌</w:t>
      </w:r>
      <w:r w:rsidRPr="00E975A8">
        <w:rPr>
          <w:b/>
          <w:bCs/>
          <w:lang w:val="pt-PT"/>
        </w:rPr>
        <w:t xml:space="preserve"> Documentação Oficial</w:t>
      </w:r>
      <w:bookmarkEnd w:id="190"/>
    </w:p>
    <w:p w14:paraId="7E7FF5E7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📖</w:t>
      </w:r>
      <w:r w:rsidRPr="00E975A8">
        <w:rPr>
          <w:lang w:val="pt-PT"/>
        </w:rPr>
        <w:t xml:space="preserve"> </w:t>
      </w:r>
      <w:hyperlink r:id="rId14">
        <w:proofErr w:type="spellStart"/>
        <w:r w:rsidRPr="00E975A8">
          <w:rPr>
            <w:rStyle w:val="Hiperligao"/>
            <w:lang w:val="pt-PT"/>
          </w:rPr>
          <w:t>Azure</w:t>
        </w:r>
        <w:proofErr w:type="spellEnd"/>
        <w:r w:rsidRPr="00E975A8">
          <w:rPr>
            <w:rStyle w:val="Hiperligao"/>
            <w:lang w:val="pt-PT"/>
          </w:rPr>
          <w:t xml:space="preserve"> </w:t>
        </w:r>
        <w:proofErr w:type="spellStart"/>
        <w:r w:rsidRPr="00E975A8">
          <w:rPr>
            <w:rStyle w:val="Hiperligao"/>
            <w:lang w:val="pt-PT"/>
          </w:rPr>
          <w:t>DevOps</w:t>
        </w:r>
        <w:proofErr w:type="spellEnd"/>
        <w:r w:rsidRPr="00E975A8">
          <w:rPr>
            <w:rStyle w:val="Hiperligao"/>
            <w:lang w:val="pt-PT"/>
          </w:rPr>
          <w:t xml:space="preserve"> </w:t>
        </w:r>
        <w:proofErr w:type="spellStart"/>
        <w:r w:rsidRPr="00E975A8">
          <w:rPr>
            <w:rStyle w:val="Hiperligao"/>
            <w:lang w:val="pt-PT"/>
          </w:rPr>
          <w:t>Docs</w:t>
        </w:r>
        <w:proofErr w:type="spellEnd"/>
      </w:hyperlink>
      <w:r w:rsidRPr="00E975A8">
        <w:rPr>
          <w:lang w:val="pt-PT"/>
        </w:rPr>
        <w:t xml:space="preserve"> – Guia completo da Microsoft.</w:t>
      </w:r>
    </w:p>
    <w:p w14:paraId="0E09977B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91" w:name="cursos-online-e-vídeos"/>
      <w:bookmarkStart w:id="192" w:name="_Toc191579370"/>
      <w:bookmarkEnd w:id="189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Cursos Online e Vídeos</w:t>
      </w:r>
      <w:bookmarkEnd w:id="192"/>
    </w:p>
    <w:p w14:paraId="21050734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🎥</w:t>
      </w:r>
      <w:r w:rsidRPr="00E975A8">
        <w:rPr>
          <w:lang w:val="pt-PT"/>
        </w:rPr>
        <w:t xml:space="preserve"> </w:t>
      </w:r>
      <w:hyperlink r:id="rId15">
        <w:r w:rsidRPr="00E975A8">
          <w:rPr>
            <w:rStyle w:val="Hiperligao"/>
            <w:lang w:val="pt-PT"/>
          </w:rPr>
          <w:t xml:space="preserve">Microsoft </w:t>
        </w:r>
        <w:proofErr w:type="spellStart"/>
        <w:r w:rsidRPr="00E975A8">
          <w:rPr>
            <w:rStyle w:val="Hiperligao"/>
            <w:lang w:val="pt-PT"/>
          </w:rPr>
          <w:t>Learn</w:t>
        </w:r>
        <w:proofErr w:type="spellEnd"/>
        <w:r w:rsidRPr="00E975A8">
          <w:rPr>
            <w:rStyle w:val="Hiperligao"/>
            <w:lang w:val="pt-PT"/>
          </w:rPr>
          <w:t xml:space="preserve"> – </w:t>
        </w:r>
        <w:proofErr w:type="spellStart"/>
        <w:r w:rsidRPr="00E975A8">
          <w:rPr>
            <w:rStyle w:val="Hiperligao"/>
            <w:lang w:val="pt-PT"/>
          </w:rPr>
          <w:t>Azure</w:t>
        </w:r>
        <w:proofErr w:type="spellEnd"/>
        <w:r w:rsidRPr="00E975A8">
          <w:rPr>
            <w:rStyle w:val="Hiperligao"/>
            <w:lang w:val="pt-PT"/>
          </w:rPr>
          <w:t xml:space="preserve"> </w:t>
        </w:r>
        <w:proofErr w:type="spellStart"/>
        <w:r w:rsidRPr="00E975A8">
          <w:rPr>
            <w:rStyle w:val="Hiperligao"/>
            <w:lang w:val="pt-PT"/>
          </w:rPr>
          <w:t>DevOps</w:t>
        </w:r>
        <w:proofErr w:type="spellEnd"/>
      </w:hyperlink>
      <w:r w:rsidRPr="00E975A8">
        <w:rPr>
          <w:lang w:val="pt-PT"/>
        </w:rPr>
        <w:t xml:space="preserve"> – Treinamentos gratuitos da Microsoft.</w:t>
      </w:r>
      <w:r w:rsidRPr="00E975A8">
        <w:rPr>
          <w:lang w:val="pt-PT"/>
        </w:rPr>
        <w:br/>
      </w:r>
      <w:r>
        <w:t>📚</w:t>
      </w:r>
      <w:r w:rsidRPr="00E975A8">
        <w:rPr>
          <w:lang w:val="pt-PT"/>
        </w:rPr>
        <w:t xml:space="preserve"> </w:t>
      </w:r>
      <w:hyperlink r:id="rId16">
        <w:proofErr w:type="spellStart"/>
        <w:r w:rsidRPr="00E975A8">
          <w:rPr>
            <w:rStyle w:val="Hiperligao"/>
            <w:lang w:val="pt-PT"/>
          </w:rPr>
          <w:t>Pluralsight</w:t>
        </w:r>
        <w:proofErr w:type="spellEnd"/>
        <w:r w:rsidRPr="00E975A8">
          <w:rPr>
            <w:rStyle w:val="Hiperligao"/>
            <w:lang w:val="pt-PT"/>
          </w:rPr>
          <w:t xml:space="preserve"> – </w:t>
        </w:r>
        <w:proofErr w:type="spellStart"/>
        <w:r w:rsidRPr="00E975A8">
          <w:rPr>
            <w:rStyle w:val="Hiperligao"/>
            <w:lang w:val="pt-PT"/>
          </w:rPr>
          <w:t>Azure</w:t>
        </w:r>
        <w:proofErr w:type="spellEnd"/>
        <w:r w:rsidRPr="00E975A8">
          <w:rPr>
            <w:rStyle w:val="Hiperligao"/>
            <w:lang w:val="pt-PT"/>
          </w:rPr>
          <w:t xml:space="preserve"> </w:t>
        </w:r>
        <w:proofErr w:type="spellStart"/>
        <w:r w:rsidRPr="00E975A8">
          <w:rPr>
            <w:rStyle w:val="Hiperligao"/>
            <w:lang w:val="pt-PT"/>
          </w:rPr>
          <w:t>DevOps</w:t>
        </w:r>
        <w:proofErr w:type="spellEnd"/>
      </w:hyperlink>
      <w:r w:rsidRPr="00E975A8">
        <w:rPr>
          <w:lang w:val="pt-PT"/>
        </w:rPr>
        <w:t xml:space="preserve"> – Cursos técnicos detalhados.</w:t>
      </w:r>
      <w:r w:rsidRPr="00E975A8">
        <w:rPr>
          <w:lang w:val="pt-PT"/>
        </w:rPr>
        <w:br/>
      </w:r>
      <w:r>
        <w:t>📺</w:t>
      </w:r>
      <w:r w:rsidRPr="00E975A8">
        <w:rPr>
          <w:lang w:val="pt-PT"/>
        </w:rPr>
        <w:t xml:space="preserve"> YouTube – Há diversos canais com demonstrações práticas (pesquisar por "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 xml:space="preserve"> tutorial").</w:t>
      </w:r>
    </w:p>
    <w:p w14:paraId="58F20E3C" w14:textId="77777777" w:rsidR="00131CEC" w:rsidRDefault="00000000" w:rsidP="00E975A8">
      <w:pPr>
        <w:spacing w:line="360" w:lineRule="auto"/>
      </w:pPr>
      <w:r>
        <w:pict w14:anchorId="1F0F3463">
          <v:rect id="_x0000_i4062" style="width:0;height:1.5pt" o:hralign="center" o:hrstd="t" o:hr="t"/>
        </w:pict>
      </w:r>
    </w:p>
    <w:p w14:paraId="5919046A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193" w:name="X41fbe4c0a772cd0f715d662bc3668e79445e7f8"/>
      <w:bookmarkStart w:id="194" w:name="_Toc191579371"/>
      <w:bookmarkEnd w:id="187"/>
      <w:bookmarkEnd w:id="191"/>
      <w:r w:rsidRPr="00E975A8">
        <w:rPr>
          <w:b/>
          <w:bCs/>
          <w:lang w:val="pt-PT"/>
        </w:rPr>
        <w:t>9.3 Próximos Desafios: Infraestrutura como Código, Monitorização e Segurança</w:t>
      </w:r>
      <w:bookmarkEnd w:id="194"/>
    </w:p>
    <w:p w14:paraId="2FCB309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Se quiseres levar os teus conhecimentos ao </w:t>
      </w:r>
      <w:r w:rsidRPr="00E975A8">
        <w:rPr>
          <w:b/>
          <w:bCs/>
          <w:lang w:val="pt-PT"/>
        </w:rPr>
        <w:t>próximo nível</w:t>
      </w:r>
      <w:r w:rsidRPr="00E975A8">
        <w:rPr>
          <w:lang w:val="pt-PT"/>
        </w:rPr>
        <w:t xml:space="preserve">, podes explorar </w:t>
      </w:r>
      <w:r w:rsidRPr="00E975A8">
        <w:rPr>
          <w:b/>
          <w:bCs/>
          <w:lang w:val="pt-PT"/>
        </w:rPr>
        <w:t>tópicos avançados</w:t>
      </w:r>
      <w:r w:rsidRPr="00E975A8">
        <w:rPr>
          <w:lang w:val="pt-PT"/>
        </w:rPr>
        <w:t xml:space="preserve"> no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</w:p>
    <w:p w14:paraId="2113379E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95" w:name="infraestrutura-como-código-iac"/>
      <w:bookmarkStart w:id="196" w:name="_Toc191579372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Infraestrutura como Código (</w:t>
      </w:r>
      <w:proofErr w:type="spellStart"/>
      <w:r w:rsidRPr="00E975A8">
        <w:rPr>
          <w:b/>
          <w:bCs/>
          <w:lang w:val="pt-PT"/>
        </w:rPr>
        <w:t>IaC</w:t>
      </w:r>
      <w:proofErr w:type="spellEnd"/>
      <w:r w:rsidRPr="00E975A8">
        <w:rPr>
          <w:b/>
          <w:bCs/>
          <w:lang w:val="pt-PT"/>
        </w:rPr>
        <w:t>)</w:t>
      </w:r>
      <w:bookmarkEnd w:id="196"/>
    </w:p>
    <w:p w14:paraId="7949756C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 xml:space="preserve">Em vez de configurar servidores manualmente, podemos definir </w:t>
      </w:r>
      <w:r w:rsidRPr="00E975A8">
        <w:rPr>
          <w:b/>
          <w:bCs/>
          <w:lang w:val="pt-PT"/>
        </w:rPr>
        <w:t>toda a infraestrutura como código</w:t>
      </w:r>
      <w:r w:rsidRPr="00E975A8">
        <w:rPr>
          <w:lang w:val="pt-PT"/>
        </w:rPr>
        <w:t xml:space="preserve"> usando ferramentas como:</w:t>
      </w:r>
    </w:p>
    <w:p w14:paraId="122AA5F3" w14:textId="77777777" w:rsidR="00131CEC" w:rsidRDefault="00000000" w:rsidP="00E975A8">
      <w:pPr>
        <w:pStyle w:val="Compact"/>
        <w:numPr>
          <w:ilvl w:val="0"/>
          <w:numId w:val="203"/>
        </w:numPr>
        <w:spacing w:line="360" w:lineRule="auto"/>
      </w:pPr>
      <w:r>
        <w:rPr>
          <w:b/>
          <w:bCs/>
        </w:rPr>
        <w:t>Terraform</w:t>
      </w:r>
      <w:r>
        <w:t xml:space="preserve"> (</w:t>
      </w:r>
      <w:hyperlink r:id="rId17">
        <w:r>
          <w:rPr>
            <w:rStyle w:val="Hiperligao"/>
          </w:rPr>
          <w:t>terraform.io</w:t>
        </w:r>
      </w:hyperlink>
      <w:r>
        <w:t>)</w:t>
      </w:r>
    </w:p>
    <w:p w14:paraId="092D1C8B" w14:textId="77777777" w:rsidR="00131CEC" w:rsidRDefault="00000000" w:rsidP="00E975A8">
      <w:pPr>
        <w:pStyle w:val="Compact"/>
        <w:numPr>
          <w:ilvl w:val="0"/>
          <w:numId w:val="203"/>
        </w:numPr>
        <w:spacing w:line="360" w:lineRule="auto"/>
      </w:pPr>
      <w:r>
        <w:rPr>
          <w:b/>
          <w:bCs/>
        </w:rPr>
        <w:t>Azure Resource Manager (ARM)</w:t>
      </w:r>
    </w:p>
    <w:p w14:paraId="22ACBBFE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Exemplo de um ficheiro </w:t>
      </w:r>
      <w:proofErr w:type="spellStart"/>
      <w:r w:rsidRPr="00E975A8">
        <w:rPr>
          <w:b/>
          <w:bCs/>
          <w:lang w:val="pt-PT"/>
        </w:rPr>
        <w:t>Terraform</w:t>
      </w:r>
      <w:proofErr w:type="spellEnd"/>
      <w:r w:rsidRPr="00E975A8">
        <w:rPr>
          <w:b/>
          <w:bCs/>
          <w:lang w:val="pt-PT"/>
        </w:rPr>
        <w:t xml:space="preserve"> para criar uma VM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>:</w:t>
      </w:r>
    </w:p>
    <w:p w14:paraId="57B4BB4A" w14:textId="77777777" w:rsidR="00131CEC" w:rsidRDefault="00000000" w:rsidP="00E975A8">
      <w:pPr>
        <w:spacing w:line="360" w:lineRule="auto"/>
      </w:pPr>
      <w:r>
        <w:rPr>
          <w:rStyle w:val="VerbatimChar"/>
        </w:rPr>
        <w:t>resource "</w:t>
      </w:r>
      <w:proofErr w:type="spellStart"/>
      <w:r>
        <w:rPr>
          <w:rStyle w:val="VerbatimChar"/>
        </w:rPr>
        <w:t>azurerm_virtual_machine</w:t>
      </w:r>
      <w:proofErr w:type="spellEnd"/>
      <w:r>
        <w:rPr>
          <w:rStyle w:val="VerbatimChar"/>
        </w:rPr>
        <w:t>" "vm1" {</w:t>
      </w:r>
      <w:r>
        <w:br/>
      </w:r>
      <w:r>
        <w:rPr>
          <w:rStyle w:val="VerbatimChar"/>
        </w:rPr>
        <w:t xml:space="preserve">  name                = "</w:t>
      </w:r>
      <w:proofErr w:type="spellStart"/>
      <w:r>
        <w:rPr>
          <w:rStyle w:val="VerbatimChar"/>
        </w:rPr>
        <w:t>minha-maqu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location            = "West Europe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source_group_name</w:t>
      </w:r>
      <w:proofErr w:type="spellEnd"/>
      <w:r>
        <w:rPr>
          <w:rStyle w:val="VerbatimChar"/>
        </w:rPr>
        <w:t xml:space="preserve"> = "meu-</w:t>
      </w:r>
      <w:proofErr w:type="spellStart"/>
      <w:r>
        <w:rPr>
          <w:rStyle w:val="VerbatimChar"/>
        </w:rPr>
        <w:t>grupo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m_size</w:t>
      </w:r>
      <w:proofErr w:type="spellEnd"/>
      <w:r>
        <w:rPr>
          <w:rStyle w:val="VerbatimChar"/>
        </w:rPr>
        <w:t xml:space="preserve">             = "Standard_DS1_v2"</w:t>
      </w:r>
      <w:r>
        <w:br/>
      </w:r>
      <w:r>
        <w:rPr>
          <w:rStyle w:val="VerbatimChar"/>
        </w:rPr>
        <w:t>}</w:t>
      </w:r>
    </w:p>
    <w:p w14:paraId="4B81F2AE" w14:textId="77777777" w:rsidR="00131CEC" w:rsidRDefault="00000000" w:rsidP="00E975A8">
      <w:pPr>
        <w:pStyle w:val="FirstParagraph"/>
        <w:spacing w:line="360" w:lineRule="auto"/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Por que aprender </w:t>
      </w:r>
      <w:proofErr w:type="spellStart"/>
      <w:r w:rsidRPr="00E975A8">
        <w:rPr>
          <w:b/>
          <w:bCs/>
          <w:lang w:val="pt-PT"/>
        </w:rPr>
        <w:t>IaC</w:t>
      </w:r>
      <w:proofErr w:type="spellEnd"/>
      <w:r w:rsidRPr="00E975A8">
        <w:rPr>
          <w:b/>
          <w:bCs/>
          <w:lang w:val="pt-PT"/>
        </w:rPr>
        <w:t>?</w:t>
      </w:r>
      <w:r w:rsidRPr="00E975A8">
        <w:rPr>
          <w:lang w:val="pt-PT"/>
        </w:rPr>
        <w:br/>
        <w:t>✅ Evita configurações manuais.</w:t>
      </w:r>
      <w:r w:rsidRPr="00E975A8">
        <w:rPr>
          <w:lang w:val="pt-PT"/>
        </w:rPr>
        <w:br/>
      </w:r>
      <w:r w:rsidRPr="00E975A8">
        <w:rPr>
          <w:lang w:val="pt-PT"/>
        </w:rPr>
        <w:lastRenderedPageBreak/>
        <w:t>✅ Permite reverter mudanças facilmente.</w:t>
      </w:r>
      <w:r w:rsidRPr="00E975A8">
        <w:rPr>
          <w:lang w:val="pt-PT"/>
        </w:rPr>
        <w:br/>
      </w:r>
      <w:r>
        <w:t xml:space="preserve">✅ </w:t>
      </w:r>
      <w:proofErr w:type="spellStart"/>
      <w:r>
        <w:t>Garante</w:t>
      </w:r>
      <w:proofErr w:type="spellEnd"/>
      <w:r>
        <w:t xml:space="preserve"> </w:t>
      </w:r>
      <w:proofErr w:type="spellStart"/>
      <w:r>
        <w:t>consistência</w:t>
      </w:r>
      <w:proofErr w:type="spellEnd"/>
      <w:r>
        <w:t xml:space="preserve"> entre ambientes.</w:t>
      </w:r>
    </w:p>
    <w:p w14:paraId="5347CD29" w14:textId="77777777" w:rsidR="00131CEC" w:rsidRDefault="00000000" w:rsidP="00E975A8">
      <w:pPr>
        <w:spacing w:line="360" w:lineRule="auto"/>
      </w:pPr>
      <w:r>
        <w:pict w14:anchorId="25596E1E">
          <v:rect id="_x0000_i4063" style="width:0;height:1.5pt" o:hralign="center" o:hrstd="t" o:hr="t"/>
        </w:pict>
      </w:r>
    </w:p>
    <w:p w14:paraId="04967078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97" w:name="monitorização-e-logs"/>
      <w:bookmarkStart w:id="198" w:name="_Toc191579373"/>
      <w:bookmarkEnd w:id="195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Monitorização e </w:t>
      </w:r>
      <w:proofErr w:type="spellStart"/>
      <w:r w:rsidRPr="00E975A8">
        <w:rPr>
          <w:b/>
          <w:bCs/>
          <w:lang w:val="pt-PT"/>
        </w:rPr>
        <w:t>Logs</w:t>
      </w:r>
      <w:bookmarkEnd w:id="198"/>
      <w:proofErr w:type="spellEnd"/>
    </w:p>
    <w:p w14:paraId="1A656584" w14:textId="77777777" w:rsidR="00131CEC" w:rsidRDefault="00000000" w:rsidP="00E975A8">
      <w:pPr>
        <w:pStyle w:val="FirstParagraph"/>
        <w:spacing w:line="360" w:lineRule="auto"/>
      </w:pPr>
      <w:r w:rsidRPr="00E975A8">
        <w:rPr>
          <w:lang w:val="pt-PT"/>
        </w:rPr>
        <w:t xml:space="preserve">Mesmo depois de lançar uma aplicação, precisas garantir que está a funcionar corretamente. </w:t>
      </w:r>
      <w:r>
        <w:t xml:space="preserve">O Azure </w:t>
      </w:r>
      <w:proofErr w:type="spellStart"/>
      <w:r>
        <w:t>oferece</w:t>
      </w:r>
      <w:proofErr w:type="spellEnd"/>
      <w:r>
        <w:t xml:space="preserve"> ferramentas </w:t>
      </w:r>
      <w:proofErr w:type="spellStart"/>
      <w:r>
        <w:t>como</w:t>
      </w:r>
      <w:proofErr w:type="spellEnd"/>
      <w:r>
        <w:t>:</w:t>
      </w:r>
    </w:p>
    <w:p w14:paraId="3EF43C17" w14:textId="77777777" w:rsidR="00131CEC" w:rsidRPr="00E975A8" w:rsidRDefault="00000000" w:rsidP="00E975A8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Monitor</w:t>
      </w:r>
      <w:r w:rsidRPr="00E975A8">
        <w:rPr>
          <w:lang w:val="pt-PT"/>
        </w:rPr>
        <w:t xml:space="preserve"> – Para visualizar métricas e </w:t>
      </w:r>
      <w:proofErr w:type="spellStart"/>
      <w:r w:rsidRPr="00E975A8">
        <w:rPr>
          <w:lang w:val="pt-PT"/>
        </w:rPr>
        <w:t>logs</w:t>
      </w:r>
      <w:proofErr w:type="spellEnd"/>
      <w:r w:rsidRPr="00E975A8">
        <w:rPr>
          <w:lang w:val="pt-PT"/>
        </w:rPr>
        <w:t>.</w:t>
      </w:r>
    </w:p>
    <w:p w14:paraId="3AB20E9B" w14:textId="77777777" w:rsidR="00131CEC" w:rsidRPr="00E975A8" w:rsidRDefault="00000000" w:rsidP="00E975A8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proofErr w:type="spellStart"/>
      <w:r w:rsidRPr="00E975A8">
        <w:rPr>
          <w:b/>
          <w:bCs/>
          <w:lang w:val="pt-PT"/>
        </w:rPr>
        <w:t>Application</w:t>
      </w:r>
      <w:proofErr w:type="spellEnd"/>
      <w:r w:rsidRPr="00E975A8">
        <w:rPr>
          <w:b/>
          <w:bCs/>
          <w:lang w:val="pt-PT"/>
        </w:rPr>
        <w:t xml:space="preserve"> Insights</w:t>
      </w:r>
      <w:r w:rsidRPr="00E975A8">
        <w:rPr>
          <w:lang w:val="pt-PT"/>
        </w:rPr>
        <w:t xml:space="preserve"> – Para monitorizar aplicações web e </w:t>
      </w:r>
      <w:proofErr w:type="spellStart"/>
      <w:r w:rsidRPr="00E975A8">
        <w:rPr>
          <w:lang w:val="pt-PT"/>
        </w:rPr>
        <w:t>APIs</w:t>
      </w:r>
      <w:proofErr w:type="spellEnd"/>
      <w:r w:rsidRPr="00E975A8">
        <w:rPr>
          <w:lang w:val="pt-PT"/>
        </w:rPr>
        <w:t>.</w:t>
      </w:r>
    </w:p>
    <w:p w14:paraId="5BE7186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Exemplo de </w:t>
      </w:r>
      <w:proofErr w:type="spellStart"/>
      <w:r w:rsidRPr="00E975A8">
        <w:rPr>
          <w:b/>
          <w:bCs/>
          <w:lang w:val="pt-PT"/>
        </w:rPr>
        <w:t>query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Monitor para encontrar falhas:</w:t>
      </w:r>
    </w:p>
    <w:p w14:paraId="4B9F8420" w14:textId="77777777" w:rsidR="00131CEC" w:rsidRDefault="00000000" w:rsidP="00E975A8">
      <w:pPr>
        <w:spacing w:line="360" w:lineRule="auto"/>
      </w:pPr>
      <w:r>
        <w:rPr>
          <w:rStyle w:val="VerbatimChar"/>
        </w:rPr>
        <w:t>exceptions</w:t>
      </w:r>
      <w:r>
        <w:br/>
      </w:r>
      <w:r>
        <w:rPr>
          <w:rStyle w:val="VerbatimChar"/>
        </w:rPr>
        <w:t>| where timestamp &gt; ago(24h)</w:t>
      </w:r>
      <w:r>
        <w:br/>
      </w:r>
      <w:r>
        <w:rPr>
          <w:rStyle w:val="VerbatimChar"/>
        </w:rPr>
        <w:t>| order by timestamp desc</w:t>
      </w:r>
    </w:p>
    <w:p w14:paraId="419CAA9F" w14:textId="77777777" w:rsidR="00131CEC" w:rsidRDefault="00000000" w:rsidP="00E975A8">
      <w:pPr>
        <w:pStyle w:val="FirstParagraph"/>
        <w:spacing w:line="360" w:lineRule="auto"/>
      </w:pPr>
      <w:r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or que aprender Monitorização?</w:t>
      </w:r>
      <w:r w:rsidRPr="00E975A8">
        <w:rPr>
          <w:lang w:val="pt-PT"/>
        </w:rPr>
        <w:br/>
        <w:t>✅ Identifica falhas rapidamente.</w:t>
      </w:r>
      <w:r w:rsidRPr="00E975A8">
        <w:rPr>
          <w:lang w:val="pt-PT"/>
        </w:rPr>
        <w:br/>
        <w:t>✅ Melhora a experiência dos utilizadores.</w:t>
      </w:r>
      <w:r w:rsidRPr="00E975A8">
        <w:rPr>
          <w:lang w:val="pt-PT"/>
        </w:rPr>
        <w:br/>
      </w:r>
      <w:r>
        <w:t xml:space="preserve">✅ </w:t>
      </w:r>
      <w:proofErr w:type="spellStart"/>
      <w:r>
        <w:t>Reduz</w:t>
      </w:r>
      <w:proofErr w:type="spellEnd"/>
      <w:r>
        <w:t xml:space="preserve"> tempo de </w:t>
      </w:r>
      <w:proofErr w:type="spellStart"/>
      <w:r>
        <w:t>inatividade</w:t>
      </w:r>
      <w:proofErr w:type="spellEnd"/>
      <w:r>
        <w:t xml:space="preserve"> da </w:t>
      </w:r>
      <w:proofErr w:type="spellStart"/>
      <w:r>
        <w:t>aplicação</w:t>
      </w:r>
      <w:proofErr w:type="spellEnd"/>
      <w:r>
        <w:t>.</w:t>
      </w:r>
    </w:p>
    <w:p w14:paraId="324A7E4A" w14:textId="77777777" w:rsidR="00131CEC" w:rsidRDefault="00000000" w:rsidP="00E975A8">
      <w:pPr>
        <w:spacing w:line="360" w:lineRule="auto"/>
      </w:pPr>
      <w:r>
        <w:pict w14:anchorId="72E2388E">
          <v:rect id="_x0000_i4064" style="width:0;height:1.5pt" o:hralign="center" o:hrstd="t" o:hr="t"/>
        </w:pict>
      </w:r>
    </w:p>
    <w:p w14:paraId="6EDB9F44" w14:textId="77777777" w:rsidR="00131CEC" w:rsidRPr="00E975A8" w:rsidRDefault="00000000" w:rsidP="00E975A8">
      <w:pPr>
        <w:pStyle w:val="Ttulo3"/>
        <w:spacing w:line="360" w:lineRule="auto"/>
        <w:rPr>
          <w:lang w:val="pt-PT"/>
        </w:rPr>
      </w:pPr>
      <w:bookmarkStart w:id="199" w:name="segurança-no-azure-devops"/>
      <w:bookmarkStart w:id="200" w:name="_Toc191579374"/>
      <w:bookmarkEnd w:id="197"/>
      <w:r>
        <w:rPr>
          <w:b/>
          <w:bCs/>
        </w:rPr>
        <w:t>📌</w:t>
      </w:r>
      <w:r w:rsidRPr="00E975A8">
        <w:rPr>
          <w:b/>
          <w:bCs/>
          <w:lang w:val="pt-PT"/>
        </w:rPr>
        <w:t xml:space="preserve"> Segurança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bookmarkEnd w:id="200"/>
      <w:proofErr w:type="spellEnd"/>
    </w:p>
    <w:p w14:paraId="7A79F15B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A segurança deve ser sempre uma prioridade. Algumas práticas recomendadas incluem: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 xml:space="preserve">Usar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Key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Vault</w:t>
      </w:r>
      <w:proofErr w:type="spellEnd"/>
      <w:r w:rsidRPr="00E975A8">
        <w:rPr>
          <w:lang w:val="pt-PT"/>
        </w:rPr>
        <w:t xml:space="preserve"> para armazenar senhas e chaves API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Implementar varredura de vulnerabilidades nos pipelines</w:t>
      </w:r>
      <w:r w:rsidRPr="00E975A8">
        <w:rPr>
          <w:lang w:val="pt-PT"/>
        </w:rPr>
        <w:t xml:space="preserve"> com ferramentas como </w:t>
      </w:r>
      <w:proofErr w:type="spellStart"/>
      <w:r w:rsidRPr="00E975A8">
        <w:rPr>
          <w:b/>
          <w:bCs/>
          <w:lang w:val="pt-PT"/>
        </w:rPr>
        <w:t>SonarQube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 xml:space="preserve">✅ </w:t>
      </w:r>
      <w:r w:rsidRPr="00E975A8">
        <w:rPr>
          <w:b/>
          <w:bCs/>
          <w:lang w:val="pt-PT"/>
        </w:rPr>
        <w:t>Configurar RBAC (Role-</w:t>
      </w:r>
      <w:proofErr w:type="spellStart"/>
      <w:r w:rsidRPr="00E975A8">
        <w:rPr>
          <w:b/>
          <w:bCs/>
          <w:lang w:val="pt-PT"/>
        </w:rPr>
        <w:t>Based</w:t>
      </w:r>
      <w:proofErr w:type="spellEnd"/>
      <w:r w:rsidRPr="00E975A8">
        <w:rPr>
          <w:b/>
          <w:bCs/>
          <w:lang w:val="pt-PT"/>
        </w:rPr>
        <w:t xml:space="preserve"> Access </w:t>
      </w:r>
      <w:proofErr w:type="spellStart"/>
      <w:r w:rsidRPr="00E975A8">
        <w:rPr>
          <w:b/>
          <w:bCs/>
          <w:lang w:val="pt-PT"/>
        </w:rPr>
        <w:t>Control</w:t>
      </w:r>
      <w:proofErr w:type="spellEnd"/>
      <w:r w:rsidRPr="00E975A8">
        <w:rPr>
          <w:b/>
          <w:bCs/>
          <w:lang w:val="pt-PT"/>
        </w:rPr>
        <w:t>)</w:t>
      </w:r>
      <w:r w:rsidRPr="00E975A8">
        <w:rPr>
          <w:lang w:val="pt-PT"/>
        </w:rPr>
        <w:t xml:space="preserve"> para garantir que cada utilizador só tem acesso ao que precisa.</w:t>
      </w:r>
    </w:p>
    <w:p w14:paraId="332D216D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 xml:space="preserve">Exemplo de configuração de uma </w:t>
      </w:r>
      <w:proofErr w:type="spellStart"/>
      <w:r w:rsidRPr="00E975A8">
        <w:rPr>
          <w:b/>
          <w:bCs/>
          <w:lang w:val="pt-PT"/>
        </w:rPr>
        <w:t>Secret</w:t>
      </w:r>
      <w:proofErr w:type="spellEnd"/>
      <w:r w:rsidRPr="00E975A8">
        <w:rPr>
          <w:b/>
          <w:bCs/>
          <w:lang w:val="pt-PT"/>
        </w:rPr>
        <w:t xml:space="preserve"> no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Key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Vault</w:t>
      </w:r>
      <w:proofErr w:type="spellEnd"/>
      <w:r w:rsidRPr="00E975A8">
        <w:rPr>
          <w:b/>
          <w:bCs/>
          <w:lang w:val="pt-PT"/>
        </w:rPr>
        <w:t>:</w:t>
      </w:r>
    </w:p>
    <w:p w14:paraId="656825B1" w14:textId="77777777" w:rsidR="00131CEC" w:rsidRDefault="00000000" w:rsidP="00E975A8">
      <w:pPr>
        <w:spacing w:line="360" w:lineRule="auto"/>
      </w:pPr>
      <w:proofErr w:type="spellStart"/>
      <w:r>
        <w:rPr>
          <w:rStyle w:val="VerbatimChar"/>
        </w:rPr>
        <w:t>a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eyvault</w:t>
      </w:r>
      <w:proofErr w:type="spellEnd"/>
      <w:r>
        <w:rPr>
          <w:rStyle w:val="VerbatimChar"/>
        </w:rPr>
        <w:t xml:space="preserve"> secret set --vault-name "</w:t>
      </w:r>
      <w:proofErr w:type="spellStart"/>
      <w:r>
        <w:rPr>
          <w:rStyle w:val="VerbatimChar"/>
        </w:rPr>
        <w:t>MeuCofre</w:t>
      </w:r>
      <w:proofErr w:type="spellEnd"/>
      <w:r>
        <w:rPr>
          <w:rStyle w:val="VerbatimChar"/>
        </w:rPr>
        <w:t>" --name "</w:t>
      </w:r>
      <w:proofErr w:type="spellStart"/>
      <w:r>
        <w:rPr>
          <w:rStyle w:val="VerbatimChar"/>
        </w:rPr>
        <w:t>SenhaBD</w:t>
      </w:r>
      <w:proofErr w:type="spellEnd"/>
      <w:r>
        <w:rPr>
          <w:rStyle w:val="VerbatimChar"/>
        </w:rPr>
        <w:t>" --value "SuperSecreta123"</w:t>
      </w:r>
    </w:p>
    <w:p w14:paraId="677AE1FF" w14:textId="77777777" w:rsidR="00131CEC" w:rsidRDefault="00000000" w:rsidP="00E975A8">
      <w:pPr>
        <w:pStyle w:val="FirstParagraph"/>
        <w:spacing w:line="360" w:lineRule="auto"/>
      </w:pPr>
      <w:r>
        <w:lastRenderedPageBreak/>
        <w:t>📌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or que aprender Segurança?</w:t>
      </w:r>
      <w:r w:rsidRPr="00E975A8">
        <w:rPr>
          <w:lang w:val="pt-PT"/>
        </w:rPr>
        <w:br/>
        <w:t>✅ Protege dados sensíveis.</w:t>
      </w:r>
      <w:r w:rsidRPr="00E975A8">
        <w:rPr>
          <w:lang w:val="pt-PT"/>
        </w:rPr>
        <w:br/>
        <w:t>✅ Evita acessos indevidos.</w:t>
      </w:r>
      <w:r w:rsidRPr="00E975A8">
        <w:rPr>
          <w:lang w:val="pt-PT"/>
        </w:rPr>
        <w:br/>
      </w:r>
      <w:r>
        <w:t xml:space="preserve">✅ </w:t>
      </w:r>
      <w:proofErr w:type="spellStart"/>
      <w:r>
        <w:t>Previne</w:t>
      </w:r>
      <w:proofErr w:type="spellEnd"/>
      <w:r>
        <w:t xml:space="preserve"> </w:t>
      </w:r>
      <w:proofErr w:type="spellStart"/>
      <w:r>
        <w:t>falhas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no </w:t>
      </w:r>
      <w:proofErr w:type="spellStart"/>
      <w:r>
        <w:t>código</w:t>
      </w:r>
      <w:proofErr w:type="spellEnd"/>
      <w:r>
        <w:t>.</w:t>
      </w:r>
    </w:p>
    <w:p w14:paraId="703CE6A6" w14:textId="77777777" w:rsidR="00131CEC" w:rsidRDefault="00000000" w:rsidP="00E975A8">
      <w:pPr>
        <w:spacing w:line="360" w:lineRule="auto"/>
      </w:pPr>
      <w:r>
        <w:pict w14:anchorId="6BA0A09C">
          <v:rect id="_x0000_i4065" style="width:0;height:1.5pt" o:hralign="center" o:hrstd="t" o:hr="t"/>
        </w:pict>
      </w:r>
    </w:p>
    <w:p w14:paraId="6B696789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201" w:name="resumo-do-capítulo-9"/>
      <w:bookmarkStart w:id="202" w:name="_Toc191579375"/>
      <w:bookmarkEnd w:id="193"/>
      <w:bookmarkEnd w:id="199"/>
      <w:r w:rsidRPr="00E975A8">
        <w:rPr>
          <w:b/>
          <w:bCs/>
          <w:lang w:val="pt-PT"/>
        </w:rPr>
        <w:t>Resumo do Capítulo 9</w:t>
      </w:r>
      <w:bookmarkEnd w:id="202"/>
    </w:p>
    <w:p w14:paraId="45B5EF13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 w:rsidRPr="00E975A8">
        <w:rPr>
          <w:lang w:val="pt-PT"/>
        </w:rPr>
        <w:t>✔</w:t>
      </w:r>
      <w:proofErr w:type="gramStart"/>
      <w:r>
        <w:t>️</w:t>
      </w:r>
      <w:r w:rsidRPr="00E975A8">
        <w:rPr>
          <w:lang w:val="pt-PT"/>
        </w:rPr>
        <w:t xml:space="preserve"> Aplicámos</w:t>
      </w:r>
      <w:proofErr w:type="gramEnd"/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boas práticas</w:t>
      </w:r>
      <w:r w:rsidRPr="00E975A8">
        <w:rPr>
          <w:lang w:val="pt-PT"/>
        </w:rPr>
        <w:t xml:space="preserve"> para equipas que usam </w:t>
      </w:r>
      <w:proofErr w:type="spellStart"/>
      <w:r w:rsidRPr="00E975A8">
        <w:rPr>
          <w:lang w:val="pt-PT"/>
        </w:rPr>
        <w:t>Azure</w:t>
      </w:r>
      <w:proofErr w:type="spellEnd"/>
      <w:r w:rsidRPr="00E975A8">
        <w:rPr>
          <w:lang w:val="pt-PT"/>
        </w:rPr>
        <w:t xml:space="preserve"> </w:t>
      </w:r>
      <w:proofErr w:type="spellStart"/>
      <w:r w:rsidRPr="00E975A8">
        <w:rPr>
          <w:lang w:val="pt-PT"/>
        </w:rPr>
        <w:t>DevOps</w:t>
      </w:r>
      <w:proofErr w:type="spellEnd"/>
      <w:r w:rsidRPr="00E975A8">
        <w:rPr>
          <w:lang w:val="pt-PT"/>
        </w:rPr>
        <w:t>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Descobrimos </w:t>
      </w:r>
      <w:r w:rsidRPr="00E975A8">
        <w:rPr>
          <w:b/>
          <w:bCs/>
          <w:lang w:val="pt-PT"/>
        </w:rPr>
        <w:t>recursos oficiais e cursos</w:t>
      </w:r>
      <w:r w:rsidRPr="00E975A8">
        <w:rPr>
          <w:lang w:val="pt-PT"/>
        </w:rPr>
        <w:t xml:space="preserve"> para aprofundamento.</w:t>
      </w:r>
      <w:r w:rsidRPr="00E975A8">
        <w:rPr>
          <w:lang w:val="pt-PT"/>
        </w:rPr>
        <w:br/>
        <w:t>✔</w:t>
      </w:r>
      <w:r>
        <w:t>️</w:t>
      </w:r>
      <w:r w:rsidRPr="00E975A8">
        <w:rPr>
          <w:lang w:val="pt-PT"/>
        </w:rPr>
        <w:t xml:space="preserve"> Explorámos temas avançados como </w:t>
      </w:r>
      <w:r w:rsidRPr="00E975A8">
        <w:rPr>
          <w:b/>
          <w:bCs/>
          <w:lang w:val="pt-PT"/>
        </w:rPr>
        <w:t>Infraestrutura como Código, Monitorização e Segurança</w:t>
      </w:r>
      <w:r w:rsidRPr="00E975A8">
        <w:rPr>
          <w:lang w:val="pt-PT"/>
        </w:rPr>
        <w:t>.</w:t>
      </w:r>
    </w:p>
    <w:p w14:paraId="6FA192ED" w14:textId="77777777" w:rsidR="00131CEC" w:rsidRDefault="00000000" w:rsidP="00E975A8">
      <w:pPr>
        <w:spacing w:line="360" w:lineRule="auto"/>
      </w:pPr>
      <w:r>
        <w:pict w14:anchorId="0C3E78C9">
          <v:rect id="_x0000_i4066" style="width:0;height:1.5pt" o:hralign="center" o:hrstd="t" o:hr="t"/>
        </w:pict>
      </w:r>
    </w:p>
    <w:p w14:paraId="248E84F0" w14:textId="77777777" w:rsidR="00131CEC" w:rsidRPr="00E975A8" w:rsidRDefault="00000000" w:rsidP="00E975A8">
      <w:pPr>
        <w:pStyle w:val="Ttulo2"/>
        <w:spacing w:line="360" w:lineRule="auto"/>
        <w:rPr>
          <w:lang w:val="pt-PT"/>
        </w:rPr>
      </w:pPr>
      <w:bookmarkStart w:id="203" w:name="conclusão-do-tutorial"/>
      <w:bookmarkStart w:id="204" w:name="_Toc191579376"/>
      <w:bookmarkEnd w:id="201"/>
      <w:r w:rsidRPr="00E975A8">
        <w:rPr>
          <w:b/>
          <w:bCs/>
          <w:lang w:val="pt-PT"/>
        </w:rPr>
        <w:t xml:space="preserve">Conclusão do Tutorial </w:t>
      </w:r>
      <w:r>
        <w:rPr>
          <w:b/>
          <w:bCs/>
        </w:rPr>
        <w:t>🚀</w:t>
      </w:r>
      <w:bookmarkEnd w:id="204"/>
    </w:p>
    <w:p w14:paraId="0A8EA1F7" w14:textId="77777777" w:rsidR="00131CEC" w:rsidRPr="00E975A8" w:rsidRDefault="00000000" w:rsidP="00E975A8">
      <w:pPr>
        <w:pStyle w:val="FirstParagraph"/>
        <w:spacing w:line="360" w:lineRule="auto"/>
        <w:rPr>
          <w:lang w:val="pt-PT"/>
        </w:rPr>
      </w:pPr>
      <w:r>
        <w:t>🎉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arabéns!</w:t>
      </w:r>
      <w:r w:rsidRPr="00E975A8">
        <w:rPr>
          <w:lang w:val="pt-PT"/>
        </w:rPr>
        <w:t xml:space="preserve"> Agora tens uma base sólida para trabalhar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</w:t>
      </w:r>
      <w:proofErr w:type="spellStart"/>
      <w:r w:rsidRPr="00E975A8">
        <w:rPr>
          <w:b/>
          <w:bCs/>
          <w:lang w:val="pt-PT"/>
        </w:rPr>
        <w:t>DevOps</w:t>
      </w:r>
      <w:proofErr w:type="spellEnd"/>
      <w:r w:rsidRPr="00E975A8">
        <w:rPr>
          <w:lang w:val="pt-PT"/>
        </w:rPr>
        <w:t xml:space="preserve">, desde o </w:t>
      </w:r>
      <w:r w:rsidRPr="00E975A8">
        <w:rPr>
          <w:b/>
          <w:bCs/>
          <w:lang w:val="pt-PT"/>
        </w:rPr>
        <w:t>controlo de código e gestão de projetos</w:t>
      </w:r>
      <w:r w:rsidRPr="00E975A8">
        <w:rPr>
          <w:lang w:val="pt-PT"/>
        </w:rPr>
        <w:t xml:space="preserve"> até </w:t>
      </w:r>
      <w:r w:rsidRPr="00E975A8">
        <w:rPr>
          <w:b/>
          <w:bCs/>
          <w:lang w:val="pt-PT"/>
        </w:rPr>
        <w:t xml:space="preserve">automação de </w:t>
      </w:r>
      <w:proofErr w:type="spellStart"/>
      <w:r w:rsidRPr="00E975A8">
        <w:rPr>
          <w:b/>
          <w:bCs/>
          <w:lang w:val="pt-PT"/>
        </w:rPr>
        <w:t>builds</w:t>
      </w:r>
      <w:proofErr w:type="spellEnd"/>
      <w:r w:rsidRPr="00E975A8">
        <w:rPr>
          <w:b/>
          <w:bCs/>
          <w:lang w:val="pt-PT"/>
        </w:rPr>
        <w:t xml:space="preserve">, testes e </w:t>
      </w:r>
      <w:proofErr w:type="spellStart"/>
      <w:r w:rsidRPr="00E975A8">
        <w:rPr>
          <w:b/>
          <w:bCs/>
          <w:lang w:val="pt-PT"/>
        </w:rPr>
        <w:t>deploys</w:t>
      </w:r>
      <w:proofErr w:type="spellEnd"/>
      <w:r w:rsidRPr="00E975A8">
        <w:rPr>
          <w:lang w:val="pt-PT"/>
        </w:rPr>
        <w:t>.</w:t>
      </w:r>
    </w:p>
    <w:p w14:paraId="1CE82BBE" w14:textId="77777777" w:rsidR="00131CEC" w:rsidRPr="00E975A8" w:rsidRDefault="00000000" w:rsidP="00E975A8">
      <w:pPr>
        <w:pStyle w:val="Corpodetexto"/>
        <w:spacing w:line="360" w:lineRule="auto"/>
        <w:rPr>
          <w:lang w:val="pt-PT"/>
        </w:rPr>
      </w:pPr>
      <w:r>
        <w:t>🔹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Próximos passos recomendados:</w:t>
      </w:r>
      <w:r w:rsidRPr="00E975A8">
        <w:rPr>
          <w:lang w:val="pt-PT"/>
        </w:rPr>
        <w:br/>
        <w:t xml:space="preserve">✅ Experimenta usar </w:t>
      </w:r>
      <w:proofErr w:type="spellStart"/>
      <w:r w:rsidRPr="00E975A8">
        <w:rPr>
          <w:b/>
          <w:bCs/>
          <w:lang w:val="pt-PT"/>
        </w:rPr>
        <w:t>Terraform</w:t>
      </w:r>
      <w:proofErr w:type="spellEnd"/>
      <w:r w:rsidRPr="00E975A8">
        <w:rPr>
          <w:b/>
          <w:bCs/>
          <w:lang w:val="pt-PT"/>
        </w:rPr>
        <w:t xml:space="preserve"> ou ARM</w:t>
      </w:r>
      <w:r w:rsidRPr="00E975A8">
        <w:rPr>
          <w:lang w:val="pt-PT"/>
        </w:rPr>
        <w:t xml:space="preserve"> para criar infraestrutura automaticamente.</w:t>
      </w:r>
      <w:r w:rsidRPr="00E975A8">
        <w:rPr>
          <w:lang w:val="pt-PT"/>
        </w:rPr>
        <w:br/>
        <w:t xml:space="preserve">✅ Aprende a monitorizar aplicações com </w:t>
      </w:r>
      <w:proofErr w:type="spellStart"/>
      <w:r w:rsidRPr="00E975A8">
        <w:rPr>
          <w:b/>
          <w:bCs/>
          <w:lang w:val="pt-PT"/>
        </w:rPr>
        <w:t>Azure</w:t>
      </w:r>
      <w:proofErr w:type="spellEnd"/>
      <w:r w:rsidRPr="00E975A8">
        <w:rPr>
          <w:b/>
          <w:bCs/>
          <w:lang w:val="pt-PT"/>
        </w:rPr>
        <w:t xml:space="preserve"> Monitor e </w:t>
      </w:r>
      <w:proofErr w:type="spellStart"/>
      <w:r w:rsidRPr="00E975A8">
        <w:rPr>
          <w:b/>
          <w:bCs/>
          <w:lang w:val="pt-PT"/>
        </w:rPr>
        <w:t>Application</w:t>
      </w:r>
      <w:proofErr w:type="spellEnd"/>
      <w:r w:rsidRPr="00E975A8">
        <w:rPr>
          <w:b/>
          <w:bCs/>
          <w:lang w:val="pt-PT"/>
        </w:rPr>
        <w:t xml:space="preserve"> Insights</w:t>
      </w:r>
      <w:r w:rsidRPr="00E975A8">
        <w:rPr>
          <w:lang w:val="pt-PT"/>
        </w:rPr>
        <w:t>.</w:t>
      </w:r>
      <w:r w:rsidRPr="00E975A8">
        <w:rPr>
          <w:lang w:val="pt-PT"/>
        </w:rPr>
        <w:br/>
        <w:t>✅ Implementa políticas de segurança para proteger os teus projetos.</w:t>
      </w:r>
    </w:p>
    <w:p w14:paraId="11E2D58B" w14:textId="77777777" w:rsidR="00131CEC" w:rsidRDefault="00000000" w:rsidP="00E975A8">
      <w:pPr>
        <w:pStyle w:val="Corpodetexto"/>
        <w:spacing w:line="360" w:lineRule="auto"/>
      </w:pPr>
      <w:r>
        <w:t>🚀</w:t>
      </w:r>
      <w:r w:rsidRPr="00E975A8">
        <w:rPr>
          <w:lang w:val="pt-PT"/>
        </w:rPr>
        <w:t xml:space="preserve"> </w:t>
      </w:r>
      <w:r w:rsidRPr="00E975A8">
        <w:rPr>
          <w:b/>
          <w:bCs/>
          <w:lang w:val="pt-PT"/>
        </w:rPr>
        <w:t>Agora é contigo! Começa a explorar e a aplicar o que aprendeste!</w:t>
      </w:r>
      <w:r w:rsidRPr="00E975A8">
        <w:rPr>
          <w:lang w:val="pt-PT"/>
        </w:rPr>
        <w:t xml:space="preserve"> </w:t>
      </w:r>
      <w:r>
        <w:t>🚀</w:t>
      </w:r>
      <w:bookmarkEnd w:id="173"/>
      <w:bookmarkEnd w:id="203"/>
    </w:p>
    <w:sectPr w:rsidR="00131CEC" w:rsidSect="00E975A8">
      <w:footerReference w:type="default" r:id="rId1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5BF8B" w14:textId="77777777" w:rsidR="00AE6E6D" w:rsidRDefault="00AE6E6D" w:rsidP="00E975A8">
      <w:pPr>
        <w:spacing w:after="0"/>
      </w:pPr>
      <w:r>
        <w:separator/>
      </w:r>
    </w:p>
  </w:endnote>
  <w:endnote w:type="continuationSeparator" w:id="0">
    <w:p w14:paraId="2A2D9521" w14:textId="77777777" w:rsidR="00AE6E6D" w:rsidRDefault="00AE6E6D" w:rsidP="00E97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6320936"/>
      <w:docPartObj>
        <w:docPartGallery w:val="Page Numbers (Bottom of Page)"/>
        <w:docPartUnique/>
      </w:docPartObj>
    </w:sdtPr>
    <w:sdtContent>
      <w:p w14:paraId="730B6931" w14:textId="1AE0710B" w:rsidR="00E975A8" w:rsidRDefault="00E975A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A06098F" w14:textId="77777777" w:rsidR="00E975A8" w:rsidRDefault="00E975A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81362" w14:textId="77777777" w:rsidR="00AE6E6D" w:rsidRDefault="00AE6E6D" w:rsidP="00E975A8">
      <w:pPr>
        <w:spacing w:after="0"/>
      </w:pPr>
      <w:r>
        <w:separator/>
      </w:r>
    </w:p>
  </w:footnote>
  <w:footnote w:type="continuationSeparator" w:id="0">
    <w:p w14:paraId="3A8C6A84" w14:textId="77777777" w:rsidR="00AE6E6D" w:rsidRDefault="00AE6E6D" w:rsidP="00E975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0E82C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AC98E8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0B8EA6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953438476">
    <w:abstractNumId w:val="10"/>
  </w:num>
  <w:num w:numId="168" w16cid:durableId="1273784324">
    <w:abstractNumId w:val="11"/>
  </w:num>
  <w:num w:numId="169" w16cid:durableId="2132822719">
    <w:abstractNumId w:val="11"/>
  </w:num>
  <w:num w:numId="170" w16cid:durableId="1694333489">
    <w:abstractNumId w:val="11"/>
  </w:num>
  <w:num w:numId="171" w16cid:durableId="975449429">
    <w:abstractNumId w:val="11"/>
  </w:num>
  <w:num w:numId="172" w16cid:durableId="933126470">
    <w:abstractNumId w:val="11"/>
  </w:num>
  <w:num w:numId="173" w16cid:durableId="2005622708">
    <w:abstractNumId w:val="11"/>
  </w:num>
  <w:num w:numId="174" w16cid:durableId="19577145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4236438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187914441">
    <w:abstractNumId w:val="11"/>
  </w:num>
  <w:num w:numId="177" w16cid:durableId="12274536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72048788">
    <w:abstractNumId w:val="11"/>
  </w:num>
  <w:num w:numId="179" w16cid:durableId="678435168">
    <w:abstractNumId w:val="11"/>
  </w:num>
  <w:num w:numId="180" w16cid:durableId="1738017966">
    <w:abstractNumId w:val="11"/>
  </w:num>
  <w:num w:numId="181" w16cid:durableId="1180000646">
    <w:abstractNumId w:val="11"/>
  </w:num>
  <w:num w:numId="182" w16cid:durableId="422580004">
    <w:abstractNumId w:val="11"/>
  </w:num>
  <w:num w:numId="183" w16cid:durableId="1916622205">
    <w:abstractNumId w:val="11"/>
  </w:num>
  <w:num w:numId="184" w16cid:durableId="550729295">
    <w:abstractNumId w:val="11"/>
  </w:num>
  <w:num w:numId="185" w16cid:durableId="712653186">
    <w:abstractNumId w:val="11"/>
  </w:num>
  <w:num w:numId="186" w16cid:durableId="530345597">
    <w:abstractNumId w:val="11"/>
  </w:num>
  <w:num w:numId="187" w16cid:durableId="12451400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3888403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805730058">
    <w:abstractNumId w:val="11"/>
  </w:num>
  <w:num w:numId="190" w16cid:durableId="10270270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3987411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263997450">
    <w:abstractNumId w:val="11"/>
  </w:num>
  <w:num w:numId="193" w16cid:durableId="489489869">
    <w:abstractNumId w:val="11"/>
  </w:num>
  <w:num w:numId="194" w16cid:durableId="693847644">
    <w:abstractNumId w:val="11"/>
  </w:num>
  <w:num w:numId="195" w16cid:durableId="657537533">
    <w:abstractNumId w:val="11"/>
  </w:num>
  <w:num w:numId="196" w16cid:durableId="1964845856">
    <w:abstractNumId w:val="11"/>
  </w:num>
  <w:num w:numId="197" w16cid:durableId="1140537969">
    <w:abstractNumId w:val="11"/>
  </w:num>
  <w:num w:numId="198" w16cid:durableId="1845780471">
    <w:abstractNumId w:val="11"/>
  </w:num>
  <w:num w:numId="199" w16cid:durableId="1850869606">
    <w:abstractNumId w:val="11"/>
  </w:num>
  <w:num w:numId="200" w16cid:durableId="495344072">
    <w:abstractNumId w:val="11"/>
  </w:num>
  <w:num w:numId="201" w16cid:durableId="640305055">
    <w:abstractNumId w:val="11"/>
  </w:num>
  <w:num w:numId="202" w16cid:durableId="561602680">
    <w:abstractNumId w:val="11"/>
  </w:num>
  <w:num w:numId="203" w16cid:durableId="1871458273">
    <w:abstractNumId w:val="11"/>
  </w:num>
  <w:num w:numId="204" w16cid:durableId="8166521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147B3"/>
    <w:rsid w:val="000436E4"/>
    <w:rsid w:val="000A6B7E"/>
    <w:rsid w:val="00131CEC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E6E6D"/>
    <w:rsid w:val="00BC0C3E"/>
    <w:rsid w:val="00BD4EC2"/>
    <w:rsid w:val="00BF5158"/>
    <w:rsid w:val="00C41EE7"/>
    <w:rsid w:val="00C46DD1"/>
    <w:rsid w:val="00C666BF"/>
    <w:rsid w:val="00D60984"/>
    <w:rsid w:val="00D80582"/>
    <w:rsid w:val="00E054EE"/>
    <w:rsid w:val="00E05716"/>
    <w:rsid w:val="00E975A8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A719EE"/>
  <w15:docId w15:val="{C2BD9F0D-EC8A-4EFA-9018-E85BCA5D5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E975A8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E975A8"/>
  </w:style>
  <w:style w:type="paragraph" w:styleId="Rodap">
    <w:name w:val="footer"/>
    <w:basedOn w:val="Normal"/>
    <w:link w:val="RodapCarter"/>
    <w:uiPriority w:val="99"/>
    <w:rsid w:val="00E975A8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975A8"/>
  </w:style>
  <w:style w:type="paragraph" w:styleId="ndice1">
    <w:name w:val="toc 1"/>
    <w:basedOn w:val="Normal"/>
    <w:next w:val="Normal"/>
    <w:autoRedefine/>
    <w:uiPriority w:val="39"/>
    <w:rsid w:val="00E975A8"/>
    <w:pPr>
      <w:spacing w:after="100"/>
    </w:pPr>
  </w:style>
  <w:style w:type="paragraph" w:styleId="ndice3">
    <w:name w:val="toc 3"/>
    <w:basedOn w:val="Normal"/>
    <w:next w:val="Normal"/>
    <w:autoRedefine/>
    <w:uiPriority w:val="39"/>
    <w:rsid w:val="00E975A8"/>
    <w:pPr>
      <w:spacing w:after="100"/>
      <w:ind w:left="480"/>
    </w:pPr>
  </w:style>
  <w:style w:type="paragraph" w:styleId="ndice2">
    <w:name w:val="toc 2"/>
    <w:basedOn w:val="Normal"/>
    <w:next w:val="Normal"/>
    <w:autoRedefine/>
    <w:uiPriority w:val="39"/>
    <w:rsid w:val="00E975A8"/>
    <w:pPr>
      <w:spacing w:after="100"/>
      <w:ind w:left="240"/>
    </w:pPr>
  </w:style>
  <w:style w:type="paragraph" w:styleId="ndice4">
    <w:name w:val="toc 4"/>
    <w:basedOn w:val="Normal"/>
    <w:next w:val="Normal"/>
    <w:autoRedefine/>
    <w:uiPriority w:val="39"/>
    <w:unhideWhenUsed/>
    <w:rsid w:val="00E975A8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E975A8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E975A8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E975A8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E975A8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E975A8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97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-scm.com/download/mac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-scm.com/download/win" TargetMode="External"/><Relationship Id="rId17" Type="http://schemas.openxmlformats.org/officeDocument/2006/relationships/hyperlink" Target="https://www.terraform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luralsight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zure.microsoft.com/pt-pt/products/devop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earn.microsoft.com/en-us/training/paths/devops-fundamentals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hyperlink" Target="https://learn.microsoft.com/azure/devo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D51C7-8C1A-4029-B0D7-D7EEC2560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5</Pages>
  <Words>8454</Words>
  <Characters>45654</Characters>
  <Application>Microsoft Office Word</Application>
  <DocSecurity>0</DocSecurity>
  <Lines>380</Lines>
  <Paragraphs>10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cp:lastPrinted>2025-02-27T20:20:00Z</cp:lastPrinted>
  <dcterms:created xsi:type="dcterms:W3CDTF">1970-01-01T00:00:00Z</dcterms:created>
  <dcterms:modified xsi:type="dcterms:W3CDTF">2025-02-27T20:21:00Z</dcterms:modified>
</cp:coreProperties>
</file>